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A42AC" w14:textId="77777777" w:rsidR="00DA6588" w:rsidRDefault="00DA6588" w:rsidP="00822E4D">
      <w:pPr>
        <w:tabs>
          <w:tab w:val="left" w:pos="1440"/>
        </w:tabs>
        <w:ind w:left="1440" w:hanging="1440"/>
        <w:jc w:val="center"/>
        <w:rPr>
          <w:rFonts w:cs="Arial"/>
          <w:b/>
          <w:sz w:val="40"/>
          <w:szCs w:val="40"/>
        </w:rPr>
      </w:pPr>
      <w:r>
        <w:rPr>
          <w:rFonts w:cs="Arial"/>
          <w:b/>
          <w:noProof/>
          <w:sz w:val="40"/>
          <w:szCs w:val="40"/>
          <w:lang w:bidi="ar-SA"/>
        </w:rPr>
        <w:drawing>
          <wp:inline distT="0" distB="0" distL="0" distR="0" wp14:anchorId="3B44890D" wp14:editId="4F4A79CF">
            <wp:extent cx="5943600" cy="1186815"/>
            <wp:effectExtent l="25400" t="0" r="0" b="0"/>
            <wp:docPr id="1" name="Picture 0" descr="SGS20_materials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S20_materialsBanner.jpg"/>
                    <pic:cNvPicPr/>
                  </pic:nvPicPr>
                  <pic:blipFill>
                    <a:blip r:embed="rId7"/>
                    <a:stretch>
                      <a:fillRect/>
                    </a:stretch>
                  </pic:blipFill>
                  <pic:spPr>
                    <a:xfrm>
                      <a:off x="0" y="0"/>
                      <a:ext cx="5943600" cy="1186815"/>
                    </a:xfrm>
                    <a:prstGeom prst="rect">
                      <a:avLst/>
                    </a:prstGeom>
                  </pic:spPr>
                </pic:pic>
              </a:graphicData>
            </a:graphic>
          </wp:inline>
        </w:drawing>
      </w:r>
    </w:p>
    <w:p w14:paraId="702C9AFF" w14:textId="77777777" w:rsidR="00DA6588" w:rsidRPr="00DA6588" w:rsidRDefault="00DA6588" w:rsidP="00822E4D">
      <w:pPr>
        <w:tabs>
          <w:tab w:val="left" w:pos="1440"/>
        </w:tabs>
        <w:ind w:left="1440" w:hanging="1440"/>
        <w:jc w:val="center"/>
        <w:rPr>
          <w:rFonts w:cs="Arial"/>
          <w:b/>
          <w:szCs w:val="40"/>
        </w:rPr>
      </w:pPr>
    </w:p>
    <w:p w14:paraId="7A431E1F" w14:textId="77777777" w:rsidR="006C692D" w:rsidRDefault="00DA6588" w:rsidP="00822E4D">
      <w:pPr>
        <w:tabs>
          <w:tab w:val="left" w:pos="1440"/>
        </w:tabs>
        <w:ind w:left="1440" w:hanging="1440"/>
        <w:jc w:val="center"/>
        <w:rPr>
          <w:rFonts w:cs="Arial"/>
          <w:b/>
          <w:sz w:val="40"/>
          <w:szCs w:val="40"/>
        </w:rPr>
      </w:pPr>
      <w:r>
        <w:rPr>
          <w:rFonts w:cs="Arial"/>
          <w:b/>
          <w:sz w:val="40"/>
          <w:szCs w:val="40"/>
        </w:rPr>
        <w:t xml:space="preserve">Shamanism </w:t>
      </w:r>
      <w:r w:rsidR="000F69DD">
        <w:rPr>
          <w:rFonts w:cs="Arial"/>
          <w:b/>
          <w:sz w:val="40"/>
          <w:szCs w:val="40"/>
        </w:rPr>
        <w:t>Summit</w:t>
      </w:r>
      <w:r>
        <w:rPr>
          <w:rFonts w:cs="Arial"/>
          <w:b/>
          <w:sz w:val="40"/>
          <w:szCs w:val="40"/>
        </w:rPr>
        <w:sym w:font="Symbol" w:char="F0E4"/>
      </w:r>
    </w:p>
    <w:p w14:paraId="7BE78445" w14:textId="77777777" w:rsidR="009F0E51" w:rsidRDefault="00DA6588" w:rsidP="00822E4D">
      <w:pPr>
        <w:tabs>
          <w:tab w:val="left" w:pos="1440"/>
        </w:tabs>
        <w:ind w:left="1440" w:hanging="1440"/>
        <w:jc w:val="center"/>
        <w:rPr>
          <w:rFonts w:cs="Arial"/>
          <w:b/>
          <w:sz w:val="32"/>
          <w:szCs w:val="32"/>
        </w:rPr>
      </w:pPr>
      <w:r w:rsidRPr="00766335">
        <w:rPr>
          <w:rFonts w:cs="Arial"/>
          <w:b/>
          <w:sz w:val="32"/>
          <w:szCs w:val="32"/>
        </w:rPr>
        <w:t>Swimming in the Mystery</w:t>
      </w:r>
    </w:p>
    <w:p w14:paraId="7BCA3264" w14:textId="77777777" w:rsidR="006B52C5" w:rsidRPr="006B52C5" w:rsidRDefault="00DA6588" w:rsidP="00822E4D">
      <w:pPr>
        <w:tabs>
          <w:tab w:val="left" w:pos="1440"/>
        </w:tabs>
        <w:ind w:left="1440" w:hanging="1440"/>
        <w:jc w:val="center"/>
        <w:rPr>
          <w:rFonts w:cs="Arial"/>
          <w:b/>
          <w:sz w:val="32"/>
          <w:szCs w:val="32"/>
        </w:rPr>
      </w:pPr>
      <w:r>
        <w:rPr>
          <w:rFonts w:cs="Arial"/>
          <w:b/>
          <w:sz w:val="32"/>
          <w:szCs w:val="32"/>
        </w:rPr>
        <w:t>Luisa</w:t>
      </w:r>
      <w:r w:rsidR="00B945C6">
        <w:rPr>
          <w:rFonts w:cs="Arial"/>
          <w:b/>
          <w:sz w:val="32"/>
          <w:szCs w:val="32"/>
        </w:rPr>
        <w:t>h</w:t>
      </w:r>
      <w:r>
        <w:rPr>
          <w:rFonts w:cs="Arial"/>
          <w:b/>
          <w:sz w:val="32"/>
          <w:szCs w:val="32"/>
        </w:rPr>
        <w:t xml:space="preserve"> Teish</w:t>
      </w:r>
    </w:p>
    <w:p w14:paraId="16FC12C1" w14:textId="77777777" w:rsidR="009F0E51" w:rsidRDefault="009F0E51" w:rsidP="00FA4659">
      <w:pPr>
        <w:tabs>
          <w:tab w:val="left" w:pos="1440"/>
        </w:tabs>
        <w:ind w:left="1440" w:hanging="1440"/>
        <w:jc w:val="both"/>
        <w:rPr>
          <w:rFonts w:cs="Arial"/>
        </w:rPr>
      </w:pPr>
    </w:p>
    <w:p w14:paraId="5F68234B" w14:textId="77777777" w:rsidR="007C461E" w:rsidRPr="007C461E" w:rsidRDefault="00DA6588" w:rsidP="007C461E">
      <w:pPr>
        <w:tabs>
          <w:tab w:val="left" w:pos="1440"/>
        </w:tabs>
        <w:ind w:left="1440" w:hanging="1440"/>
        <w:jc w:val="both"/>
        <w:rPr>
          <w:rFonts w:cs="Arial"/>
        </w:rPr>
      </w:pPr>
      <w:r>
        <w:rPr>
          <w:rFonts w:cs="Arial"/>
        </w:rPr>
        <w:t>HeatherAsh:</w:t>
      </w:r>
      <w:r w:rsidR="00253205" w:rsidRPr="005F5420">
        <w:rPr>
          <w:rFonts w:cs="Arial"/>
        </w:rPr>
        <w:tab/>
      </w:r>
      <w:r w:rsidRPr="007C461E">
        <w:rPr>
          <w:rFonts w:cs="Arial"/>
        </w:rPr>
        <w:t xml:space="preserve">Welcome, everyone. We're so glad to have you here for the </w:t>
      </w:r>
      <w:r w:rsidR="00D8227F" w:rsidRPr="00D8227F">
        <w:rPr>
          <w:rFonts w:cs="Arial"/>
          <w:i/>
        </w:rPr>
        <w:t>Shamanism Summit</w:t>
      </w:r>
      <w:r w:rsidR="00D8227F">
        <w:rPr>
          <w:rFonts w:cs="Arial"/>
        </w:rPr>
        <w:t>. It's a</w:t>
      </w:r>
      <w:r w:rsidRPr="007C461E">
        <w:rPr>
          <w:rFonts w:cs="Arial"/>
        </w:rPr>
        <w:t xml:space="preserve"> deep </w:t>
      </w:r>
      <w:r w:rsidR="00D8227F">
        <w:rPr>
          <w:rFonts w:cs="Arial"/>
        </w:rPr>
        <w:t>honor to introduce our guest Yeye L</w:t>
      </w:r>
      <w:r w:rsidRPr="007C461E">
        <w:rPr>
          <w:rFonts w:cs="Arial"/>
        </w:rPr>
        <w:t>uisa</w:t>
      </w:r>
      <w:r w:rsidR="00B945C6">
        <w:rPr>
          <w:rFonts w:cs="Arial"/>
        </w:rPr>
        <w:t>h</w:t>
      </w:r>
      <w:r w:rsidRPr="007C461E">
        <w:rPr>
          <w:rFonts w:cs="Arial"/>
        </w:rPr>
        <w:t xml:space="preserve"> T</w:t>
      </w:r>
      <w:r w:rsidR="00D8227F">
        <w:rPr>
          <w:rFonts w:cs="Arial"/>
        </w:rPr>
        <w:t>e</w:t>
      </w:r>
      <w:r w:rsidRPr="007C461E">
        <w:rPr>
          <w:rFonts w:cs="Arial"/>
        </w:rPr>
        <w:t>ish</w:t>
      </w:r>
      <w:r w:rsidR="00D8227F">
        <w:rPr>
          <w:rFonts w:cs="Arial"/>
        </w:rPr>
        <w:t>. I'm going to read her bio. Yeye Teish is a</w:t>
      </w:r>
      <w:r w:rsidRPr="007C461E">
        <w:rPr>
          <w:rFonts w:cs="Arial"/>
        </w:rPr>
        <w:t>n elder in</w:t>
      </w:r>
      <w:r w:rsidR="00D8227F">
        <w:rPr>
          <w:rFonts w:cs="Arial"/>
        </w:rPr>
        <w:t xml:space="preserve"> the traditions of the African d</w:t>
      </w:r>
      <w:r w:rsidRPr="007C461E">
        <w:rPr>
          <w:rFonts w:cs="Arial"/>
        </w:rPr>
        <w:t>iaspora. She renders its wisdom through storytelling, writing, divination, and ritua</w:t>
      </w:r>
      <w:r w:rsidR="00810432">
        <w:rPr>
          <w:rFonts w:cs="Arial"/>
        </w:rPr>
        <w:t>l theater. Welcome so much, Yeye. So</w:t>
      </w:r>
      <w:r w:rsidRPr="007C461E">
        <w:rPr>
          <w:rFonts w:cs="Arial"/>
        </w:rPr>
        <w:t xml:space="preserve"> grateful to have you here.</w:t>
      </w:r>
    </w:p>
    <w:p w14:paraId="391EE264" w14:textId="77777777" w:rsidR="007C461E" w:rsidRPr="007C461E" w:rsidRDefault="007C461E" w:rsidP="007C461E">
      <w:pPr>
        <w:tabs>
          <w:tab w:val="left" w:pos="1440"/>
        </w:tabs>
        <w:ind w:left="1440" w:hanging="1440"/>
        <w:jc w:val="both"/>
        <w:rPr>
          <w:rFonts w:cs="Arial"/>
        </w:rPr>
      </w:pPr>
    </w:p>
    <w:p w14:paraId="70DFF09D" w14:textId="77777777" w:rsidR="00810432" w:rsidRDefault="00DA6588" w:rsidP="007C461E">
      <w:pPr>
        <w:tabs>
          <w:tab w:val="left" w:pos="1440"/>
        </w:tabs>
        <w:ind w:left="1440" w:hanging="1440"/>
        <w:jc w:val="both"/>
        <w:rPr>
          <w:rFonts w:cs="Arial"/>
        </w:rPr>
      </w:pPr>
      <w:r>
        <w:rPr>
          <w:rFonts w:cs="Arial"/>
        </w:rPr>
        <w:t>Luisah:</w:t>
      </w:r>
      <w:r>
        <w:rPr>
          <w:rFonts w:cs="Arial"/>
        </w:rPr>
        <w:tab/>
        <w:t xml:space="preserve">Alafia. I always begin by saying Alafia, and your response is se alafia ni. Alafia. </w:t>
      </w:r>
    </w:p>
    <w:p w14:paraId="5A1EB284" w14:textId="77777777" w:rsidR="00810432" w:rsidRDefault="00810432" w:rsidP="007C461E">
      <w:pPr>
        <w:tabs>
          <w:tab w:val="left" w:pos="1440"/>
        </w:tabs>
        <w:ind w:left="1440" w:hanging="1440"/>
        <w:jc w:val="both"/>
        <w:rPr>
          <w:rFonts w:cs="Arial"/>
        </w:rPr>
      </w:pPr>
    </w:p>
    <w:p w14:paraId="66B358FA" w14:textId="77777777" w:rsidR="007C461E" w:rsidRDefault="00DA6588" w:rsidP="007C461E">
      <w:pPr>
        <w:tabs>
          <w:tab w:val="left" w:pos="1440"/>
        </w:tabs>
        <w:ind w:left="1440" w:hanging="1440"/>
        <w:jc w:val="both"/>
        <w:rPr>
          <w:rFonts w:cs="Arial"/>
        </w:rPr>
      </w:pPr>
      <w:r>
        <w:rPr>
          <w:rFonts w:cs="Arial"/>
        </w:rPr>
        <w:t>HeatherAsh:</w:t>
      </w:r>
      <w:r w:rsidR="00810432">
        <w:rPr>
          <w:rFonts w:cs="Arial"/>
        </w:rPr>
        <w:tab/>
        <w:t xml:space="preserve">Se alafia ni. </w:t>
      </w:r>
    </w:p>
    <w:p w14:paraId="096965A9" w14:textId="77777777" w:rsidR="00810432" w:rsidRDefault="00810432" w:rsidP="007C461E">
      <w:pPr>
        <w:tabs>
          <w:tab w:val="left" w:pos="1440"/>
        </w:tabs>
        <w:ind w:left="1440" w:hanging="1440"/>
        <w:jc w:val="both"/>
        <w:rPr>
          <w:rFonts w:cs="Arial"/>
        </w:rPr>
      </w:pPr>
    </w:p>
    <w:p w14:paraId="2B6DBB05" w14:textId="77777777" w:rsidR="007C461E" w:rsidRPr="007C461E" w:rsidRDefault="00DA6588" w:rsidP="007C461E">
      <w:pPr>
        <w:tabs>
          <w:tab w:val="left" w:pos="1440"/>
        </w:tabs>
        <w:ind w:left="1440" w:hanging="1440"/>
        <w:jc w:val="both"/>
        <w:rPr>
          <w:rFonts w:cs="Arial"/>
        </w:rPr>
      </w:pPr>
      <w:r>
        <w:rPr>
          <w:rFonts w:cs="Arial"/>
        </w:rPr>
        <w:t>Luisah:</w:t>
      </w:r>
      <w:r w:rsidR="00810432">
        <w:rPr>
          <w:rFonts w:cs="Arial"/>
        </w:rPr>
        <w:tab/>
        <w:t xml:space="preserve">Uh-huh. What we have said to </w:t>
      </w:r>
      <w:r w:rsidRPr="007C461E">
        <w:rPr>
          <w:rFonts w:cs="Arial"/>
        </w:rPr>
        <w:t xml:space="preserve">each other in the </w:t>
      </w:r>
      <w:r w:rsidR="00D179F8" w:rsidRPr="007C461E">
        <w:rPr>
          <w:rFonts w:cs="Arial"/>
        </w:rPr>
        <w:t>Yoruba</w:t>
      </w:r>
      <w:r w:rsidRPr="007C461E">
        <w:rPr>
          <w:rFonts w:cs="Arial"/>
        </w:rPr>
        <w:t xml:space="preserve"> language, it is a wish that you have good health and be at peace with your neighbor. Now, I alwa</w:t>
      </w:r>
      <w:r w:rsidR="00D179F8">
        <w:rPr>
          <w:rFonts w:cs="Arial"/>
        </w:rPr>
        <w:t xml:space="preserve">ys ask people to take a moment and </w:t>
      </w:r>
      <w:r w:rsidRPr="007C461E">
        <w:rPr>
          <w:rFonts w:cs="Arial"/>
        </w:rPr>
        <w:t xml:space="preserve">see if you can </w:t>
      </w:r>
      <w:r w:rsidR="00D179F8">
        <w:rPr>
          <w:rFonts w:cs="Arial"/>
        </w:rPr>
        <w:t xml:space="preserve">and feel what your life would be like </w:t>
      </w:r>
      <w:r w:rsidRPr="007C461E">
        <w:rPr>
          <w:rFonts w:cs="Arial"/>
        </w:rPr>
        <w:t xml:space="preserve">if we really </w:t>
      </w:r>
      <w:r w:rsidR="00D179F8">
        <w:rPr>
          <w:rFonts w:cs="Arial"/>
        </w:rPr>
        <w:t xml:space="preserve">had good health on every level and if </w:t>
      </w:r>
      <w:r w:rsidRPr="007C461E">
        <w:rPr>
          <w:rFonts w:cs="Arial"/>
        </w:rPr>
        <w:t>peace w</w:t>
      </w:r>
      <w:r w:rsidR="00D179F8">
        <w:rPr>
          <w:rFonts w:cs="Arial"/>
        </w:rPr>
        <w:t xml:space="preserve">ith our neighbors was really enforced? </w:t>
      </w:r>
      <w:r w:rsidRPr="007C461E">
        <w:rPr>
          <w:rFonts w:cs="Arial"/>
        </w:rPr>
        <w:t>I think that we would feel very different</w:t>
      </w:r>
      <w:r w:rsidR="00D179F8">
        <w:rPr>
          <w:rFonts w:cs="Arial"/>
        </w:rPr>
        <w:t xml:space="preserve">. I </w:t>
      </w:r>
      <w:r w:rsidRPr="007C461E">
        <w:rPr>
          <w:rFonts w:cs="Arial"/>
        </w:rPr>
        <w:t>think that the hair on our bodies, the skin, our internal organs that fit everything would be different if we had</w:t>
      </w:r>
      <w:r w:rsidR="00D179F8">
        <w:rPr>
          <w:rFonts w:cs="Arial"/>
        </w:rPr>
        <w:t xml:space="preserve"> those two things. </w:t>
      </w:r>
      <w:r w:rsidRPr="007C461E">
        <w:rPr>
          <w:rFonts w:cs="Arial"/>
        </w:rPr>
        <w:t>Let us give that to each other as much as possible.</w:t>
      </w:r>
    </w:p>
    <w:p w14:paraId="2BAC7241" w14:textId="77777777" w:rsidR="007C461E" w:rsidRPr="007C461E" w:rsidRDefault="007C461E" w:rsidP="007C461E">
      <w:pPr>
        <w:tabs>
          <w:tab w:val="left" w:pos="1440"/>
        </w:tabs>
        <w:ind w:left="1440" w:hanging="1440"/>
        <w:jc w:val="both"/>
        <w:rPr>
          <w:rFonts w:cs="Arial"/>
        </w:rPr>
      </w:pPr>
    </w:p>
    <w:p w14:paraId="11A7ED60" w14:textId="77777777" w:rsidR="00D179F8" w:rsidRDefault="00DA6588" w:rsidP="007C461E">
      <w:pPr>
        <w:tabs>
          <w:tab w:val="left" w:pos="1440"/>
        </w:tabs>
        <w:ind w:left="1440" w:hanging="1440"/>
        <w:jc w:val="both"/>
        <w:rPr>
          <w:rFonts w:cs="Arial"/>
        </w:rPr>
      </w:pPr>
      <w:r>
        <w:rPr>
          <w:rFonts w:cs="Arial"/>
        </w:rPr>
        <w:t>HeatherAsh:</w:t>
      </w:r>
      <w:r>
        <w:rPr>
          <w:rFonts w:cs="Arial"/>
        </w:rPr>
        <w:tab/>
        <w:t xml:space="preserve">Yes. </w:t>
      </w:r>
      <w:r w:rsidR="007C461E" w:rsidRPr="007C461E">
        <w:rPr>
          <w:rFonts w:cs="Arial"/>
        </w:rPr>
        <w:t>You are an incredible elder bringing African wisdom to America</w:t>
      </w:r>
      <w:r>
        <w:rPr>
          <w:rFonts w:cs="Arial"/>
        </w:rPr>
        <w:t>, being a bridge.</w:t>
      </w:r>
      <w:r w:rsidR="007C461E" w:rsidRPr="007C461E">
        <w:rPr>
          <w:rFonts w:cs="Arial"/>
        </w:rPr>
        <w:t xml:space="preserve"> I he</w:t>
      </w:r>
      <w:r>
        <w:rPr>
          <w:rFonts w:cs="Arial"/>
        </w:rPr>
        <w:t xml:space="preserve">ard about you so many years ago. I studied </w:t>
      </w:r>
      <w:r w:rsidR="007C461E" w:rsidRPr="007C461E">
        <w:rPr>
          <w:rFonts w:cs="Arial"/>
        </w:rPr>
        <w:t xml:space="preserve">with Vicki Noble. </w:t>
      </w:r>
    </w:p>
    <w:p w14:paraId="724A3378" w14:textId="77777777" w:rsidR="00D179F8" w:rsidRDefault="00D179F8" w:rsidP="007C461E">
      <w:pPr>
        <w:tabs>
          <w:tab w:val="left" w:pos="1440"/>
        </w:tabs>
        <w:ind w:left="1440" w:hanging="1440"/>
        <w:jc w:val="both"/>
        <w:rPr>
          <w:rFonts w:cs="Arial"/>
        </w:rPr>
      </w:pPr>
    </w:p>
    <w:p w14:paraId="23A57A42" w14:textId="77777777" w:rsidR="00D179F8" w:rsidRDefault="00DA6588" w:rsidP="007C461E">
      <w:pPr>
        <w:tabs>
          <w:tab w:val="left" w:pos="1440"/>
        </w:tabs>
        <w:ind w:left="1440" w:hanging="1440"/>
        <w:jc w:val="both"/>
        <w:rPr>
          <w:rFonts w:cs="Arial"/>
        </w:rPr>
      </w:pPr>
      <w:r>
        <w:rPr>
          <w:rFonts w:cs="Arial"/>
        </w:rPr>
        <w:t>Luisah:</w:t>
      </w:r>
      <w:r>
        <w:rPr>
          <w:rFonts w:cs="Arial"/>
        </w:rPr>
        <w:tab/>
        <w:t xml:space="preserve">Aha! Yeah. </w:t>
      </w:r>
    </w:p>
    <w:p w14:paraId="1E4FEC9A" w14:textId="77777777" w:rsidR="00D179F8" w:rsidRDefault="00D179F8" w:rsidP="007C461E">
      <w:pPr>
        <w:tabs>
          <w:tab w:val="left" w:pos="1440"/>
        </w:tabs>
        <w:ind w:left="1440" w:hanging="1440"/>
        <w:jc w:val="both"/>
        <w:rPr>
          <w:rFonts w:cs="Arial"/>
        </w:rPr>
      </w:pPr>
    </w:p>
    <w:p w14:paraId="7B349361" w14:textId="77777777" w:rsidR="007C461E" w:rsidRDefault="00DA6588" w:rsidP="007C461E">
      <w:pPr>
        <w:tabs>
          <w:tab w:val="left" w:pos="1440"/>
        </w:tabs>
        <w:ind w:left="1440" w:hanging="1440"/>
        <w:jc w:val="both"/>
        <w:rPr>
          <w:rFonts w:cs="Arial"/>
        </w:rPr>
      </w:pPr>
      <w:r>
        <w:rPr>
          <w:rFonts w:cs="Arial"/>
        </w:rPr>
        <w:t>HeatherAsh:</w:t>
      </w:r>
      <w:r w:rsidR="00D179F8">
        <w:rPr>
          <w:rFonts w:cs="Arial"/>
        </w:rPr>
        <w:t xml:space="preserve"> </w:t>
      </w:r>
      <w:r>
        <w:rPr>
          <w:rFonts w:cs="Arial"/>
        </w:rPr>
        <w:t xml:space="preserve">  </w:t>
      </w:r>
      <w:r w:rsidR="00D179F8">
        <w:rPr>
          <w:rFonts w:cs="Arial"/>
        </w:rPr>
        <w:t>I just have great love f</w:t>
      </w:r>
      <w:r w:rsidRPr="007C461E">
        <w:rPr>
          <w:rFonts w:cs="Arial"/>
        </w:rPr>
        <w:t>or</w:t>
      </w:r>
      <w:r w:rsidR="00D179F8">
        <w:rPr>
          <w:rFonts w:cs="Arial"/>
        </w:rPr>
        <w:t xml:space="preserve"> you over many, many years. A</w:t>
      </w:r>
      <w:r w:rsidRPr="007C461E">
        <w:rPr>
          <w:rFonts w:cs="Arial"/>
        </w:rPr>
        <w:t xml:space="preserve">s </w:t>
      </w:r>
      <w:r w:rsidR="00D179F8">
        <w:rPr>
          <w:rFonts w:cs="Arial"/>
        </w:rPr>
        <w:t xml:space="preserve">I've been reading your bio </w:t>
      </w:r>
      <w:r w:rsidRPr="007C461E">
        <w:rPr>
          <w:rFonts w:cs="Arial"/>
        </w:rPr>
        <w:t>and really researching for this interview, one of the things I wanted you to start with is your upbringing a little bit in context of what we're happening now because there's just this in</w:t>
      </w:r>
      <w:r w:rsidR="00905F8A">
        <w:rPr>
          <w:rFonts w:cs="Arial"/>
        </w:rPr>
        <w:t xml:space="preserve">credible cycle of civil rights now </w:t>
      </w:r>
      <w:r w:rsidRPr="007C461E">
        <w:rPr>
          <w:rFonts w:cs="Arial"/>
        </w:rPr>
        <w:t>coming back around again</w:t>
      </w:r>
      <w:r w:rsidR="00905F8A">
        <w:rPr>
          <w:rFonts w:cs="Arial"/>
        </w:rPr>
        <w:t>, and also your the</w:t>
      </w:r>
      <w:r w:rsidRPr="007C461E">
        <w:rPr>
          <w:rFonts w:cs="Arial"/>
        </w:rPr>
        <w:t>n connection back to your bloodline</w:t>
      </w:r>
      <w:r w:rsidR="00905F8A">
        <w:rPr>
          <w:rFonts w:cs="Arial"/>
        </w:rPr>
        <w:t>,</w:t>
      </w:r>
      <w:r w:rsidRPr="007C461E">
        <w:rPr>
          <w:rFonts w:cs="Arial"/>
        </w:rPr>
        <w:t xml:space="preserve"> to your knowing. </w:t>
      </w:r>
    </w:p>
    <w:p w14:paraId="2B06DC5D" w14:textId="77777777" w:rsidR="00905F8A" w:rsidRDefault="00905F8A" w:rsidP="007C461E">
      <w:pPr>
        <w:tabs>
          <w:tab w:val="left" w:pos="1440"/>
        </w:tabs>
        <w:ind w:left="1440" w:hanging="1440"/>
        <w:jc w:val="both"/>
        <w:rPr>
          <w:rFonts w:cs="Arial"/>
        </w:rPr>
      </w:pPr>
    </w:p>
    <w:p w14:paraId="41409375" w14:textId="62749597" w:rsidR="00DA6588" w:rsidRDefault="00DA6588" w:rsidP="00DA6588">
      <w:pPr>
        <w:tabs>
          <w:tab w:val="left" w:pos="1440"/>
        </w:tabs>
        <w:ind w:left="1440" w:hanging="1440"/>
        <w:jc w:val="both"/>
        <w:rPr>
          <w:rFonts w:cs="Arial"/>
        </w:rPr>
      </w:pPr>
      <w:r>
        <w:rPr>
          <w:rFonts w:cs="Arial"/>
        </w:rPr>
        <w:t>Luisah:</w:t>
      </w:r>
      <w:r w:rsidR="00905F8A">
        <w:rPr>
          <w:rFonts w:cs="Arial"/>
        </w:rPr>
        <w:tab/>
        <w:t xml:space="preserve">Got you. Well, I </w:t>
      </w:r>
      <w:r w:rsidR="007C461E" w:rsidRPr="007C461E">
        <w:rPr>
          <w:rFonts w:cs="Arial"/>
        </w:rPr>
        <w:t xml:space="preserve">grew up in the segregated south, at the Port of New </w:t>
      </w:r>
      <w:r w:rsidR="00CB7927">
        <w:rPr>
          <w:rFonts w:cs="Arial"/>
        </w:rPr>
        <w:t xml:space="preserve">Orleans. I lived in the French </w:t>
      </w:r>
      <w:r w:rsidR="003E7BCC">
        <w:rPr>
          <w:rFonts w:cs="Arial"/>
        </w:rPr>
        <w:t>Quarter</w:t>
      </w:r>
      <w:r w:rsidR="00905F8A">
        <w:rPr>
          <w:rFonts w:cs="Arial"/>
        </w:rPr>
        <w:t xml:space="preserve">s as a child, and </w:t>
      </w:r>
      <w:r w:rsidR="007C461E" w:rsidRPr="007C461E">
        <w:rPr>
          <w:rFonts w:cs="Arial"/>
        </w:rPr>
        <w:t xml:space="preserve">then my family moved to the west </w:t>
      </w:r>
      <w:r w:rsidR="007C461E" w:rsidRPr="007C461E">
        <w:rPr>
          <w:rFonts w:cs="Arial"/>
        </w:rPr>
        <w:lastRenderedPageBreak/>
        <w:t>bank of the Mississippi River</w:t>
      </w:r>
      <w:r w:rsidR="00905F8A">
        <w:rPr>
          <w:rFonts w:cs="Arial"/>
        </w:rPr>
        <w:t>. In Jefferson Parish, t</w:t>
      </w:r>
      <w:r w:rsidR="007C461E" w:rsidRPr="007C461E">
        <w:rPr>
          <w:rFonts w:cs="Arial"/>
        </w:rPr>
        <w:t>here was a place called the Jim Ho</w:t>
      </w:r>
      <w:r w:rsidR="00CB7927">
        <w:rPr>
          <w:rFonts w:cs="Arial"/>
        </w:rPr>
        <w:t xml:space="preserve">mes, a subdivision for coloreds. Things </w:t>
      </w:r>
      <w:r w:rsidR="007C461E" w:rsidRPr="007C461E">
        <w:rPr>
          <w:rFonts w:cs="Arial"/>
        </w:rPr>
        <w:t>were</w:t>
      </w:r>
      <w:r w:rsidR="00CB7927">
        <w:rPr>
          <w:rFonts w:cs="Arial"/>
        </w:rPr>
        <w:t xml:space="preserve"> very, very segregated the</w:t>
      </w:r>
      <w:r w:rsidR="00906A9D">
        <w:rPr>
          <w:rFonts w:cs="Arial"/>
        </w:rPr>
        <w:t>n</w:t>
      </w:r>
      <w:r w:rsidR="00CB7927">
        <w:rPr>
          <w:rFonts w:cs="Arial"/>
        </w:rPr>
        <w:t>. W</w:t>
      </w:r>
      <w:r w:rsidR="007C461E" w:rsidRPr="007C461E">
        <w:rPr>
          <w:rFonts w:cs="Arial"/>
        </w:rPr>
        <w:t>e were push</w:t>
      </w:r>
      <w:r w:rsidR="00CB7927">
        <w:rPr>
          <w:rFonts w:cs="Arial"/>
        </w:rPr>
        <w:t>ed</w:t>
      </w:r>
      <w:r w:rsidR="007C461E" w:rsidRPr="007C461E">
        <w:rPr>
          <w:rFonts w:cs="Arial"/>
        </w:rPr>
        <w:t xml:space="preserve"> up against the </w:t>
      </w:r>
      <w:r w:rsidR="00CB7927">
        <w:rPr>
          <w:rFonts w:cs="Arial"/>
        </w:rPr>
        <w:t>bayou. We</w:t>
      </w:r>
      <w:r w:rsidR="007C461E" w:rsidRPr="007C461E">
        <w:rPr>
          <w:rFonts w:cs="Arial"/>
        </w:rPr>
        <w:t xml:space="preserve"> were very much put out int</w:t>
      </w:r>
      <w:r w:rsidR="00CB7927">
        <w:rPr>
          <w:rFonts w:cs="Arial"/>
        </w:rPr>
        <w:t>o the country, which was what my mother</w:t>
      </w:r>
      <w:r w:rsidR="007C461E" w:rsidRPr="007C461E">
        <w:rPr>
          <w:rFonts w:cs="Arial"/>
        </w:rPr>
        <w:t xml:space="preserve"> actually wanted because life in t</w:t>
      </w:r>
      <w:r w:rsidR="00CB7927">
        <w:rPr>
          <w:rFonts w:cs="Arial"/>
        </w:rPr>
        <w:t xml:space="preserve">he city itself was so dangerous. </w:t>
      </w:r>
      <w:r w:rsidR="007C461E" w:rsidRPr="007C461E">
        <w:rPr>
          <w:rFonts w:cs="Arial"/>
        </w:rPr>
        <w:t xml:space="preserve">I went from being a child in the French </w:t>
      </w:r>
      <w:r w:rsidR="003E7BCC">
        <w:rPr>
          <w:rFonts w:cs="Arial"/>
        </w:rPr>
        <w:t>Quarter</w:t>
      </w:r>
      <w:r w:rsidR="007C461E" w:rsidRPr="007C461E">
        <w:rPr>
          <w:rFonts w:cs="Arial"/>
        </w:rPr>
        <w:t>s of New Orlean</w:t>
      </w:r>
      <w:r w:rsidR="003E7BCC">
        <w:rPr>
          <w:rFonts w:cs="Arial"/>
        </w:rPr>
        <w:t>s to the backwoods of Louisiana</w:t>
      </w:r>
      <w:r w:rsidR="007C461E" w:rsidRPr="007C461E">
        <w:rPr>
          <w:rFonts w:cs="Arial"/>
        </w:rPr>
        <w:t>. I loved i</w:t>
      </w:r>
      <w:r w:rsidR="003E7BCC">
        <w:rPr>
          <w:rFonts w:cs="Arial"/>
        </w:rPr>
        <w:t>t. It was green. I was forest. I</w:t>
      </w:r>
      <w:r w:rsidR="007C461E" w:rsidRPr="007C461E">
        <w:rPr>
          <w:rFonts w:cs="Arial"/>
        </w:rPr>
        <w:t>t</w:t>
      </w:r>
      <w:r w:rsidR="003E7BCC">
        <w:rPr>
          <w:rFonts w:cs="Arial"/>
        </w:rPr>
        <w:t xml:space="preserve"> was water. We were settling </w:t>
      </w:r>
      <w:r w:rsidR="007C461E" w:rsidRPr="007C461E">
        <w:rPr>
          <w:rFonts w:cs="Arial"/>
        </w:rPr>
        <w:t>in</w:t>
      </w:r>
      <w:r w:rsidR="003E7BCC">
        <w:rPr>
          <w:rFonts w:cs="Arial"/>
        </w:rPr>
        <w:t>,</w:t>
      </w:r>
      <w:r w:rsidR="007C461E" w:rsidRPr="007C461E">
        <w:rPr>
          <w:rFonts w:cs="Arial"/>
        </w:rPr>
        <w:t xml:space="preserve"> and we had a village feeling because anywhere where there was an empty lot</w:t>
      </w:r>
      <w:r w:rsidR="003E7BCC">
        <w:rPr>
          <w:rFonts w:cs="Arial"/>
        </w:rPr>
        <w:t xml:space="preserve">, </w:t>
      </w:r>
      <w:r w:rsidR="007C461E" w:rsidRPr="007C461E">
        <w:rPr>
          <w:rFonts w:cs="Arial"/>
        </w:rPr>
        <w:t>pe</w:t>
      </w:r>
      <w:r w:rsidR="003E7BCC">
        <w:rPr>
          <w:rFonts w:cs="Arial"/>
        </w:rPr>
        <w:t>ople grew vegetables. We went crawfishing in</w:t>
      </w:r>
      <w:r w:rsidR="007C461E" w:rsidRPr="007C461E">
        <w:rPr>
          <w:rFonts w:cs="Arial"/>
        </w:rPr>
        <w:t xml:space="preserve"> the str</w:t>
      </w:r>
      <w:r w:rsidR="003E7BCC">
        <w:rPr>
          <w:rFonts w:cs="Arial"/>
        </w:rPr>
        <w:t xml:space="preserve">eam </w:t>
      </w:r>
      <w:r w:rsidR="007C461E" w:rsidRPr="007C461E">
        <w:rPr>
          <w:rFonts w:cs="Arial"/>
        </w:rPr>
        <w:t>that ran beside my mother's house. We had</w:t>
      </w:r>
      <w:r w:rsidR="00F17E71">
        <w:rPr>
          <w:rFonts w:cs="Arial"/>
        </w:rPr>
        <w:t>, especially among the women, w</w:t>
      </w:r>
      <w:r w:rsidR="007C461E" w:rsidRPr="007C461E">
        <w:rPr>
          <w:rFonts w:cs="Arial"/>
        </w:rPr>
        <w:t>e had ways of behaving that I found out later were retentions from African culture. For example, whenever a woman had a baby in the neighborhood, all the women in th</w:t>
      </w:r>
      <w:r w:rsidR="0037006C">
        <w:rPr>
          <w:rFonts w:cs="Arial"/>
        </w:rPr>
        <w:t>e community got together</w:t>
      </w:r>
      <w:r w:rsidR="007C461E" w:rsidRPr="007C461E">
        <w:rPr>
          <w:rFonts w:cs="Arial"/>
        </w:rPr>
        <w:t xml:space="preserve">. </w:t>
      </w:r>
    </w:p>
    <w:p w14:paraId="6565C7C4" w14:textId="77777777" w:rsidR="00DA6588" w:rsidRDefault="00DA6588" w:rsidP="00DA6588">
      <w:pPr>
        <w:tabs>
          <w:tab w:val="left" w:pos="1440"/>
        </w:tabs>
        <w:ind w:left="1440" w:hanging="1440"/>
        <w:jc w:val="both"/>
        <w:rPr>
          <w:rFonts w:cs="Arial"/>
        </w:rPr>
      </w:pPr>
    </w:p>
    <w:p w14:paraId="0CADA95C" w14:textId="77777777" w:rsidR="00DA6588" w:rsidRDefault="00DA6588" w:rsidP="00DA6588">
      <w:pPr>
        <w:tabs>
          <w:tab w:val="left" w:pos="1440"/>
        </w:tabs>
        <w:ind w:left="1440" w:hanging="1440"/>
        <w:jc w:val="both"/>
        <w:rPr>
          <w:rFonts w:cs="Arial"/>
        </w:rPr>
      </w:pPr>
      <w:r>
        <w:rPr>
          <w:rFonts w:cs="Arial"/>
        </w:rPr>
        <w:tab/>
      </w:r>
      <w:r w:rsidR="007C461E" w:rsidRPr="007C461E">
        <w:rPr>
          <w:rFonts w:cs="Arial"/>
        </w:rPr>
        <w:t>They cleaned her house before she returned from the hospital. We cooked for h</w:t>
      </w:r>
      <w:r w:rsidR="0037006C">
        <w:rPr>
          <w:rFonts w:cs="Arial"/>
        </w:rPr>
        <w:t>er for the first two weeks. T</w:t>
      </w:r>
      <w:r w:rsidR="007C461E" w:rsidRPr="007C461E">
        <w:rPr>
          <w:rFonts w:cs="Arial"/>
        </w:rPr>
        <w:t>he women came and gave advice and shared stories all the time. I watched my mother and her friends</w:t>
      </w:r>
      <w:r w:rsidR="0037006C">
        <w:rPr>
          <w:rFonts w:cs="Arial"/>
        </w:rPr>
        <w:t xml:space="preserve"> interpret each other's dreams. I saw them do what I later l</w:t>
      </w:r>
      <w:r w:rsidR="007C461E" w:rsidRPr="007C461E">
        <w:rPr>
          <w:rFonts w:cs="Arial"/>
        </w:rPr>
        <w:t xml:space="preserve">earned was </w:t>
      </w:r>
      <w:r w:rsidR="0037006C">
        <w:rPr>
          <w:rFonts w:cs="Arial"/>
        </w:rPr>
        <w:t xml:space="preserve">a remnant </w:t>
      </w:r>
      <w:r w:rsidR="007C461E" w:rsidRPr="007C461E">
        <w:rPr>
          <w:rFonts w:cs="Arial"/>
        </w:rPr>
        <w:t>of African magic. I distinctly remember my mother and some of the other women going out in the backy</w:t>
      </w:r>
      <w:r w:rsidR="0037006C">
        <w:rPr>
          <w:rFonts w:cs="Arial"/>
        </w:rPr>
        <w:t>ard and making a circle of salt</w:t>
      </w:r>
      <w:r w:rsidR="007C461E" w:rsidRPr="007C461E">
        <w:rPr>
          <w:rFonts w:cs="Arial"/>
        </w:rPr>
        <w:t xml:space="preserve"> and crossing some matches in the four directions. </w:t>
      </w:r>
      <w:r w:rsidR="0037006C">
        <w:rPr>
          <w:rFonts w:cs="Arial"/>
        </w:rPr>
        <w:t>They</w:t>
      </w:r>
      <w:r w:rsidR="007C461E" w:rsidRPr="007C461E">
        <w:rPr>
          <w:rFonts w:cs="Arial"/>
        </w:rPr>
        <w:t xml:space="preserve"> lit those matches and said s</w:t>
      </w:r>
      <w:r w:rsidR="0037006C">
        <w:rPr>
          <w:rFonts w:cs="Arial"/>
        </w:rPr>
        <w:t>omething to the sky and told me, "G</w:t>
      </w:r>
      <w:r w:rsidR="007C461E" w:rsidRPr="007C461E">
        <w:rPr>
          <w:rFonts w:cs="Arial"/>
        </w:rPr>
        <w:t>o ins</w:t>
      </w:r>
      <w:r w:rsidR="0037006C">
        <w:rPr>
          <w:rFonts w:cs="Arial"/>
        </w:rPr>
        <w:t>ide because it's going to rain." So they were calling for rain. T</w:t>
      </w:r>
      <w:r w:rsidR="007C461E" w:rsidRPr="007C461E">
        <w:rPr>
          <w:rFonts w:cs="Arial"/>
        </w:rPr>
        <w:t>hey had these r</w:t>
      </w:r>
      <w:r w:rsidR="0037006C">
        <w:rPr>
          <w:rFonts w:cs="Arial"/>
        </w:rPr>
        <w:t>ituals that they had maintained</w:t>
      </w:r>
      <w:r w:rsidR="007C461E" w:rsidRPr="007C461E">
        <w:rPr>
          <w:rFonts w:cs="Arial"/>
        </w:rPr>
        <w:t xml:space="preserve"> that had been passed down f</w:t>
      </w:r>
      <w:r w:rsidR="0037006C">
        <w:rPr>
          <w:rFonts w:cs="Arial"/>
        </w:rPr>
        <w:t xml:space="preserve">rom one generation to the next. As I recall, things were very </w:t>
      </w:r>
      <w:r w:rsidR="007C461E" w:rsidRPr="007C461E">
        <w:rPr>
          <w:rFonts w:cs="Arial"/>
        </w:rPr>
        <w:t xml:space="preserve">bright and fluid and abundant. </w:t>
      </w:r>
      <w:r w:rsidR="00693C85">
        <w:rPr>
          <w:rFonts w:cs="Arial"/>
        </w:rPr>
        <w:t>We</w:t>
      </w:r>
      <w:r w:rsidR="007C461E" w:rsidRPr="007C461E">
        <w:rPr>
          <w:rFonts w:cs="Arial"/>
        </w:rPr>
        <w:t xml:space="preserve"> had banana trees and orange</w:t>
      </w:r>
      <w:r w:rsidR="00693C85">
        <w:rPr>
          <w:rFonts w:cs="Arial"/>
        </w:rPr>
        <w:t xml:space="preserve"> trees and wild blackberries. E</w:t>
      </w:r>
      <w:r w:rsidR="007C461E" w:rsidRPr="007C461E">
        <w:rPr>
          <w:rFonts w:cs="Arial"/>
        </w:rPr>
        <w:t xml:space="preserve">verybody was everywhere. </w:t>
      </w:r>
      <w:r w:rsidR="00693C85">
        <w:rPr>
          <w:rFonts w:cs="Arial"/>
        </w:rPr>
        <w:t>T</w:t>
      </w:r>
      <w:r w:rsidR="007C461E" w:rsidRPr="007C461E">
        <w:rPr>
          <w:rFonts w:cs="Arial"/>
        </w:rPr>
        <w:t>hen</w:t>
      </w:r>
      <w:r w:rsidR="00693C85">
        <w:rPr>
          <w:rFonts w:cs="Arial"/>
        </w:rPr>
        <w:t xml:space="preserve"> one day, a white man arrived w</w:t>
      </w:r>
      <w:r w:rsidR="007C461E" w:rsidRPr="007C461E">
        <w:rPr>
          <w:rFonts w:cs="Arial"/>
        </w:rPr>
        <w:t>ith some measuring devices an</w:t>
      </w:r>
      <w:r w:rsidR="00693C85">
        <w:rPr>
          <w:rFonts w:cs="Arial"/>
        </w:rPr>
        <w:t>d some papers. H</w:t>
      </w:r>
      <w:r w:rsidR="007C461E" w:rsidRPr="007C461E">
        <w:rPr>
          <w:rFonts w:cs="Arial"/>
        </w:rPr>
        <w:t>e started measuring things and telling us that we had</w:t>
      </w:r>
      <w:r w:rsidR="00693C85">
        <w:rPr>
          <w:rFonts w:cs="Arial"/>
        </w:rPr>
        <w:t xml:space="preserve"> to put fences around our land </w:t>
      </w:r>
      <w:r w:rsidR="007C461E" w:rsidRPr="007C461E">
        <w:rPr>
          <w:rFonts w:cs="Arial"/>
        </w:rPr>
        <w:t>beca</w:t>
      </w:r>
      <w:r w:rsidR="00693C85">
        <w:rPr>
          <w:rFonts w:cs="Arial"/>
        </w:rPr>
        <w:t>use the rest of the land belonged</w:t>
      </w:r>
      <w:r w:rsidR="007C461E" w:rsidRPr="007C461E">
        <w:rPr>
          <w:rFonts w:cs="Arial"/>
        </w:rPr>
        <w:t xml:space="preserve"> to the company</w:t>
      </w:r>
      <w:r w:rsidR="00693C85">
        <w:rPr>
          <w:rFonts w:cs="Arial"/>
        </w:rPr>
        <w:t xml:space="preserve">. </w:t>
      </w:r>
    </w:p>
    <w:p w14:paraId="7D46EB43" w14:textId="77777777" w:rsidR="00DA6588" w:rsidRDefault="00DA6588" w:rsidP="00DA6588">
      <w:pPr>
        <w:tabs>
          <w:tab w:val="left" w:pos="1440"/>
        </w:tabs>
        <w:ind w:left="1440" w:hanging="1440"/>
        <w:jc w:val="both"/>
        <w:rPr>
          <w:rFonts w:cs="Arial"/>
        </w:rPr>
      </w:pPr>
    </w:p>
    <w:p w14:paraId="5FC65F2C" w14:textId="77777777" w:rsidR="00906A9D" w:rsidRDefault="00DA6588" w:rsidP="00DA6588">
      <w:pPr>
        <w:tabs>
          <w:tab w:val="left" w:pos="1440"/>
        </w:tabs>
        <w:ind w:left="1440" w:hanging="1440"/>
        <w:jc w:val="both"/>
        <w:rPr>
          <w:rFonts w:cs="Arial"/>
        </w:rPr>
      </w:pPr>
      <w:r>
        <w:rPr>
          <w:rFonts w:cs="Arial"/>
        </w:rPr>
        <w:tab/>
      </w:r>
      <w:r w:rsidR="00693C85">
        <w:rPr>
          <w:rFonts w:cs="Arial"/>
        </w:rPr>
        <w:t xml:space="preserve">The company turned out to be oil, </w:t>
      </w:r>
      <w:r w:rsidR="007C461E" w:rsidRPr="007C461E">
        <w:rPr>
          <w:rFonts w:cs="Arial"/>
        </w:rPr>
        <w:t xml:space="preserve">Conoco, </w:t>
      </w:r>
      <w:r w:rsidR="00693C85">
        <w:rPr>
          <w:rFonts w:cs="Arial"/>
        </w:rPr>
        <w:t>Texaco, Exxon, those people. Th</w:t>
      </w:r>
      <w:r w:rsidR="007C461E" w:rsidRPr="007C461E">
        <w:rPr>
          <w:rFonts w:cs="Arial"/>
        </w:rPr>
        <w:t>ey murdered the forest</w:t>
      </w:r>
      <w:r w:rsidR="00693C85">
        <w:rPr>
          <w:rFonts w:cs="Arial"/>
        </w:rPr>
        <w:t>. They cut down the trees. T</w:t>
      </w:r>
      <w:r w:rsidR="007C461E" w:rsidRPr="007C461E">
        <w:rPr>
          <w:rFonts w:cs="Arial"/>
        </w:rPr>
        <w:t>he trees screamed. They shut off the waterways. They covered the streets with mussel shells t</w:t>
      </w:r>
      <w:r>
        <w:rPr>
          <w:rFonts w:cs="Arial"/>
        </w:rPr>
        <w:t>hat had been soaked in oil. T</w:t>
      </w:r>
      <w:r w:rsidR="007C461E" w:rsidRPr="007C461E">
        <w:rPr>
          <w:rFonts w:cs="Arial"/>
        </w:rPr>
        <w:t xml:space="preserve">he natural connection to the environment </w:t>
      </w:r>
      <w:r>
        <w:rPr>
          <w:rFonts w:cs="Arial"/>
        </w:rPr>
        <w:t>was squashed. It was shut down. T</w:t>
      </w:r>
      <w:r w:rsidR="007C461E" w:rsidRPr="007C461E">
        <w:rPr>
          <w:rFonts w:cs="Arial"/>
        </w:rPr>
        <w:t>his was about 1</w:t>
      </w:r>
      <w:r>
        <w:rPr>
          <w:rFonts w:cs="Arial"/>
        </w:rPr>
        <w:t>954 that this was happening. We're beginning to see</w:t>
      </w:r>
      <w:r w:rsidR="007C461E" w:rsidRPr="007C461E">
        <w:rPr>
          <w:rFonts w:cs="Arial"/>
        </w:rPr>
        <w:t xml:space="preserve"> civil rights</w:t>
      </w:r>
      <w:r>
        <w:rPr>
          <w:rFonts w:cs="Arial"/>
        </w:rPr>
        <w:t>; people we</w:t>
      </w:r>
      <w:r w:rsidR="007C461E" w:rsidRPr="007C461E">
        <w:rPr>
          <w:rFonts w:cs="Arial"/>
        </w:rPr>
        <w:t>re asking for via civil rights. I am watching my father</w:t>
      </w:r>
      <w:r>
        <w:rPr>
          <w:rFonts w:cs="Arial"/>
        </w:rPr>
        <w:t>,</w:t>
      </w:r>
      <w:r w:rsidR="007C461E" w:rsidRPr="007C461E">
        <w:rPr>
          <w:rFonts w:cs="Arial"/>
        </w:rPr>
        <w:t xml:space="preserve"> who was a longshoreman</w:t>
      </w:r>
      <w:r w:rsidR="00906A9D">
        <w:rPr>
          <w:rFonts w:cs="Arial"/>
        </w:rPr>
        <w:t>. T</w:t>
      </w:r>
      <w:r w:rsidR="007C461E" w:rsidRPr="007C461E">
        <w:rPr>
          <w:rFonts w:cs="Arial"/>
        </w:rPr>
        <w:t>hey had a situation</w:t>
      </w:r>
      <w:r w:rsidR="00906A9D">
        <w:rPr>
          <w:rFonts w:cs="Arial"/>
        </w:rPr>
        <w:t>, b</w:t>
      </w:r>
      <w:r w:rsidR="007C461E" w:rsidRPr="007C461E">
        <w:rPr>
          <w:rFonts w:cs="Arial"/>
        </w:rPr>
        <w:t>efore they were unionized</w:t>
      </w:r>
      <w:r w:rsidR="0084478A">
        <w:rPr>
          <w:rFonts w:cs="Arial"/>
        </w:rPr>
        <w:t xml:space="preserve">, </w:t>
      </w:r>
      <w:r w:rsidR="007C461E" w:rsidRPr="007C461E">
        <w:rPr>
          <w:rFonts w:cs="Arial"/>
        </w:rPr>
        <w:t>the habit was that the for</w:t>
      </w:r>
      <w:r w:rsidR="0084478A">
        <w:rPr>
          <w:rFonts w:cs="Arial"/>
        </w:rPr>
        <w:t xml:space="preserve">eman </w:t>
      </w:r>
      <w:r w:rsidR="007C461E" w:rsidRPr="007C461E">
        <w:rPr>
          <w:rFonts w:cs="Arial"/>
        </w:rPr>
        <w:t>would throw fi</w:t>
      </w:r>
      <w:r w:rsidR="0084478A">
        <w:rPr>
          <w:rFonts w:cs="Arial"/>
        </w:rPr>
        <w:t>ve yellow chips on the deck. If</w:t>
      </w:r>
      <w:r w:rsidR="007C461E" w:rsidRPr="007C461E">
        <w:rPr>
          <w:rFonts w:cs="Arial"/>
        </w:rPr>
        <w:t xml:space="preserve"> there were seven men there, the men had to fight each other </w:t>
      </w:r>
      <w:r w:rsidR="0084478A">
        <w:rPr>
          <w:rFonts w:cs="Arial"/>
        </w:rPr>
        <w:t>for a chip</w:t>
      </w:r>
      <w:r w:rsidR="007C461E" w:rsidRPr="007C461E">
        <w:rPr>
          <w:rFonts w:cs="Arial"/>
        </w:rPr>
        <w:t>. A chip meant t</w:t>
      </w:r>
      <w:r w:rsidR="0084478A">
        <w:rPr>
          <w:rFonts w:cs="Arial"/>
        </w:rPr>
        <w:t xml:space="preserve">hat you could work that day. </w:t>
      </w:r>
      <w:r w:rsidR="007C461E" w:rsidRPr="007C461E">
        <w:rPr>
          <w:rFonts w:cs="Arial"/>
        </w:rPr>
        <w:t>There were seven men and only five chips</w:t>
      </w:r>
      <w:r w:rsidR="0084478A">
        <w:rPr>
          <w:rFonts w:cs="Arial"/>
        </w:rPr>
        <w:t>. Then a fight would ensue s</w:t>
      </w:r>
      <w:r w:rsidR="007C461E" w:rsidRPr="007C461E">
        <w:rPr>
          <w:rFonts w:cs="Arial"/>
        </w:rPr>
        <w:t xml:space="preserve">o that that person </w:t>
      </w:r>
      <w:r w:rsidR="0084478A">
        <w:rPr>
          <w:rFonts w:cs="Arial"/>
        </w:rPr>
        <w:t xml:space="preserve">could there </w:t>
      </w:r>
      <w:r>
        <w:rPr>
          <w:rFonts w:cs="Arial"/>
        </w:rPr>
        <w:t xml:space="preserve">was a struggle </w:t>
      </w:r>
      <w:r w:rsidR="0084478A">
        <w:rPr>
          <w:rFonts w:cs="Arial"/>
        </w:rPr>
        <w:t xml:space="preserve">to unionize. I used to </w:t>
      </w:r>
      <w:r w:rsidR="007C461E" w:rsidRPr="007C461E">
        <w:rPr>
          <w:rFonts w:cs="Arial"/>
        </w:rPr>
        <w:t xml:space="preserve">walk two miles to the highway to be picked up by a bus </w:t>
      </w:r>
      <w:r w:rsidR="0084478A">
        <w:rPr>
          <w:rFonts w:cs="Arial"/>
        </w:rPr>
        <w:t>that would take me to a school t</w:t>
      </w:r>
      <w:r w:rsidR="007C461E" w:rsidRPr="007C461E">
        <w:rPr>
          <w:rFonts w:cs="Arial"/>
        </w:rPr>
        <w:t>hat was two times away because the schools were segregated. I remember learning to recognize the man in the truck with the dog and the gun who made sport of shooting at bla</w:t>
      </w:r>
      <w:r w:rsidR="00F54CDF">
        <w:rPr>
          <w:rFonts w:cs="Arial"/>
        </w:rPr>
        <w:t xml:space="preserve">ck kids on the highway. You </w:t>
      </w:r>
      <w:r>
        <w:rPr>
          <w:rFonts w:cs="Arial"/>
        </w:rPr>
        <w:t xml:space="preserve">learn to see him come, and you knew </w:t>
      </w:r>
      <w:r w:rsidR="007C461E" w:rsidRPr="007C461E">
        <w:rPr>
          <w:rFonts w:cs="Arial"/>
        </w:rPr>
        <w:t>where to hide until he had passed a</w:t>
      </w:r>
      <w:r>
        <w:rPr>
          <w:rFonts w:cs="Arial"/>
        </w:rPr>
        <w:t xml:space="preserve">nd that kind of thing. </w:t>
      </w:r>
      <w:r>
        <w:rPr>
          <w:rFonts w:cs="Arial"/>
        </w:rPr>
        <w:lastRenderedPageBreak/>
        <w:t>The</w:t>
      </w:r>
      <w:r w:rsidR="007C461E" w:rsidRPr="007C461E">
        <w:rPr>
          <w:rFonts w:cs="Arial"/>
        </w:rPr>
        <w:t xml:space="preserve"> other thing I re</w:t>
      </w:r>
      <w:r>
        <w:rPr>
          <w:rFonts w:cs="Arial"/>
        </w:rPr>
        <w:t>member is the Catholic Church, St.</w:t>
      </w:r>
      <w:r w:rsidR="007C461E" w:rsidRPr="007C461E">
        <w:rPr>
          <w:rFonts w:cs="Arial"/>
        </w:rPr>
        <w:t xml:space="preserve"> Rosalie's, wh</w:t>
      </w:r>
      <w:r>
        <w:rPr>
          <w:rFonts w:cs="Arial"/>
        </w:rPr>
        <w:t>ich was right across the track, was segregated.</w:t>
      </w:r>
      <w:r w:rsidR="007C461E" w:rsidRPr="007C461E">
        <w:rPr>
          <w:rFonts w:cs="Arial"/>
        </w:rPr>
        <w:t xml:space="preserve"> I'm watching dem</w:t>
      </w:r>
      <w:r>
        <w:rPr>
          <w:rFonts w:cs="Arial"/>
        </w:rPr>
        <w:t>onstrations and things going on, and</w:t>
      </w:r>
      <w:r w:rsidR="007C461E" w:rsidRPr="007C461E">
        <w:rPr>
          <w:rFonts w:cs="Arial"/>
        </w:rPr>
        <w:t xml:space="preserve"> I decided that I was going to integrate that church. I d</w:t>
      </w:r>
      <w:r>
        <w:rPr>
          <w:rFonts w:cs="Arial"/>
        </w:rPr>
        <w:t xml:space="preserve">idn't tell my mama what I was doing. </w:t>
      </w:r>
      <w:r w:rsidR="007C461E" w:rsidRPr="007C461E">
        <w:rPr>
          <w:rFonts w:cs="Arial"/>
        </w:rPr>
        <w:t>I just went across the track and went and</w:t>
      </w:r>
      <w:r>
        <w:rPr>
          <w:rFonts w:cs="Arial"/>
        </w:rPr>
        <w:t xml:space="preserve"> sat in the back of the church and pretty much got stoned. People threw rocks at me</w:t>
      </w:r>
      <w:r w:rsidR="007C461E" w:rsidRPr="007C461E">
        <w:rPr>
          <w:rFonts w:cs="Arial"/>
        </w:rPr>
        <w:t xml:space="preserve"> because I was trying to integrate the church. </w:t>
      </w:r>
      <w:r>
        <w:rPr>
          <w:rFonts w:cs="Arial"/>
        </w:rPr>
        <w:t xml:space="preserve">But that was the beginning of </w:t>
      </w:r>
      <w:r w:rsidRPr="007C461E">
        <w:rPr>
          <w:rFonts w:cs="Arial"/>
        </w:rPr>
        <w:t>my awakening as both a spiritual per</w:t>
      </w:r>
      <w:r>
        <w:rPr>
          <w:rFonts w:cs="Arial"/>
        </w:rPr>
        <w:t>son and as a political person. M</w:t>
      </w:r>
      <w:r w:rsidRPr="007C461E">
        <w:rPr>
          <w:rFonts w:cs="Arial"/>
        </w:rPr>
        <w:t>y mother</w:t>
      </w:r>
      <w:r>
        <w:rPr>
          <w:rFonts w:cs="Arial"/>
        </w:rPr>
        <w:t>,</w:t>
      </w:r>
      <w:r w:rsidRPr="007C461E">
        <w:rPr>
          <w:rFonts w:cs="Arial"/>
        </w:rPr>
        <w:t xml:space="preserve"> b</w:t>
      </w:r>
      <w:r w:rsidR="00A7336C">
        <w:rPr>
          <w:rFonts w:cs="Arial"/>
        </w:rPr>
        <w:t>ecause she wanted me to be saved, s</w:t>
      </w:r>
      <w:r w:rsidRPr="007C461E">
        <w:rPr>
          <w:rFonts w:cs="Arial"/>
        </w:rPr>
        <w:t>he e</w:t>
      </w:r>
      <w:r w:rsidR="00A7336C">
        <w:rPr>
          <w:rFonts w:cs="Arial"/>
        </w:rPr>
        <w:t>nrolled me in a Catholic School,</w:t>
      </w:r>
      <w:r w:rsidRPr="007C461E">
        <w:rPr>
          <w:rFonts w:cs="Arial"/>
        </w:rPr>
        <w:t xml:space="preserve"> w</w:t>
      </w:r>
      <w:r w:rsidR="00A7336C">
        <w:rPr>
          <w:rFonts w:cs="Arial"/>
        </w:rPr>
        <w:t>hich was even further away. T</w:t>
      </w:r>
      <w:r w:rsidRPr="007C461E">
        <w:rPr>
          <w:rFonts w:cs="Arial"/>
        </w:rPr>
        <w:t>hat's when I began to question a whole lot of thing</w:t>
      </w:r>
      <w:r w:rsidR="00A7336C">
        <w:rPr>
          <w:rFonts w:cs="Arial"/>
        </w:rPr>
        <w:t xml:space="preserve">s. What is sacred? </w:t>
      </w:r>
      <w:r w:rsidRPr="007C461E">
        <w:rPr>
          <w:rFonts w:cs="Arial"/>
        </w:rPr>
        <w:t>Why doesn't religion bring us together? You know what I'm saying? I was very, very glad to see that the civil rights m</w:t>
      </w:r>
      <w:r w:rsidR="00A7336C">
        <w:rPr>
          <w:rFonts w:cs="Arial"/>
        </w:rPr>
        <w:t>ovement came out of the church</w:t>
      </w:r>
      <w:r>
        <w:rPr>
          <w:rFonts w:cs="Arial"/>
        </w:rPr>
        <w:t xml:space="preserve"> t</w:t>
      </w:r>
      <w:r w:rsidRPr="007C461E">
        <w:rPr>
          <w:rFonts w:cs="Arial"/>
        </w:rPr>
        <w:t>hat all kinds of people of all kinds of different denomina</w:t>
      </w:r>
      <w:r w:rsidR="00A7336C">
        <w:rPr>
          <w:rFonts w:cs="Arial"/>
        </w:rPr>
        <w:t xml:space="preserve">tions came forward in there. </w:t>
      </w:r>
      <w:r w:rsidRPr="007C461E">
        <w:rPr>
          <w:rFonts w:cs="Arial"/>
        </w:rPr>
        <w:t xml:space="preserve">I call myself a spiritual activist. I think I've been that since I was nine years old. </w:t>
      </w:r>
      <w:r w:rsidR="00A7336C">
        <w:rPr>
          <w:rFonts w:cs="Arial"/>
        </w:rPr>
        <w:t>It takes</w:t>
      </w:r>
      <w:r w:rsidRPr="007C461E">
        <w:rPr>
          <w:rFonts w:cs="Arial"/>
        </w:rPr>
        <w:t xml:space="preserve"> a minute to recognize </w:t>
      </w:r>
      <w:r w:rsidR="00A7336C">
        <w:rPr>
          <w:rFonts w:cs="Arial"/>
        </w:rPr>
        <w:t>what it is that you're doing. O</w:t>
      </w:r>
      <w:r w:rsidRPr="007C461E">
        <w:rPr>
          <w:rFonts w:cs="Arial"/>
        </w:rPr>
        <w:t>f course, during the adolescent period, we try to be in with the in-crowd and par</w:t>
      </w:r>
      <w:r w:rsidR="00A7336C">
        <w:rPr>
          <w:rFonts w:cs="Arial"/>
        </w:rPr>
        <w:t xml:space="preserve">t of that, but I never did fit in. I never did. </w:t>
      </w:r>
    </w:p>
    <w:p w14:paraId="61161893" w14:textId="77777777" w:rsidR="00906A9D" w:rsidRDefault="00906A9D" w:rsidP="00DA6588">
      <w:pPr>
        <w:tabs>
          <w:tab w:val="left" w:pos="1440"/>
        </w:tabs>
        <w:ind w:left="1440" w:hanging="1440"/>
        <w:jc w:val="both"/>
        <w:rPr>
          <w:rFonts w:cs="Arial"/>
        </w:rPr>
      </w:pPr>
    </w:p>
    <w:p w14:paraId="336EFA71" w14:textId="15DD2837" w:rsidR="007C461E" w:rsidRPr="007C461E" w:rsidRDefault="00906A9D" w:rsidP="00DA6588">
      <w:pPr>
        <w:tabs>
          <w:tab w:val="left" w:pos="1440"/>
        </w:tabs>
        <w:ind w:left="1440" w:hanging="1440"/>
        <w:jc w:val="both"/>
        <w:rPr>
          <w:rFonts w:cs="Arial"/>
        </w:rPr>
      </w:pPr>
      <w:r>
        <w:rPr>
          <w:rFonts w:cs="Arial"/>
        </w:rPr>
        <w:tab/>
      </w:r>
      <w:r w:rsidR="00A7336C">
        <w:rPr>
          <w:rFonts w:cs="Arial"/>
        </w:rPr>
        <w:t>M</w:t>
      </w:r>
      <w:r w:rsidR="00DA6588" w:rsidRPr="007C461E">
        <w:rPr>
          <w:rFonts w:cs="Arial"/>
        </w:rPr>
        <w:t>y teen years were lean and severe. Oh</w:t>
      </w:r>
      <w:r w:rsidR="00A7336C">
        <w:rPr>
          <w:rFonts w:cs="Arial"/>
        </w:rPr>
        <w:t>,</w:t>
      </w:r>
      <w:r w:rsidR="00DA6588" w:rsidRPr="007C461E">
        <w:rPr>
          <w:rFonts w:cs="Arial"/>
        </w:rPr>
        <w:t xml:space="preserve"> my goodness</w:t>
      </w:r>
      <w:r w:rsidR="00D26F2E">
        <w:rPr>
          <w:rFonts w:cs="Arial"/>
        </w:rPr>
        <w:t>!</w:t>
      </w:r>
      <w:r w:rsidR="00DA6588" w:rsidRPr="007C461E">
        <w:rPr>
          <w:rFonts w:cs="Arial"/>
        </w:rPr>
        <w:t xml:space="preserve"> My te</w:t>
      </w:r>
      <w:r w:rsidR="00D26F2E">
        <w:rPr>
          <w:rFonts w:cs="Arial"/>
        </w:rPr>
        <w:t>en years,</w:t>
      </w:r>
      <w:r w:rsidR="00DA6588" w:rsidRPr="007C461E">
        <w:rPr>
          <w:rFonts w:cs="Arial"/>
        </w:rPr>
        <w:t xml:space="preserve"> </w:t>
      </w:r>
      <w:r w:rsidR="00D26F2E">
        <w:rPr>
          <w:rFonts w:cs="Arial"/>
        </w:rPr>
        <w:t xml:space="preserve">I've looked at all of them. </w:t>
      </w:r>
      <w:r w:rsidR="00DA6588" w:rsidRPr="007C461E">
        <w:rPr>
          <w:rFonts w:cs="Arial"/>
        </w:rPr>
        <w:t>I left the south and c</w:t>
      </w:r>
      <w:r w:rsidR="00D26F2E">
        <w:rPr>
          <w:rFonts w:cs="Arial"/>
        </w:rPr>
        <w:t>ame to California as a teenager was at first in the desert in Palm Springs a</w:t>
      </w:r>
      <w:r w:rsidR="00DA6588" w:rsidRPr="007C461E">
        <w:rPr>
          <w:rFonts w:cs="Arial"/>
        </w:rPr>
        <w:t xml:space="preserve">nd then in Los Angeles, where awareness really increased. I was very active in school politics and </w:t>
      </w:r>
      <w:r w:rsidR="00B57C70">
        <w:rPr>
          <w:rFonts w:cs="Arial"/>
        </w:rPr>
        <w:t>became the editor of the paper</w:t>
      </w:r>
      <w:r w:rsidR="00DA6588" w:rsidRPr="007C461E">
        <w:rPr>
          <w:rFonts w:cs="Arial"/>
        </w:rPr>
        <w:t>, t</w:t>
      </w:r>
      <w:r w:rsidR="00B57C70">
        <w:rPr>
          <w:rFonts w:cs="Arial"/>
        </w:rPr>
        <w:t xml:space="preserve">he school paper. </w:t>
      </w:r>
      <w:r w:rsidR="00DA6588" w:rsidRPr="007C461E">
        <w:rPr>
          <w:rFonts w:cs="Arial"/>
        </w:rPr>
        <w:t>I've encountered photographs of me from that period of time and oh</w:t>
      </w:r>
      <w:r w:rsidR="00B57C70">
        <w:rPr>
          <w:rFonts w:cs="Arial"/>
        </w:rPr>
        <w:t>, my God, whoa! You're a pretty little baby, you're a cute kid, and then you make 13 a</w:t>
      </w:r>
      <w:r w:rsidR="00DA6588" w:rsidRPr="007C461E">
        <w:rPr>
          <w:rFonts w:cs="Arial"/>
        </w:rPr>
        <w:t>nd from 13 to 20</w:t>
      </w:r>
      <w:r w:rsidR="00B57C70">
        <w:rPr>
          <w:rFonts w:cs="Arial"/>
        </w:rPr>
        <w:t>,</w:t>
      </w:r>
      <w:r w:rsidR="00DA6588" w:rsidRPr="007C461E">
        <w:rPr>
          <w:rFonts w:cs="Arial"/>
        </w:rPr>
        <w:t xml:space="preserve"> just ugly.</w:t>
      </w:r>
      <w:r w:rsidR="00B57C70">
        <w:rPr>
          <w:rFonts w:cs="Arial"/>
        </w:rPr>
        <w:t xml:space="preserve"> You know what I'm saying? Oh, my God! </w:t>
      </w:r>
      <w:r w:rsidR="00DA6588" w:rsidRPr="007C461E">
        <w:rPr>
          <w:rFonts w:cs="Arial"/>
        </w:rPr>
        <w:t xml:space="preserve">I look at those photos, and I go, </w:t>
      </w:r>
      <w:r w:rsidR="00B57C70">
        <w:rPr>
          <w:rFonts w:cs="Arial"/>
        </w:rPr>
        <w:t>"</w:t>
      </w:r>
      <w:r w:rsidR="00DA6588" w:rsidRPr="007C461E">
        <w:rPr>
          <w:rFonts w:cs="Arial"/>
        </w:rPr>
        <w:t>Oh</w:t>
      </w:r>
      <w:r w:rsidR="00B57C70">
        <w:rPr>
          <w:rFonts w:cs="Arial"/>
        </w:rPr>
        <w:t xml:space="preserve">! </w:t>
      </w:r>
      <w:r w:rsidR="00DA6588" w:rsidRPr="007C461E">
        <w:rPr>
          <w:rFonts w:cs="Arial"/>
        </w:rPr>
        <w:t>I'm glad I survived</w:t>
      </w:r>
      <w:r w:rsidR="00B57C70">
        <w:rPr>
          <w:rFonts w:cs="Arial"/>
        </w:rPr>
        <w:t>,</w:t>
      </w:r>
      <w:r w:rsidR="00DA6588" w:rsidRPr="007C461E">
        <w:rPr>
          <w:rFonts w:cs="Arial"/>
        </w:rPr>
        <w:t xml:space="preserve"> and I'm glad that people around me survived</w:t>
      </w:r>
      <w:r w:rsidR="00B57C70">
        <w:rPr>
          <w:rFonts w:cs="Arial"/>
        </w:rPr>
        <w:t xml:space="preserve"> it." You know what I'm saying? </w:t>
      </w:r>
      <w:r w:rsidR="00DA6588" w:rsidRPr="007C461E">
        <w:rPr>
          <w:rFonts w:cs="Arial"/>
        </w:rPr>
        <w:t>I was blessed. I was blessed to have a mother</w:t>
      </w:r>
      <w:r w:rsidR="000D5AA5">
        <w:rPr>
          <w:rFonts w:cs="Arial"/>
        </w:rPr>
        <w:t xml:space="preserve"> who's a very strong spirit, </w:t>
      </w:r>
      <w:r w:rsidR="00DA6588" w:rsidRPr="007C461E">
        <w:rPr>
          <w:rFonts w:cs="Arial"/>
        </w:rPr>
        <w:t>who exposed me to a lot of thing</w:t>
      </w:r>
      <w:r w:rsidR="000D5AA5">
        <w:rPr>
          <w:rFonts w:cs="Arial"/>
        </w:rPr>
        <w:t>s that shaped my consciousness now. A</w:t>
      </w:r>
      <w:r w:rsidR="00DA6588" w:rsidRPr="007C461E">
        <w:rPr>
          <w:rFonts w:cs="Arial"/>
        </w:rPr>
        <w:t xml:space="preserve"> lot of people sit their children down in front of the TV, and they don't pay attention</w:t>
      </w:r>
      <w:r w:rsidR="000D5AA5">
        <w:rPr>
          <w:rFonts w:cs="Arial"/>
        </w:rPr>
        <w:t xml:space="preserve"> to what the child is watching. B</w:t>
      </w:r>
      <w:r w:rsidR="00DA6588" w:rsidRPr="007C461E">
        <w:rPr>
          <w:rFonts w:cs="Arial"/>
        </w:rPr>
        <w:t xml:space="preserve">ut my mother made sure that I watched </w:t>
      </w:r>
      <w:r w:rsidR="000D5AA5">
        <w:rPr>
          <w:rFonts w:cs="Arial"/>
        </w:rPr>
        <w:t>Wild</w:t>
      </w:r>
      <w:r w:rsidR="00DA6588" w:rsidRPr="007C461E">
        <w:rPr>
          <w:rFonts w:cs="Arial"/>
        </w:rPr>
        <w:t xml:space="preserve"> Kingdom</w:t>
      </w:r>
      <w:r w:rsidR="000D5AA5">
        <w:rPr>
          <w:rFonts w:cs="Arial"/>
        </w:rPr>
        <w:t xml:space="preserve"> and</w:t>
      </w:r>
      <w:r w:rsidR="00DA6588" w:rsidRPr="007C461E">
        <w:rPr>
          <w:rFonts w:cs="Arial"/>
        </w:rPr>
        <w:t xml:space="preserve"> Jacques Cousteau and t</w:t>
      </w:r>
      <w:r w:rsidR="000D5AA5">
        <w:rPr>
          <w:rFonts w:cs="Arial"/>
        </w:rPr>
        <w:t>hings that fed my mind. S</w:t>
      </w:r>
      <w:r w:rsidR="00DA6588" w:rsidRPr="007C461E">
        <w:rPr>
          <w:rFonts w:cs="Arial"/>
        </w:rPr>
        <w:t>he was a consumma</w:t>
      </w:r>
      <w:r w:rsidR="000D5AA5">
        <w:rPr>
          <w:rFonts w:cs="Arial"/>
        </w:rPr>
        <w:t xml:space="preserve">te storyteller, an amazing cook, </w:t>
      </w:r>
      <w:r w:rsidR="00DA6588" w:rsidRPr="007C461E">
        <w:rPr>
          <w:rFonts w:cs="Arial"/>
        </w:rPr>
        <w:t xml:space="preserve">and an </w:t>
      </w:r>
      <w:r w:rsidR="000D5AA5" w:rsidRPr="007C461E">
        <w:rPr>
          <w:rFonts w:cs="Arial"/>
        </w:rPr>
        <w:t>all-around</w:t>
      </w:r>
      <w:r w:rsidR="00DA6588" w:rsidRPr="007C461E">
        <w:rPr>
          <w:rFonts w:cs="Arial"/>
        </w:rPr>
        <w:t xml:space="preserve"> sassy </w:t>
      </w:r>
      <w:r w:rsidR="000D5AA5">
        <w:rPr>
          <w:rFonts w:cs="Arial"/>
        </w:rPr>
        <w:t xml:space="preserve">heifer as </w:t>
      </w:r>
      <w:r w:rsidR="00DA6588" w:rsidRPr="007C461E">
        <w:rPr>
          <w:rFonts w:cs="Arial"/>
        </w:rPr>
        <w:t>we would say the</w:t>
      </w:r>
      <w:r w:rsidR="000D5AA5">
        <w:rPr>
          <w:rFonts w:cs="Arial"/>
        </w:rPr>
        <w:t xml:space="preserve">n. </w:t>
      </w:r>
      <w:r w:rsidR="00DA6588" w:rsidRPr="007C461E">
        <w:rPr>
          <w:rFonts w:cs="Arial"/>
        </w:rPr>
        <w:t>I realize</w:t>
      </w:r>
      <w:r w:rsidR="000D5AA5">
        <w:rPr>
          <w:rFonts w:cs="Arial"/>
        </w:rPr>
        <w:t xml:space="preserve">d that everything that I am, </w:t>
      </w:r>
      <w:r w:rsidR="00DA6588" w:rsidRPr="007C461E">
        <w:rPr>
          <w:rFonts w:cs="Arial"/>
        </w:rPr>
        <w:t>everything that I</w:t>
      </w:r>
      <w:r w:rsidR="000D5AA5">
        <w:rPr>
          <w:rFonts w:cs="Arial"/>
        </w:rPr>
        <w:t xml:space="preserve"> do, and everything that I know</w:t>
      </w:r>
      <w:r w:rsidR="00DA6588" w:rsidRPr="007C461E">
        <w:rPr>
          <w:rFonts w:cs="Arial"/>
        </w:rPr>
        <w:t xml:space="preserve"> is the outgrowth of seeds that</w:t>
      </w:r>
      <w:r w:rsidR="000D5AA5">
        <w:rPr>
          <w:rFonts w:cs="Arial"/>
        </w:rPr>
        <w:t xml:space="preserve"> she planted in me as a child. Y</w:t>
      </w:r>
      <w:r w:rsidR="00DA6588" w:rsidRPr="007C461E">
        <w:rPr>
          <w:rFonts w:cs="Arial"/>
        </w:rPr>
        <w:t>es, I feel blessed to have had her for my mother.</w:t>
      </w:r>
    </w:p>
    <w:p w14:paraId="438AA262" w14:textId="77777777" w:rsidR="007C461E" w:rsidRPr="007C461E" w:rsidRDefault="007C461E" w:rsidP="007C461E">
      <w:pPr>
        <w:tabs>
          <w:tab w:val="left" w:pos="1440"/>
        </w:tabs>
        <w:ind w:left="1440" w:hanging="1440"/>
        <w:jc w:val="both"/>
        <w:rPr>
          <w:rFonts w:cs="Arial"/>
        </w:rPr>
      </w:pPr>
    </w:p>
    <w:p w14:paraId="38846191" w14:textId="77777777" w:rsidR="00F94F00" w:rsidRDefault="00DA6588" w:rsidP="007C461E">
      <w:pPr>
        <w:tabs>
          <w:tab w:val="left" w:pos="1440"/>
        </w:tabs>
        <w:ind w:left="1440" w:hanging="1440"/>
        <w:jc w:val="both"/>
        <w:rPr>
          <w:rFonts w:cs="Arial"/>
        </w:rPr>
      </w:pPr>
      <w:r>
        <w:rPr>
          <w:rFonts w:cs="Arial"/>
        </w:rPr>
        <w:t>HeatherAsh:</w:t>
      </w:r>
      <w:r>
        <w:rPr>
          <w:rFonts w:cs="Arial"/>
        </w:rPr>
        <w:tab/>
        <w:t xml:space="preserve">Wonderful. You </w:t>
      </w:r>
      <w:r w:rsidR="007C461E" w:rsidRPr="007C461E">
        <w:rPr>
          <w:rFonts w:cs="Arial"/>
        </w:rPr>
        <w:t>got t</w:t>
      </w:r>
      <w:r>
        <w:rPr>
          <w:rFonts w:cs="Arial"/>
        </w:rPr>
        <w:t xml:space="preserve">hrough the severe 13 to 20-year-old time, and you discovered dance. </w:t>
      </w:r>
    </w:p>
    <w:p w14:paraId="499FDAF5" w14:textId="77777777" w:rsidR="00F94F00" w:rsidRDefault="00F94F00" w:rsidP="007C461E">
      <w:pPr>
        <w:tabs>
          <w:tab w:val="left" w:pos="1440"/>
        </w:tabs>
        <w:ind w:left="1440" w:hanging="1440"/>
        <w:jc w:val="both"/>
        <w:rPr>
          <w:rFonts w:cs="Arial"/>
        </w:rPr>
      </w:pPr>
    </w:p>
    <w:p w14:paraId="149FB655" w14:textId="77777777" w:rsidR="00F94F00" w:rsidRDefault="00DA6588" w:rsidP="007C461E">
      <w:pPr>
        <w:tabs>
          <w:tab w:val="left" w:pos="1440"/>
        </w:tabs>
        <w:ind w:left="1440" w:hanging="1440"/>
        <w:jc w:val="both"/>
        <w:rPr>
          <w:rFonts w:cs="Arial"/>
        </w:rPr>
      </w:pPr>
      <w:r>
        <w:rPr>
          <w:rFonts w:cs="Arial"/>
        </w:rPr>
        <w:t>Luisah:</w:t>
      </w:r>
      <w:r>
        <w:rPr>
          <w:rFonts w:cs="Arial"/>
        </w:rPr>
        <w:tab/>
        <w:t xml:space="preserve">Yes. </w:t>
      </w:r>
    </w:p>
    <w:p w14:paraId="4E229FBD" w14:textId="77777777" w:rsidR="00F94F00" w:rsidRDefault="00F94F00" w:rsidP="007C461E">
      <w:pPr>
        <w:tabs>
          <w:tab w:val="left" w:pos="1440"/>
        </w:tabs>
        <w:ind w:left="1440" w:hanging="1440"/>
        <w:jc w:val="both"/>
        <w:rPr>
          <w:rFonts w:cs="Arial"/>
        </w:rPr>
      </w:pPr>
    </w:p>
    <w:p w14:paraId="2156ECBB" w14:textId="4E639F37" w:rsidR="00D1249A" w:rsidRDefault="00DA6588" w:rsidP="00F94F00">
      <w:pPr>
        <w:tabs>
          <w:tab w:val="left" w:pos="1440"/>
        </w:tabs>
        <w:ind w:left="1440" w:hanging="1440"/>
        <w:jc w:val="both"/>
        <w:rPr>
          <w:rFonts w:cs="Arial"/>
        </w:rPr>
      </w:pPr>
      <w:r>
        <w:rPr>
          <w:rFonts w:cs="Arial"/>
        </w:rPr>
        <w:t>HeatherAsh:</w:t>
      </w:r>
      <w:r w:rsidR="00F94F00">
        <w:rPr>
          <w:rFonts w:cs="Arial"/>
        </w:rPr>
        <w:tab/>
        <w:t>Movement</w:t>
      </w:r>
      <w:r w:rsidR="00906A9D">
        <w:rPr>
          <w:rFonts w:cs="Arial"/>
        </w:rPr>
        <w:t>, t</w:t>
      </w:r>
      <w:r w:rsidR="00F94F00">
        <w:rPr>
          <w:rFonts w:cs="Arial"/>
        </w:rPr>
        <w:t xml:space="preserve">hat </w:t>
      </w:r>
      <w:r w:rsidR="007C461E" w:rsidRPr="007C461E">
        <w:rPr>
          <w:rFonts w:cs="Arial"/>
        </w:rPr>
        <w:t xml:space="preserve">was the first bridge to bringing in </w:t>
      </w:r>
      <w:r w:rsidR="00F94F00">
        <w:rPr>
          <w:rFonts w:cs="Arial"/>
        </w:rPr>
        <w:t xml:space="preserve">the Orishas and uncovering that. So I'd love </w:t>
      </w:r>
      <w:r>
        <w:rPr>
          <w:rFonts w:cs="Arial"/>
        </w:rPr>
        <w:t>fo</w:t>
      </w:r>
      <w:r w:rsidR="00495559">
        <w:rPr>
          <w:rFonts w:cs="Arial"/>
        </w:rPr>
        <w:t>r</w:t>
      </w:r>
      <w:r>
        <w:rPr>
          <w:rFonts w:cs="Arial"/>
        </w:rPr>
        <w:t xml:space="preserve"> you to share </w:t>
      </w:r>
      <w:r w:rsidR="007C461E" w:rsidRPr="007C461E">
        <w:rPr>
          <w:rFonts w:cs="Arial"/>
        </w:rPr>
        <w:t xml:space="preserve">a little bit about that as well. </w:t>
      </w:r>
    </w:p>
    <w:p w14:paraId="1EC477F6" w14:textId="77777777" w:rsidR="00D1249A" w:rsidRDefault="00D1249A" w:rsidP="00F94F00">
      <w:pPr>
        <w:tabs>
          <w:tab w:val="left" w:pos="1440"/>
        </w:tabs>
        <w:ind w:left="1440" w:hanging="1440"/>
        <w:jc w:val="both"/>
        <w:rPr>
          <w:rFonts w:cs="Arial"/>
        </w:rPr>
      </w:pPr>
    </w:p>
    <w:p w14:paraId="3827CC9E" w14:textId="77777777" w:rsidR="00906A9D" w:rsidRDefault="00DA6588" w:rsidP="00DA6588">
      <w:pPr>
        <w:tabs>
          <w:tab w:val="left" w:pos="1440"/>
        </w:tabs>
        <w:ind w:left="1440" w:hanging="1440"/>
        <w:jc w:val="both"/>
        <w:rPr>
          <w:rFonts w:cs="Arial"/>
        </w:rPr>
      </w:pPr>
      <w:r>
        <w:rPr>
          <w:rFonts w:cs="Arial"/>
        </w:rPr>
        <w:lastRenderedPageBreak/>
        <w:t>Luisah:</w:t>
      </w:r>
      <w:r w:rsidR="00D1249A">
        <w:rPr>
          <w:rFonts w:cs="Arial"/>
        </w:rPr>
        <w:tab/>
      </w:r>
      <w:r w:rsidR="007C461E" w:rsidRPr="007C461E">
        <w:rPr>
          <w:rFonts w:cs="Arial"/>
        </w:rPr>
        <w:t>Yes, it was.</w:t>
      </w:r>
      <w:r w:rsidR="00D1249A">
        <w:rPr>
          <w:rFonts w:cs="Arial"/>
        </w:rPr>
        <w:t xml:space="preserve"> L</w:t>
      </w:r>
      <w:r w:rsidR="007C461E" w:rsidRPr="007C461E">
        <w:rPr>
          <w:rFonts w:cs="Arial"/>
        </w:rPr>
        <w:t>et's talk</w:t>
      </w:r>
      <w:r w:rsidR="00D1249A">
        <w:rPr>
          <w:rFonts w:cs="Arial"/>
        </w:rPr>
        <w:t xml:space="preserve"> about being in the 11th grade, and one has to take PE, right? So there I am,</w:t>
      </w:r>
      <w:r w:rsidR="007C461E" w:rsidRPr="007C461E">
        <w:rPr>
          <w:rFonts w:cs="Arial"/>
        </w:rPr>
        <w:t xml:space="preserve"> trying to play basketball. I tried my hand at track. I </w:t>
      </w:r>
      <w:r w:rsidR="00D1249A">
        <w:rPr>
          <w:rFonts w:cs="Arial"/>
        </w:rPr>
        <w:t>was good at parallel bars. I swam like a brick. So here I am</w:t>
      </w:r>
      <w:r w:rsidR="007C461E" w:rsidRPr="007C461E">
        <w:rPr>
          <w:rFonts w:cs="Arial"/>
        </w:rPr>
        <w:t xml:space="preserve"> in the place of wh</w:t>
      </w:r>
      <w:r w:rsidR="00D1249A">
        <w:rPr>
          <w:rFonts w:cs="Arial"/>
        </w:rPr>
        <w:t>at they call the roving guard in the basketball. T</w:t>
      </w:r>
      <w:r w:rsidR="007C461E" w:rsidRPr="007C461E">
        <w:rPr>
          <w:rFonts w:cs="Arial"/>
        </w:rPr>
        <w:t xml:space="preserve">he basketball teacher looked at me, and she said, </w:t>
      </w:r>
      <w:r w:rsidR="00D1249A">
        <w:rPr>
          <w:rFonts w:cs="Arial"/>
        </w:rPr>
        <w:t>"</w:t>
      </w:r>
      <w:r w:rsidR="007C461E" w:rsidRPr="007C461E">
        <w:rPr>
          <w:rFonts w:cs="Arial"/>
        </w:rPr>
        <w:t>You are dribbling on y</w:t>
      </w:r>
      <w:r w:rsidR="00D1249A">
        <w:rPr>
          <w:rFonts w:cs="Arial"/>
        </w:rPr>
        <w:t>our toes. G</w:t>
      </w:r>
      <w:r w:rsidR="007C461E" w:rsidRPr="007C461E">
        <w:rPr>
          <w:rFonts w:cs="Arial"/>
        </w:rPr>
        <w:t>et off my co</w:t>
      </w:r>
      <w:r w:rsidR="00CB75E7">
        <w:rPr>
          <w:rFonts w:cs="Arial"/>
        </w:rPr>
        <w:t xml:space="preserve">urt and go see the dance teacher." </w:t>
      </w:r>
      <w:r w:rsidR="007C461E" w:rsidRPr="007C461E">
        <w:rPr>
          <w:rFonts w:cs="Arial"/>
        </w:rPr>
        <w:t xml:space="preserve">She said, </w:t>
      </w:r>
      <w:r w:rsidR="00CB75E7">
        <w:rPr>
          <w:rFonts w:cs="Arial"/>
        </w:rPr>
        <w:t>"Y</w:t>
      </w:r>
      <w:r w:rsidR="007C461E" w:rsidRPr="007C461E">
        <w:rPr>
          <w:rFonts w:cs="Arial"/>
        </w:rPr>
        <w:t xml:space="preserve">ou're not an athlete. You're </w:t>
      </w:r>
      <w:r w:rsidR="00CB75E7">
        <w:rPr>
          <w:rFonts w:cs="Arial"/>
        </w:rPr>
        <w:t>a dancer. Go see the dance teacher."</w:t>
      </w:r>
      <w:r w:rsidR="007C461E" w:rsidRPr="007C461E">
        <w:rPr>
          <w:rFonts w:cs="Arial"/>
        </w:rPr>
        <w:t xml:space="preserve"> I want t</w:t>
      </w:r>
      <w:r w:rsidR="00CB75E7">
        <w:rPr>
          <w:rFonts w:cs="Arial"/>
        </w:rPr>
        <w:t xml:space="preserve">o pay homage and respect to Ms. Joan Bailey, </w:t>
      </w:r>
      <w:r w:rsidR="007C461E" w:rsidRPr="007C461E">
        <w:rPr>
          <w:rFonts w:cs="Arial"/>
        </w:rPr>
        <w:t xml:space="preserve">who was my first dance teacher. </w:t>
      </w:r>
      <w:r w:rsidR="00CB75E7">
        <w:rPr>
          <w:rFonts w:cs="Arial"/>
        </w:rPr>
        <w:t>Ms.</w:t>
      </w:r>
      <w:r w:rsidR="007C461E" w:rsidRPr="007C461E">
        <w:rPr>
          <w:rFonts w:cs="Arial"/>
        </w:rPr>
        <w:t xml:space="preserve"> Bailey, bless her heart, recognize</w:t>
      </w:r>
      <w:r w:rsidR="00CB75E7">
        <w:rPr>
          <w:rFonts w:cs="Arial"/>
        </w:rPr>
        <w:t>d</w:t>
      </w:r>
      <w:r w:rsidR="007C461E" w:rsidRPr="007C461E">
        <w:rPr>
          <w:rFonts w:cs="Arial"/>
        </w:rPr>
        <w:t xml:space="preserve"> my ability to </w:t>
      </w:r>
      <w:r w:rsidR="00024077">
        <w:rPr>
          <w:rFonts w:cs="Arial"/>
        </w:rPr>
        <w:t>dance. S</w:t>
      </w:r>
      <w:r w:rsidR="007C461E" w:rsidRPr="007C461E">
        <w:rPr>
          <w:rFonts w:cs="Arial"/>
        </w:rPr>
        <w:t>he started asking me to stay after school so that she co</w:t>
      </w:r>
      <w:r w:rsidR="00024077">
        <w:rPr>
          <w:rFonts w:cs="Arial"/>
        </w:rPr>
        <w:t xml:space="preserve">uld do some extra work with me. </w:t>
      </w:r>
      <w:r w:rsidR="007C461E" w:rsidRPr="007C461E">
        <w:rPr>
          <w:rFonts w:cs="Arial"/>
        </w:rPr>
        <w:t>I'</w:t>
      </w:r>
      <w:r w:rsidR="00D82F35">
        <w:rPr>
          <w:rFonts w:cs="Arial"/>
        </w:rPr>
        <w:t>ll never forget it because, on</w:t>
      </w:r>
      <w:r w:rsidR="007C461E" w:rsidRPr="007C461E">
        <w:rPr>
          <w:rFonts w:cs="Arial"/>
        </w:rPr>
        <w:t xml:space="preserve"> the Friday that I st</w:t>
      </w:r>
      <w:r w:rsidR="00D82F35">
        <w:rPr>
          <w:rFonts w:cs="Arial"/>
        </w:rPr>
        <w:t>ayed after school, she told me, "I</w:t>
      </w:r>
      <w:r w:rsidR="007C461E" w:rsidRPr="007C461E">
        <w:rPr>
          <w:rFonts w:cs="Arial"/>
        </w:rPr>
        <w:t>f you stick with it, you wil</w:t>
      </w:r>
      <w:r w:rsidR="00D82F35">
        <w:rPr>
          <w:rFonts w:cs="Arial"/>
        </w:rPr>
        <w:t>l be an exceptional dancer." W</w:t>
      </w:r>
      <w:r w:rsidR="007C461E" w:rsidRPr="007C461E">
        <w:rPr>
          <w:rFonts w:cs="Arial"/>
        </w:rPr>
        <w:t>hen I got back to scho</w:t>
      </w:r>
      <w:r w:rsidR="00495559">
        <w:rPr>
          <w:rFonts w:cs="Arial"/>
        </w:rPr>
        <w:t>ol on Monday, I was told that Ms.</w:t>
      </w:r>
      <w:r w:rsidR="007C461E" w:rsidRPr="007C461E">
        <w:rPr>
          <w:rFonts w:cs="Arial"/>
        </w:rPr>
        <w:t xml:space="preserve"> Bailey had left me </w:t>
      </w:r>
      <w:r w:rsidR="00495559">
        <w:rPr>
          <w:rFonts w:cs="Arial"/>
        </w:rPr>
        <w:t>and</w:t>
      </w:r>
      <w:r w:rsidR="007C461E" w:rsidRPr="007C461E">
        <w:rPr>
          <w:rFonts w:cs="Arial"/>
        </w:rPr>
        <w:t xml:space="preserve"> had an automo</w:t>
      </w:r>
      <w:r w:rsidR="00495559">
        <w:rPr>
          <w:rFonts w:cs="Arial"/>
        </w:rPr>
        <w:t xml:space="preserve">bile accident and was dead. I </w:t>
      </w:r>
      <w:r w:rsidR="007C461E" w:rsidRPr="007C461E">
        <w:rPr>
          <w:rFonts w:cs="Arial"/>
        </w:rPr>
        <w:t xml:space="preserve">promised her that I would become the best damn </w:t>
      </w:r>
      <w:r w:rsidR="00495559">
        <w:rPr>
          <w:rFonts w:cs="Arial"/>
        </w:rPr>
        <w:t>dancer that I could</w:t>
      </w:r>
      <w:r>
        <w:rPr>
          <w:rFonts w:cs="Arial"/>
        </w:rPr>
        <w:t xml:space="preserve">. </w:t>
      </w:r>
    </w:p>
    <w:p w14:paraId="0FDE713B" w14:textId="77777777" w:rsidR="00906A9D" w:rsidRDefault="00906A9D" w:rsidP="00DA6588">
      <w:pPr>
        <w:tabs>
          <w:tab w:val="left" w:pos="1440"/>
        </w:tabs>
        <w:ind w:left="1440" w:hanging="1440"/>
        <w:jc w:val="both"/>
        <w:rPr>
          <w:rFonts w:cs="Arial"/>
        </w:rPr>
      </w:pPr>
    </w:p>
    <w:p w14:paraId="163D6D07" w14:textId="77777777" w:rsidR="00906A9D" w:rsidRDefault="00906A9D" w:rsidP="00DA6588">
      <w:pPr>
        <w:tabs>
          <w:tab w:val="left" w:pos="1440"/>
        </w:tabs>
        <w:ind w:left="1440" w:hanging="1440"/>
        <w:jc w:val="both"/>
        <w:rPr>
          <w:rFonts w:cs="Arial"/>
        </w:rPr>
      </w:pPr>
      <w:r>
        <w:rPr>
          <w:rFonts w:cs="Arial"/>
        </w:rPr>
        <w:tab/>
      </w:r>
      <w:r w:rsidR="007C461E" w:rsidRPr="007C461E">
        <w:rPr>
          <w:rFonts w:cs="Arial"/>
        </w:rPr>
        <w:t xml:space="preserve">Pursuing that, I was doing journalism and the French language and sitting </w:t>
      </w:r>
      <w:r w:rsidR="00495559">
        <w:rPr>
          <w:rFonts w:cs="Arial"/>
        </w:rPr>
        <w:t>on student body government. For a little while, I</w:t>
      </w:r>
      <w:r w:rsidR="007C461E" w:rsidRPr="007C461E">
        <w:rPr>
          <w:rFonts w:cs="Arial"/>
        </w:rPr>
        <w:t xml:space="preserve"> was part of the </w:t>
      </w:r>
      <w:r w:rsidR="00495559" w:rsidRPr="007C461E">
        <w:rPr>
          <w:rFonts w:cs="Arial"/>
        </w:rPr>
        <w:t xml:space="preserve">Police Community </w:t>
      </w:r>
      <w:r w:rsidR="00495559">
        <w:rPr>
          <w:rFonts w:cs="Arial"/>
        </w:rPr>
        <w:t xml:space="preserve">Review Board </w:t>
      </w:r>
      <w:r w:rsidR="007C461E" w:rsidRPr="007C461E">
        <w:rPr>
          <w:rFonts w:cs="Arial"/>
        </w:rPr>
        <w:t>because we had so</w:t>
      </w:r>
      <w:r w:rsidR="00495559">
        <w:rPr>
          <w:rFonts w:cs="Arial"/>
        </w:rPr>
        <w:t>me serious gang action in LA at that time, I was in Los Angeles.</w:t>
      </w:r>
      <w:r w:rsidR="00DA6588">
        <w:rPr>
          <w:rFonts w:cs="Arial"/>
        </w:rPr>
        <w:t xml:space="preserve"> </w:t>
      </w:r>
      <w:r w:rsidR="00495559">
        <w:rPr>
          <w:rFonts w:cs="Arial"/>
        </w:rPr>
        <w:t>Another teacher, who I want to acknowledge, my jour</w:t>
      </w:r>
      <w:r w:rsidR="00DA6588">
        <w:rPr>
          <w:rFonts w:cs="Arial"/>
        </w:rPr>
        <w:t xml:space="preserve">nalism teacher, Ms. Joyce Combs </w:t>
      </w:r>
      <w:r w:rsidR="00495559">
        <w:rPr>
          <w:rFonts w:cs="Arial"/>
        </w:rPr>
        <w:t>s</w:t>
      </w:r>
      <w:r w:rsidR="007C461E" w:rsidRPr="007C461E">
        <w:rPr>
          <w:rFonts w:cs="Arial"/>
        </w:rPr>
        <w:t>he hooked me up with scholarships</w:t>
      </w:r>
      <w:r w:rsidR="00495559">
        <w:rPr>
          <w:rFonts w:cs="Arial"/>
        </w:rPr>
        <w:t>,</w:t>
      </w:r>
      <w:r w:rsidR="007C461E" w:rsidRPr="007C461E">
        <w:rPr>
          <w:rFonts w:cs="Arial"/>
        </w:rPr>
        <w:t xml:space="preserve"> with jobs. </w:t>
      </w:r>
      <w:r w:rsidR="00495559">
        <w:rPr>
          <w:rFonts w:cs="Arial"/>
        </w:rPr>
        <w:t>Our</w:t>
      </w:r>
      <w:r w:rsidR="007C461E" w:rsidRPr="007C461E">
        <w:rPr>
          <w:rFonts w:cs="Arial"/>
        </w:rPr>
        <w:t xml:space="preserve"> teachers are so valuable</w:t>
      </w:r>
      <w:r w:rsidR="00495559">
        <w:rPr>
          <w:rFonts w:cs="Arial"/>
        </w:rPr>
        <w:t xml:space="preserve">. I </w:t>
      </w:r>
      <w:r w:rsidR="007C461E" w:rsidRPr="007C461E">
        <w:rPr>
          <w:rFonts w:cs="Arial"/>
        </w:rPr>
        <w:t xml:space="preserve">think people </w:t>
      </w:r>
      <w:r w:rsidR="00E00971">
        <w:rPr>
          <w:rFonts w:cs="Arial"/>
        </w:rPr>
        <w:t xml:space="preserve">who don't understand, </w:t>
      </w:r>
      <w:r w:rsidR="007C461E" w:rsidRPr="007C461E">
        <w:rPr>
          <w:rFonts w:cs="Arial"/>
        </w:rPr>
        <w:t>maybe they don't kn</w:t>
      </w:r>
      <w:r w:rsidR="00E00971">
        <w:rPr>
          <w:rFonts w:cs="Arial"/>
        </w:rPr>
        <w:t>ow that they have impact on you that lasts a lifetime. So Ms. Combs g</w:t>
      </w:r>
      <w:r w:rsidR="007C461E" w:rsidRPr="007C461E">
        <w:rPr>
          <w:rFonts w:cs="Arial"/>
        </w:rPr>
        <w:t>ot me a</w:t>
      </w:r>
      <w:r w:rsidR="00DA6588">
        <w:rPr>
          <w:rFonts w:cs="Arial"/>
        </w:rPr>
        <w:t xml:space="preserve"> job teaching dance in an </w:t>
      </w:r>
      <w:r w:rsidR="00DA6588" w:rsidRPr="00DA6588">
        <w:rPr>
          <w:rFonts w:cs="Arial"/>
        </w:rPr>
        <w:t>Upward</w:t>
      </w:r>
      <w:r w:rsidR="00DA6588">
        <w:rPr>
          <w:rFonts w:cs="Arial"/>
        </w:rPr>
        <w:t xml:space="preserve"> B</w:t>
      </w:r>
      <w:r w:rsidR="007C461E" w:rsidRPr="00DA6588">
        <w:rPr>
          <w:rFonts w:cs="Arial"/>
        </w:rPr>
        <w:t>ound</w:t>
      </w:r>
      <w:r w:rsidR="007C461E" w:rsidRPr="007C461E">
        <w:rPr>
          <w:rFonts w:cs="Arial"/>
        </w:rPr>
        <w:t xml:space="preserve"> program at Marymount College. So </w:t>
      </w:r>
      <w:r w:rsidR="00DA6588">
        <w:rPr>
          <w:rFonts w:cs="Arial"/>
        </w:rPr>
        <w:t>here I am fresh out of high school, an</w:t>
      </w:r>
      <w:r w:rsidR="007C461E" w:rsidRPr="007C461E">
        <w:rPr>
          <w:rFonts w:cs="Arial"/>
        </w:rPr>
        <w:t xml:space="preserve">d I had to actually camouflage my age because a lot of the kids that I was teaching, I was only a year older than them, but I pretended that I </w:t>
      </w:r>
      <w:r w:rsidR="00DA6588">
        <w:rPr>
          <w:rFonts w:cs="Arial"/>
        </w:rPr>
        <w:t xml:space="preserve">was much older so that I could </w:t>
      </w:r>
      <w:r w:rsidR="007C461E" w:rsidRPr="007C461E">
        <w:rPr>
          <w:rFonts w:cs="Arial"/>
        </w:rPr>
        <w:t xml:space="preserve">do the disciplinarian </w:t>
      </w:r>
      <w:r w:rsidR="00DA6588">
        <w:rPr>
          <w:rFonts w:cs="Arial"/>
        </w:rPr>
        <w:t>thing. A</w:t>
      </w:r>
      <w:r w:rsidR="007C461E" w:rsidRPr="007C461E">
        <w:rPr>
          <w:rFonts w:cs="Arial"/>
        </w:rPr>
        <w:t xml:space="preserve">nyway, I went from there to </w:t>
      </w:r>
      <w:r w:rsidR="00DA6588">
        <w:rPr>
          <w:rFonts w:cs="Arial"/>
        </w:rPr>
        <w:t xml:space="preserve">a </w:t>
      </w:r>
      <w:r w:rsidR="007C461E" w:rsidRPr="007C461E">
        <w:rPr>
          <w:rFonts w:cs="Arial"/>
        </w:rPr>
        <w:t xml:space="preserve">college in Oregon. </w:t>
      </w:r>
      <w:r w:rsidR="00DA6588">
        <w:rPr>
          <w:rFonts w:cs="Arial"/>
        </w:rPr>
        <w:t>That</w:t>
      </w:r>
      <w:r w:rsidR="007C461E" w:rsidRPr="007C461E">
        <w:rPr>
          <w:rFonts w:cs="Arial"/>
        </w:rPr>
        <w:t xml:space="preserve"> is where </w:t>
      </w:r>
      <w:r w:rsidR="00DA6588">
        <w:rPr>
          <w:rFonts w:cs="Arial"/>
        </w:rPr>
        <w:t>I went from Pacific University t</w:t>
      </w:r>
      <w:r w:rsidR="00DC3D97">
        <w:rPr>
          <w:rFonts w:cs="Arial"/>
        </w:rPr>
        <w:t>o Reed</w:t>
      </w:r>
      <w:r w:rsidR="00DA6588">
        <w:rPr>
          <w:rFonts w:cs="Arial"/>
        </w:rPr>
        <w:t xml:space="preserve">. </w:t>
      </w:r>
    </w:p>
    <w:p w14:paraId="1D65194D" w14:textId="77777777" w:rsidR="00906A9D" w:rsidRDefault="00906A9D" w:rsidP="00DA6588">
      <w:pPr>
        <w:tabs>
          <w:tab w:val="left" w:pos="1440"/>
        </w:tabs>
        <w:ind w:left="1440" w:hanging="1440"/>
        <w:jc w:val="both"/>
        <w:rPr>
          <w:rFonts w:cs="Arial"/>
        </w:rPr>
      </w:pPr>
    </w:p>
    <w:p w14:paraId="26EFCE6B" w14:textId="77777777" w:rsidR="00906A9D" w:rsidRDefault="00906A9D" w:rsidP="00DA6588">
      <w:pPr>
        <w:tabs>
          <w:tab w:val="left" w:pos="1440"/>
        </w:tabs>
        <w:ind w:left="1440" w:hanging="1440"/>
        <w:jc w:val="both"/>
        <w:rPr>
          <w:rFonts w:cs="Arial"/>
        </w:rPr>
      </w:pPr>
      <w:r>
        <w:rPr>
          <w:rFonts w:cs="Arial"/>
        </w:rPr>
        <w:tab/>
      </w:r>
      <w:r w:rsidR="00DA6588">
        <w:rPr>
          <w:rFonts w:cs="Arial"/>
        </w:rPr>
        <w:t xml:space="preserve">Now, </w:t>
      </w:r>
      <w:r w:rsidR="007C461E" w:rsidRPr="007C461E">
        <w:rPr>
          <w:rFonts w:cs="Arial"/>
        </w:rPr>
        <w:t xml:space="preserve">this whole time, I am involved in civil rights. I'm involved in fighting for </w:t>
      </w:r>
      <w:r w:rsidR="00DA6588" w:rsidRPr="007C461E">
        <w:rPr>
          <w:rFonts w:cs="Arial"/>
        </w:rPr>
        <w:t>black studies</w:t>
      </w:r>
      <w:r w:rsidR="00DA6588">
        <w:rPr>
          <w:rFonts w:cs="Arial"/>
        </w:rPr>
        <w:t>.</w:t>
      </w:r>
      <w:r w:rsidR="00DA6588" w:rsidRPr="007C461E">
        <w:rPr>
          <w:rFonts w:cs="Arial"/>
        </w:rPr>
        <w:t xml:space="preserve"> </w:t>
      </w:r>
      <w:r w:rsidR="007C461E" w:rsidRPr="007C461E">
        <w:rPr>
          <w:rFonts w:cs="Arial"/>
        </w:rPr>
        <w:t>I'm involved in trying to help create a democratic society, but that meant being confronted by police and dogs and hoses and all of the kind of pushback</w:t>
      </w:r>
      <w:r w:rsidR="00DC3D97">
        <w:rPr>
          <w:rFonts w:cs="Arial"/>
        </w:rPr>
        <w:t xml:space="preserve"> that was occurring there. </w:t>
      </w:r>
      <w:r w:rsidR="00DC691B">
        <w:rPr>
          <w:rFonts w:cs="Arial"/>
        </w:rPr>
        <w:t>W</w:t>
      </w:r>
      <w:r w:rsidR="007C461E" w:rsidRPr="007C461E">
        <w:rPr>
          <w:rFonts w:cs="Arial"/>
        </w:rPr>
        <w:t xml:space="preserve">hile I was at Reed College, I'd gotten a scholarship to </w:t>
      </w:r>
      <w:r w:rsidR="00DC3D97">
        <w:rPr>
          <w:rFonts w:cs="Arial"/>
        </w:rPr>
        <w:t>R</w:t>
      </w:r>
      <w:r w:rsidR="00065FA3">
        <w:rPr>
          <w:rFonts w:cs="Arial"/>
        </w:rPr>
        <w:t>eed. T</w:t>
      </w:r>
      <w:r w:rsidR="007C461E" w:rsidRPr="007C461E">
        <w:rPr>
          <w:rFonts w:cs="Arial"/>
        </w:rPr>
        <w:t xml:space="preserve">here was a group of people from the experiment in higher education. They came from East St. Louis, Illinois, to study and do exchanges. We were </w:t>
      </w:r>
      <w:r w:rsidR="00065FA3">
        <w:rPr>
          <w:rFonts w:cs="Arial"/>
        </w:rPr>
        <w:t xml:space="preserve">looking for a way to change what they call the IQ test </w:t>
      </w:r>
      <w:r w:rsidR="007C461E" w:rsidRPr="007C461E">
        <w:rPr>
          <w:rFonts w:cs="Arial"/>
        </w:rPr>
        <w:t xml:space="preserve">is a very </w:t>
      </w:r>
      <w:r w:rsidR="00065FA3">
        <w:rPr>
          <w:rFonts w:cs="Arial"/>
        </w:rPr>
        <w:t xml:space="preserve">biased test that doesn't really, you know. </w:t>
      </w:r>
      <w:r w:rsidR="007C461E" w:rsidRPr="007C461E">
        <w:rPr>
          <w:rFonts w:cs="Arial"/>
        </w:rPr>
        <w:t>We were in about the business of making the classics and all of the things in education more relevant</w:t>
      </w:r>
      <w:r w:rsidR="00065FA3">
        <w:rPr>
          <w:rFonts w:cs="Arial"/>
        </w:rPr>
        <w:t xml:space="preserve"> </w:t>
      </w:r>
      <w:r w:rsidR="007C461E" w:rsidRPr="007C461E">
        <w:rPr>
          <w:rFonts w:cs="Arial"/>
        </w:rPr>
        <w:t xml:space="preserve">to black people. For example, if </w:t>
      </w:r>
      <w:r w:rsidR="008C705B">
        <w:rPr>
          <w:rFonts w:cs="Arial"/>
        </w:rPr>
        <w:t xml:space="preserve">you had a class in Shakespeare or </w:t>
      </w:r>
      <w:r w:rsidR="007C461E" w:rsidRPr="007C461E">
        <w:rPr>
          <w:rFonts w:cs="Arial"/>
        </w:rPr>
        <w:t>in the classics</w:t>
      </w:r>
      <w:r w:rsidR="008C705B">
        <w:rPr>
          <w:rFonts w:cs="Arial"/>
        </w:rPr>
        <w:t>, we would do things like, say, well,</w:t>
      </w:r>
      <w:r w:rsidR="007C461E" w:rsidRPr="007C461E">
        <w:rPr>
          <w:rFonts w:cs="Arial"/>
        </w:rPr>
        <w:t xml:space="preserve"> if a fellow and his girlfriend lived on 52nd Avenue, what would happen to them? You know what I'm saying? Wh</w:t>
      </w:r>
      <w:r w:rsidR="0046669A">
        <w:rPr>
          <w:rFonts w:cs="Arial"/>
        </w:rPr>
        <w:t>at kind of car would Madeira drive if she lived, you know, and really ma</w:t>
      </w:r>
      <w:r w:rsidR="007C461E" w:rsidRPr="007C461E">
        <w:rPr>
          <w:rFonts w:cs="Arial"/>
        </w:rPr>
        <w:t>ke</w:t>
      </w:r>
      <w:r w:rsidR="0046669A">
        <w:rPr>
          <w:rFonts w:cs="Arial"/>
        </w:rPr>
        <w:t xml:space="preserve"> it relevant to the kids, to people's present life? </w:t>
      </w:r>
    </w:p>
    <w:p w14:paraId="57D102CB" w14:textId="77777777" w:rsidR="00906A9D" w:rsidRDefault="00906A9D" w:rsidP="007C461E">
      <w:pPr>
        <w:tabs>
          <w:tab w:val="left" w:pos="1440"/>
        </w:tabs>
        <w:ind w:left="1440" w:hanging="1440"/>
        <w:jc w:val="both"/>
        <w:rPr>
          <w:rFonts w:cs="Arial"/>
        </w:rPr>
      </w:pPr>
      <w:r>
        <w:rPr>
          <w:rFonts w:cs="Arial"/>
        </w:rPr>
        <w:lastRenderedPageBreak/>
        <w:tab/>
      </w:r>
      <w:r w:rsidR="0046669A">
        <w:rPr>
          <w:rFonts w:cs="Arial"/>
        </w:rPr>
        <w:t>W</w:t>
      </w:r>
      <w:r w:rsidR="007C461E" w:rsidRPr="007C461E">
        <w:rPr>
          <w:rFonts w:cs="Arial"/>
        </w:rPr>
        <w:t xml:space="preserve">hen the people came from </w:t>
      </w:r>
      <w:r w:rsidR="0046669A">
        <w:rPr>
          <w:rFonts w:cs="Arial"/>
        </w:rPr>
        <w:t>the experiment in higher education</w:t>
      </w:r>
      <w:r w:rsidR="007C461E" w:rsidRPr="007C461E">
        <w:rPr>
          <w:rFonts w:cs="Arial"/>
        </w:rPr>
        <w:t>, and they told me that they were</w:t>
      </w:r>
      <w:r w:rsidR="0046669A">
        <w:rPr>
          <w:rFonts w:cs="Arial"/>
        </w:rPr>
        <w:t xml:space="preserve"> under the direction of Madame Katherine Dunham, wow, Katherine Dunham, </w:t>
      </w:r>
      <w:r w:rsidR="007C461E" w:rsidRPr="007C461E">
        <w:rPr>
          <w:rFonts w:cs="Arial"/>
        </w:rPr>
        <w:t xml:space="preserve">with no disrespect to </w:t>
      </w:r>
      <w:r w:rsidR="00AF4B8A">
        <w:rPr>
          <w:rFonts w:cs="Arial"/>
        </w:rPr>
        <w:t>Pearl Primus. K</w:t>
      </w:r>
      <w:r w:rsidR="007C461E" w:rsidRPr="007C461E">
        <w:rPr>
          <w:rFonts w:cs="Arial"/>
        </w:rPr>
        <w:t>atherine Dunham was the first black woman to go into the villa</w:t>
      </w:r>
      <w:r w:rsidR="00DA6588">
        <w:rPr>
          <w:rFonts w:cs="Arial"/>
        </w:rPr>
        <w:t>ges in Africa and the Caribbean</w:t>
      </w:r>
      <w:r w:rsidR="007C461E" w:rsidRPr="007C461E">
        <w:rPr>
          <w:rFonts w:cs="Arial"/>
        </w:rPr>
        <w:t xml:space="preserve"> and learn those dances and develop a technique so that other people could be taught. </w:t>
      </w:r>
      <w:r w:rsidR="00DA6588">
        <w:rPr>
          <w:rFonts w:cs="Arial"/>
        </w:rPr>
        <w:t xml:space="preserve">She </w:t>
      </w:r>
      <w:r w:rsidR="007C461E" w:rsidRPr="007C461E">
        <w:rPr>
          <w:rFonts w:cs="Arial"/>
        </w:rPr>
        <w:t xml:space="preserve">had </w:t>
      </w:r>
      <w:r w:rsidR="00DA6588">
        <w:rPr>
          <w:rFonts w:cs="Arial"/>
        </w:rPr>
        <w:t>what was called a living museum</w:t>
      </w:r>
      <w:r w:rsidR="007C461E" w:rsidRPr="007C461E">
        <w:rPr>
          <w:rFonts w:cs="Arial"/>
        </w:rPr>
        <w:t xml:space="preserve">, which meant that people </w:t>
      </w:r>
      <w:r w:rsidR="00DA6588">
        <w:rPr>
          <w:rFonts w:cs="Arial"/>
        </w:rPr>
        <w:t>would come in and see us dance</w:t>
      </w:r>
      <w:r w:rsidR="007C461E" w:rsidRPr="007C461E">
        <w:rPr>
          <w:rFonts w:cs="Arial"/>
        </w:rPr>
        <w:t xml:space="preserve"> and </w:t>
      </w:r>
      <w:r w:rsidR="00DA6588">
        <w:rPr>
          <w:rFonts w:cs="Arial"/>
        </w:rPr>
        <w:t xml:space="preserve">then </w:t>
      </w:r>
      <w:r w:rsidR="007C461E" w:rsidRPr="007C461E">
        <w:rPr>
          <w:rFonts w:cs="Arial"/>
        </w:rPr>
        <w:t xml:space="preserve">learn the culture. </w:t>
      </w:r>
      <w:r w:rsidR="00DA6588">
        <w:rPr>
          <w:rFonts w:cs="Arial"/>
        </w:rPr>
        <w:t>They weren't just artifacts. T</w:t>
      </w:r>
      <w:r w:rsidR="007C461E" w:rsidRPr="007C461E">
        <w:rPr>
          <w:rFonts w:cs="Arial"/>
        </w:rPr>
        <w:t>he</w:t>
      </w:r>
      <w:r w:rsidR="00DA6588">
        <w:rPr>
          <w:rFonts w:cs="Arial"/>
        </w:rPr>
        <w:t xml:space="preserve">y were artifacts and people. </w:t>
      </w:r>
      <w:r w:rsidR="007C461E" w:rsidRPr="007C461E">
        <w:rPr>
          <w:rFonts w:cs="Arial"/>
        </w:rPr>
        <w:t xml:space="preserve">I had my present dance teacher to write a recommendation for me because I wanted to go to the school. </w:t>
      </w:r>
      <w:r w:rsidR="00DA6588">
        <w:rPr>
          <w:rFonts w:cs="Arial"/>
        </w:rPr>
        <w:t>The</w:t>
      </w:r>
      <w:r w:rsidR="007C461E" w:rsidRPr="007C461E">
        <w:rPr>
          <w:rFonts w:cs="Arial"/>
        </w:rPr>
        <w:t xml:space="preserve"> recommendation that</w:t>
      </w:r>
      <w:r w:rsidR="00DA6588">
        <w:rPr>
          <w:rFonts w:cs="Arial"/>
        </w:rPr>
        <w:t xml:space="preserve"> she wrote was so strong that Madame</w:t>
      </w:r>
      <w:r w:rsidR="007C461E" w:rsidRPr="007C461E">
        <w:rPr>
          <w:rFonts w:cs="Arial"/>
        </w:rPr>
        <w:t xml:space="preserve"> offered me position as a teacher trainee.</w:t>
      </w:r>
      <w:r>
        <w:rPr>
          <w:rFonts w:cs="Arial"/>
        </w:rPr>
        <w:t xml:space="preserve"> </w:t>
      </w:r>
      <w:r w:rsidR="007C461E" w:rsidRPr="007C461E">
        <w:rPr>
          <w:rFonts w:cs="Arial"/>
        </w:rPr>
        <w:t>I think th</w:t>
      </w:r>
      <w:r w:rsidR="00DA6588">
        <w:rPr>
          <w:rFonts w:cs="Arial"/>
        </w:rPr>
        <w:t xml:space="preserve">at being at the Dunham </w:t>
      </w:r>
      <w:r w:rsidR="00030DC0">
        <w:rPr>
          <w:rFonts w:cs="Arial"/>
        </w:rPr>
        <w:t>School</w:t>
      </w:r>
      <w:r w:rsidR="00DA6588">
        <w:rPr>
          <w:rFonts w:cs="Arial"/>
        </w:rPr>
        <w:t xml:space="preserve"> </w:t>
      </w:r>
      <w:r w:rsidR="007C461E" w:rsidRPr="007C461E">
        <w:rPr>
          <w:rFonts w:cs="Arial"/>
        </w:rPr>
        <w:t>was the time when I was able to come into direct contact with people from all over the wor</w:t>
      </w:r>
      <w:r w:rsidR="00030DC0">
        <w:rPr>
          <w:rFonts w:cs="Arial"/>
        </w:rPr>
        <w:t xml:space="preserve">ld. </w:t>
      </w:r>
    </w:p>
    <w:p w14:paraId="27CD36B9" w14:textId="77777777" w:rsidR="00906A9D" w:rsidRDefault="00906A9D" w:rsidP="007C461E">
      <w:pPr>
        <w:tabs>
          <w:tab w:val="left" w:pos="1440"/>
        </w:tabs>
        <w:ind w:left="1440" w:hanging="1440"/>
        <w:jc w:val="both"/>
        <w:rPr>
          <w:rFonts w:cs="Arial"/>
        </w:rPr>
      </w:pPr>
    </w:p>
    <w:p w14:paraId="27EE6544" w14:textId="77777777" w:rsidR="0085126A" w:rsidRDefault="00906A9D" w:rsidP="007C461E">
      <w:pPr>
        <w:tabs>
          <w:tab w:val="left" w:pos="1440"/>
        </w:tabs>
        <w:ind w:left="1440" w:hanging="1440"/>
        <w:jc w:val="both"/>
        <w:rPr>
          <w:rFonts w:cs="Arial"/>
        </w:rPr>
      </w:pPr>
      <w:r>
        <w:rPr>
          <w:rFonts w:cs="Arial"/>
        </w:rPr>
        <w:tab/>
      </w:r>
      <w:r w:rsidR="00030DC0">
        <w:rPr>
          <w:rFonts w:cs="Arial"/>
        </w:rPr>
        <w:t xml:space="preserve">At the time, our head drummer was </w:t>
      </w:r>
      <w:r w:rsidR="003C2F62" w:rsidRPr="003C2F62">
        <w:rPr>
          <w:rFonts w:cs="Arial"/>
        </w:rPr>
        <w:t xml:space="preserve">Mor Thiam, </w:t>
      </w:r>
      <w:r w:rsidR="007C461E" w:rsidRPr="007C461E">
        <w:rPr>
          <w:rFonts w:cs="Arial"/>
        </w:rPr>
        <w:t xml:space="preserve">who was the lead </w:t>
      </w:r>
      <w:r w:rsidR="00030DC0">
        <w:rPr>
          <w:rFonts w:cs="Arial"/>
        </w:rPr>
        <w:t xml:space="preserve">drummer for the </w:t>
      </w:r>
      <w:r w:rsidR="007C461E" w:rsidRPr="007C461E">
        <w:rPr>
          <w:rFonts w:cs="Arial"/>
        </w:rPr>
        <w:t xml:space="preserve">National Ballet of Senegal. </w:t>
      </w:r>
      <w:r w:rsidR="009138A7">
        <w:rPr>
          <w:rFonts w:cs="Arial"/>
        </w:rPr>
        <w:t>For</w:t>
      </w:r>
      <w:r w:rsidR="007C461E" w:rsidRPr="007C461E">
        <w:rPr>
          <w:rFonts w:cs="Arial"/>
        </w:rPr>
        <w:t xml:space="preserve"> those of you who are listening, perhaps </w:t>
      </w:r>
      <w:r w:rsidR="009138A7">
        <w:rPr>
          <w:rFonts w:cs="Arial"/>
        </w:rPr>
        <w:t xml:space="preserve">now you know a young man named </w:t>
      </w:r>
      <w:r w:rsidR="003C2F62">
        <w:rPr>
          <w:rFonts w:cs="Arial"/>
        </w:rPr>
        <w:t>Akon,</w:t>
      </w:r>
      <w:r w:rsidR="007C461E" w:rsidRPr="007C461E">
        <w:rPr>
          <w:rFonts w:cs="Arial"/>
        </w:rPr>
        <w:t xml:space="preserve"> who is doing a lot in in Africa. He's doing a lot with the environment. </w:t>
      </w:r>
      <w:r w:rsidR="003C2F62">
        <w:rPr>
          <w:rFonts w:cs="Arial"/>
        </w:rPr>
        <w:t>Mor Thiam</w:t>
      </w:r>
      <w:r w:rsidR="007C461E" w:rsidRPr="007C461E">
        <w:rPr>
          <w:rFonts w:cs="Arial"/>
        </w:rPr>
        <w:t xml:space="preserve"> is his father. </w:t>
      </w:r>
      <w:r w:rsidR="003C2F62">
        <w:rPr>
          <w:rFonts w:cs="Arial"/>
        </w:rPr>
        <w:t>So Mor Thiam</w:t>
      </w:r>
      <w:r w:rsidR="007C461E" w:rsidRPr="007C461E">
        <w:rPr>
          <w:rFonts w:cs="Arial"/>
        </w:rPr>
        <w:t xml:space="preserve"> was there. The Nigerian sculptor</w:t>
      </w:r>
      <w:r w:rsidR="00B351AD" w:rsidRPr="00B351AD">
        <w:t xml:space="preserve"> </w:t>
      </w:r>
      <w:r w:rsidR="00B351AD">
        <w:t>P</w:t>
      </w:r>
      <w:r w:rsidR="00B351AD" w:rsidRPr="00B351AD">
        <w:rPr>
          <w:rFonts w:cs="Arial"/>
        </w:rPr>
        <w:t>aul Osifu</w:t>
      </w:r>
      <w:r w:rsidR="007C461E" w:rsidRPr="007C461E">
        <w:rPr>
          <w:rFonts w:cs="Arial"/>
        </w:rPr>
        <w:t xml:space="preserve"> was there</w:t>
      </w:r>
      <w:r w:rsidR="004C3D61">
        <w:rPr>
          <w:rFonts w:cs="Arial"/>
        </w:rPr>
        <w:t xml:space="preserve">. </w:t>
      </w:r>
      <w:r w:rsidR="004C3D61" w:rsidRPr="004C3D61">
        <w:rPr>
          <w:rFonts w:cs="Arial"/>
        </w:rPr>
        <w:t>Christiane de Rougemont</w:t>
      </w:r>
      <w:r w:rsidR="004C3D61">
        <w:rPr>
          <w:rFonts w:cs="Arial"/>
        </w:rPr>
        <w:t>, who</w:t>
      </w:r>
      <w:r w:rsidR="004C3D61" w:rsidRPr="004C3D61">
        <w:rPr>
          <w:rFonts w:cs="Arial"/>
        </w:rPr>
        <w:t xml:space="preserve"> </w:t>
      </w:r>
      <w:r w:rsidR="004C3D61">
        <w:rPr>
          <w:rFonts w:cs="Arial"/>
        </w:rPr>
        <w:t xml:space="preserve">runs a school in France now. </w:t>
      </w:r>
      <w:r>
        <w:rPr>
          <w:rFonts w:cs="Arial"/>
        </w:rPr>
        <w:t>T</w:t>
      </w:r>
      <w:r w:rsidR="007C461E" w:rsidRPr="007C461E">
        <w:rPr>
          <w:rFonts w:cs="Arial"/>
        </w:rPr>
        <w:t xml:space="preserve">his was a place where all the people who converged at the Dunham </w:t>
      </w:r>
      <w:r w:rsidR="004C3D61" w:rsidRPr="007C461E">
        <w:rPr>
          <w:rFonts w:cs="Arial"/>
        </w:rPr>
        <w:t>School</w:t>
      </w:r>
      <w:r w:rsidR="004C3D61">
        <w:rPr>
          <w:rFonts w:cs="Arial"/>
        </w:rPr>
        <w:t xml:space="preserve"> </w:t>
      </w:r>
      <w:r w:rsidR="007C461E" w:rsidRPr="007C461E">
        <w:rPr>
          <w:rFonts w:cs="Arial"/>
        </w:rPr>
        <w:t xml:space="preserve">went out into the world and did magnificent things. I </w:t>
      </w:r>
      <w:r w:rsidR="004C3D61">
        <w:rPr>
          <w:rFonts w:cs="Arial"/>
        </w:rPr>
        <w:t>could name Eugene Redmond. It just goes on and on and on. Madame</w:t>
      </w:r>
      <w:r w:rsidR="007C461E" w:rsidRPr="007C461E">
        <w:rPr>
          <w:rFonts w:cs="Arial"/>
        </w:rPr>
        <w:t xml:space="preserve"> had a thing that our performances were always in support of something that was going on in the community. Performing art and political activ</w:t>
      </w:r>
      <w:r w:rsidR="00DA6588">
        <w:rPr>
          <w:rFonts w:cs="Arial"/>
        </w:rPr>
        <w:t>ism got married to each other in the same way</w:t>
      </w:r>
      <w:r w:rsidR="007C461E" w:rsidRPr="007C461E">
        <w:rPr>
          <w:rFonts w:cs="Arial"/>
        </w:rPr>
        <w:t xml:space="preserve"> that spirituality and political activism </w:t>
      </w:r>
      <w:r w:rsidR="00DA6588">
        <w:rPr>
          <w:rFonts w:cs="Arial"/>
        </w:rPr>
        <w:t xml:space="preserve">got married to each other. These </w:t>
      </w:r>
      <w:r w:rsidR="007C461E" w:rsidRPr="007C461E">
        <w:rPr>
          <w:rFonts w:cs="Arial"/>
        </w:rPr>
        <w:t>are the things that make me the person that I am today.</w:t>
      </w:r>
      <w:r>
        <w:rPr>
          <w:rFonts w:cs="Arial"/>
        </w:rPr>
        <w:t xml:space="preserve"> </w:t>
      </w:r>
    </w:p>
    <w:p w14:paraId="0E98F046" w14:textId="77777777" w:rsidR="0085126A" w:rsidRDefault="0085126A" w:rsidP="007C461E">
      <w:pPr>
        <w:tabs>
          <w:tab w:val="left" w:pos="1440"/>
        </w:tabs>
        <w:ind w:left="1440" w:hanging="1440"/>
        <w:jc w:val="both"/>
        <w:rPr>
          <w:rFonts w:cs="Arial"/>
        </w:rPr>
      </w:pPr>
    </w:p>
    <w:p w14:paraId="134AE944" w14:textId="28FF88A6" w:rsidR="00CE3EF2" w:rsidRDefault="0085126A" w:rsidP="007C461E">
      <w:pPr>
        <w:tabs>
          <w:tab w:val="left" w:pos="1440"/>
        </w:tabs>
        <w:ind w:left="1440" w:hanging="1440"/>
        <w:jc w:val="both"/>
        <w:rPr>
          <w:rFonts w:cs="Arial"/>
        </w:rPr>
      </w:pPr>
      <w:r>
        <w:rPr>
          <w:rFonts w:cs="Arial"/>
        </w:rPr>
        <w:tab/>
      </w:r>
      <w:r w:rsidR="007C461E" w:rsidRPr="007C461E">
        <w:rPr>
          <w:rFonts w:cs="Arial"/>
        </w:rPr>
        <w:t>So we go from East St. Loui</w:t>
      </w:r>
      <w:r w:rsidR="00DA6588">
        <w:rPr>
          <w:rFonts w:cs="Arial"/>
        </w:rPr>
        <w:t xml:space="preserve">s, Illinois, and I come out to California. See, this </w:t>
      </w:r>
      <w:r w:rsidR="007C461E" w:rsidRPr="007C461E">
        <w:rPr>
          <w:rFonts w:cs="Arial"/>
        </w:rPr>
        <w:t xml:space="preserve">is the way Spirit works. I want people to know that there was a time when all </w:t>
      </w:r>
      <w:r w:rsidR="00DA6588">
        <w:rPr>
          <w:rFonts w:cs="Arial"/>
        </w:rPr>
        <w:t>I had was a couple of books.</w:t>
      </w:r>
      <w:r w:rsidR="007C461E" w:rsidRPr="007C461E">
        <w:rPr>
          <w:rFonts w:cs="Arial"/>
        </w:rPr>
        <w:t xml:space="preserve"> I'd be looking in the b</w:t>
      </w:r>
      <w:r w:rsidR="00DA6588">
        <w:rPr>
          <w:rFonts w:cs="Arial"/>
        </w:rPr>
        <w:t xml:space="preserve">ook and mispronouncing the Orisha's name saying, Ogun, Oshun </w:t>
      </w:r>
      <w:r w:rsidR="007C461E" w:rsidRPr="007C461E">
        <w:rPr>
          <w:rFonts w:cs="Arial"/>
        </w:rPr>
        <w:t>who are these people? What are these stories abou</w:t>
      </w:r>
      <w:r w:rsidR="00DA6588">
        <w:rPr>
          <w:rFonts w:cs="Arial"/>
        </w:rPr>
        <w:t xml:space="preserve">t these magnificent beings </w:t>
      </w:r>
      <w:r w:rsidR="007C461E" w:rsidRPr="007C461E">
        <w:rPr>
          <w:rFonts w:cs="Arial"/>
        </w:rPr>
        <w:t xml:space="preserve">who was thunder and lightning and rivers and oceans and </w:t>
      </w:r>
      <w:r w:rsidR="00DA6588">
        <w:rPr>
          <w:rFonts w:cs="Arial"/>
        </w:rPr>
        <w:t>all of this?</w:t>
      </w:r>
      <w:r w:rsidR="007C461E" w:rsidRPr="007C461E">
        <w:rPr>
          <w:rFonts w:cs="Arial"/>
        </w:rPr>
        <w:t xml:space="preserve"> I came out to California and was the first black da</w:t>
      </w:r>
      <w:r w:rsidR="000E0120">
        <w:rPr>
          <w:rFonts w:cs="Arial"/>
        </w:rPr>
        <w:t>nce teacher at what was then</w:t>
      </w:r>
      <w:r w:rsidR="007C461E" w:rsidRPr="007C461E">
        <w:rPr>
          <w:rFonts w:cs="Arial"/>
        </w:rPr>
        <w:t xml:space="preserve"> ev</w:t>
      </w:r>
      <w:r w:rsidR="000E0120">
        <w:rPr>
          <w:rFonts w:cs="Arial"/>
        </w:rPr>
        <w:t>erybody's Creative Arts Center. To this day, that is now the Malo</w:t>
      </w:r>
      <w:r w:rsidR="007C461E" w:rsidRPr="007C461E">
        <w:rPr>
          <w:rFonts w:cs="Arial"/>
        </w:rPr>
        <w:t>nga Art</w:t>
      </w:r>
      <w:r w:rsidR="00222A60">
        <w:rPr>
          <w:rFonts w:cs="Arial"/>
        </w:rPr>
        <w:t>s Center. It has moved around town.</w:t>
      </w:r>
      <w:r w:rsidR="007C461E" w:rsidRPr="007C461E">
        <w:rPr>
          <w:rFonts w:cs="Arial"/>
        </w:rPr>
        <w:t xml:space="preserve"> I was approached by a group called</w:t>
      </w:r>
      <w:r w:rsidR="00222A60" w:rsidRPr="00222A60">
        <w:t xml:space="preserve"> </w:t>
      </w:r>
      <w:r w:rsidR="00222A60" w:rsidRPr="00222A60">
        <w:rPr>
          <w:rFonts w:cs="Arial"/>
        </w:rPr>
        <w:t>Batacoto</w:t>
      </w:r>
      <w:r w:rsidR="00222A60">
        <w:rPr>
          <w:rFonts w:cs="Arial"/>
        </w:rPr>
        <w:t>, which was led by Bill S</w:t>
      </w:r>
      <w:r w:rsidR="007C461E" w:rsidRPr="007C461E">
        <w:rPr>
          <w:rFonts w:cs="Arial"/>
        </w:rPr>
        <w:t xml:space="preserve">ummers, who's now a cultural </w:t>
      </w:r>
      <w:r w:rsidR="00222A60">
        <w:rPr>
          <w:rFonts w:cs="Arial"/>
        </w:rPr>
        <w:t>diplomat in in New Orleans. With Batacoto, t</w:t>
      </w:r>
      <w:r w:rsidR="007C461E" w:rsidRPr="007C461E">
        <w:rPr>
          <w:rFonts w:cs="Arial"/>
        </w:rPr>
        <w:t>his was my first</w:t>
      </w:r>
      <w:r w:rsidR="00222A60">
        <w:rPr>
          <w:rFonts w:cs="Arial"/>
        </w:rPr>
        <w:t xml:space="preserve"> direct introduction to Orisha. W</w:t>
      </w:r>
      <w:r w:rsidR="00161439">
        <w:rPr>
          <w:rFonts w:cs="Arial"/>
        </w:rPr>
        <w:t>e created dances for the Orishas</w:t>
      </w:r>
      <w:r w:rsidR="007C461E" w:rsidRPr="007C461E">
        <w:rPr>
          <w:rFonts w:cs="Arial"/>
        </w:rPr>
        <w:t xml:space="preserve">. We created choreography for the </w:t>
      </w:r>
      <w:r w:rsidR="00161439">
        <w:rPr>
          <w:rFonts w:cs="Arial"/>
        </w:rPr>
        <w:t>Orishas.</w:t>
      </w:r>
      <w:r w:rsidR="007C461E" w:rsidRPr="007C461E">
        <w:rPr>
          <w:rFonts w:cs="Arial"/>
        </w:rPr>
        <w:t xml:space="preserve"> </w:t>
      </w:r>
      <w:r w:rsidR="00222A60">
        <w:rPr>
          <w:rFonts w:cs="Arial"/>
        </w:rPr>
        <w:t>Then</w:t>
      </w:r>
      <w:r w:rsidR="00161439">
        <w:rPr>
          <w:rFonts w:cs="Arial"/>
        </w:rPr>
        <w:t xml:space="preserve"> we would go down to LA where there</w:t>
      </w:r>
      <w:r w:rsidR="007C461E" w:rsidRPr="007C461E">
        <w:rPr>
          <w:rFonts w:cs="Arial"/>
        </w:rPr>
        <w:t xml:space="preserve"> we</w:t>
      </w:r>
      <w:r w:rsidR="00161439">
        <w:rPr>
          <w:rFonts w:cs="Arial"/>
        </w:rPr>
        <w:t xml:space="preserve">re priests from Cuba and Brazil and Africa, </w:t>
      </w:r>
      <w:r w:rsidR="007C461E" w:rsidRPr="007C461E">
        <w:rPr>
          <w:rFonts w:cs="Arial"/>
        </w:rPr>
        <w:t>and we would show them what we had choreographed and ask</w:t>
      </w:r>
      <w:r w:rsidR="001014B5">
        <w:rPr>
          <w:rFonts w:cs="Arial"/>
        </w:rPr>
        <w:t>ed</w:t>
      </w:r>
      <w:r w:rsidR="007C461E" w:rsidRPr="007C461E">
        <w:rPr>
          <w:rFonts w:cs="Arial"/>
        </w:rPr>
        <w:t xml:space="preserve"> them</w:t>
      </w:r>
      <w:r w:rsidR="001014B5">
        <w:rPr>
          <w:rFonts w:cs="Arial"/>
        </w:rPr>
        <w:t xml:space="preserve">, is this authentic enough? Are we doing the right thing? The elders would advise us. </w:t>
      </w:r>
    </w:p>
    <w:p w14:paraId="3BE39D09" w14:textId="77777777" w:rsidR="00CE3EF2" w:rsidRDefault="00CE3EF2" w:rsidP="007C461E">
      <w:pPr>
        <w:tabs>
          <w:tab w:val="left" w:pos="1440"/>
        </w:tabs>
        <w:ind w:left="1440" w:hanging="1440"/>
        <w:jc w:val="both"/>
        <w:rPr>
          <w:rFonts w:cs="Arial"/>
        </w:rPr>
      </w:pPr>
    </w:p>
    <w:p w14:paraId="3607F0E0" w14:textId="77777777" w:rsidR="0085126A" w:rsidRDefault="00DA6588" w:rsidP="00DA6588">
      <w:pPr>
        <w:tabs>
          <w:tab w:val="left" w:pos="1440"/>
        </w:tabs>
        <w:ind w:left="1440" w:hanging="1440"/>
        <w:jc w:val="both"/>
        <w:rPr>
          <w:rFonts w:cs="Arial"/>
        </w:rPr>
      </w:pPr>
      <w:r>
        <w:rPr>
          <w:rFonts w:cs="Arial"/>
        </w:rPr>
        <w:lastRenderedPageBreak/>
        <w:tab/>
      </w:r>
      <w:r w:rsidR="001014B5">
        <w:rPr>
          <w:rFonts w:cs="Arial"/>
        </w:rPr>
        <w:t xml:space="preserve">Then </w:t>
      </w:r>
      <w:r w:rsidR="007C461E" w:rsidRPr="007C461E">
        <w:rPr>
          <w:rFonts w:cs="Arial"/>
        </w:rPr>
        <w:t>one day, elders approached me</w:t>
      </w:r>
      <w:r w:rsidR="001014B5">
        <w:rPr>
          <w:rFonts w:cs="Arial"/>
        </w:rPr>
        <w:t xml:space="preserve">, and he said, "A day is coming </w:t>
      </w:r>
      <w:r w:rsidR="007C461E" w:rsidRPr="007C461E">
        <w:rPr>
          <w:rFonts w:cs="Arial"/>
        </w:rPr>
        <w:t>when you will be</w:t>
      </w:r>
      <w:r w:rsidR="001014B5">
        <w:rPr>
          <w:rFonts w:cs="Arial"/>
        </w:rPr>
        <w:t xml:space="preserve"> a priestess in this tradition. Y</w:t>
      </w:r>
      <w:r w:rsidR="007C461E" w:rsidRPr="007C461E">
        <w:rPr>
          <w:rFonts w:cs="Arial"/>
        </w:rPr>
        <w:t>ou have a lot of work to do.</w:t>
      </w:r>
      <w:r w:rsidR="001014B5">
        <w:rPr>
          <w:rFonts w:cs="Arial"/>
        </w:rPr>
        <w:t>"</w:t>
      </w:r>
      <w:r w:rsidR="007C461E" w:rsidRPr="007C461E">
        <w:rPr>
          <w:rFonts w:cs="Arial"/>
        </w:rPr>
        <w:t xml:space="preserve"> He said, </w:t>
      </w:r>
      <w:r w:rsidR="001014B5">
        <w:rPr>
          <w:rFonts w:cs="Arial"/>
        </w:rPr>
        <w:t xml:space="preserve">"Mama grande." </w:t>
      </w:r>
      <w:r w:rsidR="00FD13C9">
        <w:rPr>
          <w:rFonts w:cs="Arial"/>
        </w:rPr>
        <w:t>Really</w:t>
      </w:r>
      <w:r w:rsidR="007C461E" w:rsidRPr="007C461E">
        <w:rPr>
          <w:rFonts w:cs="Arial"/>
        </w:rPr>
        <w:t>, I'm hoping to win an Oscar.</w:t>
      </w:r>
      <w:r w:rsidR="00FD13C9">
        <w:rPr>
          <w:rFonts w:cs="Arial"/>
        </w:rPr>
        <w:t xml:space="preserve"> I</w:t>
      </w:r>
      <w:r w:rsidR="007C461E" w:rsidRPr="007C461E">
        <w:rPr>
          <w:rFonts w:cs="Arial"/>
        </w:rPr>
        <w:t xml:space="preserve"> ap</w:t>
      </w:r>
      <w:r w:rsidR="00FD13C9">
        <w:rPr>
          <w:rFonts w:cs="Arial"/>
        </w:rPr>
        <w:t>preciate your blessing, but I kind of want to win an Oscar. It was like with the dance</w:t>
      </w:r>
      <w:r w:rsidR="007C461E" w:rsidRPr="007C461E">
        <w:rPr>
          <w:rFonts w:cs="Arial"/>
        </w:rPr>
        <w:t xml:space="preserve">. The dance is </w:t>
      </w:r>
      <w:r w:rsidR="00FD13C9">
        <w:rPr>
          <w:rFonts w:cs="Arial"/>
        </w:rPr>
        <w:t>so embodied. The dance opens up</w:t>
      </w:r>
      <w:r w:rsidR="007C461E" w:rsidRPr="007C461E">
        <w:rPr>
          <w:rFonts w:cs="Arial"/>
        </w:rPr>
        <w:t xml:space="preserve"> avenues in </w:t>
      </w:r>
      <w:r w:rsidR="00FD13C9">
        <w:rPr>
          <w:rFonts w:cs="Arial"/>
        </w:rPr>
        <w:t xml:space="preserve">your being </w:t>
      </w:r>
      <w:r w:rsidR="007C461E" w:rsidRPr="007C461E">
        <w:rPr>
          <w:rFonts w:cs="Arial"/>
        </w:rPr>
        <w:t>that</w:t>
      </w:r>
      <w:r w:rsidR="00FD13C9">
        <w:rPr>
          <w:rFonts w:cs="Arial"/>
        </w:rPr>
        <w:t xml:space="preserve"> goes beyond the intellectual. Y</w:t>
      </w:r>
      <w:r w:rsidR="007C461E" w:rsidRPr="007C461E">
        <w:rPr>
          <w:rFonts w:cs="Arial"/>
        </w:rPr>
        <w:t xml:space="preserve">ou see what I'm saying? </w:t>
      </w:r>
      <w:r w:rsidR="00FD13C9">
        <w:rPr>
          <w:rFonts w:cs="Arial"/>
        </w:rPr>
        <w:t xml:space="preserve">Embracing for me because </w:t>
      </w:r>
      <w:r w:rsidR="007C461E" w:rsidRPr="007C461E">
        <w:rPr>
          <w:rFonts w:cs="Arial"/>
        </w:rPr>
        <w:t>at</w:t>
      </w:r>
      <w:r w:rsidR="00FD13C9">
        <w:rPr>
          <w:rFonts w:cs="Arial"/>
        </w:rPr>
        <w:t xml:space="preserve"> last my relationship to the forest and the </w:t>
      </w:r>
      <w:r w:rsidR="007C461E" w:rsidRPr="007C461E">
        <w:rPr>
          <w:rFonts w:cs="Arial"/>
        </w:rPr>
        <w:t>water</w:t>
      </w:r>
      <w:r w:rsidR="00FD13C9">
        <w:rPr>
          <w:rFonts w:cs="Arial"/>
        </w:rPr>
        <w:t xml:space="preserve"> was integrated with </w:t>
      </w:r>
      <w:r w:rsidR="007C461E" w:rsidRPr="007C461E">
        <w:rPr>
          <w:rFonts w:cs="Arial"/>
        </w:rPr>
        <w:t>my sense</w:t>
      </w:r>
      <w:r w:rsidR="00FD13C9">
        <w:rPr>
          <w:rFonts w:cs="Arial"/>
        </w:rPr>
        <w:t xml:space="preserve"> of myself as a spiritual being</w:t>
      </w:r>
      <w:r w:rsidR="0085126A">
        <w:rPr>
          <w:rFonts w:cs="Arial"/>
        </w:rPr>
        <w:t>. W</w:t>
      </w:r>
      <w:r w:rsidR="007C461E" w:rsidRPr="007C461E">
        <w:rPr>
          <w:rFonts w:cs="Arial"/>
        </w:rPr>
        <w:t>as integrated with my need to address</w:t>
      </w:r>
      <w:r w:rsidR="00FD13C9">
        <w:rPr>
          <w:rFonts w:cs="Arial"/>
        </w:rPr>
        <w:t xml:space="preserve"> political issues, </w:t>
      </w:r>
      <w:r w:rsidR="007C461E" w:rsidRPr="007C461E">
        <w:rPr>
          <w:rFonts w:cs="Arial"/>
        </w:rPr>
        <w:t>and gave me a way to be supportive of all of that</w:t>
      </w:r>
      <w:r w:rsidR="00FD13C9">
        <w:rPr>
          <w:rFonts w:cs="Arial"/>
        </w:rPr>
        <w:t xml:space="preserve">, the environment, the people, </w:t>
      </w:r>
      <w:r w:rsidR="007C461E" w:rsidRPr="007C461E">
        <w:rPr>
          <w:rFonts w:cs="Arial"/>
        </w:rPr>
        <w:t xml:space="preserve">and my own spirituality. I was able to integrate all of that and create for myself </w:t>
      </w:r>
      <w:r w:rsidR="00FD13C9">
        <w:rPr>
          <w:rFonts w:cs="Arial"/>
        </w:rPr>
        <w:t>a life that</w:t>
      </w:r>
      <w:r w:rsidR="007C461E" w:rsidRPr="007C461E">
        <w:rPr>
          <w:rFonts w:cs="Arial"/>
        </w:rPr>
        <w:t xml:space="preserve"> is rich wit</w:t>
      </w:r>
      <w:r w:rsidR="00FD13C9">
        <w:rPr>
          <w:rFonts w:cs="Arial"/>
        </w:rPr>
        <w:t xml:space="preserve">h sensuality, rich with culture, and rich with </w:t>
      </w:r>
      <w:r w:rsidR="007C461E" w:rsidRPr="007C461E">
        <w:rPr>
          <w:rFonts w:cs="Arial"/>
        </w:rPr>
        <w:t>an ama</w:t>
      </w:r>
      <w:r w:rsidR="00FD13C9">
        <w:rPr>
          <w:rFonts w:cs="Arial"/>
        </w:rPr>
        <w:t xml:space="preserve">zing variety of people. </w:t>
      </w:r>
      <w:r w:rsidR="007C461E" w:rsidRPr="007C461E">
        <w:rPr>
          <w:rFonts w:cs="Arial"/>
        </w:rPr>
        <w:t>I think of myself as a rich woman</w:t>
      </w:r>
      <w:r w:rsidR="00306622">
        <w:rPr>
          <w:rFonts w:cs="Arial"/>
        </w:rPr>
        <w:t xml:space="preserve">. I do. </w:t>
      </w:r>
      <w:r w:rsidR="00FD13C9">
        <w:rPr>
          <w:rFonts w:cs="Arial"/>
        </w:rPr>
        <w:t>I really do.</w:t>
      </w:r>
      <w:r w:rsidR="00306622">
        <w:rPr>
          <w:rFonts w:cs="Arial"/>
        </w:rPr>
        <w:t xml:space="preserve"> I really do.</w:t>
      </w:r>
      <w:r w:rsidR="00FD13C9">
        <w:rPr>
          <w:rFonts w:cs="Arial"/>
        </w:rPr>
        <w:t xml:space="preserve"> It </w:t>
      </w:r>
      <w:r w:rsidR="007C461E" w:rsidRPr="007C461E">
        <w:rPr>
          <w:rFonts w:cs="Arial"/>
        </w:rPr>
        <w:t>is wonderful to me to see now that the general cul</w:t>
      </w:r>
      <w:r>
        <w:rPr>
          <w:rFonts w:cs="Arial"/>
        </w:rPr>
        <w:t xml:space="preserve">ture has begun to put in place </w:t>
      </w:r>
      <w:r w:rsidR="007C461E" w:rsidRPr="007C461E">
        <w:rPr>
          <w:rFonts w:cs="Arial"/>
        </w:rPr>
        <w:t>spiritual pract</w:t>
      </w:r>
      <w:r>
        <w:rPr>
          <w:rFonts w:cs="Arial"/>
        </w:rPr>
        <w:t>ice that addresses public need.</w:t>
      </w:r>
      <w:r>
        <w:rPr>
          <w:rFonts w:cs="Arial"/>
        </w:rPr>
        <w:tab/>
      </w:r>
      <w:r w:rsidR="00437940">
        <w:rPr>
          <w:rFonts w:cs="Arial"/>
        </w:rPr>
        <w:t>When</w:t>
      </w:r>
      <w:r w:rsidR="007C461E" w:rsidRPr="007C461E">
        <w:rPr>
          <w:rFonts w:cs="Arial"/>
        </w:rPr>
        <w:t xml:space="preserve"> you look at the altars that accom</w:t>
      </w:r>
      <w:r w:rsidR="00437940">
        <w:rPr>
          <w:rFonts w:cs="Arial"/>
        </w:rPr>
        <w:t>pany the demonstrations around the death of George Floyd and Breo</w:t>
      </w:r>
      <w:r w:rsidR="004B5033">
        <w:rPr>
          <w:rFonts w:cs="Arial"/>
        </w:rPr>
        <w:t>nna Taylor</w:t>
      </w:r>
      <w:r w:rsidR="0085126A">
        <w:rPr>
          <w:rFonts w:cs="Arial"/>
        </w:rPr>
        <w:t xml:space="preserve">. </w:t>
      </w:r>
    </w:p>
    <w:p w14:paraId="352B9694" w14:textId="77777777" w:rsidR="0085126A" w:rsidRDefault="0085126A" w:rsidP="00DA6588">
      <w:pPr>
        <w:tabs>
          <w:tab w:val="left" w:pos="1440"/>
        </w:tabs>
        <w:ind w:left="1440" w:hanging="1440"/>
        <w:jc w:val="both"/>
        <w:rPr>
          <w:rFonts w:cs="Arial"/>
        </w:rPr>
      </w:pPr>
    </w:p>
    <w:p w14:paraId="67B3DF3B" w14:textId="643C8048" w:rsidR="00DA6588" w:rsidRDefault="0085126A" w:rsidP="00DA6588">
      <w:pPr>
        <w:tabs>
          <w:tab w:val="left" w:pos="1440"/>
        </w:tabs>
        <w:ind w:left="1440" w:hanging="1440"/>
        <w:jc w:val="both"/>
        <w:rPr>
          <w:rFonts w:cs="Arial"/>
        </w:rPr>
      </w:pPr>
      <w:r>
        <w:rPr>
          <w:rFonts w:cs="Arial"/>
        </w:rPr>
        <w:tab/>
        <w:t>W</w:t>
      </w:r>
      <w:r w:rsidR="004B5033">
        <w:rPr>
          <w:rFonts w:cs="Arial"/>
        </w:rPr>
        <w:t xml:space="preserve">hen I look at the fact that </w:t>
      </w:r>
      <w:r w:rsidR="007C461E" w:rsidRPr="007C461E">
        <w:rPr>
          <w:rFonts w:cs="Arial"/>
        </w:rPr>
        <w:t>all over the world,</w:t>
      </w:r>
      <w:r w:rsidR="00DA6588">
        <w:rPr>
          <w:rFonts w:cs="Arial"/>
        </w:rPr>
        <w:t xml:space="preserve"> </w:t>
      </w:r>
      <w:r w:rsidR="007C461E" w:rsidRPr="007C461E">
        <w:rPr>
          <w:rFonts w:cs="Arial"/>
        </w:rPr>
        <w:t>in every culture, I'm told that t</w:t>
      </w:r>
      <w:r w:rsidR="004B5033">
        <w:rPr>
          <w:rFonts w:cs="Arial"/>
        </w:rPr>
        <w:t>here are monks ringing bells in Tibet</w:t>
      </w:r>
      <w:r w:rsidR="007C461E" w:rsidRPr="007C461E">
        <w:rPr>
          <w:rFonts w:cs="Arial"/>
        </w:rPr>
        <w:t>. There ar</w:t>
      </w:r>
      <w:r w:rsidR="004B5033">
        <w:rPr>
          <w:rFonts w:cs="Arial"/>
        </w:rPr>
        <w:t xml:space="preserve">e people performing rituals </w:t>
      </w:r>
      <w:r w:rsidR="007C461E" w:rsidRPr="007C461E">
        <w:rPr>
          <w:rFonts w:cs="Arial"/>
        </w:rPr>
        <w:t>in Africa. There are people painting murals of him in Israel and Iran</w:t>
      </w:r>
      <w:r w:rsidR="004B5033">
        <w:rPr>
          <w:rFonts w:cs="Arial"/>
        </w:rPr>
        <w:t xml:space="preserve">. There were men doing hakas </w:t>
      </w:r>
      <w:r w:rsidR="007C461E" w:rsidRPr="007C461E">
        <w:rPr>
          <w:rFonts w:cs="Arial"/>
        </w:rPr>
        <w:t xml:space="preserve">in New Zealand, </w:t>
      </w:r>
      <w:r w:rsidR="00A16D11" w:rsidRPr="00A16D11">
        <w:rPr>
          <w:rFonts w:cs="Arial"/>
        </w:rPr>
        <w:t>Aotearoa</w:t>
      </w:r>
      <w:r w:rsidR="00A16D11">
        <w:rPr>
          <w:rFonts w:cs="Arial"/>
        </w:rPr>
        <w:t xml:space="preserve">, all </w:t>
      </w:r>
      <w:r w:rsidR="007C461E" w:rsidRPr="007C461E">
        <w:rPr>
          <w:rFonts w:cs="Arial"/>
        </w:rPr>
        <w:t xml:space="preserve">over the world. We now have arrived at a place where we understand that the </w:t>
      </w:r>
      <w:r w:rsidR="00DA6588">
        <w:rPr>
          <w:rFonts w:cs="Arial"/>
        </w:rPr>
        <w:t xml:space="preserve">environment, the people, </w:t>
      </w:r>
      <w:r w:rsidR="007C461E" w:rsidRPr="007C461E">
        <w:rPr>
          <w:rFonts w:cs="Arial"/>
        </w:rPr>
        <w:t xml:space="preserve">and the spirit </w:t>
      </w:r>
      <w:r w:rsidR="00DA6588">
        <w:rPr>
          <w:rFonts w:cs="Arial"/>
        </w:rPr>
        <w:t>all need expression. W</w:t>
      </w:r>
      <w:r w:rsidR="007C461E" w:rsidRPr="007C461E">
        <w:rPr>
          <w:rFonts w:cs="Arial"/>
        </w:rPr>
        <w:t>e've arrived at that place.</w:t>
      </w:r>
      <w:r w:rsidR="00DA6588">
        <w:rPr>
          <w:rFonts w:cs="Arial"/>
        </w:rPr>
        <w:t xml:space="preserve"> We've arrived at that place. We have to go forward. </w:t>
      </w:r>
      <w:r w:rsidR="007C461E" w:rsidRPr="007C461E">
        <w:rPr>
          <w:rFonts w:cs="Arial"/>
        </w:rPr>
        <w:t>I am now at this point, an elder</w:t>
      </w:r>
      <w:r w:rsidR="00DA6588">
        <w:rPr>
          <w:rFonts w:cs="Arial"/>
        </w:rPr>
        <w:t xml:space="preserve"> </w:t>
      </w:r>
      <w:r w:rsidR="007C461E" w:rsidRPr="007C461E">
        <w:rPr>
          <w:rFonts w:cs="Arial"/>
        </w:rPr>
        <w:t>in a global tradition that has its roots in Africa</w:t>
      </w:r>
      <w:r w:rsidR="007F5A15">
        <w:rPr>
          <w:rFonts w:cs="Arial"/>
        </w:rPr>
        <w:t>. We</w:t>
      </w:r>
      <w:r w:rsidR="007C461E" w:rsidRPr="007C461E">
        <w:rPr>
          <w:rFonts w:cs="Arial"/>
        </w:rPr>
        <w:t xml:space="preserve"> have a ver</w:t>
      </w:r>
      <w:r w:rsidR="007F5A15">
        <w:rPr>
          <w:rFonts w:cs="Arial"/>
        </w:rPr>
        <w:t>y elaborate divination system that is not fortune</w:t>
      </w:r>
      <w:r w:rsidR="007C461E" w:rsidRPr="007C461E">
        <w:rPr>
          <w:rFonts w:cs="Arial"/>
        </w:rPr>
        <w:t>telling but energy patte</w:t>
      </w:r>
      <w:r w:rsidR="007F5A15">
        <w:rPr>
          <w:rFonts w:cs="Arial"/>
        </w:rPr>
        <w:t>rn tracking. I need to say that. W</w:t>
      </w:r>
      <w:r w:rsidR="007C461E" w:rsidRPr="007C461E">
        <w:rPr>
          <w:rFonts w:cs="Arial"/>
        </w:rPr>
        <w:t>e</w:t>
      </w:r>
      <w:r w:rsidR="007F5A15">
        <w:rPr>
          <w:rFonts w:cs="Arial"/>
        </w:rPr>
        <w:t xml:space="preserve"> track the way energy manifests, </w:t>
      </w:r>
      <w:r w:rsidR="007C461E" w:rsidRPr="007C461E">
        <w:rPr>
          <w:rFonts w:cs="Arial"/>
        </w:rPr>
        <w:t>the patterns of energy</w:t>
      </w:r>
      <w:r w:rsidR="007F5A15">
        <w:rPr>
          <w:rFonts w:cs="Arial"/>
        </w:rPr>
        <w:t xml:space="preserve">. From those divinations, we are guided in </w:t>
      </w:r>
      <w:r w:rsidR="007C461E" w:rsidRPr="007C461E">
        <w:rPr>
          <w:rFonts w:cs="Arial"/>
        </w:rPr>
        <w:t>wha</w:t>
      </w:r>
      <w:r w:rsidR="007F5A15">
        <w:rPr>
          <w:rFonts w:cs="Arial"/>
        </w:rPr>
        <w:t xml:space="preserve">t is coming </w:t>
      </w:r>
      <w:r w:rsidR="007C461E" w:rsidRPr="007C461E">
        <w:rPr>
          <w:rFonts w:cs="Arial"/>
        </w:rPr>
        <w:t>about and how w</w:t>
      </w:r>
      <w:r w:rsidR="007F5A15">
        <w:rPr>
          <w:rFonts w:cs="Arial"/>
        </w:rPr>
        <w:t xml:space="preserve">e should conduct ourselves. </w:t>
      </w:r>
      <w:r w:rsidR="007C461E" w:rsidRPr="007C461E">
        <w:rPr>
          <w:rFonts w:cs="Arial"/>
        </w:rPr>
        <w:t xml:space="preserve">I'm happy to be one of the people who receives information from all over the diaspora. </w:t>
      </w:r>
    </w:p>
    <w:p w14:paraId="7A87C008" w14:textId="77777777" w:rsidR="00DA6588" w:rsidRDefault="00DA6588" w:rsidP="00DA6588">
      <w:pPr>
        <w:tabs>
          <w:tab w:val="left" w:pos="1440"/>
        </w:tabs>
        <w:ind w:left="1440" w:hanging="1440"/>
        <w:jc w:val="both"/>
        <w:rPr>
          <w:rFonts w:cs="Arial"/>
        </w:rPr>
      </w:pPr>
    </w:p>
    <w:p w14:paraId="581A8456" w14:textId="77777777" w:rsidR="0085126A" w:rsidRDefault="00DA6588" w:rsidP="00DA6588">
      <w:pPr>
        <w:tabs>
          <w:tab w:val="left" w:pos="1440"/>
        </w:tabs>
        <w:ind w:left="1440" w:hanging="1440"/>
        <w:jc w:val="both"/>
        <w:rPr>
          <w:rFonts w:cs="Arial"/>
        </w:rPr>
      </w:pPr>
      <w:r>
        <w:rPr>
          <w:rFonts w:cs="Arial"/>
        </w:rPr>
        <w:tab/>
      </w:r>
      <w:r w:rsidR="009E0F2E">
        <w:rPr>
          <w:rFonts w:cs="Arial"/>
        </w:rPr>
        <w:t>T</w:t>
      </w:r>
      <w:r w:rsidR="007C461E" w:rsidRPr="007C461E">
        <w:rPr>
          <w:rFonts w:cs="Arial"/>
        </w:rPr>
        <w:t>here's a couple of things</w:t>
      </w:r>
      <w:r w:rsidR="009E0F2E">
        <w:rPr>
          <w:rFonts w:cs="Arial"/>
        </w:rPr>
        <w:t>,</w:t>
      </w:r>
      <w:r w:rsidR="007C461E" w:rsidRPr="007C461E">
        <w:rPr>
          <w:rFonts w:cs="Arial"/>
        </w:rPr>
        <w:t xml:space="preserve"> no matter if it's the priests in Africa, the ones in Brazil or Cuba, or the ones in India or anywhere else, there's a couple of things that the</w:t>
      </w:r>
      <w:r w:rsidR="009E0F2E">
        <w:rPr>
          <w:rFonts w:cs="Arial"/>
        </w:rPr>
        <w:t xml:space="preserve">y are all same. Item number one, </w:t>
      </w:r>
      <w:r w:rsidR="007C461E" w:rsidRPr="007C461E">
        <w:rPr>
          <w:rFonts w:cs="Arial"/>
        </w:rPr>
        <w:t>people</w:t>
      </w:r>
      <w:r w:rsidR="009E0F2E">
        <w:rPr>
          <w:rFonts w:cs="Arial"/>
        </w:rPr>
        <w:t>,</w:t>
      </w:r>
      <w:r w:rsidR="007C461E" w:rsidRPr="007C461E">
        <w:rPr>
          <w:rFonts w:cs="Arial"/>
        </w:rPr>
        <w:t xml:space="preserve"> please know that as scary as it is, this is not the end of the human race. It is, however, the end of how humans behave toward each other and toward the planet. It is not the end of the human race, but it is </w:t>
      </w:r>
      <w:r w:rsidR="009E0F2E" w:rsidRPr="007C461E">
        <w:rPr>
          <w:rFonts w:cs="Arial"/>
        </w:rPr>
        <w:t>the</w:t>
      </w:r>
      <w:r w:rsidR="007C461E" w:rsidRPr="007C461E">
        <w:rPr>
          <w:rFonts w:cs="Arial"/>
        </w:rPr>
        <w:t xml:space="preserve"> end of societ</w:t>
      </w:r>
      <w:r w:rsidR="009A0601">
        <w:rPr>
          <w:rFonts w:cs="Arial"/>
        </w:rPr>
        <w:t xml:space="preserve">y and culture as we know it. </w:t>
      </w:r>
      <w:r w:rsidR="007C461E" w:rsidRPr="007C461E">
        <w:rPr>
          <w:rFonts w:cs="Arial"/>
        </w:rPr>
        <w:t>Mother Earth is trying to teach us something that we really, reall</w:t>
      </w:r>
      <w:r w:rsidR="009A0601">
        <w:rPr>
          <w:rFonts w:cs="Arial"/>
        </w:rPr>
        <w:t xml:space="preserve">y have to pay attention to. People say, "Well, </w:t>
      </w:r>
      <w:r w:rsidR="007C461E" w:rsidRPr="007C461E">
        <w:rPr>
          <w:rFonts w:cs="Arial"/>
        </w:rPr>
        <w:t xml:space="preserve">I </w:t>
      </w:r>
      <w:r w:rsidR="009E0F2E" w:rsidRPr="007C461E">
        <w:rPr>
          <w:rFonts w:cs="Arial"/>
        </w:rPr>
        <w:t>got to</w:t>
      </w:r>
      <w:r w:rsidR="009A0601">
        <w:rPr>
          <w:rFonts w:cs="Arial"/>
        </w:rPr>
        <w:t xml:space="preserve"> get back to my work, </w:t>
      </w:r>
      <w:r w:rsidR="007C461E" w:rsidRPr="007C461E">
        <w:rPr>
          <w:rFonts w:cs="Arial"/>
        </w:rPr>
        <w:t>and I got to get my hair cut, a</w:t>
      </w:r>
      <w:r w:rsidR="009A0601">
        <w:rPr>
          <w:rFonts w:cs="Arial"/>
        </w:rPr>
        <w:t xml:space="preserve">nd I need to get my nails done." You </w:t>
      </w:r>
      <w:r w:rsidR="007C461E" w:rsidRPr="007C461E">
        <w:rPr>
          <w:rFonts w:cs="Arial"/>
        </w:rPr>
        <w:t xml:space="preserve">can get your hair cut in your nails done at the mortuary. You </w:t>
      </w:r>
      <w:r>
        <w:rPr>
          <w:rFonts w:cs="Arial"/>
        </w:rPr>
        <w:t>really want to do that? Y</w:t>
      </w:r>
      <w:r w:rsidR="007C461E" w:rsidRPr="007C461E">
        <w:rPr>
          <w:rFonts w:cs="Arial"/>
        </w:rPr>
        <w:t>ou can get</w:t>
      </w:r>
      <w:r>
        <w:rPr>
          <w:rFonts w:cs="Arial"/>
        </w:rPr>
        <w:t xml:space="preserve"> that done at the mortuary. We </w:t>
      </w:r>
      <w:r w:rsidR="007C461E" w:rsidRPr="007C461E">
        <w:rPr>
          <w:rFonts w:cs="Arial"/>
        </w:rPr>
        <w:t xml:space="preserve">have to </w:t>
      </w:r>
      <w:r>
        <w:rPr>
          <w:rFonts w:cs="Arial"/>
        </w:rPr>
        <w:t>rethink what our priorities are. W</w:t>
      </w:r>
      <w:r w:rsidR="007C461E" w:rsidRPr="007C461E">
        <w:rPr>
          <w:rFonts w:cs="Arial"/>
        </w:rPr>
        <w:t>ith the pandemic makes it clear that the boundaries between us are n</w:t>
      </w:r>
      <w:r>
        <w:rPr>
          <w:rFonts w:cs="Arial"/>
        </w:rPr>
        <w:t xml:space="preserve">ot marked on the land. It's in our minds, and </w:t>
      </w:r>
      <w:r w:rsidR="007C461E" w:rsidRPr="007C461E">
        <w:rPr>
          <w:rFonts w:cs="Arial"/>
        </w:rPr>
        <w:t>our breath is teaching us how c</w:t>
      </w:r>
      <w:r>
        <w:rPr>
          <w:rFonts w:cs="Arial"/>
        </w:rPr>
        <w:t xml:space="preserve">onnected we are globally. </w:t>
      </w:r>
    </w:p>
    <w:p w14:paraId="338A139B" w14:textId="77777777" w:rsidR="0085126A" w:rsidRDefault="0085126A" w:rsidP="00DA6588">
      <w:pPr>
        <w:tabs>
          <w:tab w:val="left" w:pos="1440"/>
        </w:tabs>
        <w:ind w:left="1440" w:hanging="1440"/>
        <w:jc w:val="both"/>
        <w:rPr>
          <w:rFonts w:cs="Arial"/>
        </w:rPr>
      </w:pPr>
      <w:r>
        <w:rPr>
          <w:rFonts w:cs="Arial"/>
        </w:rPr>
        <w:lastRenderedPageBreak/>
        <w:tab/>
      </w:r>
      <w:r w:rsidR="00DA6588">
        <w:rPr>
          <w:rFonts w:cs="Arial"/>
        </w:rPr>
        <w:t>W</w:t>
      </w:r>
      <w:r w:rsidR="007C461E" w:rsidRPr="007C461E">
        <w:rPr>
          <w:rFonts w:cs="Arial"/>
        </w:rPr>
        <w:t>hen we are quarantined,</w:t>
      </w:r>
      <w:r w:rsidR="00DA6588">
        <w:rPr>
          <w:rFonts w:cs="Arial"/>
        </w:rPr>
        <w:t xml:space="preserve"> </w:t>
      </w:r>
      <w:r w:rsidR="007C461E" w:rsidRPr="007C461E">
        <w:rPr>
          <w:rFonts w:cs="Arial"/>
        </w:rPr>
        <w:t>the air is clean.</w:t>
      </w:r>
      <w:r w:rsidR="00DA6588">
        <w:rPr>
          <w:rFonts w:cs="Arial"/>
        </w:rPr>
        <w:t xml:space="preserve"> </w:t>
      </w:r>
      <w:r w:rsidR="007C461E" w:rsidRPr="007C461E">
        <w:rPr>
          <w:rFonts w:cs="Arial"/>
        </w:rPr>
        <w:t xml:space="preserve">When we </w:t>
      </w:r>
      <w:r w:rsidR="00237BAB">
        <w:rPr>
          <w:rFonts w:cs="Arial"/>
        </w:rPr>
        <w:t>are quarantined,</w:t>
      </w:r>
      <w:r w:rsidR="007C461E" w:rsidRPr="007C461E">
        <w:rPr>
          <w:rFonts w:cs="Arial"/>
        </w:rPr>
        <w:t xml:space="preserve"> the creatures who live in the wat</w:t>
      </w:r>
      <w:r w:rsidR="00237BAB">
        <w:rPr>
          <w:rFonts w:cs="Arial"/>
        </w:rPr>
        <w:t xml:space="preserve">er come out and show themselves. When we are quarantined, I've been told that oh, </w:t>
      </w:r>
      <w:r w:rsidR="007C461E" w:rsidRPr="007C461E">
        <w:rPr>
          <w:rFonts w:cs="Arial"/>
        </w:rPr>
        <w:t>somebody sent me pictures of lion</w:t>
      </w:r>
      <w:r w:rsidR="00237BAB">
        <w:rPr>
          <w:rFonts w:cs="Arial"/>
        </w:rPr>
        <w:t>s</w:t>
      </w:r>
      <w:r w:rsidR="007C461E" w:rsidRPr="007C461E">
        <w:rPr>
          <w:rFonts w:cs="Arial"/>
        </w:rPr>
        <w:t xml:space="preserve"> sunning themselves on the freeways in S</w:t>
      </w:r>
      <w:r w:rsidR="00237BAB">
        <w:rPr>
          <w:rFonts w:cs="Arial"/>
        </w:rPr>
        <w:t xml:space="preserve">outh Africa. </w:t>
      </w:r>
      <w:r w:rsidR="007C461E" w:rsidRPr="007C461E">
        <w:rPr>
          <w:rFonts w:cs="Arial"/>
        </w:rPr>
        <w:t>Mama sent us to our room</w:t>
      </w:r>
      <w:r w:rsidR="00237BAB">
        <w:rPr>
          <w:rFonts w:cs="Arial"/>
        </w:rPr>
        <w:t xml:space="preserve"> so that we could see that the E</w:t>
      </w:r>
      <w:r w:rsidR="007C461E" w:rsidRPr="007C461E">
        <w:rPr>
          <w:rFonts w:cs="Arial"/>
        </w:rPr>
        <w:t>arth does not need us.</w:t>
      </w:r>
      <w:r w:rsidR="00237BAB">
        <w:rPr>
          <w:rFonts w:cs="Arial"/>
        </w:rPr>
        <w:t xml:space="preserve"> We need the Earth. </w:t>
      </w:r>
      <w:r w:rsidR="007C461E" w:rsidRPr="007C461E">
        <w:rPr>
          <w:rFonts w:cs="Arial"/>
        </w:rPr>
        <w:t xml:space="preserve">This notion that we should dominate her </w:t>
      </w:r>
      <w:r w:rsidR="00CE40B9">
        <w:rPr>
          <w:rFonts w:cs="Arial"/>
        </w:rPr>
        <w:t>and just do all kinds of things. If</w:t>
      </w:r>
      <w:r w:rsidR="007C461E" w:rsidRPr="007C461E">
        <w:rPr>
          <w:rFonts w:cs="Arial"/>
        </w:rPr>
        <w:t xml:space="preserve"> she lets us back </w:t>
      </w:r>
      <w:r w:rsidR="00D26878">
        <w:rPr>
          <w:rFonts w:cs="Arial"/>
        </w:rPr>
        <w:t>in the house, we better behave, y</w:t>
      </w:r>
      <w:r w:rsidR="007C461E" w:rsidRPr="007C461E">
        <w:rPr>
          <w:rFonts w:cs="Arial"/>
        </w:rPr>
        <w:t>ou</w:t>
      </w:r>
      <w:r w:rsidR="00D26878">
        <w:rPr>
          <w:rFonts w:cs="Arial"/>
        </w:rPr>
        <w:t xml:space="preserve"> see. </w:t>
      </w:r>
      <w:r w:rsidR="007C461E" w:rsidRPr="007C461E">
        <w:rPr>
          <w:rFonts w:cs="Arial"/>
        </w:rPr>
        <w:t xml:space="preserve">I was talking to a man the other day who said, </w:t>
      </w:r>
      <w:r w:rsidR="00D26878">
        <w:rPr>
          <w:rFonts w:cs="Arial"/>
        </w:rPr>
        <w:t>"Well, when this virus goes away, when we l</w:t>
      </w:r>
      <w:r w:rsidR="00D23157">
        <w:rPr>
          <w:rFonts w:cs="Arial"/>
        </w:rPr>
        <w:t xml:space="preserve">eak </w:t>
      </w:r>
      <w:r w:rsidR="00D26878">
        <w:rPr>
          <w:rFonts w:cs="Arial"/>
        </w:rPr>
        <w:t xml:space="preserve">this virus, </w:t>
      </w:r>
      <w:r w:rsidR="007C461E" w:rsidRPr="007C461E">
        <w:rPr>
          <w:rFonts w:cs="Arial"/>
        </w:rPr>
        <w:t>we'll have it made us</w:t>
      </w:r>
      <w:r w:rsidR="00D23157">
        <w:rPr>
          <w:rFonts w:cs="Arial"/>
        </w:rPr>
        <w:t xml:space="preserve">." Excuse me, son. Excuse me. Hear now the truth. </w:t>
      </w:r>
      <w:r w:rsidR="007C461E" w:rsidRPr="007C461E">
        <w:rPr>
          <w:rFonts w:cs="Arial"/>
        </w:rPr>
        <w:t>As long as we plunder the forest, there will be a new virus. If we don't respect that, everything has its</w:t>
      </w:r>
      <w:r w:rsidR="00D23157">
        <w:rPr>
          <w:rFonts w:cs="Arial"/>
        </w:rPr>
        <w:t xml:space="preserve"> space to live on this planet. We keep plundering </w:t>
      </w:r>
      <w:r w:rsidR="00D23157" w:rsidRPr="007C461E">
        <w:rPr>
          <w:rFonts w:cs="Arial"/>
        </w:rPr>
        <w:t>self-preservation</w:t>
      </w:r>
      <w:r w:rsidR="007C461E" w:rsidRPr="007C461E">
        <w:rPr>
          <w:rFonts w:cs="Arial"/>
        </w:rPr>
        <w:t xml:space="preserve"> is the first law of nature for everything. </w:t>
      </w:r>
      <w:r w:rsidR="00D23157">
        <w:rPr>
          <w:rFonts w:cs="Arial"/>
        </w:rPr>
        <w:t>If we</w:t>
      </w:r>
      <w:r w:rsidR="007C461E" w:rsidRPr="007C461E">
        <w:rPr>
          <w:rFonts w:cs="Arial"/>
        </w:rPr>
        <w:t xml:space="preserve"> behave like enemies, we</w:t>
      </w:r>
      <w:r w:rsidR="00D23157">
        <w:rPr>
          <w:rFonts w:cs="Arial"/>
        </w:rPr>
        <w:t xml:space="preserve"> will be attacked like enemies. </w:t>
      </w:r>
      <w:r w:rsidR="007C461E" w:rsidRPr="007C461E">
        <w:rPr>
          <w:rFonts w:cs="Arial"/>
        </w:rPr>
        <w:t xml:space="preserve">We really, really have to look at that. </w:t>
      </w:r>
      <w:r w:rsidR="00D23157">
        <w:rPr>
          <w:rFonts w:cs="Arial"/>
        </w:rPr>
        <w:t>The</w:t>
      </w:r>
      <w:r w:rsidR="007C461E" w:rsidRPr="007C461E">
        <w:rPr>
          <w:rFonts w:cs="Arial"/>
        </w:rPr>
        <w:t xml:space="preserve"> idea</w:t>
      </w:r>
      <w:r w:rsidR="00D23157">
        <w:rPr>
          <w:rFonts w:cs="Arial"/>
        </w:rPr>
        <w:t xml:space="preserve"> </w:t>
      </w:r>
      <w:r w:rsidR="007C461E" w:rsidRPr="007C461E">
        <w:rPr>
          <w:rFonts w:cs="Arial"/>
        </w:rPr>
        <w:t>that</w:t>
      </w:r>
      <w:r w:rsidR="00D23157">
        <w:rPr>
          <w:rFonts w:cs="Arial"/>
        </w:rPr>
        <w:t xml:space="preserve"> </w:t>
      </w:r>
      <w:r w:rsidR="00DA6588" w:rsidRPr="007C461E">
        <w:rPr>
          <w:rFonts w:cs="Arial"/>
        </w:rPr>
        <w:t>we</w:t>
      </w:r>
      <w:r w:rsidR="00DA6588">
        <w:rPr>
          <w:rFonts w:cs="Arial"/>
        </w:rPr>
        <w:t xml:space="preserve"> are somehow not related, a</w:t>
      </w:r>
      <w:r w:rsidR="007C461E" w:rsidRPr="007C461E">
        <w:rPr>
          <w:rFonts w:cs="Arial"/>
        </w:rPr>
        <w:t>nd now I'm talking about</w:t>
      </w:r>
      <w:r w:rsidR="00DA6588">
        <w:rPr>
          <w:rFonts w:cs="Arial"/>
        </w:rPr>
        <w:t xml:space="preserve"> racism, </w:t>
      </w:r>
      <w:r w:rsidR="007C461E" w:rsidRPr="007C461E">
        <w:rPr>
          <w:rFonts w:cs="Arial"/>
        </w:rPr>
        <w:t>I've studied on racism for a long time and racism, there</w:t>
      </w:r>
      <w:r w:rsidR="00DA6588">
        <w:rPr>
          <w:rFonts w:cs="Arial"/>
        </w:rPr>
        <w:t xml:space="preserve"> are</w:t>
      </w:r>
      <w:r w:rsidR="007C461E" w:rsidRPr="007C461E">
        <w:rPr>
          <w:rFonts w:cs="Arial"/>
        </w:rPr>
        <w:t xml:space="preserve"> three things</w:t>
      </w:r>
      <w:r w:rsidR="00DA6588">
        <w:rPr>
          <w:rFonts w:cs="Arial"/>
        </w:rPr>
        <w:t xml:space="preserve">. </w:t>
      </w:r>
    </w:p>
    <w:p w14:paraId="678A1E7C" w14:textId="77777777" w:rsidR="0085126A" w:rsidRDefault="0085126A" w:rsidP="00DA6588">
      <w:pPr>
        <w:tabs>
          <w:tab w:val="left" w:pos="1440"/>
        </w:tabs>
        <w:ind w:left="1440" w:hanging="1440"/>
        <w:jc w:val="both"/>
        <w:rPr>
          <w:rFonts w:cs="Arial"/>
        </w:rPr>
      </w:pPr>
    </w:p>
    <w:p w14:paraId="232C80AD" w14:textId="6A125B67" w:rsidR="00DA6588" w:rsidRDefault="0085126A" w:rsidP="00DA6588">
      <w:pPr>
        <w:tabs>
          <w:tab w:val="left" w:pos="1440"/>
        </w:tabs>
        <w:ind w:left="1440" w:hanging="1440"/>
        <w:jc w:val="both"/>
        <w:rPr>
          <w:rFonts w:cs="Arial"/>
        </w:rPr>
      </w:pPr>
      <w:r>
        <w:rPr>
          <w:rFonts w:cs="Arial"/>
        </w:rPr>
        <w:tab/>
      </w:r>
      <w:r w:rsidR="00DA6588">
        <w:rPr>
          <w:rFonts w:cs="Arial"/>
        </w:rPr>
        <w:t>R</w:t>
      </w:r>
      <w:r w:rsidR="007C461E" w:rsidRPr="007C461E">
        <w:rPr>
          <w:rFonts w:cs="Arial"/>
        </w:rPr>
        <w:t>acism is an infection. Babies are not born racist.</w:t>
      </w:r>
      <w:r>
        <w:rPr>
          <w:rFonts w:cs="Arial"/>
        </w:rPr>
        <w:t xml:space="preserve"> </w:t>
      </w:r>
      <w:r w:rsidR="007C461E" w:rsidRPr="007C461E">
        <w:rPr>
          <w:rFonts w:cs="Arial"/>
        </w:rPr>
        <w:t>They do not come into th</w:t>
      </w:r>
      <w:r w:rsidR="006D03F1">
        <w:rPr>
          <w:rFonts w:cs="Arial"/>
        </w:rPr>
        <w:t>e world hating each other.</w:t>
      </w:r>
      <w:r w:rsidR="007C461E" w:rsidRPr="007C461E">
        <w:rPr>
          <w:rFonts w:cs="Arial"/>
        </w:rPr>
        <w:t xml:space="preserve"> It i</w:t>
      </w:r>
      <w:r w:rsidR="006D03F1">
        <w:rPr>
          <w:rFonts w:cs="Arial"/>
        </w:rPr>
        <w:t>s a behavior that is learned. I</w:t>
      </w:r>
      <w:r w:rsidR="007C461E" w:rsidRPr="007C461E">
        <w:rPr>
          <w:rFonts w:cs="Arial"/>
        </w:rPr>
        <w:t>t's a behavior that is based in fear and scarcity. So it's an infection. Racism is a mental illn</w:t>
      </w:r>
      <w:r w:rsidR="006D03F1">
        <w:rPr>
          <w:rFonts w:cs="Arial"/>
        </w:rPr>
        <w:t>ess. It's kind of psychotic. I</w:t>
      </w:r>
      <w:r w:rsidR="007C461E" w:rsidRPr="007C461E">
        <w:rPr>
          <w:rFonts w:cs="Arial"/>
        </w:rPr>
        <w:t>t's an inability to see another human being in f</w:t>
      </w:r>
      <w:r w:rsidR="006D03F1">
        <w:rPr>
          <w:rFonts w:cs="Arial"/>
        </w:rPr>
        <w:t>ront of you. To make them into s</w:t>
      </w:r>
      <w:r w:rsidR="007C461E" w:rsidRPr="007C461E">
        <w:rPr>
          <w:rFonts w:cs="Arial"/>
        </w:rPr>
        <w:t>omething else</w:t>
      </w:r>
      <w:r w:rsidR="006D03F1">
        <w:rPr>
          <w:rFonts w:cs="Arial"/>
        </w:rPr>
        <w:t xml:space="preserve">, to alter reality. To </w:t>
      </w:r>
      <w:r w:rsidR="007C461E" w:rsidRPr="007C461E">
        <w:rPr>
          <w:rFonts w:cs="Arial"/>
        </w:rPr>
        <w:t>live somewhere els</w:t>
      </w:r>
      <w:r w:rsidR="006D03F1">
        <w:rPr>
          <w:rFonts w:cs="Arial"/>
        </w:rPr>
        <w:t xml:space="preserve">e other than in the real world </w:t>
      </w:r>
      <w:r w:rsidR="00862439">
        <w:rPr>
          <w:rFonts w:cs="Arial"/>
        </w:rPr>
        <w:t xml:space="preserve">where nature saw fit </w:t>
      </w:r>
      <w:r w:rsidR="007C461E" w:rsidRPr="007C461E">
        <w:rPr>
          <w:rFonts w:cs="Arial"/>
        </w:rPr>
        <w:t>to create</w:t>
      </w:r>
      <w:r w:rsidR="00862439">
        <w:rPr>
          <w:rFonts w:cs="Arial"/>
        </w:rPr>
        <w:t xml:space="preserve"> people who look different. S</w:t>
      </w:r>
      <w:r w:rsidR="007C461E" w:rsidRPr="007C461E">
        <w:rPr>
          <w:rFonts w:cs="Arial"/>
        </w:rPr>
        <w:t>ometimes I have a fantasy about a goddess. Actually, I have a story, a goddess who is making different people and t</w:t>
      </w:r>
      <w:r w:rsidR="00862439">
        <w:rPr>
          <w:rFonts w:cs="Arial"/>
        </w:rPr>
        <w:t>he joy of making all these. Everybody is beautiful. If</w:t>
      </w:r>
      <w:r w:rsidR="007C461E" w:rsidRPr="007C461E">
        <w:rPr>
          <w:rFonts w:cs="Arial"/>
        </w:rPr>
        <w:t xml:space="preserve"> you cannot see that, then that's kind </w:t>
      </w:r>
      <w:r w:rsidR="006D03F1">
        <w:rPr>
          <w:rFonts w:cs="Arial"/>
        </w:rPr>
        <w:t>of a mental illness, right? R</w:t>
      </w:r>
      <w:r w:rsidR="007C461E" w:rsidRPr="007C461E">
        <w:rPr>
          <w:rFonts w:cs="Arial"/>
        </w:rPr>
        <w:t>acism is a spiritual affliction. It</w:t>
      </w:r>
      <w:r w:rsidR="007316CE">
        <w:rPr>
          <w:rFonts w:cs="Arial"/>
        </w:rPr>
        <w:t xml:space="preserve"> is a spiritual affliction. I have put out two things. T</w:t>
      </w:r>
      <w:r w:rsidR="007C461E" w:rsidRPr="007C461E">
        <w:rPr>
          <w:rFonts w:cs="Arial"/>
        </w:rPr>
        <w:t xml:space="preserve">hose of </w:t>
      </w:r>
      <w:r w:rsidR="007316CE">
        <w:rPr>
          <w:rFonts w:cs="Arial"/>
        </w:rPr>
        <w:t>us who know how to move energy, I'm saying,</w:t>
      </w:r>
      <w:r w:rsidR="007C461E" w:rsidRPr="007C461E">
        <w:rPr>
          <w:rFonts w:cs="Arial"/>
        </w:rPr>
        <w:t xml:space="preserve"> let's put pr</w:t>
      </w:r>
      <w:r w:rsidR="007316CE">
        <w:rPr>
          <w:rFonts w:cs="Arial"/>
        </w:rPr>
        <w:t xml:space="preserve">otection around the protesters. </w:t>
      </w:r>
      <w:r w:rsidR="007C461E" w:rsidRPr="007C461E">
        <w:rPr>
          <w:rFonts w:cs="Arial"/>
        </w:rPr>
        <w:t xml:space="preserve">Let's send compassion to the mothers, especially of all these people who have been murdered. </w:t>
      </w:r>
      <w:r w:rsidR="007316CE">
        <w:rPr>
          <w:rFonts w:cs="Arial"/>
        </w:rPr>
        <w:t>L</w:t>
      </w:r>
      <w:r w:rsidR="004811C1">
        <w:rPr>
          <w:rFonts w:cs="Arial"/>
        </w:rPr>
        <w:t xml:space="preserve">et's work some reversibles on the violent  those police. Those forces who are violent, </w:t>
      </w:r>
      <w:r w:rsidR="007C461E" w:rsidRPr="007C461E">
        <w:rPr>
          <w:rFonts w:cs="Arial"/>
        </w:rPr>
        <w:t>if they must be violent</w:t>
      </w:r>
      <w:r w:rsidR="004811C1">
        <w:rPr>
          <w:rFonts w:cs="Arial"/>
        </w:rPr>
        <w:t xml:space="preserve">, let them beat each other up. </w:t>
      </w:r>
    </w:p>
    <w:p w14:paraId="7D5124AA" w14:textId="77777777" w:rsidR="00DA6588" w:rsidRDefault="00DA6588" w:rsidP="00DA6588">
      <w:pPr>
        <w:tabs>
          <w:tab w:val="left" w:pos="1440"/>
        </w:tabs>
        <w:ind w:left="1440" w:hanging="1440"/>
        <w:jc w:val="both"/>
        <w:rPr>
          <w:rFonts w:cs="Arial"/>
        </w:rPr>
      </w:pPr>
    </w:p>
    <w:p w14:paraId="7C778EB1" w14:textId="77777777" w:rsidR="0085126A" w:rsidRDefault="00DA6588" w:rsidP="00DA6588">
      <w:pPr>
        <w:tabs>
          <w:tab w:val="left" w:pos="1440"/>
        </w:tabs>
        <w:ind w:left="1440" w:hanging="1440"/>
        <w:jc w:val="both"/>
        <w:rPr>
          <w:rFonts w:cs="Arial"/>
        </w:rPr>
      </w:pPr>
      <w:r>
        <w:rPr>
          <w:rFonts w:cs="Arial"/>
        </w:rPr>
        <w:tab/>
      </w:r>
      <w:r w:rsidR="004811C1">
        <w:rPr>
          <w:rFonts w:cs="Arial"/>
        </w:rPr>
        <w:t>Reverse</w:t>
      </w:r>
      <w:r w:rsidR="007C461E" w:rsidRPr="007C461E">
        <w:rPr>
          <w:rFonts w:cs="Arial"/>
        </w:rPr>
        <w:t xml:space="preserve"> that energy and dispel the cross condition that's going on in the White House. </w:t>
      </w:r>
      <w:r w:rsidR="00795AB8">
        <w:rPr>
          <w:rFonts w:cs="Arial"/>
        </w:rPr>
        <w:t xml:space="preserve">There's </w:t>
      </w:r>
      <w:r w:rsidR="007C461E" w:rsidRPr="007C461E">
        <w:rPr>
          <w:rFonts w:cs="Arial"/>
        </w:rPr>
        <w:t>a condition called a cross co</w:t>
      </w:r>
      <w:r w:rsidR="00DB0633">
        <w:rPr>
          <w:rFonts w:cs="Arial"/>
        </w:rPr>
        <w:t>ndition where a person makes a wrong choice</w:t>
      </w:r>
      <w:r w:rsidR="007C461E" w:rsidRPr="007C461E">
        <w:rPr>
          <w:rFonts w:cs="Arial"/>
        </w:rPr>
        <w:t>. Rather than admit they made a wrong choice, they tell a lie</w:t>
      </w:r>
      <w:r w:rsidR="00DB0633">
        <w:rPr>
          <w:rFonts w:cs="Arial"/>
        </w:rPr>
        <w:t xml:space="preserve"> </w:t>
      </w:r>
      <w:r w:rsidR="007C461E" w:rsidRPr="007C461E">
        <w:rPr>
          <w:rFonts w:cs="Arial"/>
        </w:rPr>
        <w:t>that complicates it. The</w:t>
      </w:r>
      <w:r w:rsidR="00DB0633">
        <w:rPr>
          <w:rFonts w:cs="Arial"/>
        </w:rPr>
        <w:t xml:space="preserve">n they have to tell another lie to keep, you know </w:t>
      </w:r>
      <w:r w:rsidR="007C461E" w:rsidRPr="007C461E">
        <w:rPr>
          <w:rFonts w:cs="Arial"/>
        </w:rPr>
        <w:t>until they can't get out of</w:t>
      </w:r>
      <w:r w:rsidR="00DB0633">
        <w:rPr>
          <w:rFonts w:cs="Arial"/>
        </w:rPr>
        <w:t>. T</w:t>
      </w:r>
      <w:r w:rsidR="007C461E" w:rsidRPr="007C461E">
        <w:rPr>
          <w:rFonts w:cs="Arial"/>
        </w:rPr>
        <w:t>hat's what's g</w:t>
      </w:r>
      <w:r w:rsidR="00DB0633">
        <w:rPr>
          <w:rFonts w:cs="Arial"/>
        </w:rPr>
        <w:t xml:space="preserve">oing on in the White House. </w:t>
      </w:r>
      <w:r w:rsidR="007C461E" w:rsidRPr="007C461E">
        <w:rPr>
          <w:rFonts w:cs="Arial"/>
        </w:rPr>
        <w:t>I s</w:t>
      </w:r>
      <w:r w:rsidR="00DB0633">
        <w:rPr>
          <w:rFonts w:cs="Arial"/>
        </w:rPr>
        <w:t xml:space="preserve">aid it from the very beginning, and it's </w:t>
      </w:r>
      <w:r w:rsidR="007C461E" w:rsidRPr="007C461E">
        <w:rPr>
          <w:rFonts w:cs="Arial"/>
        </w:rPr>
        <w:t xml:space="preserve">proven itself to be true. When the </w:t>
      </w:r>
      <w:r w:rsidR="00922995">
        <w:rPr>
          <w:rFonts w:cs="Arial"/>
        </w:rPr>
        <w:t>carrot-</w:t>
      </w:r>
      <w:r w:rsidR="00922995" w:rsidRPr="007C461E">
        <w:rPr>
          <w:rFonts w:cs="Arial"/>
        </w:rPr>
        <w:t xml:space="preserve">top emperor </w:t>
      </w:r>
      <w:r w:rsidR="007C461E" w:rsidRPr="007C461E">
        <w:rPr>
          <w:rFonts w:cs="Arial"/>
        </w:rPr>
        <w:t xml:space="preserve">stole the election, I say </w:t>
      </w:r>
      <w:r w:rsidR="00922995">
        <w:rPr>
          <w:rFonts w:cs="Arial"/>
        </w:rPr>
        <w:t>it</w:t>
      </w:r>
      <w:r w:rsidR="0085126A">
        <w:rPr>
          <w:rFonts w:cs="Arial"/>
        </w:rPr>
        <w:t>,</w:t>
      </w:r>
      <w:r w:rsidR="00922995">
        <w:rPr>
          <w:rFonts w:cs="Arial"/>
        </w:rPr>
        <w:t xml:space="preserve"> </w:t>
      </w:r>
      <w:r w:rsidR="007C461E" w:rsidRPr="007C461E">
        <w:rPr>
          <w:rFonts w:cs="Arial"/>
        </w:rPr>
        <w:t xml:space="preserve">his language is a signal to the little boys that the </w:t>
      </w:r>
      <w:r w:rsidR="00922995">
        <w:rPr>
          <w:rFonts w:cs="Arial"/>
        </w:rPr>
        <w:t>Klan can ride again. His language is a signal to racists, to supremacists, to those who walk with the ism demons</w:t>
      </w:r>
      <w:r w:rsidR="007C461E" w:rsidRPr="007C461E">
        <w:rPr>
          <w:rFonts w:cs="Arial"/>
        </w:rPr>
        <w:t>. It's a signal th</w:t>
      </w:r>
      <w:r>
        <w:rPr>
          <w:rFonts w:cs="Arial"/>
        </w:rPr>
        <w:t>at you can behave this way. S</w:t>
      </w:r>
      <w:r w:rsidR="00CD08D0">
        <w:rPr>
          <w:rFonts w:cs="Arial"/>
        </w:rPr>
        <w:t>omebody asked me, they said, "Well,</w:t>
      </w:r>
      <w:r w:rsidR="007C461E" w:rsidRPr="007C461E">
        <w:rPr>
          <w:rFonts w:cs="Arial"/>
        </w:rPr>
        <w:t xml:space="preserve"> </w:t>
      </w:r>
      <w:r w:rsidR="00CD08D0" w:rsidRPr="007C461E">
        <w:rPr>
          <w:rFonts w:cs="Arial"/>
        </w:rPr>
        <w:t>black lives matter</w:t>
      </w:r>
      <w:r w:rsidR="00CD08D0">
        <w:rPr>
          <w:rFonts w:cs="Arial"/>
        </w:rPr>
        <w:t xml:space="preserve">, but there's white </w:t>
      </w:r>
      <w:r w:rsidR="007C461E" w:rsidRPr="007C461E">
        <w:rPr>
          <w:rFonts w:cs="Arial"/>
        </w:rPr>
        <w:t xml:space="preserve">people </w:t>
      </w:r>
      <w:r w:rsidR="00CD08D0">
        <w:rPr>
          <w:rFonts w:cs="Arial"/>
        </w:rPr>
        <w:t>out there, there's yellow people out, t</w:t>
      </w:r>
      <w:r w:rsidR="007C461E" w:rsidRPr="007C461E">
        <w:rPr>
          <w:rFonts w:cs="Arial"/>
        </w:rPr>
        <w:t>here's red people out there. What do you think it means?</w:t>
      </w:r>
      <w:r w:rsidR="00CD08D0">
        <w:rPr>
          <w:rFonts w:cs="Arial"/>
        </w:rPr>
        <w:t>"</w:t>
      </w:r>
      <w:r w:rsidR="007C461E" w:rsidRPr="007C461E">
        <w:rPr>
          <w:rFonts w:cs="Arial"/>
        </w:rPr>
        <w:t xml:space="preserve"> </w:t>
      </w:r>
    </w:p>
    <w:p w14:paraId="2CF89A53" w14:textId="11AA24E6" w:rsidR="00DA6588" w:rsidRDefault="0085126A" w:rsidP="00DA6588">
      <w:pPr>
        <w:tabs>
          <w:tab w:val="left" w:pos="1440"/>
        </w:tabs>
        <w:ind w:left="1440" w:hanging="1440"/>
        <w:jc w:val="both"/>
        <w:rPr>
          <w:rFonts w:cs="Arial"/>
        </w:rPr>
      </w:pPr>
      <w:r>
        <w:rPr>
          <w:rFonts w:cs="Arial"/>
        </w:rPr>
        <w:lastRenderedPageBreak/>
        <w:tab/>
      </w:r>
      <w:r w:rsidR="007C461E" w:rsidRPr="007C461E">
        <w:rPr>
          <w:rFonts w:cs="Arial"/>
        </w:rPr>
        <w:t>It's real simple. The human beings are distinguishing themselves from the demons. Some of us recognize that we are all human. Some people who are caught in that psychotic thing imagine themselves superior to others</w:t>
      </w:r>
      <w:r w:rsidR="003651E3">
        <w:rPr>
          <w:rFonts w:cs="Arial"/>
        </w:rPr>
        <w:t xml:space="preserve"> or can't see others as human</w:t>
      </w:r>
      <w:r w:rsidR="007C461E" w:rsidRPr="007C461E">
        <w:rPr>
          <w:rFonts w:cs="Arial"/>
        </w:rPr>
        <w:t>. They have an illness. I would like to see</w:t>
      </w:r>
      <w:r w:rsidR="00CD08D0">
        <w:rPr>
          <w:rFonts w:cs="Arial"/>
        </w:rPr>
        <w:t xml:space="preserve"> </w:t>
      </w:r>
      <w:r w:rsidR="003651E3">
        <w:rPr>
          <w:rFonts w:cs="Arial"/>
        </w:rPr>
        <w:t>o</w:t>
      </w:r>
      <w:r w:rsidR="007C461E" w:rsidRPr="007C461E">
        <w:rPr>
          <w:rFonts w:cs="Arial"/>
        </w:rPr>
        <w:t>ur psychiatrists developing a progr</w:t>
      </w:r>
      <w:r w:rsidR="001F4327">
        <w:rPr>
          <w:rFonts w:cs="Arial"/>
        </w:rPr>
        <w:t>am, a deprogramming program for supremacists, for racists and supremacists. T</w:t>
      </w:r>
      <w:r w:rsidR="007C461E" w:rsidRPr="007C461E">
        <w:rPr>
          <w:rFonts w:cs="Arial"/>
        </w:rPr>
        <w:t xml:space="preserve">hey need </w:t>
      </w:r>
      <w:r w:rsidR="001F4327">
        <w:rPr>
          <w:rFonts w:cs="Arial"/>
        </w:rPr>
        <w:t>to concentrate on that and</w:t>
      </w:r>
      <w:r w:rsidR="007C461E" w:rsidRPr="007C461E">
        <w:rPr>
          <w:rFonts w:cs="Arial"/>
        </w:rPr>
        <w:t xml:space="preserve"> </w:t>
      </w:r>
      <w:r w:rsidR="00CD08D0">
        <w:rPr>
          <w:rFonts w:cs="Arial"/>
        </w:rPr>
        <w:t>leave the rest of us alone. Now</w:t>
      </w:r>
      <w:r w:rsidR="001F4327">
        <w:rPr>
          <w:rFonts w:cs="Arial"/>
        </w:rPr>
        <w:t>,</w:t>
      </w:r>
      <w:r w:rsidR="007C461E" w:rsidRPr="007C461E">
        <w:rPr>
          <w:rFonts w:cs="Arial"/>
        </w:rPr>
        <w:t xml:space="preserve"> </w:t>
      </w:r>
      <w:r w:rsidR="003651E3" w:rsidRPr="007C461E">
        <w:rPr>
          <w:rFonts w:cs="Arial"/>
        </w:rPr>
        <w:t>the</w:t>
      </w:r>
      <w:r w:rsidR="007C461E" w:rsidRPr="007C461E">
        <w:rPr>
          <w:rFonts w:cs="Arial"/>
        </w:rPr>
        <w:t xml:space="preserve"> other message that comes very, very clearly from the Africans</w:t>
      </w:r>
      <w:r w:rsidR="001F4327">
        <w:rPr>
          <w:rFonts w:cs="Arial"/>
        </w:rPr>
        <w:t>,</w:t>
      </w:r>
      <w:r w:rsidR="007C461E" w:rsidRPr="007C461E">
        <w:rPr>
          <w:rFonts w:cs="Arial"/>
        </w:rPr>
        <w:t xml:space="preserve"> from the Caribbean</w:t>
      </w:r>
      <w:r w:rsidR="001F4327">
        <w:rPr>
          <w:rFonts w:cs="Arial"/>
        </w:rPr>
        <w:t>s,</w:t>
      </w:r>
      <w:r w:rsidR="007C461E" w:rsidRPr="007C461E">
        <w:rPr>
          <w:rFonts w:cs="Arial"/>
        </w:rPr>
        <w:t xml:space="preserve"> from the Native Americans</w:t>
      </w:r>
      <w:r w:rsidR="001F4327">
        <w:rPr>
          <w:rFonts w:cs="Arial"/>
        </w:rPr>
        <w:t>,</w:t>
      </w:r>
      <w:r w:rsidR="007C461E" w:rsidRPr="007C461E">
        <w:rPr>
          <w:rFonts w:cs="Arial"/>
        </w:rPr>
        <w:t xml:space="preserve"> from the American Indians, from Assamese</w:t>
      </w:r>
      <w:r w:rsidR="0022570B">
        <w:rPr>
          <w:rFonts w:cs="Arial"/>
        </w:rPr>
        <w:t>,</w:t>
      </w:r>
      <w:r w:rsidR="007C461E" w:rsidRPr="007C461E">
        <w:rPr>
          <w:rFonts w:cs="Arial"/>
        </w:rPr>
        <w:t xml:space="preserve"> from everybody. Everybody agrees that it is now time for the voices of the women to be heard. It is now time for the v</w:t>
      </w:r>
      <w:r w:rsidR="00DA6588">
        <w:rPr>
          <w:rFonts w:cs="Arial"/>
        </w:rPr>
        <w:t>oices of the women to be heard. T</w:t>
      </w:r>
      <w:r w:rsidR="007C461E" w:rsidRPr="007C461E">
        <w:rPr>
          <w:rFonts w:cs="Arial"/>
        </w:rPr>
        <w:t>hat's what's go</w:t>
      </w:r>
      <w:r w:rsidR="00DA6588">
        <w:rPr>
          <w:rFonts w:cs="Arial"/>
        </w:rPr>
        <w:t>ing to save us as a</w:t>
      </w:r>
      <w:r w:rsidR="007C461E" w:rsidRPr="007C461E">
        <w:rPr>
          <w:rFonts w:cs="Arial"/>
        </w:rPr>
        <w:t xml:space="preserve"> species is hearing the voices of the women. </w:t>
      </w:r>
      <w:r w:rsidR="00DA6588">
        <w:rPr>
          <w:rFonts w:cs="Arial"/>
        </w:rPr>
        <w:t xml:space="preserve">I was told, </w:t>
      </w:r>
      <w:r w:rsidR="007C461E" w:rsidRPr="007C461E">
        <w:rPr>
          <w:rFonts w:cs="Arial"/>
        </w:rPr>
        <w:t>especially in my personal divination,</w:t>
      </w:r>
      <w:r w:rsidR="001F4327">
        <w:rPr>
          <w:rFonts w:cs="Arial"/>
        </w:rPr>
        <w:t xml:space="preserve"> </w:t>
      </w:r>
      <w:r w:rsidR="007C461E" w:rsidRPr="007C461E">
        <w:rPr>
          <w:rFonts w:cs="Arial"/>
        </w:rPr>
        <w:t>that the wom</w:t>
      </w:r>
      <w:r w:rsidR="0022570B">
        <w:rPr>
          <w:rFonts w:cs="Arial"/>
        </w:rPr>
        <w:t>en must practice sharing wisdom</w:t>
      </w:r>
      <w:r w:rsidR="00DA6588">
        <w:rPr>
          <w:rFonts w:cs="Arial"/>
        </w:rPr>
        <w:t>,</w:t>
      </w:r>
      <w:r w:rsidR="0022570B">
        <w:rPr>
          <w:rFonts w:cs="Arial"/>
        </w:rPr>
        <w:t xml:space="preserve"> </w:t>
      </w:r>
      <w:r w:rsidR="007C461E" w:rsidRPr="007C461E">
        <w:rPr>
          <w:rFonts w:cs="Arial"/>
        </w:rPr>
        <w:t>being courageous</w:t>
      </w:r>
      <w:r w:rsidR="00DA6588">
        <w:rPr>
          <w:rFonts w:cs="Arial"/>
        </w:rPr>
        <w:t xml:space="preserve"> and</w:t>
      </w:r>
      <w:r w:rsidR="007C461E" w:rsidRPr="007C461E">
        <w:rPr>
          <w:rFonts w:cs="Arial"/>
        </w:rPr>
        <w:t xml:space="preserve"> compassionate. That's the formula that </w:t>
      </w:r>
      <w:r w:rsidR="00DA6588">
        <w:rPr>
          <w:rFonts w:cs="Arial"/>
        </w:rPr>
        <w:t xml:space="preserve">I </w:t>
      </w:r>
      <w:r w:rsidR="007C461E" w:rsidRPr="007C461E">
        <w:rPr>
          <w:rFonts w:cs="Arial"/>
        </w:rPr>
        <w:t>was given</w:t>
      </w:r>
      <w:r w:rsidR="00DA6588">
        <w:rPr>
          <w:rFonts w:cs="Arial"/>
        </w:rPr>
        <w:t>:</w:t>
      </w:r>
      <w:r w:rsidR="007C461E" w:rsidRPr="007C461E">
        <w:rPr>
          <w:rFonts w:cs="Arial"/>
        </w:rPr>
        <w:t xml:space="preserve"> wisdom, c</w:t>
      </w:r>
      <w:r w:rsidR="00DA6588">
        <w:rPr>
          <w:rFonts w:cs="Arial"/>
        </w:rPr>
        <w:t xml:space="preserve">ourage, </w:t>
      </w:r>
      <w:r w:rsidR="007C461E" w:rsidRPr="007C461E">
        <w:rPr>
          <w:rFonts w:cs="Arial"/>
        </w:rPr>
        <w:t>and</w:t>
      </w:r>
      <w:r w:rsidR="00DA6588">
        <w:rPr>
          <w:rFonts w:cs="Arial"/>
        </w:rPr>
        <w:t xml:space="preserve"> compassion. </w:t>
      </w:r>
      <w:r w:rsidR="007C461E" w:rsidRPr="007C461E">
        <w:rPr>
          <w:rFonts w:cs="Arial"/>
        </w:rPr>
        <w:t>Because in truth</w:t>
      </w:r>
      <w:r w:rsidR="00DA6588">
        <w:rPr>
          <w:rFonts w:cs="Arial"/>
        </w:rPr>
        <w:t>, t</w:t>
      </w:r>
      <w:r w:rsidR="007C461E" w:rsidRPr="007C461E">
        <w:rPr>
          <w:rFonts w:cs="Arial"/>
        </w:rPr>
        <w:t>he whole w</w:t>
      </w:r>
      <w:r w:rsidR="00DA6588">
        <w:rPr>
          <w:rFonts w:cs="Arial"/>
        </w:rPr>
        <w:t xml:space="preserve">orld is waiting to hear from us, </w:t>
      </w:r>
      <w:r w:rsidR="007C461E" w:rsidRPr="007C461E">
        <w:rPr>
          <w:rFonts w:cs="Arial"/>
        </w:rPr>
        <w:t>is waiting to see</w:t>
      </w:r>
      <w:r w:rsidR="00DA6588">
        <w:rPr>
          <w:rFonts w:cs="Arial"/>
        </w:rPr>
        <w:t>, and nobody misses. There are</w:t>
      </w:r>
      <w:r w:rsidR="007C461E" w:rsidRPr="007C461E">
        <w:rPr>
          <w:rFonts w:cs="Arial"/>
        </w:rPr>
        <w:t xml:space="preserve"> two things that have happened recently that everybody's aware of</w:t>
      </w:r>
      <w:r w:rsidR="00DA6588">
        <w:rPr>
          <w:rFonts w:cs="Arial"/>
        </w:rPr>
        <w:t xml:space="preserve">. </w:t>
      </w:r>
    </w:p>
    <w:p w14:paraId="584532B3" w14:textId="77777777" w:rsidR="00DA6588" w:rsidRDefault="00DA6588" w:rsidP="00DA6588">
      <w:pPr>
        <w:tabs>
          <w:tab w:val="left" w:pos="1440"/>
        </w:tabs>
        <w:ind w:left="1440" w:hanging="1440"/>
        <w:jc w:val="both"/>
        <w:rPr>
          <w:rFonts w:cs="Arial"/>
        </w:rPr>
      </w:pPr>
    </w:p>
    <w:p w14:paraId="2BAF77A6" w14:textId="320DCD97" w:rsidR="00920689" w:rsidRDefault="00DA6588" w:rsidP="00953104">
      <w:pPr>
        <w:tabs>
          <w:tab w:val="left" w:pos="1440"/>
        </w:tabs>
        <w:ind w:left="1440" w:hanging="1440"/>
        <w:jc w:val="both"/>
        <w:rPr>
          <w:rFonts w:cs="Arial"/>
        </w:rPr>
      </w:pPr>
      <w:r>
        <w:rPr>
          <w:rFonts w:cs="Arial"/>
        </w:rPr>
        <w:tab/>
        <w:t>George</w:t>
      </w:r>
      <w:r w:rsidR="00D26198">
        <w:rPr>
          <w:rFonts w:cs="Arial"/>
        </w:rPr>
        <w:t xml:space="preserve"> Floyd, when </w:t>
      </w:r>
      <w:r w:rsidR="007C461E" w:rsidRPr="007C461E">
        <w:rPr>
          <w:rFonts w:cs="Arial"/>
        </w:rPr>
        <w:t>that demon h</w:t>
      </w:r>
      <w:r w:rsidR="00D26198">
        <w:rPr>
          <w:rFonts w:cs="Arial"/>
        </w:rPr>
        <w:t>ad his knee on that man's neck, t</w:t>
      </w:r>
      <w:r w:rsidR="007C461E" w:rsidRPr="007C461E">
        <w:rPr>
          <w:rFonts w:cs="Arial"/>
        </w:rPr>
        <w:t xml:space="preserve">he man said, </w:t>
      </w:r>
      <w:r w:rsidR="00D26198">
        <w:rPr>
          <w:rFonts w:cs="Arial"/>
        </w:rPr>
        <w:t xml:space="preserve">"Mama, Mama, I'm through." </w:t>
      </w:r>
      <w:r w:rsidR="007C461E" w:rsidRPr="007C461E">
        <w:rPr>
          <w:rFonts w:cs="Arial"/>
        </w:rPr>
        <w:t>Every woman</w:t>
      </w:r>
      <w:r w:rsidR="00D26198">
        <w:rPr>
          <w:rFonts w:cs="Arial"/>
        </w:rPr>
        <w:t xml:space="preserve"> </w:t>
      </w:r>
      <w:r w:rsidR="007C461E" w:rsidRPr="007C461E">
        <w:rPr>
          <w:rFonts w:cs="Arial"/>
        </w:rPr>
        <w:t>needs to hear that call to mama because we are the mothers of this culture. Every woman needs to hear that an</w:t>
      </w:r>
      <w:r w:rsidR="00A55671">
        <w:rPr>
          <w:rFonts w:cs="Arial"/>
        </w:rPr>
        <w:t xml:space="preserve">d go inside herself and pull out her best. </w:t>
      </w:r>
      <w:r w:rsidR="007C461E" w:rsidRPr="007C461E">
        <w:rPr>
          <w:rFonts w:cs="Arial"/>
        </w:rPr>
        <w:t xml:space="preserve">This is no time to be shy. This is no time to hide what spirit is telling you. This is the time to step forward and put the divine feminine energy in front. </w:t>
      </w:r>
      <w:r w:rsidR="00A55671">
        <w:rPr>
          <w:rFonts w:cs="Arial"/>
        </w:rPr>
        <w:t>W</w:t>
      </w:r>
      <w:r w:rsidR="007C461E" w:rsidRPr="007C461E">
        <w:rPr>
          <w:rFonts w:cs="Arial"/>
        </w:rPr>
        <w:t>e have a place for our men</w:t>
      </w:r>
      <w:r w:rsidR="00543C42">
        <w:rPr>
          <w:rFonts w:cs="Arial"/>
        </w:rPr>
        <w:t>,</w:t>
      </w:r>
      <w:r w:rsidR="007C461E" w:rsidRPr="007C461E">
        <w:rPr>
          <w:rFonts w:cs="Arial"/>
        </w:rPr>
        <w:t xml:space="preserve"> support</w:t>
      </w:r>
      <w:r w:rsidR="00543C42">
        <w:rPr>
          <w:rFonts w:cs="Arial"/>
        </w:rPr>
        <w:t>,</w:t>
      </w:r>
      <w:r w:rsidR="007C461E" w:rsidRPr="007C461E">
        <w:rPr>
          <w:rFonts w:cs="Arial"/>
        </w:rPr>
        <w:t xml:space="preserve"> putting strength behind it, but the vision and the direction has to come from the women</w:t>
      </w:r>
      <w:r w:rsidR="00543C42">
        <w:rPr>
          <w:rFonts w:cs="Arial"/>
        </w:rPr>
        <w:t xml:space="preserve">. </w:t>
      </w:r>
      <w:r w:rsidR="007C461E" w:rsidRPr="007C461E">
        <w:rPr>
          <w:rFonts w:cs="Arial"/>
        </w:rPr>
        <w:t>I want people t</w:t>
      </w:r>
      <w:r w:rsidR="00543C42">
        <w:rPr>
          <w:rFonts w:cs="Arial"/>
        </w:rPr>
        <w:t>o keep their eyes open.</w:t>
      </w:r>
      <w:r w:rsidR="00953104">
        <w:rPr>
          <w:rFonts w:cs="Arial"/>
        </w:rPr>
        <w:t xml:space="preserve"> </w:t>
      </w:r>
      <w:r w:rsidR="00EE1710">
        <w:rPr>
          <w:rFonts w:cs="Arial"/>
        </w:rPr>
        <w:t xml:space="preserve">In Yoruba, </w:t>
      </w:r>
      <w:r>
        <w:rPr>
          <w:rFonts w:cs="Arial"/>
        </w:rPr>
        <w:t xml:space="preserve">we have a thing called </w:t>
      </w:r>
      <w:r w:rsidR="00920689">
        <w:rPr>
          <w:rFonts w:cs="Arial"/>
        </w:rPr>
        <w:t>Ajogun</w:t>
      </w:r>
      <w:r>
        <w:rPr>
          <w:rFonts w:cs="Arial"/>
        </w:rPr>
        <w:t xml:space="preserve">. Ajogun </w:t>
      </w:r>
      <w:r w:rsidR="007C461E" w:rsidRPr="007C461E">
        <w:rPr>
          <w:rFonts w:cs="Arial"/>
        </w:rPr>
        <w:t xml:space="preserve">are the </w:t>
      </w:r>
      <w:r w:rsidR="00A55671" w:rsidRPr="007C461E">
        <w:rPr>
          <w:rFonts w:cs="Arial"/>
        </w:rPr>
        <w:t>anti-human</w:t>
      </w:r>
      <w:r w:rsidR="007C461E" w:rsidRPr="007C461E">
        <w:rPr>
          <w:rFonts w:cs="Arial"/>
        </w:rPr>
        <w:t xml:space="preserve"> forces, the things </w:t>
      </w:r>
      <w:r>
        <w:rPr>
          <w:rFonts w:cs="Arial"/>
        </w:rPr>
        <w:t xml:space="preserve">that want to undo humanity. I recognize </w:t>
      </w:r>
      <w:bookmarkStart w:id="0" w:name="_Hlk46241497"/>
      <w:r w:rsidR="00920689">
        <w:rPr>
          <w:rFonts w:cs="Arial"/>
        </w:rPr>
        <w:t>Ajogun</w:t>
      </w:r>
      <w:bookmarkEnd w:id="0"/>
      <w:r>
        <w:rPr>
          <w:rFonts w:cs="Arial"/>
        </w:rPr>
        <w:t xml:space="preserve"> </w:t>
      </w:r>
      <w:r w:rsidR="00A55671">
        <w:rPr>
          <w:rFonts w:cs="Arial"/>
        </w:rPr>
        <w:t xml:space="preserve">when it is walking. </w:t>
      </w:r>
      <w:r>
        <w:rPr>
          <w:rFonts w:cs="Arial"/>
        </w:rPr>
        <w:t xml:space="preserve">A while ago, </w:t>
      </w:r>
      <w:r w:rsidR="00920689">
        <w:rPr>
          <w:rFonts w:cs="Arial"/>
        </w:rPr>
        <w:t>Ajogun</w:t>
      </w:r>
      <w:r>
        <w:rPr>
          <w:rFonts w:cs="Arial"/>
        </w:rPr>
        <w:t xml:space="preserve"> walking had s</w:t>
      </w:r>
      <w:r w:rsidR="007C461E" w:rsidRPr="007C461E">
        <w:rPr>
          <w:rFonts w:cs="Arial"/>
        </w:rPr>
        <w:t>ome people to a</w:t>
      </w:r>
      <w:r>
        <w:rPr>
          <w:rFonts w:cs="Arial"/>
        </w:rPr>
        <w:t>ttack some peaceful protesters</w:t>
      </w:r>
      <w:r w:rsidR="00920689">
        <w:rPr>
          <w:rFonts w:cs="Arial"/>
        </w:rPr>
        <w:t>,</w:t>
      </w:r>
      <w:r>
        <w:rPr>
          <w:rFonts w:cs="Arial"/>
        </w:rPr>
        <w:t xml:space="preserve"> s</w:t>
      </w:r>
      <w:r w:rsidR="007C461E" w:rsidRPr="007C461E">
        <w:rPr>
          <w:rFonts w:cs="Arial"/>
        </w:rPr>
        <w:t xml:space="preserve">o that </w:t>
      </w:r>
      <w:r w:rsidR="00920689">
        <w:rPr>
          <w:rFonts w:cs="Arial"/>
        </w:rPr>
        <w:t>A</w:t>
      </w:r>
      <w:r>
        <w:rPr>
          <w:rFonts w:cs="Arial"/>
        </w:rPr>
        <w:t>jogun</w:t>
      </w:r>
      <w:r w:rsidR="007C461E" w:rsidRPr="007C461E">
        <w:rPr>
          <w:rFonts w:cs="Arial"/>
        </w:rPr>
        <w:t xml:space="preserve"> walking could walk and stand in front of a church that he did not have p</w:t>
      </w:r>
      <w:r>
        <w:rPr>
          <w:rFonts w:cs="Arial"/>
        </w:rPr>
        <w:t xml:space="preserve">ermission to stand in front of and to </w:t>
      </w:r>
      <w:r w:rsidR="007C461E" w:rsidRPr="007C461E">
        <w:rPr>
          <w:rFonts w:cs="Arial"/>
        </w:rPr>
        <w:t>hold a Bible upside down and backwards. I want people to pay attention to things li</w:t>
      </w:r>
      <w:r>
        <w:rPr>
          <w:rFonts w:cs="Arial"/>
        </w:rPr>
        <w:t>ke that b</w:t>
      </w:r>
      <w:r w:rsidR="007C461E" w:rsidRPr="007C461E">
        <w:rPr>
          <w:rFonts w:cs="Arial"/>
        </w:rPr>
        <w:t>ecause signals are being thrown.</w:t>
      </w:r>
      <w:r>
        <w:rPr>
          <w:rFonts w:cs="Arial"/>
        </w:rPr>
        <w:t xml:space="preserve"> </w:t>
      </w:r>
    </w:p>
    <w:p w14:paraId="2E9E452C" w14:textId="77777777" w:rsidR="00920689" w:rsidRDefault="00920689" w:rsidP="00953104">
      <w:pPr>
        <w:tabs>
          <w:tab w:val="left" w:pos="1440"/>
        </w:tabs>
        <w:ind w:left="1440" w:hanging="1440"/>
        <w:jc w:val="both"/>
        <w:rPr>
          <w:rFonts w:cs="Arial"/>
        </w:rPr>
      </w:pPr>
    </w:p>
    <w:p w14:paraId="2A41D1C1" w14:textId="77777777" w:rsidR="00920689" w:rsidRDefault="00920689" w:rsidP="00953104">
      <w:pPr>
        <w:tabs>
          <w:tab w:val="left" w:pos="1440"/>
        </w:tabs>
        <w:ind w:left="1440" w:hanging="1440"/>
        <w:jc w:val="both"/>
        <w:rPr>
          <w:rFonts w:cs="Arial"/>
        </w:rPr>
      </w:pPr>
      <w:r>
        <w:rPr>
          <w:rFonts w:cs="Arial"/>
        </w:rPr>
        <w:tab/>
      </w:r>
      <w:r w:rsidR="00DA6588" w:rsidRPr="007C461E">
        <w:rPr>
          <w:rFonts w:cs="Arial"/>
        </w:rPr>
        <w:t>Signals</w:t>
      </w:r>
      <w:r w:rsidR="007C461E" w:rsidRPr="007C461E">
        <w:rPr>
          <w:rFonts w:cs="Arial"/>
        </w:rPr>
        <w:t xml:space="preserve"> are being thrown. </w:t>
      </w:r>
      <w:r w:rsidR="00DA6588">
        <w:rPr>
          <w:rFonts w:cs="Arial"/>
        </w:rPr>
        <w:t>We</w:t>
      </w:r>
      <w:r w:rsidR="007C461E" w:rsidRPr="007C461E">
        <w:rPr>
          <w:rFonts w:cs="Arial"/>
        </w:rPr>
        <w:t xml:space="preserve"> need to ta</w:t>
      </w:r>
      <w:r w:rsidR="00DA6588">
        <w:rPr>
          <w:rFonts w:cs="Arial"/>
        </w:rPr>
        <w:t>ke the best of every tradition b</w:t>
      </w:r>
      <w:r w:rsidR="007C461E" w:rsidRPr="007C461E">
        <w:rPr>
          <w:rFonts w:cs="Arial"/>
        </w:rPr>
        <w:t>ecause every tradition in the world h</w:t>
      </w:r>
      <w:r w:rsidR="00523B31">
        <w:rPr>
          <w:rFonts w:cs="Arial"/>
        </w:rPr>
        <w:t>as two components. It has the defensive component, and it has the life-</w:t>
      </w:r>
      <w:r w:rsidR="007C461E" w:rsidRPr="007C461E">
        <w:rPr>
          <w:rFonts w:cs="Arial"/>
        </w:rPr>
        <w:t xml:space="preserve">preserving component. It is time for us to look deeply at the </w:t>
      </w:r>
      <w:r w:rsidR="00BC2096">
        <w:rPr>
          <w:rFonts w:cs="Arial"/>
        </w:rPr>
        <w:t>life-p</w:t>
      </w:r>
      <w:r w:rsidR="007C461E" w:rsidRPr="007C461E">
        <w:rPr>
          <w:rFonts w:cs="Arial"/>
        </w:rPr>
        <w:t>reserving components of ev</w:t>
      </w:r>
      <w:r w:rsidR="00BC2096">
        <w:rPr>
          <w:rFonts w:cs="Arial"/>
        </w:rPr>
        <w:t>erybody's tradition and bring</w:t>
      </w:r>
      <w:r w:rsidR="007C461E" w:rsidRPr="007C461E">
        <w:rPr>
          <w:rFonts w:cs="Arial"/>
        </w:rPr>
        <w:t xml:space="preserve"> that to the forefront. </w:t>
      </w:r>
      <w:r w:rsidR="00BC2096">
        <w:rPr>
          <w:rFonts w:cs="Arial"/>
        </w:rPr>
        <w:t>We're</w:t>
      </w:r>
      <w:r w:rsidR="007C461E" w:rsidRPr="007C461E">
        <w:rPr>
          <w:rFonts w:cs="Arial"/>
        </w:rPr>
        <w:t xml:space="preserve"> not raping the </w:t>
      </w:r>
      <w:r w:rsidR="00BC2096">
        <w:rPr>
          <w:rFonts w:cs="Arial"/>
        </w:rPr>
        <w:t>E</w:t>
      </w:r>
      <w:r w:rsidR="007C461E" w:rsidRPr="007C461E">
        <w:rPr>
          <w:rFonts w:cs="Arial"/>
        </w:rPr>
        <w:t>arth no more. We're not doing that any</w:t>
      </w:r>
      <w:r w:rsidR="00BC2096">
        <w:rPr>
          <w:rFonts w:cs="Arial"/>
        </w:rPr>
        <w:t xml:space="preserve">more. We cannot do that anymore, </w:t>
      </w:r>
      <w:r w:rsidR="007C461E" w:rsidRPr="007C461E">
        <w:rPr>
          <w:rFonts w:cs="Arial"/>
        </w:rPr>
        <w:t>this territory anymore. We cannot do tha</w:t>
      </w:r>
      <w:r w:rsidR="00BC2096">
        <w:rPr>
          <w:rFonts w:cs="Arial"/>
        </w:rPr>
        <w:t xml:space="preserve">t. As long as we do that, </w:t>
      </w:r>
      <w:r w:rsidR="007C461E" w:rsidRPr="007C461E">
        <w:rPr>
          <w:rFonts w:cs="Arial"/>
        </w:rPr>
        <w:t xml:space="preserve">Mother Earth and the spirits will send something to make us behave differently. She </w:t>
      </w:r>
      <w:r w:rsidR="00523B31">
        <w:rPr>
          <w:rFonts w:cs="Arial"/>
        </w:rPr>
        <w:t xml:space="preserve">will. That's the way it is. </w:t>
      </w:r>
      <w:r w:rsidR="00DA6588">
        <w:rPr>
          <w:rFonts w:cs="Arial"/>
        </w:rPr>
        <w:t>I</w:t>
      </w:r>
      <w:r w:rsidR="00BC2096">
        <w:rPr>
          <w:rFonts w:cs="Arial"/>
        </w:rPr>
        <w:t xml:space="preserve"> often say </w:t>
      </w:r>
      <w:r w:rsidR="007C461E" w:rsidRPr="007C461E">
        <w:rPr>
          <w:rFonts w:cs="Arial"/>
        </w:rPr>
        <w:t>that jokingly, not jokingly so much</w:t>
      </w:r>
      <w:r w:rsidR="00BC2096">
        <w:rPr>
          <w:rFonts w:cs="Arial"/>
        </w:rPr>
        <w:t>, I</w:t>
      </w:r>
      <w:r w:rsidR="007C461E" w:rsidRPr="007C461E">
        <w:rPr>
          <w:rFonts w:cs="Arial"/>
        </w:rPr>
        <w:t xml:space="preserve"> often say that the </w:t>
      </w:r>
      <w:r w:rsidR="00BC2096">
        <w:rPr>
          <w:rFonts w:cs="Arial"/>
        </w:rPr>
        <w:t>E</w:t>
      </w:r>
      <w:r w:rsidR="007C461E" w:rsidRPr="007C461E">
        <w:rPr>
          <w:rFonts w:cs="Arial"/>
        </w:rPr>
        <w:t xml:space="preserve">arth is a black woman. </w:t>
      </w:r>
      <w:r w:rsidR="00BC2096">
        <w:rPr>
          <w:rFonts w:cs="Arial"/>
        </w:rPr>
        <w:t>T</w:t>
      </w:r>
      <w:r w:rsidR="007C461E" w:rsidRPr="007C461E">
        <w:rPr>
          <w:rFonts w:cs="Arial"/>
        </w:rPr>
        <w:t>hose of us who had black mamas</w:t>
      </w:r>
      <w:r w:rsidR="00BC2096">
        <w:rPr>
          <w:rFonts w:cs="Arial"/>
        </w:rPr>
        <w:t>,</w:t>
      </w:r>
      <w:r w:rsidR="007C461E" w:rsidRPr="007C461E">
        <w:rPr>
          <w:rFonts w:cs="Arial"/>
        </w:rPr>
        <w:t xml:space="preserve"> we know </w:t>
      </w:r>
      <w:r w:rsidR="005F5BFA">
        <w:rPr>
          <w:rFonts w:cs="Arial"/>
        </w:rPr>
        <w:t xml:space="preserve">it goes like this. You're misbehaving. She'd say, "All right now." Okay, and you keep misbehaving, and she did the look. You </w:t>
      </w:r>
      <w:r w:rsidR="007C461E" w:rsidRPr="007C461E">
        <w:rPr>
          <w:rFonts w:cs="Arial"/>
        </w:rPr>
        <w:t xml:space="preserve">better read that look. </w:t>
      </w:r>
    </w:p>
    <w:p w14:paraId="041DFF4C" w14:textId="77777777" w:rsidR="00C853A2" w:rsidRDefault="00920689" w:rsidP="00953104">
      <w:pPr>
        <w:tabs>
          <w:tab w:val="left" w:pos="1440"/>
        </w:tabs>
        <w:ind w:left="1440" w:hanging="1440"/>
        <w:jc w:val="both"/>
        <w:rPr>
          <w:rFonts w:cs="Arial"/>
        </w:rPr>
      </w:pPr>
      <w:r>
        <w:rPr>
          <w:rFonts w:cs="Arial"/>
        </w:rPr>
        <w:lastRenderedPageBreak/>
        <w:tab/>
      </w:r>
      <w:r w:rsidR="007C461E" w:rsidRPr="007C461E">
        <w:rPr>
          <w:rFonts w:cs="Arial"/>
        </w:rPr>
        <w:t xml:space="preserve">If you continue to misbehave, </w:t>
      </w:r>
      <w:r w:rsidR="00BD6CBB">
        <w:rPr>
          <w:rFonts w:cs="Arial"/>
        </w:rPr>
        <w:t xml:space="preserve">you are cast into your room, and </w:t>
      </w:r>
      <w:r w:rsidR="007C461E" w:rsidRPr="007C461E">
        <w:rPr>
          <w:rFonts w:cs="Arial"/>
        </w:rPr>
        <w:t>that's where you really have th</w:t>
      </w:r>
      <w:r w:rsidR="00BD6CBB">
        <w:rPr>
          <w:rFonts w:cs="Arial"/>
        </w:rPr>
        <w:t>e opportunity to save yourself b</w:t>
      </w:r>
      <w:r w:rsidR="007C461E" w:rsidRPr="007C461E">
        <w:rPr>
          <w:rFonts w:cs="Arial"/>
        </w:rPr>
        <w:t>ecause if I have to come in there</w:t>
      </w:r>
      <w:r w:rsidR="00BD6CBB">
        <w:rPr>
          <w:rFonts w:cs="Arial"/>
        </w:rPr>
        <w:t xml:space="preserve"> </w:t>
      </w:r>
      <w:r w:rsidR="007C461E" w:rsidRPr="007C461E">
        <w:rPr>
          <w:rFonts w:cs="Arial"/>
        </w:rPr>
        <w:t>a</w:t>
      </w:r>
      <w:r w:rsidR="00BD6CBB">
        <w:rPr>
          <w:rFonts w:cs="Arial"/>
        </w:rPr>
        <w:t xml:space="preserve">nd deal with you, I'm going whup your natural ass. That's where we are. Mama </w:t>
      </w:r>
      <w:r w:rsidR="00DA6588">
        <w:rPr>
          <w:rFonts w:cs="Arial"/>
        </w:rPr>
        <w:t>sent us to our room. She said, "S</w:t>
      </w:r>
      <w:r w:rsidR="007C461E" w:rsidRPr="007C461E">
        <w:rPr>
          <w:rFonts w:cs="Arial"/>
        </w:rPr>
        <w:t>hut your mouth, c</w:t>
      </w:r>
      <w:r w:rsidR="00DA6588">
        <w:rPr>
          <w:rFonts w:cs="Arial"/>
        </w:rPr>
        <w:t>over it, wash your hands."</w:t>
      </w:r>
      <w:r w:rsidR="007C461E" w:rsidRPr="007C461E">
        <w:rPr>
          <w:rFonts w:cs="Arial"/>
        </w:rPr>
        <w:t xml:space="preserve"> Be still and quiet, and take a look at what </w:t>
      </w:r>
      <w:r w:rsidR="00DA6588">
        <w:rPr>
          <w:rFonts w:cs="Arial"/>
        </w:rPr>
        <w:t xml:space="preserve">happens when you behave. If </w:t>
      </w:r>
      <w:r w:rsidR="007C461E" w:rsidRPr="007C461E">
        <w:rPr>
          <w:rFonts w:cs="Arial"/>
        </w:rPr>
        <w:t>we don't behave, she'll send us something else to make you behave</w:t>
      </w:r>
      <w:r w:rsidR="00DA6588">
        <w:rPr>
          <w:rFonts w:cs="Arial"/>
        </w:rPr>
        <w:t xml:space="preserve">. It's hard. It's </w:t>
      </w:r>
      <w:r w:rsidR="007C461E" w:rsidRPr="007C461E">
        <w:rPr>
          <w:rFonts w:cs="Arial"/>
        </w:rPr>
        <w:t>really hard. But</w:t>
      </w:r>
      <w:r w:rsidR="00DA6588">
        <w:rPr>
          <w:rFonts w:cs="Arial"/>
        </w:rPr>
        <w:t xml:space="preserve"> I</w:t>
      </w:r>
      <w:r w:rsidR="007C461E" w:rsidRPr="007C461E">
        <w:rPr>
          <w:rFonts w:cs="Arial"/>
        </w:rPr>
        <w:t xml:space="preserve"> think that</w:t>
      </w:r>
      <w:r w:rsidR="00DA6588">
        <w:rPr>
          <w:rFonts w:cs="Arial"/>
        </w:rPr>
        <w:t>, especially for this summit, t</w:t>
      </w:r>
      <w:r w:rsidR="007C461E" w:rsidRPr="007C461E">
        <w:rPr>
          <w:rFonts w:cs="Arial"/>
        </w:rPr>
        <w:t>he important thing to know is that a shaman</w:t>
      </w:r>
      <w:r w:rsidR="00A4044D">
        <w:rPr>
          <w:rFonts w:cs="Arial"/>
        </w:rPr>
        <w:t>'</w:t>
      </w:r>
      <w:r w:rsidR="007C461E" w:rsidRPr="007C461E">
        <w:rPr>
          <w:rFonts w:cs="Arial"/>
        </w:rPr>
        <w:t>s greatest ability is that of bei</w:t>
      </w:r>
      <w:r w:rsidR="00A4044D">
        <w:rPr>
          <w:rFonts w:cs="Arial"/>
        </w:rPr>
        <w:t>ng able to commune with nature, b</w:t>
      </w:r>
      <w:r w:rsidR="007C461E" w:rsidRPr="007C461E">
        <w:rPr>
          <w:rFonts w:cs="Arial"/>
        </w:rPr>
        <w:t xml:space="preserve">eing able to hear what </w:t>
      </w:r>
      <w:r w:rsidR="00A4044D">
        <w:rPr>
          <w:rFonts w:cs="Arial"/>
        </w:rPr>
        <w:t>the wind and</w:t>
      </w:r>
      <w:r w:rsidR="007C461E" w:rsidRPr="007C461E">
        <w:rPr>
          <w:rFonts w:cs="Arial"/>
        </w:rPr>
        <w:t xml:space="preserve"> the trees and the water are saying</w:t>
      </w:r>
      <w:r w:rsidR="00F44115">
        <w:rPr>
          <w:rFonts w:cs="Arial"/>
        </w:rPr>
        <w:t xml:space="preserve"> a</w:t>
      </w:r>
      <w:r w:rsidR="00A4044D">
        <w:rPr>
          <w:rFonts w:cs="Arial"/>
        </w:rPr>
        <w:t xml:space="preserve">nd from that </w:t>
      </w:r>
      <w:r w:rsidR="007C461E" w:rsidRPr="007C461E">
        <w:rPr>
          <w:rFonts w:cs="Arial"/>
        </w:rPr>
        <w:t>hearing</w:t>
      </w:r>
      <w:r w:rsidR="00A4044D">
        <w:rPr>
          <w:rFonts w:cs="Arial"/>
        </w:rPr>
        <w:t xml:space="preserve">, </w:t>
      </w:r>
      <w:r w:rsidR="007C461E" w:rsidRPr="007C461E">
        <w:rPr>
          <w:rFonts w:cs="Arial"/>
        </w:rPr>
        <w:t>to know what to do, how to conduct yourself</w:t>
      </w:r>
      <w:r w:rsidR="00A4044D">
        <w:rPr>
          <w:rFonts w:cs="Arial"/>
        </w:rPr>
        <w:t>. That is the essence of it.</w:t>
      </w:r>
      <w:r w:rsidR="00DA6588">
        <w:rPr>
          <w:rFonts w:cs="Arial"/>
        </w:rPr>
        <w:t xml:space="preserve"> I'm happy to say that </w:t>
      </w:r>
      <w:r w:rsidR="007C461E" w:rsidRPr="007C461E">
        <w:rPr>
          <w:rFonts w:cs="Arial"/>
        </w:rPr>
        <w:t xml:space="preserve">my </w:t>
      </w:r>
      <w:r w:rsidR="00DA6588">
        <w:rPr>
          <w:rFonts w:cs="Arial"/>
        </w:rPr>
        <w:t xml:space="preserve">tradition, as I have learned, it </w:t>
      </w:r>
      <w:r w:rsidR="007C461E" w:rsidRPr="007C461E">
        <w:rPr>
          <w:rFonts w:cs="Arial"/>
        </w:rPr>
        <w:t>makes that very accessible. But start simply by quieting the mind</w:t>
      </w:r>
      <w:r w:rsidR="00DA6588">
        <w:rPr>
          <w:rFonts w:cs="Arial"/>
        </w:rPr>
        <w:t xml:space="preserve"> </w:t>
      </w:r>
      <w:r w:rsidR="007C461E" w:rsidRPr="007C461E">
        <w:rPr>
          <w:rFonts w:cs="Arial"/>
        </w:rPr>
        <w:t>and listening to the water.</w:t>
      </w:r>
      <w:r w:rsidR="00DA6588">
        <w:rPr>
          <w:rFonts w:cs="Arial"/>
        </w:rPr>
        <w:t xml:space="preserve"> </w:t>
      </w:r>
      <w:r w:rsidR="007C461E" w:rsidRPr="007C461E">
        <w:rPr>
          <w:rFonts w:cs="Arial"/>
        </w:rPr>
        <w:t xml:space="preserve">Let the wind blow </w:t>
      </w:r>
      <w:r w:rsidR="009A1CDA">
        <w:rPr>
          <w:rFonts w:cs="Arial"/>
        </w:rPr>
        <w:t>on your skin. Feel</w:t>
      </w:r>
      <w:r w:rsidR="007C461E" w:rsidRPr="007C461E">
        <w:rPr>
          <w:rFonts w:cs="Arial"/>
        </w:rPr>
        <w:t xml:space="preserve"> what the trees are telling </w:t>
      </w:r>
      <w:r w:rsidR="009A1CDA">
        <w:rPr>
          <w:rFonts w:cs="Arial"/>
        </w:rPr>
        <w:t xml:space="preserve">you. </w:t>
      </w:r>
    </w:p>
    <w:p w14:paraId="26F99BF4" w14:textId="77777777" w:rsidR="00C853A2" w:rsidRDefault="00C853A2" w:rsidP="00953104">
      <w:pPr>
        <w:tabs>
          <w:tab w:val="left" w:pos="1440"/>
        </w:tabs>
        <w:ind w:left="1440" w:hanging="1440"/>
        <w:jc w:val="both"/>
        <w:rPr>
          <w:rFonts w:cs="Arial"/>
        </w:rPr>
      </w:pPr>
    </w:p>
    <w:p w14:paraId="4D2A9025" w14:textId="4DBC8F42" w:rsidR="001B7324" w:rsidRDefault="00C853A2" w:rsidP="00953104">
      <w:pPr>
        <w:tabs>
          <w:tab w:val="left" w:pos="1440"/>
        </w:tabs>
        <w:ind w:left="1440" w:hanging="1440"/>
        <w:jc w:val="both"/>
        <w:rPr>
          <w:rFonts w:cs="Arial"/>
        </w:rPr>
      </w:pPr>
      <w:r>
        <w:rPr>
          <w:rFonts w:cs="Arial"/>
        </w:rPr>
        <w:tab/>
      </w:r>
      <w:r w:rsidR="009A1CDA">
        <w:rPr>
          <w:rFonts w:cs="Arial"/>
        </w:rPr>
        <w:t xml:space="preserve">I'm really advocating </w:t>
      </w:r>
      <w:r w:rsidR="007C461E" w:rsidRPr="007C461E">
        <w:rPr>
          <w:rFonts w:cs="Arial"/>
        </w:rPr>
        <w:t>that people garden right now</w:t>
      </w:r>
      <w:r w:rsidR="009A1CDA">
        <w:rPr>
          <w:rFonts w:cs="Arial"/>
        </w:rPr>
        <w:t>.</w:t>
      </w:r>
      <w:r w:rsidR="007C461E" w:rsidRPr="007C461E">
        <w:rPr>
          <w:rFonts w:cs="Arial"/>
        </w:rPr>
        <w:t xml:space="preserve"> I want everybody to have a garden. But me</w:t>
      </w:r>
      <w:r w:rsidR="00052F8D">
        <w:rPr>
          <w:rFonts w:cs="Arial"/>
        </w:rPr>
        <w:t xml:space="preserve">, I got a garden, but I forgot that we </w:t>
      </w:r>
      <w:r w:rsidR="007C461E" w:rsidRPr="007C461E">
        <w:rPr>
          <w:rFonts w:cs="Arial"/>
        </w:rPr>
        <w:t>ship</w:t>
      </w:r>
      <w:r w:rsidR="00A93574">
        <w:rPr>
          <w:rFonts w:cs="Arial"/>
        </w:rPr>
        <w:t>ped</w:t>
      </w:r>
      <w:r w:rsidR="007C461E" w:rsidRPr="007C461E">
        <w:rPr>
          <w:rFonts w:cs="Arial"/>
        </w:rPr>
        <w:t xml:space="preserve"> a tree over here that had a bunch of baby birds in it. </w:t>
      </w:r>
      <w:r w:rsidR="009A1CDA">
        <w:rPr>
          <w:rFonts w:cs="Arial"/>
        </w:rPr>
        <w:t>T</w:t>
      </w:r>
      <w:r w:rsidR="00FC13C1">
        <w:rPr>
          <w:rFonts w:cs="Arial"/>
        </w:rPr>
        <w:t xml:space="preserve">he birds have been eating my garden. </w:t>
      </w:r>
      <w:r w:rsidR="00A93574">
        <w:rPr>
          <w:rFonts w:cs="Arial"/>
        </w:rPr>
        <w:t xml:space="preserve">I will </w:t>
      </w:r>
      <w:r w:rsidR="007C461E" w:rsidRPr="007C461E">
        <w:rPr>
          <w:rFonts w:cs="Arial"/>
        </w:rPr>
        <w:t xml:space="preserve">ask them to leave a little bit of </w:t>
      </w:r>
      <w:r w:rsidR="00A93574">
        <w:rPr>
          <w:rFonts w:cs="Arial"/>
        </w:rPr>
        <w:t xml:space="preserve">kale for me. You </w:t>
      </w:r>
      <w:r w:rsidR="007C461E" w:rsidRPr="007C461E">
        <w:rPr>
          <w:rFonts w:cs="Arial"/>
        </w:rPr>
        <w:t xml:space="preserve">know what I'm saying? But </w:t>
      </w:r>
      <w:r w:rsidR="00A93574">
        <w:rPr>
          <w:rFonts w:cs="Arial"/>
        </w:rPr>
        <w:t xml:space="preserve">the baby birds have been in some will get the </w:t>
      </w:r>
      <w:r w:rsidR="007C461E" w:rsidRPr="007C461E">
        <w:rPr>
          <w:rFonts w:cs="Arial"/>
        </w:rPr>
        <w:t>greenhouse so that I can grow something without them eating it all up, but it'</w:t>
      </w:r>
      <w:r w:rsidR="00A93574">
        <w:rPr>
          <w:rFonts w:cs="Arial"/>
        </w:rPr>
        <w:t>s a joy to watch them picking through my greens. T</w:t>
      </w:r>
      <w:r w:rsidR="007C461E" w:rsidRPr="007C461E">
        <w:rPr>
          <w:rFonts w:cs="Arial"/>
        </w:rPr>
        <w:t>hat's the other thing is, can we really just take a moment</w:t>
      </w:r>
      <w:r w:rsidR="00052F8D">
        <w:rPr>
          <w:rFonts w:cs="Arial"/>
        </w:rPr>
        <w:t xml:space="preserve"> </w:t>
      </w:r>
      <w:r w:rsidR="007C461E" w:rsidRPr="007C461E">
        <w:rPr>
          <w:rFonts w:cs="Arial"/>
        </w:rPr>
        <w:t>and look at the fact that she has us inside</w:t>
      </w:r>
      <w:r w:rsidR="00A93574">
        <w:rPr>
          <w:rFonts w:cs="Arial"/>
        </w:rPr>
        <w:t xml:space="preserve"> </w:t>
      </w:r>
      <w:r w:rsidR="00CC3F52">
        <w:rPr>
          <w:rFonts w:cs="Arial"/>
        </w:rPr>
        <w:t xml:space="preserve">for a reason. </w:t>
      </w:r>
      <w:r w:rsidR="007C461E" w:rsidRPr="007C461E">
        <w:rPr>
          <w:rFonts w:cs="Arial"/>
        </w:rPr>
        <w:t>I think inside should turn into embrace. I've been doing a lot of coupl</w:t>
      </w:r>
      <w:r w:rsidR="004357E0">
        <w:rPr>
          <w:rFonts w:cs="Arial"/>
        </w:rPr>
        <w:t>es counseling and stuff lately b</w:t>
      </w:r>
      <w:r w:rsidR="007C461E" w:rsidRPr="007C461E">
        <w:rPr>
          <w:rFonts w:cs="Arial"/>
        </w:rPr>
        <w:t>ecause I'm being quarantined is an opportunity for people to share what they have kept secret by being able</w:t>
      </w:r>
      <w:r w:rsidR="004357E0">
        <w:rPr>
          <w:rFonts w:cs="Arial"/>
        </w:rPr>
        <w:t xml:space="preserve"> to go away. </w:t>
      </w:r>
      <w:r w:rsidR="007C461E" w:rsidRPr="007C461E">
        <w:rPr>
          <w:rFonts w:cs="Arial"/>
        </w:rPr>
        <w:t>I would s</w:t>
      </w:r>
      <w:r w:rsidR="00DA6588">
        <w:rPr>
          <w:rFonts w:cs="Arial"/>
        </w:rPr>
        <w:t xml:space="preserve">ay, talk to nature. Women, speak up. Men, </w:t>
      </w:r>
      <w:r w:rsidR="007C461E" w:rsidRPr="007C461E">
        <w:rPr>
          <w:rFonts w:cs="Arial"/>
        </w:rPr>
        <w:t>support that and recognize that the human race is on the line by our behavior. I'm</w:t>
      </w:r>
      <w:r w:rsidR="00DA6588">
        <w:rPr>
          <w:rFonts w:cs="Arial"/>
        </w:rPr>
        <w:t xml:space="preserve"> optimistic that we'll get the less than right t</w:t>
      </w:r>
      <w:r w:rsidR="007C461E" w:rsidRPr="007C461E">
        <w:rPr>
          <w:rFonts w:cs="Arial"/>
        </w:rPr>
        <w:t>his time.</w:t>
      </w:r>
      <w:r w:rsidR="00DA6588">
        <w:rPr>
          <w:rFonts w:cs="Arial"/>
        </w:rPr>
        <w:t xml:space="preserve"> I'm optimistic. I'm hopeful. </w:t>
      </w:r>
    </w:p>
    <w:p w14:paraId="74E8C324" w14:textId="77777777" w:rsidR="001B7324" w:rsidRDefault="001B7324" w:rsidP="007C461E">
      <w:pPr>
        <w:tabs>
          <w:tab w:val="left" w:pos="1440"/>
        </w:tabs>
        <w:ind w:left="1440" w:hanging="1440"/>
        <w:jc w:val="both"/>
        <w:rPr>
          <w:rFonts w:cs="Arial"/>
        </w:rPr>
      </w:pPr>
    </w:p>
    <w:p w14:paraId="209324E8" w14:textId="77777777" w:rsidR="007C461E" w:rsidRDefault="00DA6588" w:rsidP="007C461E">
      <w:pPr>
        <w:tabs>
          <w:tab w:val="left" w:pos="1440"/>
        </w:tabs>
        <w:ind w:left="1440" w:hanging="1440"/>
        <w:jc w:val="both"/>
        <w:rPr>
          <w:rFonts w:cs="Arial"/>
        </w:rPr>
      </w:pPr>
      <w:r>
        <w:rPr>
          <w:rFonts w:cs="Arial"/>
        </w:rPr>
        <w:t>HeatherAsh:</w:t>
      </w:r>
      <w:r w:rsidR="001B7324">
        <w:rPr>
          <w:rFonts w:cs="Arial"/>
        </w:rPr>
        <w:tab/>
        <w:t xml:space="preserve">Good. Can you share </w:t>
      </w:r>
      <w:r w:rsidRPr="007C461E">
        <w:rPr>
          <w:rFonts w:cs="Arial"/>
        </w:rPr>
        <w:t>wit</w:t>
      </w:r>
      <w:r w:rsidR="001B7324">
        <w:rPr>
          <w:rFonts w:cs="Arial"/>
        </w:rPr>
        <w:t>h us, Yeye, a ceremony</w:t>
      </w:r>
      <w:r w:rsidRPr="007C461E">
        <w:rPr>
          <w:rFonts w:cs="Arial"/>
        </w:rPr>
        <w:t xml:space="preserve"> or </w:t>
      </w:r>
      <w:r w:rsidR="001B7324">
        <w:rPr>
          <w:rFonts w:cs="Arial"/>
        </w:rPr>
        <w:t xml:space="preserve">a </w:t>
      </w:r>
      <w:r w:rsidRPr="007C461E">
        <w:rPr>
          <w:rFonts w:cs="Arial"/>
        </w:rPr>
        <w:t>ritual for us to reconnect to put our prayers in the right place</w:t>
      </w:r>
      <w:r w:rsidR="00063AFC">
        <w:rPr>
          <w:rFonts w:cs="Arial"/>
        </w:rPr>
        <w:t xml:space="preserve">, to move through fear? </w:t>
      </w:r>
    </w:p>
    <w:p w14:paraId="47FB9041" w14:textId="77777777" w:rsidR="00063AFC" w:rsidRDefault="00063AFC" w:rsidP="007C461E">
      <w:pPr>
        <w:tabs>
          <w:tab w:val="left" w:pos="1440"/>
        </w:tabs>
        <w:ind w:left="1440" w:hanging="1440"/>
        <w:jc w:val="both"/>
        <w:rPr>
          <w:rFonts w:cs="Arial"/>
        </w:rPr>
      </w:pPr>
    </w:p>
    <w:p w14:paraId="7AC37859" w14:textId="77777777" w:rsidR="00C853A2" w:rsidRDefault="00DA6588" w:rsidP="007C461E">
      <w:pPr>
        <w:tabs>
          <w:tab w:val="left" w:pos="1440"/>
        </w:tabs>
        <w:ind w:left="1440" w:hanging="1440"/>
        <w:jc w:val="both"/>
        <w:rPr>
          <w:rFonts w:cs="Arial"/>
        </w:rPr>
      </w:pPr>
      <w:r>
        <w:rPr>
          <w:rFonts w:cs="Arial"/>
        </w:rPr>
        <w:t>Luisah:</w:t>
      </w:r>
      <w:r w:rsidR="00063AFC">
        <w:rPr>
          <w:rFonts w:cs="Arial"/>
        </w:rPr>
        <w:tab/>
        <w:t xml:space="preserve">Okay, so on the fear thing, in </w:t>
      </w:r>
      <w:r w:rsidR="007C461E" w:rsidRPr="007C461E">
        <w:rPr>
          <w:rFonts w:cs="Arial"/>
        </w:rPr>
        <w:t xml:space="preserve">my book </w:t>
      </w:r>
      <w:r w:rsidR="003426EA" w:rsidRPr="0008096E">
        <w:rPr>
          <w:rFonts w:cs="Arial"/>
          <w:i/>
        </w:rPr>
        <w:t>Jambalaya</w:t>
      </w:r>
      <w:r w:rsidR="003426EA">
        <w:rPr>
          <w:rFonts w:cs="Arial"/>
        </w:rPr>
        <w:t>,</w:t>
      </w:r>
      <w:r w:rsidR="007C461E" w:rsidRPr="007C461E">
        <w:rPr>
          <w:rFonts w:cs="Arial"/>
        </w:rPr>
        <w:t xml:space="preserve"> I think in </w:t>
      </w:r>
      <w:r w:rsidR="003426EA">
        <w:rPr>
          <w:rFonts w:cs="Arial"/>
        </w:rPr>
        <w:t>Chapter Nine,</w:t>
      </w:r>
      <w:r w:rsidR="007C461E" w:rsidRPr="007C461E">
        <w:rPr>
          <w:rFonts w:cs="Arial"/>
        </w:rPr>
        <w:t xml:space="preserve"> there'</w:t>
      </w:r>
      <w:r w:rsidR="003426EA">
        <w:rPr>
          <w:rFonts w:cs="Arial"/>
        </w:rPr>
        <w:t>s a ritual for fear and courage, and it's a 10-</w:t>
      </w:r>
      <w:r w:rsidR="007C461E" w:rsidRPr="007C461E">
        <w:rPr>
          <w:rFonts w:cs="Arial"/>
        </w:rPr>
        <w:t>day ritual that you r</w:t>
      </w:r>
      <w:r w:rsidR="003426EA">
        <w:rPr>
          <w:rFonts w:cs="Arial"/>
        </w:rPr>
        <w:t>eally, really want to perform e</w:t>
      </w:r>
      <w:r w:rsidR="007C461E" w:rsidRPr="007C461E">
        <w:rPr>
          <w:rFonts w:cs="Arial"/>
        </w:rPr>
        <w:t>specially at a time like this when seemingly</w:t>
      </w:r>
      <w:r w:rsidR="003426EA">
        <w:rPr>
          <w:rFonts w:cs="Arial"/>
        </w:rPr>
        <w:t xml:space="preserve"> there is so much to fear. T</w:t>
      </w:r>
      <w:r w:rsidR="007C461E" w:rsidRPr="007C461E">
        <w:rPr>
          <w:rFonts w:cs="Arial"/>
        </w:rPr>
        <w:t>here's the virus</w:t>
      </w:r>
      <w:r w:rsidR="003426EA">
        <w:rPr>
          <w:rFonts w:cs="Arial"/>
        </w:rPr>
        <w:t xml:space="preserve">. There's the violence. There's the loneliness. There's </w:t>
      </w:r>
      <w:r w:rsidR="007C461E" w:rsidRPr="007C461E">
        <w:rPr>
          <w:rFonts w:cs="Arial"/>
        </w:rPr>
        <w:t>the s</w:t>
      </w:r>
      <w:r w:rsidR="003426EA">
        <w:rPr>
          <w:rFonts w:cs="Arial"/>
        </w:rPr>
        <w:t>carcity. There's all of that. P</w:t>
      </w:r>
      <w:r w:rsidR="007C461E" w:rsidRPr="007C461E">
        <w:rPr>
          <w:rFonts w:cs="Arial"/>
        </w:rPr>
        <w:t>eople go to my website. You'll see that I'm holding rituals and</w:t>
      </w:r>
      <w:r w:rsidR="003426EA">
        <w:rPr>
          <w:rFonts w:cs="Arial"/>
        </w:rPr>
        <w:t xml:space="preserve"> classes and stuff to address all of this. Here's </w:t>
      </w:r>
      <w:r w:rsidR="007C461E" w:rsidRPr="007C461E">
        <w:rPr>
          <w:rFonts w:cs="Arial"/>
        </w:rPr>
        <w:t>the best and easiest practice that a person can do is if you get just a clear glass of water</w:t>
      </w:r>
      <w:r w:rsidR="003426EA">
        <w:rPr>
          <w:rFonts w:cs="Arial"/>
        </w:rPr>
        <w:t xml:space="preserve"> </w:t>
      </w:r>
      <w:r w:rsidR="007C461E" w:rsidRPr="007C461E">
        <w:rPr>
          <w:rFonts w:cs="Arial"/>
        </w:rPr>
        <w:t>and a candle</w:t>
      </w:r>
      <w:r w:rsidR="00CD6A04">
        <w:rPr>
          <w:rFonts w:cs="Arial"/>
        </w:rPr>
        <w:t xml:space="preserve"> </w:t>
      </w:r>
      <w:r w:rsidR="007C461E" w:rsidRPr="007C461E">
        <w:rPr>
          <w:rFonts w:cs="Arial"/>
        </w:rPr>
        <w:t xml:space="preserve">and set it so that the light of the candle reflects in the water. </w:t>
      </w:r>
      <w:r w:rsidR="00CD6A04">
        <w:rPr>
          <w:rFonts w:cs="Arial"/>
        </w:rPr>
        <w:t>You</w:t>
      </w:r>
      <w:r w:rsidR="007C461E" w:rsidRPr="007C461E">
        <w:rPr>
          <w:rFonts w:cs="Arial"/>
        </w:rPr>
        <w:t xml:space="preserve"> want to close your eyes and tak</w:t>
      </w:r>
      <w:r w:rsidR="00B67134">
        <w:rPr>
          <w:rFonts w:cs="Arial"/>
        </w:rPr>
        <w:t>e nine slow, deep breaths. While you are</w:t>
      </w:r>
      <w:r w:rsidR="007C461E" w:rsidRPr="007C461E">
        <w:rPr>
          <w:rFonts w:cs="Arial"/>
        </w:rPr>
        <w:t xml:space="preserve"> doing that</w:t>
      </w:r>
      <w:r w:rsidR="00B67134">
        <w:rPr>
          <w:rFonts w:cs="Arial"/>
        </w:rPr>
        <w:t>,</w:t>
      </w:r>
      <w:r w:rsidR="007C461E" w:rsidRPr="007C461E">
        <w:rPr>
          <w:rFonts w:cs="Arial"/>
        </w:rPr>
        <w:t xml:space="preserve"> you are inhaling</w:t>
      </w:r>
      <w:r w:rsidR="00CD6A04">
        <w:rPr>
          <w:rFonts w:cs="Arial"/>
        </w:rPr>
        <w:t xml:space="preserve"> </w:t>
      </w:r>
      <w:r w:rsidR="007C461E" w:rsidRPr="007C461E">
        <w:rPr>
          <w:rFonts w:cs="Arial"/>
        </w:rPr>
        <w:t>what you need and exhaling</w:t>
      </w:r>
      <w:r w:rsidR="00B67134">
        <w:rPr>
          <w:rFonts w:cs="Arial"/>
        </w:rPr>
        <w:t xml:space="preserve">, </w:t>
      </w:r>
      <w:r w:rsidR="007C461E" w:rsidRPr="007C461E">
        <w:rPr>
          <w:rFonts w:cs="Arial"/>
        </w:rPr>
        <w:t>which you don't</w:t>
      </w:r>
      <w:r w:rsidR="00B67134">
        <w:rPr>
          <w:rFonts w:cs="Arial"/>
        </w:rPr>
        <w:t>. S</w:t>
      </w:r>
      <w:r w:rsidR="007C461E" w:rsidRPr="007C461E">
        <w:rPr>
          <w:rFonts w:cs="Arial"/>
        </w:rPr>
        <w:t>o, in this case, you would inhale</w:t>
      </w:r>
      <w:r w:rsidR="00B67134">
        <w:rPr>
          <w:rFonts w:cs="Arial"/>
        </w:rPr>
        <w:t xml:space="preserve"> health and exhale </w:t>
      </w:r>
      <w:r w:rsidR="007C461E" w:rsidRPr="007C461E">
        <w:rPr>
          <w:rFonts w:cs="Arial"/>
        </w:rPr>
        <w:t>contagion. You would inhale courage and exhale</w:t>
      </w:r>
      <w:r w:rsidR="001E62B4">
        <w:rPr>
          <w:rFonts w:cs="Arial"/>
        </w:rPr>
        <w:t xml:space="preserve"> fear. </w:t>
      </w:r>
    </w:p>
    <w:p w14:paraId="73B27DFD" w14:textId="338F6C9C" w:rsidR="007C461E" w:rsidRPr="007C461E" w:rsidRDefault="00C853A2" w:rsidP="007C461E">
      <w:pPr>
        <w:tabs>
          <w:tab w:val="left" w:pos="1440"/>
        </w:tabs>
        <w:ind w:left="1440" w:hanging="1440"/>
        <w:jc w:val="both"/>
        <w:rPr>
          <w:rFonts w:cs="Arial"/>
        </w:rPr>
      </w:pPr>
      <w:r>
        <w:rPr>
          <w:rFonts w:cs="Arial"/>
        </w:rPr>
        <w:lastRenderedPageBreak/>
        <w:tab/>
      </w:r>
      <w:r w:rsidR="001E62B4">
        <w:rPr>
          <w:rFonts w:cs="Arial"/>
        </w:rPr>
        <w:t xml:space="preserve">You </w:t>
      </w:r>
      <w:r w:rsidR="007C461E" w:rsidRPr="007C461E">
        <w:rPr>
          <w:rFonts w:cs="Arial"/>
        </w:rPr>
        <w:t xml:space="preserve">continue to do that until you have named nine attributes that you want to bring into yourself and nine that you want to send out with </w:t>
      </w:r>
      <w:r w:rsidR="00EB36FC">
        <w:rPr>
          <w:rFonts w:cs="Arial"/>
        </w:rPr>
        <w:t xml:space="preserve">the exhaling breath. </w:t>
      </w:r>
      <w:r w:rsidR="001E62B4">
        <w:rPr>
          <w:rFonts w:cs="Arial"/>
        </w:rPr>
        <w:t>W</w:t>
      </w:r>
      <w:r w:rsidR="007C461E" w:rsidRPr="007C461E">
        <w:rPr>
          <w:rFonts w:cs="Arial"/>
        </w:rPr>
        <w:t>hen yo</w:t>
      </w:r>
      <w:r w:rsidR="00EB36FC">
        <w:rPr>
          <w:rFonts w:cs="Arial"/>
        </w:rPr>
        <w:t xml:space="preserve">u open your eyes, </w:t>
      </w:r>
      <w:r w:rsidR="007C461E" w:rsidRPr="007C461E">
        <w:rPr>
          <w:rFonts w:cs="Arial"/>
        </w:rPr>
        <w:t xml:space="preserve">look directly at the light of the </w:t>
      </w:r>
      <w:r w:rsidR="00EB36FC">
        <w:rPr>
          <w:rFonts w:cs="Arial"/>
        </w:rPr>
        <w:t xml:space="preserve">candle reflecting in the water </w:t>
      </w:r>
      <w:r w:rsidR="007C461E" w:rsidRPr="007C461E">
        <w:rPr>
          <w:rFonts w:cs="Arial"/>
        </w:rPr>
        <w:t>because with the breathing, you will</w:t>
      </w:r>
      <w:r w:rsidR="00EB36FC">
        <w:rPr>
          <w:rFonts w:cs="Arial"/>
        </w:rPr>
        <w:t xml:space="preserve"> have put monkey mind aside, </w:t>
      </w:r>
      <w:r w:rsidR="007C461E" w:rsidRPr="007C461E">
        <w:rPr>
          <w:rFonts w:cs="Arial"/>
        </w:rPr>
        <w:t>t</w:t>
      </w:r>
      <w:r w:rsidR="000D7306">
        <w:rPr>
          <w:rFonts w:cs="Arial"/>
        </w:rPr>
        <w:t>he mind that chats all the time. L</w:t>
      </w:r>
      <w:r w:rsidR="007C461E" w:rsidRPr="007C461E">
        <w:rPr>
          <w:rFonts w:cs="Arial"/>
        </w:rPr>
        <w:t>ooking directly into the water</w:t>
      </w:r>
      <w:r w:rsidR="000D7306">
        <w:rPr>
          <w:rFonts w:cs="Arial"/>
        </w:rPr>
        <w:t xml:space="preserve">, you will begin to see images. </w:t>
      </w:r>
      <w:r w:rsidR="007C461E" w:rsidRPr="007C461E">
        <w:rPr>
          <w:rFonts w:cs="Arial"/>
        </w:rPr>
        <w:t xml:space="preserve">It's important not to do a harsh judgment on it and say, </w:t>
      </w:r>
      <w:r w:rsidR="00DA6588">
        <w:rPr>
          <w:rFonts w:cs="Arial"/>
        </w:rPr>
        <w:t>"</w:t>
      </w:r>
      <w:r w:rsidR="007C461E" w:rsidRPr="007C461E">
        <w:rPr>
          <w:rFonts w:cs="Arial"/>
        </w:rPr>
        <w:t xml:space="preserve">Oh, well, this is </w:t>
      </w:r>
      <w:r w:rsidR="00DA6588">
        <w:rPr>
          <w:rFonts w:cs="Arial"/>
        </w:rPr>
        <w:t xml:space="preserve">just a reflection of the light." </w:t>
      </w:r>
      <w:r w:rsidR="007C461E" w:rsidRPr="007C461E">
        <w:rPr>
          <w:rFonts w:cs="Arial"/>
        </w:rPr>
        <w:t>No, let your consciousness show you what it's trying to show you. If you see something, just jot it down, j</w:t>
      </w:r>
      <w:r w:rsidR="00DA6588">
        <w:rPr>
          <w:rFonts w:cs="Arial"/>
        </w:rPr>
        <w:t>ust make the note to that effect b</w:t>
      </w:r>
      <w:r w:rsidR="007C461E" w:rsidRPr="007C461E">
        <w:rPr>
          <w:rFonts w:cs="Arial"/>
        </w:rPr>
        <w:t xml:space="preserve">ecause spirit is </w:t>
      </w:r>
      <w:r w:rsidR="00DA6588">
        <w:rPr>
          <w:rFonts w:cs="Arial"/>
        </w:rPr>
        <w:t>always talking to us when we are quiet</w:t>
      </w:r>
      <w:r w:rsidR="007C461E" w:rsidRPr="007C461E">
        <w:rPr>
          <w:rFonts w:cs="Arial"/>
        </w:rPr>
        <w:t xml:space="preserve"> enough to do that. After about 15 minutes, you want to pick up the glass, </w:t>
      </w:r>
      <w:r w:rsidR="00DA6588">
        <w:rPr>
          <w:rFonts w:cs="Arial"/>
        </w:rPr>
        <w:t>a</w:t>
      </w:r>
      <w:r w:rsidR="007C461E" w:rsidRPr="007C461E">
        <w:rPr>
          <w:rFonts w:cs="Arial"/>
        </w:rPr>
        <w:t>nd you want to speak into the water the blessi</w:t>
      </w:r>
      <w:r w:rsidR="00DA6588">
        <w:rPr>
          <w:rFonts w:cs="Arial"/>
        </w:rPr>
        <w:t xml:space="preserve">ngs that you want. I call for </w:t>
      </w:r>
      <w:r w:rsidR="007C461E" w:rsidRPr="007C461E">
        <w:rPr>
          <w:rFonts w:cs="Arial"/>
        </w:rPr>
        <w:t>blessing of health. I cal</w:t>
      </w:r>
      <w:r w:rsidR="00DA6588">
        <w:rPr>
          <w:rFonts w:cs="Arial"/>
        </w:rPr>
        <w:t xml:space="preserve">l for blessing of protection. You </w:t>
      </w:r>
      <w:r w:rsidR="007C461E" w:rsidRPr="007C461E">
        <w:rPr>
          <w:rFonts w:cs="Arial"/>
        </w:rPr>
        <w:t>speak that into the water and then drink that water. That is one of the simp</w:t>
      </w:r>
      <w:r w:rsidR="00DA6588">
        <w:rPr>
          <w:rFonts w:cs="Arial"/>
        </w:rPr>
        <w:t xml:space="preserve">lest things that we can do. You </w:t>
      </w:r>
      <w:r w:rsidR="00DA6588" w:rsidRPr="007C461E">
        <w:rPr>
          <w:rFonts w:cs="Arial"/>
        </w:rPr>
        <w:t xml:space="preserve">can find out more about how water rituals work from the scientific point of view. There's a book called </w:t>
      </w:r>
      <w:r w:rsidR="00DA6588" w:rsidRPr="00B52BE2">
        <w:rPr>
          <w:rFonts w:cs="Arial"/>
          <w:i/>
        </w:rPr>
        <w:t>Messages from Water</w:t>
      </w:r>
      <w:r w:rsidR="00DA6588">
        <w:rPr>
          <w:rFonts w:cs="Arial"/>
        </w:rPr>
        <w:t>. Y</w:t>
      </w:r>
      <w:r w:rsidR="00DA6588" w:rsidRPr="007C461E">
        <w:rPr>
          <w:rFonts w:cs="Arial"/>
        </w:rPr>
        <w:t>ou know that</w:t>
      </w:r>
      <w:r w:rsidR="00DA6588">
        <w:rPr>
          <w:rFonts w:cs="Arial"/>
        </w:rPr>
        <w:t>?</w:t>
      </w:r>
      <w:r w:rsidR="00DA6588" w:rsidRPr="007C461E">
        <w:rPr>
          <w:rFonts w:cs="Arial"/>
        </w:rPr>
        <w:t xml:space="preserve"> Dr. </w:t>
      </w:r>
      <w:r w:rsidR="00DA6588">
        <w:rPr>
          <w:rFonts w:cs="Arial"/>
        </w:rPr>
        <w:t>E</w:t>
      </w:r>
      <w:r w:rsidR="00DA6588" w:rsidRPr="007C461E">
        <w:rPr>
          <w:rFonts w:cs="Arial"/>
        </w:rPr>
        <w:t>moto did his experiments that show that water i</w:t>
      </w:r>
      <w:r w:rsidR="00DA6588">
        <w:rPr>
          <w:rFonts w:cs="Arial"/>
        </w:rPr>
        <w:t>s receptive and responsive. T</w:t>
      </w:r>
      <w:r w:rsidR="00DA6588" w:rsidRPr="007C461E">
        <w:rPr>
          <w:rFonts w:cs="Arial"/>
        </w:rPr>
        <w:t>his is a simpl</w:t>
      </w:r>
      <w:r w:rsidR="0008096E">
        <w:rPr>
          <w:rFonts w:cs="Arial"/>
        </w:rPr>
        <w:t xml:space="preserve">e thing that you can do anytime, </w:t>
      </w:r>
      <w:r w:rsidR="00DA6588" w:rsidRPr="007C461E">
        <w:rPr>
          <w:rFonts w:cs="Arial"/>
        </w:rPr>
        <w:t>the breath, breathing in</w:t>
      </w:r>
      <w:r w:rsidR="00DA6588">
        <w:rPr>
          <w:rFonts w:cs="Arial"/>
        </w:rPr>
        <w:t>,</w:t>
      </w:r>
      <w:r w:rsidR="00DA6588" w:rsidRPr="007C461E">
        <w:rPr>
          <w:rFonts w:cs="Arial"/>
        </w:rPr>
        <w:t xml:space="preserve"> releasing what you don't ne</w:t>
      </w:r>
      <w:r w:rsidR="00DA6588">
        <w:rPr>
          <w:rFonts w:cs="Arial"/>
        </w:rPr>
        <w:t xml:space="preserve">ed, </w:t>
      </w:r>
      <w:r w:rsidR="00DA6588" w:rsidRPr="007C461E">
        <w:rPr>
          <w:rFonts w:cs="Arial"/>
        </w:rPr>
        <w:t>allowing your consciousness to</w:t>
      </w:r>
      <w:r w:rsidR="0008096E">
        <w:rPr>
          <w:rFonts w:cs="Arial"/>
        </w:rPr>
        <w:t xml:space="preserve"> show you what is going on, and t</w:t>
      </w:r>
      <w:r w:rsidR="00DA6588" w:rsidRPr="007C461E">
        <w:rPr>
          <w:rFonts w:cs="Arial"/>
        </w:rPr>
        <w:t>hen to say a blessing into the wat</w:t>
      </w:r>
      <w:r w:rsidR="0008096E">
        <w:rPr>
          <w:rFonts w:cs="Arial"/>
        </w:rPr>
        <w:t>er and drink it, embody it. T</w:t>
      </w:r>
      <w:r w:rsidR="00DA6588" w:rsidRPr="007C461E">
        <w:rPr>
          <w:rFonts w:cs="Arial"/>
        </w:rPr>
        <w:t>hat's the easiest thing</w:t>
      </w:r>
      <w:r w:rsidR="0008096E">
        <w:rPr>
          <w:rFonts w:cs="Arial"/>
        </w:rPr>
        <w:t xml:space="preserve">. For the fear, </w:t>
      </w:r>
      <w:r w:rsidR="00DA6588" w:rsidRPr="007C461E">
        <w:rPr>
          <w:rFonts w:cs="Arial"/>
        </w:rPr>
        <w:t xml:space="preserve">definitely look in </w:t>
      </w:r>
      <w:r w:rsidR="0008096E" w:rsidRPr="007C461E">
        <w:rPr>
          <w:rFonts w:cs="Arial"/>
        </w:rPr>
        <w:t xml:space="preserve">Chapter Nine </w:t>
      </w:r>
      <w:r w:rsidR="00DA6588" w:rsidRPr="007C461E">
        <w:rPr>
          <w:rFonts w:cs="Arial"/>
        </w:rPr>
        <w:t>of</w:t>
      </w:r>
      <w:r w:rsidR="00DA6588" w:rsidRPr="0008096E">
        <w:rPr>
          <w:rFonts w:cs="Arial"/>
          <w:i/>
        </w:rPr>
        <w:t xml:space="preserve"> </w:t>
      </w:r>
      <w:r w:rsidR="0008096E" w:rsidRPr="0008096E">
        <w:rPr>
          <w:rFonts w:cs="Arial"/>
          <w:i/>
        </w:rPr>
        <w:t>Jambalaya</w:t>
      </w:r>
      <w:r w:rsidR="00DA6588" w:rsidRPr="007C461E">
        <w:rPr>
          <w:rFonts w:cs="Arial"/>
        </w:rPr>
        <w:t xml:space="preserve"> for the f</w:t>
      </w:r>
      <w:r w:rsidR="0008096E">
        <w:rPr>
          <w:rFonts w:cs="Arial"/>
        </w:rPr>
        <w:t xml:space="preserve">ear and courage ritual because fears </w:t>
      </w:r>
      <w:r w:rsidR="00DA6588" w:rsidRPr="007C461E">
        <w:rPr>
          <w:rFonts w:cs="Arial"/>
        </w:rPr>
        <w:t>will pop up. At this time</w:t>
      </w:r>
      <w:r w:rsidR="0008096E">
        <w:rPr>
          <w:rFonts w:cs="Arial"/>
        </w:rPr>
        <w:t xml:space="preserve">, fears will </w:t>
      </w:r>
      <w:r w:rsidR="00DA6588" w:rsidRPr="007C461E">
        <w:rPr>
          <w:rFonts w:cs="Arial"/>
        </w:rPr>
        <w:t xml:space="preserve">pop up, and we need to have </w:t>
      </w:r>
      <w:r w:rsidR="0008096E">
        <w:rPr>
          <w:rFonts w:cs="Arial"/>
        </w:rPr>
        <w:t xml:space="preserve">a right relationship to them. </w:t>
      </w:r>
    </w:p>
    <w:p w14:paraId="21985776" w14:textId="77777777" w:rsidR="007C461E" w:rsidRPr="007C461E" w:rsidRDefault="007C461E" w:rsidP="007C461E">
      <w:pPr>
        <w:tabs>
          <w:tab w:val="left" w:pos="1440"/>
        </w:tabs>
        <w:ind w:left="1440" w:hanging="1440"/>
        <w:jc w:val="both"/>
        <w:rPr>
          <w:rFonts w:cs="Arial"/>
        </w:rPr>
      </w:pPr>
    </w:p>
    <w:p w14:paraId="6C6009C7" w14:textId="77777777" w:rsidR="007C461E" w:rsidRDefault="00DA6588" w:rsidP="007C461E">
      <w:pPr>
        <w:tabs>
          <w:tab w:val="left" w:pos="1440"/>
        </w:tabs>
        <w:ind w:left="1440" w:hanging="1440"/>
        <w:jc w:val="both"/>
        <w:rPr>
          <w:rFonts w:cs="Arial"/>
        </w:rPr>
      </w:pPr>
      <w:r>
        <w:rPr>
          <w:rFonts w:cs="Arial"/>
        </w:rPr>
        <w:t>HeatherAsh:</w:t>
      </w:r>
      <w:r w:rsidR="0008096E">
        <w:rPr>
          <w:rFonts w:cs="Arial"/>
        </w:rPr>
        <w:tab/>
        <w:t xml:space="preserve">Why are rituals </w:t>
      </w:r>
      <w:r w:rsidRPr="007C461E">
        <w:rPr>
          <w:rFonts w:cs="Arial"/>
        </w:rPr>
        <w:t>so important right now</w:t>
      </w:r>
      <w:r w:rsidR="0008096E">
        <w:rPr>
          <w:rFonts w:cs="Arial"/>
        </w:rPr>
        <w:t xml:space="preserve">? There are </w:t>
      </w:r>
      <w:r w:rsidRPr="007C461E">
        <w:rPr>
          <w:rFonts w:cs="Arial"/>
        </w:rPr>
        <w:t>two things I'm thinking is the importance of r</w:t>
      </w:r>
      <w:r w:rsidR="0008096E">
        <w:rPr>
          <w:rFonts w:cs="Arial"/>
        </w:rPr>
        <w:t xml:space="preserve">itual, </w:t>
      </w:r>
      <w:r w:rsidRPr="007C461E">
        <w:rPr>
          <w:rFonts w:cs="Arial"/>
        </w:rPr>
        <w:t>and you also shared about doing ritual over time</w:t>
      </w:r>
      <w:r w:rsidR="0008096E">
        <w:rPr>
          <w:rFonts w:cs="Arial"/>
        </w:rPr>
        <w:t xml:space="preserve">, to not just think, oh, </w:t>
      </w:r>
      <w:r w:rsidRPr="007C461E">
        <w:rPr>
          <w:rFonts w:cs="Arial"/>
        </w:rPr>
        <w:t xml:space="preserve">I just need to do one ritual, and </w:t>
      </w:r>
      <w:r w:rsidR="0008096E">
        <w:rPr>
          <w:rFonts w:cs="Arial"/>
        </w:rPr>
        <w:t xml:space="preserve">then the fear is gone. Is that a place doing ritual over time? Also, </w:t>
      </w:r>
      <w:r w:rsidRPr="007C461E">
        <w:rPr>
          <w:rFonts w:cs="Arial"/>
        </w:rPr>
        <w:t>that mindf</w:t>
      </w:r>
      <w:r w:rsidR="0008096E">
        <w:rPr>
          <w:rFonts w:cs="Arial"/>
        </w:rPr>
        <w:t xml:space="preserve">ulness of creating sacred space </w:t>
      </w:r>
      <w:r w:rsidR="009C4889">
        <w:rPr>
          <w:rFonts w:cs="Arial"/>
        </w:rPr>
        <w:t xml:space="preserve">to heal </w:t>
      </w:r>
      <w:r w:rsidRPr="007C461E">
        <w:rPr>
          <w:rFonts w:cs="Arial"/>
        </w:rPr>
        <w:t>trauma</w:t>
      </w:r>
      <w:r w:rsidR="009C4889">
        <w:rPr>
          <w:rFonts w:cs="Arial"/>
        </w:rPr>
        <w:t>, to heal grief. So</w:t>
      </w:r>
      <w:r w:rsidRPr="007C461E">
        <w:rPr>
          <w:rFonts w:cs="Arial"/>
        </w:rPr>
        <w:t xml:space="preserve"> how do we crack that for ourselves and for the people that we</w:t>
      </w:r>
      <w:r w:rsidR="009C4889">
        <w:rPr>
          <w:rFonts w:cs="Arial"/>
        </w:rPr>
        <w:t>'</w:t>
      </w:r>
      <w:r w:rsidRPr="007C461E">
        <w:rPr>
          <w:rFonts w:cs="Arial"/>
        </w:rPr>
        <w:t xml:space="preserve">re around? </w:t>
      </w:r>
    </w:p>
    <w:p w14:paraId="3B64152C" w14:textId="77777777" w:rsidR="009C4889" w:rsidRDefault="009C4889" w:rsidP="007C461E">
      <w:pPr>
        <w:tabs>
          <w:tab w:val="left" w:pos="1440"/>
        </w:tabs>
        <w:ind w:left="1440" w:hanging="1440"/>
        <w:jc w:val="both"/>
        <w:rPr>
          <w:rFonts w:cs="Arial"/>
        </w:rPr>
      </w:pPr>
    </w:p>
    <w:p w14:paraId="06864F3E" w14:textId="77777777" w:rsidR="00C853A2" w:rsidRDefault="00DA6588" w:rsidP="007C461E">
      <w:pPr>
        <w:tabs>
          <w:tab w:val="left" w:pos="1440"/>
        </w:tabs>
        <w:ind w:left="1440" w:hanging="1440"/>
        <w:jc w:val="both"/>
        <w:rPr>
          <w:rFonts w:cs="Arial"/>
        </w:rPr>
      </w:pPr>
      <w:r>
        <w:rPr>
          <w:rFonts w:cs="Arial"/>
        </w:rPr>
        <w:t>Luisah:</w:t>
      </w:r>
      <w:r w:rsidR="009C4889">
        <w:rPr>
          <w:rFonts w:cs="Arial"/>
        </w:rPr>
        <w:tab/>
        <w:t xml:space="preserve">Again, </w:t>
      </w:r>
      <w:r w:rsidRPr="007C461E">
        <w:rPr>
          <w:rFonts w:cs="Arial"/>
        </w:rPr>
        <w:t>I have three</w:t>
      </w:r>
      <w:r w:rsidR="009C4889">
        <w:rPr>
          <w:rFonts w:cs="Arial"/>
        </w:rPr>
        <w:t xml:space="preserve"> actually four books to answer that. There's </w:t>
      </w:r>
      <w:r w:rsidR="009C4889" w:rsidRPr="00C40087">
        <w:rPr>
          <w:rFonts w:cs="Arial"/>
          <w:i/>
        </w:rPr>
        <w:t>Jambalaya: The Natural Woman's Book of Personal Charms and Practical Rituals</w:t>
      </w:r>
      <w:r w:rsidR="00C40087">
        <w:rPr>
          <w:rFonts w:cs="Arial"/>
        </w:rPr>
        <w:t xml:space="preserve">. There is another one called </w:t>
      </w:r>
      <w:r w:rsidR="00C40087" w:rsidRPr="00C40087">
        <w:rPr>
          <w:rFonts w:cs="Arial"/>
          <w:i/>
        </w:rPr>
        <w:t>Festival of the B</w:t>
      </w:r>
      <w:r w:rsidRPr="00C40087">
        <w:rPr>
          <w:rFonts w:cs="Arial"/>
          <w:i/>
        </w:rPr>
        <w:t>ones</w:t>
      </w:r>
      <w:r w:rsidR="00C40087" w:rsidRPr="00C40087">
        <w:rPr>
          <w:rFonts w:cs="Arial"/>
          <w:i/>
        </w:rPr>
        <w:t>:</w:t>
      </w:r>
      <w:r w:rsidRPr="00C40087">
        <w:rPr>
          <w:rFonts w:cs="Arial"/>
          <w:i/>
        </w:rPr>
        <w:t xml:space="preserve"> Celebrat</w:t>
      </w:r>
      <w:r w:rsidR="00C40087" w:rsidRPr="00C40087">
        <w:rPr>
          <w:rFonts w:cs="Arial"/>
          <w:i/>
        </w:rPr>
        <w:t>ing the Ancestors</w:t>
      </w:r>
      <w:r w:rsidR="00C40087">
        <w:rPr>
          <w:rFonts w:cs="Arial"/>
        </w:rPr>
        <w:t>. It is a 10-</w:t>
      </w:r>
      <w:r w:rsidRPr="007C461E">
        <w:rPr>
          <w:rFonts w:cs="Arial"/>
        </w:rPr>
        <w:t>volume that tells you everything you nee</w:t>
      </w:r>
      <w:r w:rsidR="00C40087">
        <w:rPr>
          <w:rFonts w:cs="Arial"/>
        </w:rPr>
        <w:t xml:space="preserve">d to know about doing ancestor work. There is </w:t>
      </w:r>
      <w:r w:rsidRPr="00C40087">
        <w:rPr>
          <w:rFonts w:cs="Arial"/>
          <w:i/>
        </w:rPr>
        <w:t>Carnival of the Spirit</w:t>
      </w:r>
      <w:r w:rsidR="00C40087">
        <w:rPr>
          <w:rFonts w:cs="Arial"/>
        </w:rPr>
        <w:t xml:space="preserve">, </w:t>
      </w:r>
      <w:r w:rsidRPr="007C461E">
        <w:rPr>
          <w:rFonts w:cs="Arial"/>
        </w:rPr>
        <w:t>which shows us how</w:t>
      </w:r>
      <w:r w:rsidR="00C40087">
        <w:rPr>
          <w:rFonts w:cs="Arial"/>
        </w:rPr>
        <w:t xml:space="preserve"> to celebrate different things. There is </w:t>
      </w:r>
      <w:r w:rsidR="00C40087" w:rsidRPr="00C40087">
        <w:rPr>
          <w:rFonts w:cs="Arial"/>
          <w:i/>
        </w:rPr>
        <w:t>On Holy Ground</w:t>
      </w:r>
      <w:r w:rsidR="00C40087">
        <w:rPr>
          <w:rFonts w:cs="Arial"/>
          <w:i/>
        </w:rPr>
        <w:t>: Commitment and Devotion t</w:t>
      </w:r>
      <w:r w:rsidR="00C40087" w:rsidRPr="00C40087">
        <w:rPr>
          <w:rFonts w:cs="Arial"/>
          <w:i/>
        </w:rPr>
        <w:t>o Sacred Land</w:t>
      </w:r>
      <w:r w:rsidR="002B387C">
        <w:rPr>
          <w:rFonts w:cs="Arial"/>
          <w:i/>
        </w:rPr>
        <w:t>s</w:t>
      </w:r>
      <w:r w:rsidR="00C40087" w:rsidRPr="007C461E">
        <w:rPr>
          <w:rFonts w:cs="Arial"/>
        </w:rPr>
        <w:t xml:space="preserve">, </w:t>
      </w:r>
      <w:r w:rsidRPr="007C461E">
        <w:rPr>
          <w:rFonts w:cs="Arial"/>
        </w:rPr>
        <w:t>which I</w:t>
      </w:r>
      <w:r w:rsidR="00C40087">
        <w:rPr>
          <w:rFonts w:cs="Arial"/>
        </w:rPr>
        <w:t xml:space="preserve"> co-</w:t>
      </w:r>
      <w:r w:rsidR="002B387C">
        <w:rPr>
          <w:rFonts w:cs="Arial"/>
        </w:rPr>
        <w:t>wrote with Leilani Bire</w:t>
      </w:r>
      <w:r w:rsidRPr="007C461E">
        <w:rPr>
          <w:rFonts w:cs="Arial"/>
        </w:rPr>
        <w:t>ly. All of those are</w:t>
      </w:r>
      <w:r w:rsidR="00DD0150">
        <w:rPr>
          <w:rFonts w:cs="Arial"/>
        </w:rPr>
        <w:t xml:space="preserve"> very, very instructional. But, i</w:t>
      </w:r>
      <w:r w:rsidRPr="007C461E">
        <w:rPr>
          <w:rFonts w:cs="Arial"/>
        </w:rPr>
        <w:t>n general, ritual is important because it actually changes the</w:t>
      </w:r>
      <w:r w:rsidR="00DA67DD">
        <w:rPr>
          <w:rFonts w:cs="Arial"/>
        </w:rPr>
        <w:t xml:space="preserve"> neural pathways in the brain. I</w:t>
      </w:r>
      <w:r w:rsidRPr="007C461E">
        <w:rPr>
          <w:rFonts w:cs="Arial"/>
        </w:rPr>
        <w:t>t actually changes so that you understand beyond just the intellect, you understand in th</w:t>
      </w:r>
      <w:r w:rsidR="00DA67DD">
        <w:rPr>
          <w:rFonts w:cs="Arial"/>
        </w:rPr>
        <w:t xml:space="preserve">e emotions and in the spirit. It </w:t>
      </w:r>
      <w:r w:rsidRPr="007C461E">
        <w:rPr>
          <w:rFonts w:cs="Arial"/>
        </w:rPr>
        <w:t xml:space="preserve">changes habits, </w:t>
      </w:r>
      <w:r w:rsidR="00DA67DD">
        <w:rPr>
          <w:rFonts w:cs="Arial"/>
        </w:rPr>
        <w:t>and</w:t>
      </w:r>
      <w:r w:rsidRPr="007C461E">
        <w:rPr>
          <w:rFonts w:cs="Arial"/>
        </w:rPr>
        <w:t xml:space="preserve"> it helps to move us through the progressions of life. One of the problems that we have is tha</w:t>
      </w:r>
      <w:r w:rsidR="00DA67DD">
        <w:rPr>
          <w:rFonts w:cs="Arial"/>
        </w:rPr>
        <w:t xml:space="preserve">t most of our rites of passage </w:t>
      </w:r>
      <w:r w:rsidRPr="007C461E">
        <w:rPr>
          <w:rFonts w:cs="Arial"/>
        </w:rPr>
        <w:t>and rit</w:t>
      </w:r>
      <w:r w:rsidR="00DA67DD">
        <w:rPr>
          <w:rFonts w:cs="Arial"/>
        </w:rPr>
        <w:t>uals have been truncated. So w</w:t>
      </w:r>
      <w:r w:rsidRPr="007C461E">
        <w:rPr>
          <w:rFonts w:cs="Arial"/>
        </w:rPr>
        <w:t>e're n</w:t>
      </w:r>
      <w:r w:rsidR="00DA67DD">
        <w:rPr>
          <w:rFonts w:cs="Arial"/>
        </w:rPr>
        <w:t xml:space="preserve">ot clear about our own growth. </w:t>
      </w:r>
    </w:p>
    <w:p w14:paraId="4D36DF7B" w14:textId="36CF92B9" w:rsidR="007C461E" w:rsidRDefault="00C853A2" w:rsidP="007C461E">
      <w:pPr>
        <w:tabs>
          <w:tab w:val="left" w:pos="1440"/>
        </w:tabs>
        <w:ind w:left="1440" w:hanging="1440"/>
        <w:jc w:val="both"/>
        <w:rPr>
          <w:rFonts w:cs="Arial"/>
        </w:rPr>
      </w:pPr>
      <w:r>
        <w:rPr>
          <w:rFonts w:cs="Arial"/>
        </w:rPr>
        <w:lastRenderedPageBreak/>
        <w:tab/>
      </w:r>
      <w:r w:rsidR="00DA67DD">
        <w:rPr>
          <w:rFonts w:cs="Arial"/>
        </w:rPr>
        <w:t xml:space="preserve">We're not clear about </w:t>
      </w:r>
      <w:r w:rsidR="00DA6588" w:rsidRPr="007C461E">
        <w:rPr>
          <w:rFonts w:cs="Arial"/>
        </w:rPr>
        <w:t>our relationship like on a monthly basis, our relationship to the new and the full moon, our relationship to the seaso</w:t>
      </w:r>
      <w:r w:rsidR="00802B31">
        <w:rPr>
          <w:rFonts w:cs="Arial"/>
        </w:rPr>
        <w:t xml:space="preserve">ns, our relationships to the </w:t>
      </w:r>
      <w:r w:rsidR="00DA6588" w:rsidRPr="007C461E">
        <w:rPr>
          <w:rFonts w:cs="Arial"/>
        </w:rPr>
        <w:t>developmental stages in life, from bir</w:t>
      </w:r>
      <w:r w:rsidR="00802B31">
        <w:rPr>
          <w:rFonts w:cs="Arial"/>
        </w:rPr>
        <w:t xml:space="preserve">th </w:t>
      </w:r>
      <w:r w:rsidR="00DA6588" w:rsidRPr="007C461E">
        <w:rPr>
          <w:rFonts w:cs="Arial"/>
        </w:rPr>
        <w:t>to growth, to maturation</w:t>
      </w:r>
      <w:r w:rsidR="00802B31">
        <w:rPr>
          <w:rFonts w:cs="Arial"/>
        </w:rPr>
        <w:t>,</w:t>
      </w:r>
      <w:r w:rsidR="00DA6588" w:rsidRPr="007C461E">
        <w:rPr>
          <w:rFonts w:cs="Arial"/>
        </w:rPr>
        <w:t xml:space="preserve"> to eldering, and our relationship to spirit. All of these things that make us human got sacrificed on the assembly line of material production. </w:t>
      </w:r>
      <w:r w:rsidR="00802B31">
        <w:rPr>
          <w:rFonts w:cs="Arial"/>
        </w:rPr>
        <w:t>We neglected these things. W</w:t>
      </w:r>
      <w:r w:rsidR="00DA6588" w:rsidRPr="007C461E">
        <w:rPr>
          <w:rFonts w:cs="Arial"/>
        </w:rPr>
        <w:t>e're</w:t>
      </w:r>
      <w:r w:rsidR="00802B31">
        <w:rPr>
          <w:rFonts w:cs="Arial"/>
        </w:rPr>
        <w:t xml:space="preserve"> coming to understand that we</w:t>
      </w:r>
      <w:r w:rsidR="00DA6588" w:rsidRPr="007C461E">
        <w:rPr>
          <w:rFonts w:cs="Arial"/>
        </w:rPr>
        <w:t xml:space="preserve"> must al</w:t>
      </w:r>
      <w:r w:rsidR="00802B31">
        <w:rPr>
          <w:rFonts w:cs="Arial"/>
        </w:rPr>
        <w:t>l recover our indigenous mind. W</w:t>
      </w:r>
      <w:r w:rsidR="00DA6588" w:rsidRPr="007C461E">
        <w:rPr>
          <w:rFonts w:cs="Arial"/>
        </w:rPr>
        <w:t xml:space="preserve">e must all recover our indigenous mind so that we can create. </w:t>
      </w:r>
      <w:r w:rsidR="00802B31">
        <w:rPr>
          <w:rFonts w:cs="Arial"/>
        </w:rPr>
        <w:t>O</w:t>
      </w:r>
      <w:r w:rsidR="00DA6588" w:rsidRPr="007C461E">
        <w:rPr>
          <w:rFonts w:cs="Arial"/>
        </w:rPr>
        <w:t>nce you learn the basic principles of creating ritual</w:t>
      </w:r>
      <w:r w:rsidR="00802B31">
        <w:rPr>
          <w:rFonts w:cs="Arial"/>
        </w:rPr>
        <w:t>, it</w:t>
      </w:r>
      <w:r w:rsidR="00DA6588" w:rsidRPr="007C461E">
        <w:rPr>
          <w:rFonts w:cs="Arial"/>
        </w:rPr>
        <w:t xml:space="preserve"> is something that can be done and be very, very effective. Like, at my age, I'm old enough now to remember a time when people did not</w:t>
      </w:r>
      <w:r w:rsidR="00802B31">
        <w:rPr>
          <w:rFonts w:cs="Arial"/>
        </w:rPr>
        <w:t xml:space="preserve"> have altars in the street. W</w:t>
      </w:r>
      <w:r w:rsidR="00DA6588" w:rsidRPr="007C461E">
        <w:rPr>
          <w:rFonts w:cs="Arial"/>
        </w:rPr>
        <w:t>e now know</w:t>
      </w:r>
      <w:r w:rsidR="00802B31">
        <w:rPr>
          <w:rFonts w:cs="Arial"/>
        </w:rPr>
        <w:t xml:space="preserve">, if somebody dies here, if there's an </w:t>
      </w:r>
      <w:r w:rsidR="00DA6588" w:rsidRPr="007C461E">
        <w:rPr>
          <w:rFonts w:cs="Arial"/>
        </w:rPr>
        <w:t>accident here o</w:t>
      </w:r>
      <w:r w:rsidR="00802B31">
        <w:rPr>
          <w:rFonts w:cs="Arial"/>
        </w:rPr>
        <w:t>r whatever, that people come and</w:t>
      </w:r>
      <w:r w:rsidR="00DA6588" w:rsidRPr="007C461E">
        <w:rPr>
          <w:rFonts w:cs="Arial"/>
        </w:rPr>
        <w:t xml:space="preserve"> they bring candles, and they bring flow</w:t>
      </w:r>
      <w:r w:rsidR="00802B31">
        <w:rPr>
          <w:rFonts w:cs="Arial"/>
        </w:rPr>
        <w:t>er</w:t>
      </w:r>
      <w:r w:rsidR="00DA6588" w:rsidRPr="007C461E">
        <w:rPr>
          <w:rFonts w:cs="Arial"/>
        </w:rPr>
        <w:t>s. That was not always so</w:t>
      </w:r>
      <w:r w:rsidR="00802B31">
        <w:rPr>
          <w:rFonts w:cs="Arial"/>
        </w:rPr>
        <w:t>. T</w:t>
      </w:r>
      <w:r w:rsidR="00DA6588" w:rsidRPr="007C461E">
        <w:rPr>
          <w:rFonts w:cs="Arial"/>
        </w:rPr>
        <w:t>hat has come into our consciousness as a way to return to village</w:t>
      </w:r>
      <w:r w:rsidR="00802B31">
        <w:rPr>
          <w:rFonts w:cs="Arial"/>
        </w:rPr>
        <w:t>, return</w:t>
      </w:r>
      <w:r w:rsidR="00DA6588" w:rsidRPr="007C461E">
        <w:rPr>
          <w:rFonts w:cs="Arial"/>
        </w:rPr>
        <w:t xml:space="preserve"> to our indigenous mind. Of course, centuries ago, roadside shrines were commonpla</w:t>
      </w:r>
      <w:r w:rsidR="00BA6637">
        <w:rPr>
          <w:rFonts w:cs="Arial"/>
        </w:rPr>
        <w:t xml:space="preserve">ce. We got away from that. Now, </w:t>
      </w:r>
      <w:r w:rsidR="00DA6588" w:rsidRPr="007C461E">
        <w:rPr>
          <w:rFonts w:cs="Arial"/>
        </w:rPr>
        <w:t xml:space="preserve">we're coming to understand that as </w:t>
      </w:r>
      <w:r w:rsidR="00BA6637">
        <w:rPr>
          <w:rFonts w:cs="Arial"/>
        </w:rPr>
        <w:t>a community, we need to do that. W</w:t>
      </w:r>
      <w:r w:rsidR="00DA6588" w:rsidRPr="007C461E">
        <w:rPr>
          <w:rFonts w:cs="Arial"/>
        </w:rPr>
        <w:t>e need to honor coll</w:t>
      </w:r>
      <w:r w:rsidR="00BA6637">
        <w:rPr>
          <w:rFonts w:cs="Arial"/>
        </w:rPr>
        <w:t xml:space="preserve">ectively </w:t>
      </w:r>
      <w:r w:rsidR="00DA6588" w:rsidRPr="007C461E">
        <w:rPr>
          <w:rFonts w:cs="Arial"/>
        </w:rPr>
        <w:t xml:space="preserve">what has occurred. We have come to learn that certain places hold </w:t>
      </w:r>
      <w:r w:rsidR="00BA6637">
        <w:rPr>
          <w:rFonts w:cs="Arial"/>
        </w:rPr>
        <w:t xml:space="preserve">a particular kind of energy. We need to </w:t>
      </w:r>
      <w:r w:rsidR="00DA6588" w:rsidRPr="007C461E">
        <w:rPr>
          <w:rFonts w:cs="Arial"/>
        </w:rPr>
        <w:t>recognize those things. It's</w:t>
      </w:r>
      <w:r w:rsidR="00BA6637">
        <w:rPr>
          <w:rFonts w:cs="Arial"/>
        </w:rPr>
        <w:t xml:space="preserve"> very, very important to</w:t>
      </w:r>
      <w:r w:rsidR="00DA6588" w:rsidRPr="007C461E">
        <w:rPr>
          <w:rFonts w:cs="Arial"/>
        </w:rPr>
        <w:t xml:space="preserve"> create ritual to manage the energy, manage the archetyp</w:t>
      </w:r>
      <w:r w:rsidR="00C24D47">
        <w:rPr>
          <w:rFonts w:cs="Arial"/>
        </w:rPr>
        <w:t xml:space="preserve">es, </w:t>
      </w:r>
      <w:r w:rsidR="00DA6588" w:rsidRPr="007C461E">
        <w:rPr>
          <w:rFonts w:cs="Arial"/>
        </w:rPr>
        <w:t xml:space="preserve">take us through the various </w:t>
      </w:r>
      <w:r w:rsidR="00C24D47">
        <w:rPr>
          <w:rFonts w:cs="Arial"/>
        </w:rPr>
        <w:t>stages of the month, the season, and human life.</w:t>
      </w:r>
      <w:r w:rsidR="00DA6588" w:rsidRPr="007C461E">
        <w:rPr>
          <w:rFonts w:cs="Arial"/>
        </w:rPr>
        <w:t xml:space="preserve"> I'm very glad to see that</w:t>
      </w:r>
      <w:r w:rsidR="00C24D47">
        <w:rPr>
          <w:rFonts w:cs="Arial"/>
        </w:rPr>
        <w:t xml:space="preserve"> we are returning to doing that. It will be returning to </w:t>
      </w:r>
      <w:r w:rsidR="00DA6588" w:rsidRPr="007C461E">
        <w:rPr>
          <w:rFonts w:cs="Arial"/>
        </w:rPr>
        <w:t>our indigenous mind that corrects our relationship to nature.</w:t>
      </w:r>
      <w:r w:rsidR="00C24D47">
        <w:rPr>
          <w:rFonts w:cs="Arial"/>
        </w:rPr>
        <w:t xml:space="preserve"> T</w:t>
      </w:r>
      <w:r w:rsidR="00DA6588" w:rsidRPr="007C461E">
        <w:rPr>
          <w:rFonts w:cs="Arial"/>
        </w:rPr>
        <w:t xml:space="preserve">hat's where we have to go. </w:t>
      </w:r>
    </w:p>
    <w:p w14:paraId="4D283EDC" w14:textId="77777777" w:rsidR="00C24D47" w:rsidRDefault="00C24D47" w:rsidP="007C461E">
      <w:pPr>
        <w:tabs>
          <w:tab w:val="left" w:pos="1440"/>
        </w:tabs>
        <w:ind w:left="1440" w:hanging="1440"/>
        <w:jc w:val="both"/>
        <w:rPr>
          <w:rFonts w:cs="Arial"/>
        </w:rPr>
      </w:pPr>
    </w:p>
    <w:p w14:paraId="1C005B36" w14:textId="77777777" w:rsidR="00C24D47" w:rsidRDefault="00DA6588" w:rsidP="007C461E">
      <w:pPr>
        <w:tabs>
          <w:tab w:val="left" w:pos="1440"/>
        </w:tabs>
        <w:ind w:left="1440" w:hanging="1440"/>
        <w:jc w:val="both"/>
        <w:rPr>
          <w:rFonts w:cs="Arial"/>
        </w:rPr>
      </w:pPr>
      <w:r>
        <w:rPr>
          <w:rFonts w:cs="Arial"/>
        </w:rPr>
        <w:t>HeatherAsh:</w:t>
      </w:r>
      <w:r>
        <w:rPr>
          <w:rFonts w:cs="Arial"/>
        </w:rPr>
        <w:tab/>
        <w:t>W</w:t>
      </w:r>
      <w:r w:rsidR="007C461E" w:rsidRPr="007C461E">
        <w:rPr>
          <w:rFonts w:cs="Arial"/>
        </w:rPr>
        <w:t>ould you s</w:t>
      </w:r>
      <w:r>
        <w:rPr>
          <w:rFonts w:cs="Arial"/>
        </w:rPr>
        <w:t>ay that indigenous mind is</w:t>
      </w:r>
      <w:r w:rsidR="007C461E" w:rsidRPr="007C461E">
        <w:rPr>
          <w:rFonts w:cs="Arial"/>
        </w:rPr>
        <w:t xml:space="preserve"> that all of us have access to service to </w:t>
      </w:r>
      <w:r>
        <w:rPr>
          <w:rFonts w:cs="Arial"/>
        </w:rPr>
        <w:t xml:space="preserve">ancestors, to </w:t>
      </w:r>
      <w:r w:rsidR="007C461E" w:rsidRPr="007C461E">
        <w:rPr>
          <w:rFonts w:cs="Arial"/>
        </w:rPr>
        <w:t>nature?</w:t>
      </w:r>
    </w:p>
    <w:p w14:paraId="54B7DF90" w14:textId="77777777" w:rsidR="00C24D47" w:rsidRDefault="00C24D47" w:rsidP="007C461E">
      <w:pPr>
        <w:tabs>
          <w:tab w:val="left" w:pos="1440"/>
        </w:tabs>
        <w:ind w:left="1440" w:hanging="1440"/>
        <w:jc w:val="both"/>
        <w:rPr>
          <w:rFonts w:cs="Arial"/>
        </w:rPr>
      </w:pPr>
    </w:p>
    <w:p w14:paraId="2D0872F4" w14:textId="77777777" w:rsidR="00C24D47" w:rsidRDefault="00DA6588" w:rsidP="007C461E">
      <w:pPr>
        <w:tabs>
          <w:tab w:val="left" w:pos="1440"/>
        </w:tabs>
        <w:ind w:left="1440" w:hanging="1440"/>
        <w:jc w:val="both"/>
        <w:rPr>
          <w:rFonts w:cs="Arial"/>
        </w:rPr>
      </w:pPr>
      <w:r>
        <w:rPr>
          <w:rFonts w:cs="Arial"/>
        </w:rPr>
        <w:t>Luisah:</w:t>
      </w:r>
      <w:r>
        <w:rPr>
          <w:rFonts w:cs="Arial"/>
        </w:rPr>
        <w:tab/>
        <w:t xml:space="preserve">Absolutely. </w:t>
      </w:r>
      <w:r w:rsidR="007C461E" w:rsidRPr="007C461E">
        <w:rPr>
          <w:rFonts w:cs="Arial"/>
        </w:rPr>
        <w:t xml:space="preserve"> </w:t>
      </w:r>
    </w:p>
    <w:p w14:paraId="382EB3BD" w14:textId="77777777" w:rsidR="00C24D47" w:rsidRDefault="00C24D47" w:rsidP="007C461E">
      <w:pPr>
        <w:tabs>
          <w:tab w:val="left" w:pos="1440"/>
        </w:tabs>
        <w:ind w:left="1440" w:hanging="1440"/>
        <w:jc w:val="both"/>
        <w:rPr>
          <w:rFonts w:cs="Arial"/>
        </w:rPr>
      </w:pPr>
    </w:p>
    <w:p w14:paraId="72B21CDE" w14:textId="77777777" w:rsidR="007C461E" w:rsidRPr="007C461E" w:rsidRDefault="00DA6588" w:rsidP="007C461E">
      <w:pPr>
        <w:tabs>
          <w:tab w:val="left" w:pos="1440"/>
        </w:tabs>
        <w:ind w:left="1440" w:hanging="1440"/>
        <w:jc w:val="both"/>
        <w:rPr>
          <w:rFonts w:cs="Arial"/>
        </w:rPr>
      </w:pPr>
      <w:r>
        <w:rPr>
          <w:rFonts w:cs="Arial"/>
        </w:rPr>
        <w:t>HeatherAsh:</w:t>
      </w:r>
      <w:r w:rsidR="00C24D47">
        <w:rPr>
          <w:rFonts w:cs="Arial"/>
        </w:rPr>
        <w:tab/>
        <w:t xml:space="preserve">I think sometimes </w:t>
      </w:r>
      <w:r w:rsidRPr="007C461E">
        <w:rPr>
          <w:rFonts w:cs="Arial"/>
        </w:rPr>
        <w:t>those of us tha</w:t>
      </w:r>
      <w:r w:rsidR="00C24D47">
        <w:rPr>
          <w:rFonts w:cs="Arial"/>
        </w:rPr>
        <w:t>t have such Westernized minds. I</w:t>
      </w:r>
      <w:r w:rsidRPr="007C461E">
        <w:rPr>
          <w:rFonts w:cs="Arial"/>
        </w:rPr>
        <w:t xml:space="preserve">'ve watched people get into this place of like, </w:t>
      </w:r>
      <w:r w:rsidR="00C24D47">
        <w:rPr>
          <w:rFonts w:cs="Arial"/>
        </w:rPr>
        <w:t>w</w:t>
      </w:r>
      <w:r w:rsidRPr="007C461E">
        <w:rPr>
          <w:rFonts w:cs="Arial"/>
        </w:rPr>
        <w:t>ell, I have to get rid of the Western mind in order to find the indigenous mind</w:t>
      </w:r>
      <w:r w:rsidR="00C24D47">
        <w:rPr>
          <w:rFonts w:cs="Arial"/>
        </w:rPr>
        <w:t xml:space="preserve">. </w:t>
      </w:r>
      <w:r w:rsidRPr="007C461E">
        <w:rPr>
          <w:rFonts w:cs="Arial"/>
        </w:rPr>
        <w:t>I'm always remi</w:t>
      </w:r>
      <w:r w:rsidR="00C24D47">
        <w:rPr>
          <w:rFonts w:cs="Arial"/>
        </w:rPr>
        <w:t>nding people, they can coexist. Y</w:t>
      </w:r>
      <w:r w:rsidRPr="007C461E">
        <w:rPr>
          <w:rFonts w:cs="Arial"/>
        </w:rPr>
        <w:t xml:space="preserve">ou have to bring back the indigenous mind and that </w:t>
      </w:r>
      <w:r w:rsidR="00C24D47">
        <w:rPr>
          <w:rFonts w:cs="Arial"/>
        </w:rPr>
        <w:t>wisdom and use the W</w:t>
      </w:r>
      <w:r w:rsidRPr="007C461E">
        <w:rPr>
          <w:rFonts w:cs="Arial"/>
        </w:rPr>
        <w:t>estern as a tool.</w:t>
      </w:r>
    </w:p>
    <w:p w14:paraId="360A6E3B" w14:textId="77777777" w:rsidR="007C461E" w:rsidRPr="007C461E" w:rsidRDefault="007C461E" w:rsidP="007C461E">
      <w:pPr>
        <w:tabs>
          <w:tab w:val="left" w:pos="1440"/>
        </w:tabs>
        <w:ind w:left="1440" w:hanging="1440"/>
        <w:jc w:val="both"/>
        <w:rPr>
          <w:rFonts w:cs="Arial"/>
        </w:rPr>
      </w:pPr>
    </w:p>
    <w:p w14:paraId="03F08E98" w14:textId="77777777" w:rsidR="00C853A2" w:rsidRDefault="00DA6588" w:rsidP="00953104">
      <w:pPr>
        <w:tabs>
          <w:tab w:val="left" w:pos="1440"/>
        </w:tabs>
        <w:ind w:left="1440" w:hanging="1440"/>
        <w:jc w:val="both"/>
        <w:rPr>
          <w:rFonts w:cs="Arial"/>
        </w:rPr>
      </w:pPr>
      <w:r>
        <w:rPr>
          <w:rFonts w:cs="Arial"/>
        </w:rPr>
        <w:t>Luisah:</w:t>
      </w:r>
      <w:r w:rsidR="00C24D47">
        <w:rPr>
          <w:rFonts w:cs="Arial"/>
        </w:rPr>
        <w:tab/>
        <w:t xml:space="preserve">Yeah, yeah. See, that's </w:t>
      </w:r>
      <w:r w:rsidR="007C461E" w:rsidRPr="007C461E">
        <w:rPr>
          <w:rFonts w:cs="Arial"/>
        </w:rPr>
        <w:t>why w</w:t>
      </w:r>
      <w:r w:rsidR="00C24D47">
        <w:rPr>
          <w:rFonts w:cs="Arial"/>
        </w:rPr>
        <w:t>e have it as backwards. W</w:t>
      </w:r>
      <w:r w:rsidR="007C461E" w:rsidRPr="007C461E">
        <w:rPr>
          <w:rFonts w:cs="Arial"/>
        </w:rPr>
        <w:t>e've been taught to deny the i</w:t>
      </w:r>
      <w:r w:rsidR="00C24D47">
        <w:rPr>
          <w:rFonts w:cs="Arial"/>
        </w:rPr>
        <w:t xml:space="preserve">ndigenous mind and only go </w:t>
      </w:r>
      <w:r w:rsidR="007C461E" w:rsidRPr="007C461E">
        <w:rPr>
          <w:rFonts w:cs="Arial"/>
        </w:rPr>
        <w:t>with th</w:t>
      </w:r>
      <w:r w:rsidR="00170387">
        <w:rPr>
          <w:rFonts w:cs="Arial"/>
        </w:rPr>
        <w:t>e left brain way of doing things.</w:t>
      </w:r>
      <w:r w:rsidR="007C461E" w:rsidRPr="007C461E">
        <w:rPr>
          <w:rFonts w:cs="Arial"/>
        </w:rPr>
        <w:t xml:space="preserve"> That's what's caused the war</w:t>
      </w:r>
      <w:r w:rsidR="00C853A2">
        <w:rPr>
          <w:rFonts w:cs="Arial"/>
        </w:rPr>
        <w:t>s</w:t>
      </w:r>
      <w:r w:rsidR="007C461E" w:rsidRPr="007C461E">
        <w:rPr>
          <w:rFonts w:cs="Arial"/>
        </w:rPr>
        <w:t>. I tell my students, your intuition is your mammalian survival system. Now let's talk about this. Hum</w:t>
      </w:r>
      <w:r w:rsidR="00CE094E">
        <w:rPr>
          <w:rFonts w:cs="Arial"/>
        </w:rPr>
        <w:t xml:space="preserve">an beings, if </w:t>
      </w:r>
      <w:r w:rsidR="007C461E" w:rsidRPr="007C461E">
        <w:rPr>
          <w:rFonts w:cs="Arial"/>
        </w:rPr>
        <w:t>we look at the a</w:t>
      </w:r>
      <w:r w:rsidR="00CE094E">
        <w:rPr>
          <w:rFonts w:cs="Arial"/>
        </w:rPr>
        <w:t xml:space="preserve">nimal kingdom, we have the least fur. We have the </w:t>
      </w:r>
      <w:r w:rsidR="007C461E" w:rsidRPr="007C461E">
        <w:rPr>
          <w:rFonts w:cs="Arial"/>
        </w:rPr>
        <w:t>dullest teeth.</w:t>
      </w:r>
      <w:r w:rsidR="00CE094E">
        <w:rPr>
          <w:rFonts w:cs="Arial"/>
        </w:rPr>
        <w:t xml:space="preserve"> Our eyesight a</w:t>
      </w:r>
      <w:r w:rsidR="007C461E" w:rsidRPr="007C461E">
        <w:rPr>
          <w:rFonts w:cs="Arial"/>
        </w:rPr>
        <w:t>in't that</w:t>
      </w:r>
      <w:r w:rsidR="00CE094E">
        <w:rPr>
          <w:rFonts w:cs="Arial"/>
        </w:rPr>
        <w:t xml:space="preserve"> good. We don't smell all that well. You </w:t>
      </w:r>
      <w:r w:rsidR="007C461E" w:rsidRPr="007C461E">
        <w:rPr>
          <w:rFonts w:cs="Arial"/>
        </w:rPr>
        <w:t>know what I'm saying?</w:t>
      </w:r>
      <w:r w:rsidR="00CE094E">
        <w:rPr>
          <w:rFonts w:cs="Arial"/>
        </w:rPr>
        <w:t xml:space="preserve"> </w:t>
      </w:r>
      <w:r w:rsidR="007C461E" w:rsidRPr="007C461E">
        <w:rPr>
          <w:rFonts w:cs="Arial"/>
        </w:rPr>
        <w:t>We don't have the b</w:t>
      </w:r>
      <w:r w:rsidR="00CE094E">
        <w:rPr>
          <w:rFonts w:cs="Arial"/>
        </w:rPr>
        <w:t xml:space="preserve">est hearing in the world. </w:t>
      </w:r>
      <w:r w:rsidR="007C461E" w:rsidRPr="007C461E">
        <w:rPr>
          <w:rFonts w:cs="Arial"/>
        </w:rPr>
        <w:t>So among the other cri</w:t>
      </w:r>
      <w:r w:rsidR="00CE094E">
        <w:rPr>
          <w:rFonts w:cs="Arial"/>
        </w:rPr>
        <w:t>tters,</w:t>
      </w:r>
      <w:r w:rsidR="007C461E" w:rsidRPr="007C461E">
        <w:rPr>
          <w:rFonts w:cs="Arial"/>
        </w:rPr>
        <w:t xml:space="preserve"> the gift th</w:t>
      </w:r>
      <w:r w:rsidR="00CE094E">
        <w:rPr>
          <w:rFonts w:cs="Arial"/>
        </w:rPr>
        <w:t>at we have is the sixth sense, t</w:t>
      </w:r>
      <w:r w:rsidR="007C461E" w:rsidRPr="007C461E">
        <w:rPr>
          <w:rFonts w:cs="Arial"/>
        </w:rPr>
        <w:t xml:space="preserve">he </w:t>
      </w:r>
      <w:r w:rsidR="00CE094E">
        <w:rPr>
          <w:rFonts w:cs="Arial"/>
        </w:rPr>
        <w:t xml:space="preserve">clair </w:t>
      </w:r>
      <w:r w:rsidR="007C461E" w:rsidRPr="007C461E">
        <w:rPr>
          <w:rFonts w:cs="Arial"/>
        </w:rPr>
        <w:t>sense</w:t>
      </w:r>
      <w:r w:rsidR="00CE094E">
        <w:rPr>
          <w:rFonts w:cs="Arial"/>
        </w:rPr>
        <w:t xml:space="preserve">, the intuition. </w:t>
      </w:r>
      <w:r w:rsidR="007C461E" w:rsidRPr="007C461E">
        <w:rPr>
          <w:rFonts w:cs="Arial"/>
        </w:rPr>
        <w:t>If you develop your intuition, you'll be able to tell when somebody is lying. You don't have to carr</w:t>
      </w:r>
      <w:r w:rsidR="00CE094E">
        <w:rPr>
          <w:rFonts w:cs="Arial"/>
        </w:rPr>
        <w:t>y a lie detector machine around i</w:t>
      </w:r>
      <w:r w:rsidR="007C461E" w:rsidRPr="007C461E">
        <w:rPr>
          <w:rFonts w:cs="Arial"/>
        </w:rPr>
        <w:t xml:space="preserve">n order to find out if somebody's lying. </w:t>
      </w:r>
      <w:r w:rsidR="00CE094E">
        <w:rPr>
          <w:rFonts w:cs="Arial"/>
        </w:rPr>
        <w:t>W</w:t>
      </w:r>
      <w:r w:rsidR="007C461E" w:rsidRPr="007C461E">
        <w:rPr>
          <w:rFonts w:cs="Arial"/>
        </w:rPr>
        <w:t xml:space="preserve">hat we </w:t>
      </w:r>
      <w:r w:rsidR="007C461E" w:rsidRPr="007C461E">
        <w:rPr>
          <w:rFonts w:cs="Arial"/>
        </w:rPr>
        <w:lastRenderedPageBreak/>
        <w:t xml:space="preserve">want to do is </w:t>
      </w:r>
      <w:r w:rsidR="00CE094E">
        <w:rPr>
          <w:rFonts w:cs="Arial"/>
        </w:rPr>
        <w:t xml:space="preserve">pay attention to our intuition </w:t>
      </w:r>
      <w:r w:rsidR="007C461E" w:rsidRPr="007C461E">
        <w:rPr>
          <w:rFonts w:cs="Arial"/>
        </w:rPr>
        <w:t>because that is the mammalian survival m</w:t>
      </w:r>
      <w:r w:rsidR="00CE094E">
        <w:rPr>
          <w:rFonts w:cs="Arial"/>
        </w:rPr>
        <w:t xml:space="preserve">echanism and put our intellect </w:t>
      </w:r>
      <w:r w:rsidR="007C461E" w:rsidRPr="007C461E">
        <w:rPr>
          <w:rFonts w:cs="Arial"/>
        </w:rPr>
        <w:t>in service of our intuit</w:t>
      </w:r>
      <w:r w:rsidR="00CE094E">
        <w:rPr>
          <w:rFonts w:cs="Arial"/>
        </w:rPr>
        <w:t>ion. It's not throwing one away</w:t>
      </w:r>
      <w:r w:rsidR="007C461E" w:rsidRPr="007C461E">
        <w:rPr>
          <w:rFonts w:cs="Arial"/>
        </w:rPr>
        <w:t xml:space="preserve"> for</w:t>
      </w:r>
      <w:r w:rsidR="00CE094E">
        <w:rPr>
          <w:rFonts w:cs="Arial"/>
        </w:rPr>
        <w:t xml:space="preserve"> the other. It is balancing. R</w:t>
      </w:r>
      <w:r w:rsidR="007C461E" w:rsidRPr="007C461E">
        <w:rPr>
          <w:rFonts w:cs="Arial"/>
        </w:rPr>
        <w:t>ight now, because our Western education has separated us from from intuition, the job is reclaiming that indigenous mind and working with it. I think that every major discovery that serves human beings, the person who discovered it or invented it</w:t>
      </w:r>
      <w:r w:rsidR="00C839BD">
        <w:rPr>
          <w:rFonts w:cs="Arial"/>
        </w:rPr>
        <w:t xml:space="preserve"> will </w:t>
      </w:r>
      <w:r w:rsidR="007C461E" w:rsidRPr="007C461E">
        <w:rPr>
          <w:rFonts w:cs="Arial"/>
        </w:rPr>
        <w:t>admit</w:t>
      </w:r>
      <w:r w:rsidR="00C839BD">
        <w:rPr>
          <w:rFonts w:cs="Arial"/>
        </w:rPr>
        <w:t xml:space="preserve"> </w:t>
      </w:r>
      <w:r w:rsidR="007C461E" w:rsidRPr="007C461E">
        <w:rPr>
          <w:rFonts w:cs="Arial"/>
        </w:rPr>
        <w:t>that</w:t>
      </w:r>
      <w:r w:rsidR="00C839BD">
        <w:rPr>
          <w:rFonts w:cs="Arial"/>
        </w:rPr>
        <w:t xml:space="preserve"> they meditated on it or they dreamed about it</w:t>
      </w:r>
      <w:r w:rsidR="007C461E" w:rsidRPr="007C461E">
        <w:rPr>
          <w:rFonts w:cs="Arial"/>
        </w:rPr>
        <w:t>. They heard it when they were sitting ou</w:t>
      </w:r>
      <w:r w:rsidR="00C839BD">
        <w:rPr>
          <w:rFonts w:cs="Arial"/>
        </w:rPr>
        <w:t>t in the trees or whatever. T</w:t>
      </w:r>
      <w:r w:rsidR="007C461E" w:rsidRPr="007C461E">
        <w:rPr>
          <w:rFonts w:cs="Arial"/>
        </w:rPr>
        <w:t>hat's when intuition and inte</w:t>
      </w:r>
      <w:r w:rsidR="00C839BD">
        <w:rPr>
          <w:rFonts w:cs="Arial"/>
        </w:rPr>
        <w:t>llect came together and</w:t>
      </w:r>
      <w:r w:rsidR="007C461E" w:rsidRPr="007C461E">
        <w:rPr>
          <w:rFonts w:cs="Arial"/>
        </w:rPr>
        <w:t xml:space="preserve"> really created something useful. </w:t>
      </w:r>
    </w:p>
    <w:p w14:paraId="5D18D721" w14:textId="77777777" w:rsidR="00C853A2" w:rsidRDefault="00C853A2" w:rsidP="00953104">
      <w:pPr>
        <w:tabs>
          <w:tab w:val="left" w:pos="1440"/>
        </w:tabs>
        <w:ind w:left="1440" w:hanging="1440"/>
        <w:jc w:val="both"/>
        <w:rPr>
          <w:rFonts w:cs="Arial"/>
        </w:rPr>
      </w:pPr>
    </w:p>
    <w:p w14:paraId="2FEED500" w14:textId="77777777" w:rsidR="00C853A2" w:rsidRDefault="00C853A2" w:rsidP="00953104">
      <w:pPr>
        <w:tabs>
          <w:tab w:val="left" w:pos="1440"/>
        </w:tabs>
        <w:ind w:left="1440" w:hanging="1440"/>
        <w:jc w:val="both"/>
        <w:rPr>
          <w:rFonts w:cs="Arial"/>
        </w:rPr>
      </w:pPr>
      <w:r>
        <w:rPr>
          <w:rFonts w:cs="Arial"/>
        </w:rPr>
        <w:tab/>
      </w:r>
      <w:r w:rsidR="007C461E" w:rsidRPr="007C461E">
        <w:rPr>
          <w:rFonts w:cs="Arial"/>
        </w:rPr>
        <w:t xml:space="preserve">I think it's important for me to say here, my goodness, I've been teaching </w:t>
      </w:r>
      <w:r w:rsidR="00C839BD">
        <w:rPr>
          <w:rFonts w:cs="Arial"/>
        </w:rPr>
        <w:t>what I call</w:t>
      </w:r>
      <w:r w:rsidR="007C461E" w:rsidRPr="007C461E">
        <w:rPr>
          <w:rFonts w:cs="Arial"/>
        </w:rPr>
        <w:t xml:space="preserve"> practical ancestor reverence, which is</w:t>
      </w:r>
      <w:r w:rsidR="00C839BD">
        <w:rPr>
          <w:rFonts w:cs="Arial"/>
        </w:rPr>
        <w:t xml:space="preserve"> </w:t>
      </w:r>
      <w:r w:rsidR="007C461E" w:rsidRPr="007C461E">
        <w:rPr>
          <w:rFonts w:cs="Arial"/>
        </w:rPr>
        <w:t>a class I do in the fall</w:t>
      </w:r>
      <w:r w:rsidR="00C839BD">
        <w:rPr>
          <w:rFonts w:cs="Arial"/>
        </w:rPr>
        <w:t>, for about 35 years now. Th</w:t>
      </w:r>
      <w:r w:rsidR="007C461E" w:rsidRPr="007C461E">
        <w:rPr>
          <w:rFonts w:cs="Arial"/>
        </w:rPr>
        <w:t xml:space="preserve">e big problem that I run </w:t>
      </w:r>
      <w:r w:rsidR="00C839BD">
        <w:rPr>
          <w:rFonts w:cs="Arial"/>
        </w:rPr>
        <w:t>into, I run into people of Euro-</w:t>
      </w:r>
      <w:r w:rsidR="007C461E" w:rsidRPr="007C461E">
        <w:rPr>
          <w:rFonts w:cs="Arial"/>
        </w:rPr>
        <w:t xml:space="preserve">American descent who say, </w:t>
      </w:r>
      <w:r w:rsidR="00C839BD">
        <w:rPr>
          <w:rFonts w:cs="Arial"/>
        </w:rPr>
        <w:t>"</w:t>
      </w:r>
      <w:r w:rsidR="007C461E" w:rsidRPr="007C461E">
        <w:rPr>
          <w:rFonts w:cs="Arial"/>
        </w:rPr>
        <w:t>Oh,</w:t>
      </w:r>
      <w:r w:rsidR="006824A3">
        <w:rPr>
          <w:rFonts w:cs="Arial"/>
        </w:rPr>
        <w:t xml:space="preserve"> I'm just a Heinz 57 variety mutt," or "A</w:t>
      </w:r>
      <w:r w:rsidR="007C461E" w:rsidRPr="007C461E">
        <w:rPr>
          <w:rFonts w:cs="Arial"/>
        </w:rPr>
        <w:t>ll my ancestors were bad people who did terribl</w:t>
      </w:r>
      <w:r w:rsidR="006824A3">
        <w:rPr>
          <w:rFonts w:cs="Arial"/>
        </w:rPr>
        <w:t xml:space="preserve">e things, and I don't want to have nothing to do with them." </w:t>
      </w:r>
      <w:r w:rsidR="007C461E" w:rsidRPr="007C461E">
        <w:rPr>
          <w:rFonts w:cs="Arial"/>
        </w:rPr>
        <w:t xml:space="preserve">I run upon people of color and black people who </w:t>
      </w:r>
      <w:r w:rsidR="006824A3">
        <w:rPr>
          <w:rFonts w:cs="Arial"/>
        </w:rPr>
        <w:t>say, "</w:t>
      </w:r>
      <w:r w:rsidR="007C461E" w:rsidRPr="007C461E">
        <w:rPr>
          <w:rFonts w:cs="Arial"/>
        </w:rPr>
        <w:t xml:space="preserve">Oh, my ancestors allowed </w:t>
      </w:r>
      <w:r w:rsidR="006824A3">
        <w:rPr>
          <w:rFonts w:cs="Arial"/>
        </w:rPr>
        <w:t xml:space="preserve">us to fall into slavery, </w:t>
      </w:r>
      <w:r w:rsidR="007C461E" w:rsidRPr="007C461E">
        <w:rPr>
          <w:rFonts w:cs="Arial"/>
        </w:rPr>
        <w:t>and they di</w:t>
      </w:r>
      <w:r w:rsidR="006824A3">
        <w:rPr>
          <w:rFonts w:cs="Arial"/>
        </w:rPr>
        <w:t xml:space="preserve">dn't give us inheritable wealth." To both groups, I say, bullshit. Yeah, I'm sorry. </w:t>
      </w:r>
      <w:r w:rsidR="007C461E" w:rsidRPr="007C461E">
        <w:rPr>
          <w:rFonts w:cs="Arial"/>
        </w:rPr>
        <w:t>Everybody</w:t>
      </w:r>
      <w:r w:rsidR="006824A3">
        <w:rPr>
          <w:rFonts w:cs="Arial"/>
        </w:rPr>
        <w:t xml:space="preserve"> </w:t>
      </w:r>
      <w:r w:rsidR="007C461E" w:rsidRPr="007C461E">
        <w:rPr>
          <w:rFonts w:cs="Arial"/>
        </w:rPr>
        <w:t>comes with assets and liabilities</w:t>
      </w:r>
      <w:r w:rsidR="006824A3">
        <w:rPr>
          <w:rFonts w:cs="Arial"/>
        </w:rPr>
        <w:t>. U</w:t>
      </w:r>
      <w:r w:rsidR="007C461E" w:rsidRPr="007C461E">
        <w:rPr>
          <w:rFonts w:cs="Arial"/>
        </w:rPr>
        <w:t>ntil you learn to celebrate your assets and take responsibility for your liabilities, you cannot be whole.</w:t>
      </w:r>
      <w:r w:rsidR="004665B9">
        <w:rPr>
          <w:rFonts w:cs="Arial"/>
        </w:rPr>
        <w:t xml:space="preserve"> </w:t>
      </w:r>
      <w:r w:rsidR="007C461E" w:rsidRPr="007C461E">
        <w:rPr>
          <w:rFonts w:cs="Arial"/>
        </w:rPr>
        <w:t>I am very much into</w:t>
      </w:r>
      <w:r w:rsidR="00757596">
        <w:rPr>
          <w:rFonts w:cs="Arial"/>
        </w:rPr>
        <w:t xml:space="preserve"> </w:t>
      </w:r>
      <w:r w:rsidR="007C461E" w:rsidRPr="007C461E">
        <w:rPr>
          <w:rFonts w:cs="Arial"/>
        </w:rPr>
        <w:t>helping people</w:t>
      </w:r>
      <w:r w:rsidR="00757596">
        <w:rPr>
          <w:rFonts w:cs="Arial"/>
        </w:rPr>
        <w:t xml:space="preserve"> </w:t>
      </w:r>
      <w:r w:rsidR="007C461E" w:rsidRPr="007C461E">
        <w:rPr>
          <w:rFonts w:cs="Arial"/>
        </w:rPr>
        <w:t>get to wholeness. That's the real work</w:t>
      </w:r>
      <w:r w:rsidR="00757596">
        <w:rPr>
          <w:rFonts w:cs="Arial"/>
        </w:rPr>
        <w:t xml:space="preserve"> </w:t>
      </w:r>
      <w:r w:rsidR="007C461E" w:rsidRPr="007C461E">
        <w:rPr>
          <w:rFonts w:cs="Arial"/>
        </w:rPr>
        <w:t>that we have to do.</w:t>
      </w:r>
      <w:r w:rsidR="00953104">
        <w:rPr>
          <w:rFonts w:cs="Arial"/>
        </w:rPr>
        <w:t xml:space="preserve"> </w:t>
      </w:r>
      <w:r w:rsidR="007C461E" w:rsidRPr="007C461E">
        <w:rPr>
          <w:rFonts w:cs="Arial"/>
        </w:rPr>
        <w:t xml:space="preserve">I go back </w:t>
      </w:r>
      <w:r w:rsidR="00757596">
        <w:rPr>
          <w:rFonts w:cs="Arial"/>
        </w:rPr>
        <w:t xml:space="preserve">to alafia. </w:t>
      </w:r>
    </w:p>
    <w:p w14:paraId="37E27B22" w14:textId="77777777" w:rsidR="00C853A2" w:rsidRDefault="00C853A2" w:rsidP="00953104">
      <w:pPr>
        <w:tabs>
          <w:tab w:val="left" w:pos="1440"/>
        </w:tabs>
        <w:ind w:left="1440" w:hanging="1440"/>
        <w:jc w:val="both"/>
        <w:rPr>
          <w:rFonts w:cs="Arial"/>
        </w:rPr>
      </w:pPr>
    </w:p>
    <w:p w14:paraId="3817611A" w14:textId="02927046" w:rsidR="00276E31" w:rsidRDefault="00C853A2" w:rsidP="00953104">
      <w:pPr>
        <w:tabs>
          <w:tab w:val="left" w:pos="1440"/>
        </w:tabs>
        <w:ind w:left="1440" w:hanging="1440"/>
        <w:jc w:val="both"/>
        <w:rPr>
          <w:rFonts w:cs="Arial"/>
        </w:rPr>
      </w:pPr>
      <w:r>
        <w:rPr>
          <w:rFonts w:cs="Arial"/>
        </w:rPr>
        <w:tab/>
      </w:r>
      <w:r w:rsidR="00757596">
        <w:rPr>
          <w:rFonts w:cs="Arial"/>
        </w:rPr>
        <w:t xml:space="preserve">Again, </w:t>
      </w:r>
      <w:r w:rsidR="007C461E" w:rsidRPr="007C461E">
        <w:rPr>
          <w:rFonts w:cs="Arial"/>
        </w:rPr>
        <w:t>imagine, imagine a world where</w:t>
      </w:r>
      <w:r w:rsidR="00757596">
        <w:rPr>
          <w:rFonts w:cs="Arial"/>
        </w:rPr>
        <w:t xml:space="preserve"> everybody is</w:t>
      </w:r>
      <w:r w:rsidR="007C461E" w:rsidRPr="007C461E">
        <w:rPr>
          <w:rFonts w:cs="Arial"/>
        </w:rPr>
        <w:t xml:space="preserve"> healthy.</w:t>
      </w:r>
      <w:r w:rsidR="00757596">
        <w:rPr>
          <w:rFonts w:cs="Arial"/>
        </w:rPr>
        <w:t xml:space="preserve"> Sometimes I fantasize, </w:t>
      </w:r>
      <w:r w:rsidR="007C461E" w:rsidRPr="007C461E">
        <w:rPr>
          <w:rFonts w:cs="Arial"/>
        </w:rPr>
        <w:t>I say</w:t>
      </w:r>
      <w:r w:rsidR="00757596">
        <w:rPr>
          <w:rFonts w:cs="Arial"/>
        </w:rPr>
        <w:t>, w</w:t>
      </w:r>
      <w:r w:rsidR="007C461E" w:rsidRPr="007C461E">
        <w:rPr>
          <w:rFonts w:cs="Arial"/>
        </w:rPr>
        <w:t>hat if</w:t>
      </w:r>
      <w:r w:rsidR="00757596">
        <w:rPr>
          <w:rFonts w:cs="Arial"/>
        </w:rPr>
        <w:t xml:space="preserve"> old age </w:t>
      </w:r>
      <w:r w:rsidR="007C461E" w:rsidRPr="007C461E">
        <w:rPr>
          <w:rFonts w:cs="Arial"/>
        </w:rPr>
        <w:t xml:space="preserve">and natural sickness was the only way that we died? What if we didn't kill each other anymore? Wouldn't that be interesting? What if we just didn't kill each other anymore? </w:t>
      </w:r>
      <w:r w:rsidR="00416B42">
        <w:rPr>
          <w:rFonts w:cs="Arial"/>
        </w:rPr>
        <w:t>There would still be death, b</w:t>
      </w:r>
      <w:r w:rsidR="007C461E" w:rsidRPr="007C461E">
        <w:rPr>
          <w:rFonts w:cs="Arial"/>
        </w:rPr>
        <w:t>ut</w:t>
      </w:r>
      <w:r w:rsidR="00757596">
        <w:rPr>
          <w:rFonts w:cs="Arial"/>
        </w:rPr>
        <w:t xml:space="preserve"> </w:t>
      </w:r>
      <w:r w:rsidR="003A381E">
        <w:rPr>
          <w:rFonts w:cs="Arial"/>
        </w:rPr>
        <w:t>it would be natural, n</w:t>
      </w:r>
      <w:r w:rsidR="007C461E" w:rsidRPr="007C461E">
        <w:rPr>
          <w:rFonts w:cs="Arial"/>
        </w:rPr>
        <w:t>ot this want</w:t>
      </w:r>
      <w:r w:rsidR="003A381E">
        <w:rPr>
          <w:rFonts w:cs="Arial"/>
        </w:rPr>
        <w:t xml:space="preserve">on murder that is going on. </w:t>
      </w:r>
      <w:r w:rsidR="007C461E" w:rsidRPr="007C461E">
        <w:rPr>
          <w:rFonts w:cs="Arial"/>
        </w:rPr>
        <w:t>I hate to say it, but sometimes it feels like the</w:t>
      </w:r>
      <w:r w:rsidR="00134790">
        <w:rPr>
          <w:rFonts w:cs="Arial"/>
        </w:rPr>
        <w:t xml:space="preserve">re are human sacrifice rituals </w:t>
      </w:r>
      <w:r w:rsidR="007C461E" w:rsidRPr="007C461E">
        <w:rPr>
          <w:rFonts w:cs="Arial"/>
        </w:rPr>
        <w:t>going on,</w:t>
      </w:r>
      <w:r w:rsidR="003A381E">
        <w:rPr>
          <w:rFonts w:cs="Arial"/>
        </w:rPr>
        <w:t xml:space="preserve"> </w:t>
      </w:r>
      <w:r w:rsidR="00134790">
        <w:rPr>
          <w:rFonts w:cs="Arial"/>
        </w:rPr>
        <w:t xml:space="preserve">and </w:t>
      </w:r>
      <w:r w:rsidR="00953104">
        <w:rPr>
          <w:rFonts w:cs="Arial"/>
        </w:rPr>
        <w:t>we have to stop that</w:t>
      </w:r>
      <w:r>
        <w:rPr>
          <w:rFonts w:cs="Arial"/>
        </w:rPr>
        <w:t xml:space="preserve">. </w:t>
      </w:r>
      <w:r w:rsidR="007C461E" w:rsidRPr="007C461E">
        <w:rPr>
          <w:rFonts w:cs="Arial"/>
        </w:rPr>
        <w:t>We really have to stop that.</w:t>
      </w:r>
      <w:r w:rsidR="003A381E">
        <w:rPr>
          <w:rFonts w:cs="Arial"/>
        </w:rPr>
        <w:t xml:space="preserve"> </w:t>
      </w:r>
      <w:r w:rsidR="00134790">
        <w:rPr>
          <w:rFonts w:cs="Arial"/>
        </w:rPr>
        <w:t xml:space="preserve">When people tell me, well, I don't know, </w:t>
      </w:r>
      <w:r w:rsidR="007C461E" w:rsidRPr="007C461E">
        <w:rPr>
          <w:rFonts w:cs="Arial"/>
        </w:rPr>
        <w:t>there's ancestral cleansing, there is healing, there i</w:t>
      </w:r>
      <w:r w:rsidR="00134790">
        <w:rPr>
          <w:rFonts w:cs="Arial"/>
        </w:rPr>
        <w:t>s the transformation of energy</w:t>
      </w:r>
      <w:r>
        <w:rPr>
          <w:rFonts w:cs="Arial"/>
        </w:rPr>
        <w:t>. I</w:t>
      </w:r>
      <w:r w:rsidR="00134790">
        <w:rPr>
          <w:rFonts w:cs="Arial"/>
        </w:rPr>
        <w:t>t does start with, my students, w</w:t>
      </w:r>
      <w:r w:rsidR="007C461E" w:rsidRPr="007C461E">
        <w:rPr>
          <w:rFonts w:cs="Arial"/>
        </w:rPr>
        <w:t>hatever</w:t>
      </w:r>
      <w:r w:rsidR="00134790">
        <w:rPr>
          <w:rFonts w:cs="Arial"/>
        </w:rPr>
        <w:t xml:space="preserve"> </w:t>
      </w:r>
      <w:r w:rsidR="007C461E" w:rsidRPr="007C461E">
        <w:rPr>
          <w:rFonts w:cs="Arial"/>
        </w:rPr>
        <w:t>transgenerat</w:t>
      </w:r>
      <w:r w:rsidR="00134790">
        <w:rPr>
          <w:rFonts w:cs="Arial"/>
        </w:rPr>
        <w:t>ional curses you have come with, y</w:t>
      </w:r>
      <w:r w:rsidR="007C461E" w:rsidRPr="007C461E">
        <w:rPr>
          <w:rFonts w:cs="Arial"/>
        </w:rPr>
        <w:t>ou have to make the decision</w:t>
      </w:r>
      <w:r w:rsidR="00134790">
        <w:rPr>
          <w:rFonts w:cs="Arial"/>
        </w:rPr>
        <w:t xml:space="preserve"> </w:t>
      </w:r>
      <w:r w:rsidR="007C461E" w:rsidRPr="007C461E">
        <w:rPr>
          <w:rFonts w:cs="Arial"/>
        </w:rPr>
        <w:t>that it stops with me.</w:t>
      </w:r>
      <w:r w:rsidR="00134790">
        <w:rPr>
          <w:rFonts w:cs="Arial"/>
        </w:rPr>
        <w:t xml:space="preserve"> </w:t>
      </w:r>
      <w:r w:rsidR="007C461E" w:rsidRPr="007C461E">
        <w:rPr>
          <w:rFonts w:cs="Arial"/>
        </w:rPr>
        <w:t>I'm the one who's going to transform this energy</w:t>
      </w:r>
      <w:r w:rsidR="008F2773">
        <w:rPr>
          <w:rFonts w:cs="Arial"/>
        </w:rPr>
        <w:t xml:space="preserve"> </w:t>
      </w:r>
      <w:r w:rsidR="007C461E" w:rsidRPr="007C461E">
        <w:rPr>
          <w:rFonts w:cs="Arial"/>
        </w:rPr>
        <w:t>and get ready for the work. It's a lot of work. It's a lot of work. I remember when I was first initiated</w:t>
      </w:r>
      <w:r w:rsidR="008F2773">
        <w:rPr>
          <w:rFonts w:cs="Arial"/>
        </w:rPr>
        <w:t xml:space="preserve">, </w:t>
      </w:r>
      <w:r w:rsidR="007C461E" w:rsidRPr="007C461E">
        <w:rPr>
          <w:rFonts w:cs="Arial"/>
        </w:rPr>
        <w:t>I went to see a priestess down in LA</w:t>
      </w:r>
      <w:r w:rsidR="008F2773">
        <w:rPr>
          <w:rFonts w:cs="Arial"/>
        </w:rPr>
        <w:t xml:space="preserve">. I was complaining </w:t>
      </w:r>
      <w:r w:rsidR="007C461E" w:rsidRPr="007C461E">
        <w:rPr>
          <w:rFonts w:cs="Arial"/>
        </w:rPr>
        <w:t>becaus</w:t>
      </w:r>
      <w:r w:rsidR="008F2773">
        <w:rPr>
          <w:rFonts w:cs="Arial"/>
        </w:rPr>
        <w:t xml:space="preserve">e I had so much work to do. I was like, oh, </w:t>
      </w:r>
      <w:r w:rsidR="007C461E" w:rsidRPr="007C461E">
        <w:rPr>
          <w:rFonts w:cs="Arial"/>
        </w:rPr>
        <w:t>wha</w:t>
      </w:r>
      <w:r w:rsidR="008F2773">
        <w:rPr>
          <w:rFonts w:cs="Arial"/>
        </w:rPr>
        <w:t>t have I gotten myself into? S</w:t>
      </w:r>
      <w:r w:rsidR="007C461E" w:rsidRPr="007C461E">
        <w:rPr>
          <w:rFonts w:cs="Arial"/>
        </w:rPr>
        <w:t xml:space="preserve">he looked at me she said, </w:t>
      </w:r>
      <w:r w:rsidR="008F2773">
        <w:rPr>
          <w:rFonts w:cs="Arial"/>
        </w:rPr>
        <w:t>"</w:t>
      </w:r>
      <w:r w:rsidR="007C461E" w:rsidRPr="007C461E">
        <w:rPr>
          <w:rFonts w:cs="Arial"/>
        </w:rPr>
        <w:t>I have no sympathy for you.</w:t>
      </w:r>
      <w:r w:rsidR="008F2773">
        <w:rPr>
          <w:rFonts w:cs="Arial"/>
        </w:rPr>
        <w:t xml:space="preserve">" I said, "What?" She said, "No, baby, </w:t>
      </w:r>
      <w:r w:rsidR="007C461E" w:rsidRPr="007C461E">
        <w:rPr>
          <w:rFonts w:cs="Arial"/>
        </w:rPr>
        <w:t xml:space="preserve">because all this work that </w:t>
      </w:r>
      <w:r w:rsidR="008F2773">
        <w:rPr>
          <w:rFonts w:cs="Arial"/>
        </w:rPr>
        <w:t>you’re</w:t>
      </w:r>
      <w:r w:rsidR="007C461E" w:rsidRPr="007C461E">
        <w:rPr>
          <w:rFonts w:cs="Arial"/>
        </w:rPr>
        <w:t xml:space="preserve"> talking about, you agreed to do that before you even came to earth. Quit whining and get to it.</w:t>
      </w:r>
      <w:r w:rsidR="008F2773">
        <w:rPr>
          <w:rFonts w:cs="Arial"/>
        </w:rPr>
        <w:t>"</w:t>
      </w:r>
      <w:r w:rsidR="007C461E" w:rsidRPr="007C461E">
        <w:rPr>
          <w:rFonts w:cs="Arial"/>
        </w:rPr>
        <w:t xml:space="preserve"> </w:t>
      </w:r>
      <w:r w:rsidR="008F2773">
        <w:rPr>
          <w:rFonts w:cs="Arial"/>
        </w:rPr>
        <w:t>That</w:t>
      </w:r>
      <w:r w:rsidR="00DA6588">
        <w:rPr>
          <w:rFonts w:cs="Arial"/>
        </w:rPr>
        <w:t>'s</w:t>
      </w:r>
      <w:r w:rsidR="008F2773">
        <w:rPr>
          <w:rFonts w:cs="Arial"/>
        </w:rPr>
        <w:t xml:space="preserve"> what </w:t>
      </w:r>
      <w:r w:rsidR="007C461E" w:rsidRPr="007C461E">
        <w:rPr>
          <w:rFonts w:cs="Arial"/>
        </w:rPr>
        <w:t xml:space="preserve">we </w:t>
      </w:r>
      <w:r w:rsidR="008F2773">
        <w:rPr>
          <w:rFonts w:cs="Arial"/>
        </w:rPr>
        <w:t xml:space="preserve">have to quit whining right now and do </w:t>
      </w:r>
      <w:r w:rsidR="007C461E" w:rsidRPr="007C461E">
        <w:rPr>
          <w:rFonts w:cs="Arial"/>
        </w:rPr>
        <w:t>the work of becoming better humans.</w:t>
      </w:r>
      <w:r w:rsidR="00DA6588">
        <w:rPr>
          <w:rFonts w:cs="Arial"/>
        </w:rPr>
        <w:t xml:space="preserve"> </w:t>
      </w:r>
      <w:r w:rsidR="007C461E" w:rsidRPr="007C461E">
        <w:rPr>
          <w:rFonts w:cs="Arial"/>
        </w:rPr>
        <w:t>That's it.</w:t>
      </w:r>
      <w:r w:rsidR="00DA6588">
        <w:rPr>
          <w:rFonts w:cs="Arial"/>
        </w:rPr>
        <w:t xml:space="preserve"> That's it. </w:t>
      </w:r>
    </w:p>
    <w:p w14:paraId="73F4E821" w14:textId="77777777" w:rsidR="00276E31" w:rsidRDefault="00276E31" w:rsidP="007C461E">
      <w:pPr>
        <w:tabs>
          <w:tab w:val="left" w:pos="1440"/>
        </w:tabs>
        <w:ind w:left="1440" w:hanging="1440"/>
        <w:jc w:val="both"/>
        <w:rPr>
          <w:rFonts w:cs="Arial"/>
        </w:rPr>
      </w:pPr>
    </w:p>
    <w:p w14:paraId="157A27FC" w14:textId="77777777" w:rsidR="007C461E" w:rsidRDefault="00DA6588" w:rsidP="007C461E">
      <w:pPr>
        <w:tabs>
          <w:tab w:val="left" w:pos="1440"/>
        </w:tabs>
        <w:ind w:left="1440" w:hanging="1440"/>
        <w:jc w:val="both"/>
        <w:rPr>
          <w:rFonts w:cs="Arial"/>
        </w:rPr>
      </w:pPr>
      <w:r>
        <w:rPr>
          <w:rFonts w:cs="Arial"/>
        </w:rPr>
        <w:lastRenderedPageBreak/>
        <w:t>HeatherAsh:</w:t>
      </w:r>
      <w:r w:rsidR="00276E31">
        <w:rPr>
          <w:rFonts w:cs="Arial"/>
        </w:rPr>
        <w:tab/>
        <w:t>Yes. W</w:t>
      </w:r>
      <w:r w:rsidRPr="007C461E">
        <w:rPr>
          <w:rFonts w:cs="Arial"/>
        </w:rPr>
        <w:t>hat I see in you i</w:t>
      </w:r>
      <w:r w:rsidR="00276E31">
        <w:rPr>
          <w:rFonts w:cs="Arial"/>
        </w:rPr>
        <w:t xml:space="preserve">s that you have so much joy. </w:t>
      </w:r>
      <w:r w:rsidRPr="007C461E">
        <w:rPr>
          <w:rFonts w:cs="Arial"/>
        </w:rPr>
        <w:t>You do the work. You've done the work. You</w:t>
      </w:r>
      <w:r w:rsidR="00276E31">
        <w:rPr>
          <w:rFonts w:cs="Arial"/>
        </w:rPr>
        <w:t>'re teaching the work. Yet</w:t>
      </w:r>
      <w:r w:rsidRPr="007C461E">
        <w:rPr>
          <w:rFonts w:cs="Arial"/>
        </w:rPr>
        <w:t xml:space="preserve"> you also bring in t</w:t>
      </w:r>
      <w:r w:rsidR="00276E31">
        <w:rPr>
          <w:rFonts w:cs="Arial"/>
        </w:rPr>
        <w:t xml:space="preserve">he sensuality and the beauty and the joy. </w:t>
      </w:r>
    </w:p>
    <w:p w14:paraId="0A5CBAE7" w14:textId="77777777" w:rsidR="00276E31" w:rsidRDefault="00276E31" w:rsidP="007C461E">
      <w:pPr>
        <w:tabs>
          <w:tab w:val="left" w:pos="1440"/>
        </w:tabs>
        <w:ind w:left="1440" w:hanging="1440"/>
        <w:jc w:val="both"/>
        <w:rPr>
          <w:rFonts w:cs="Arial"/>
        </w:rPr>
      </w:pPr>
    </w:p>
    <w:p w14:paraId="027B190A" w14:textId="32D35DF5" w:rsidR="00C15E70" w:rsidRDefault="00DA6588" w:rsidP="007C461E">
      <w:pPr>
        <w:tabs>
          <w:tab w:val="left" w:pos="1440"/>
        </w:tabs>
        <w:ind w:left="1440" w:hanging="1440"/>
        <w:jc w:val="both"/>
        <w:rPr>
          <w:rFonts w:cs="Arial"/>
        </w:rPr>
      </w:pPr>
      <w:r>
        <w:rPr>
          <w:rFonts w:cs="Arial"/>
        </w:rPr>
        <w:t>Luisah:</w:t>
      </w:r>
      <w:r w:rsidR="00276E31">
        <w:rPr>
          <w:rFonts w:cs="Arial"/>
        </w:rPr>
        <w:tab/>
      </w:r>
      <w:r w:rsidR="007C461E" w:rsidRPr="007C461E">
        <w:rPr>
          <w:rFonts w:cs="Arial"/>
        </w:rPr>
        <w:t>Yes, that was my instruction. When Coronavirus first hit, I came to my altar, and I did</w:t>
      </w:r>
      <w:r w:rsidR="00276E31">
        <w:rPr>
          <w:rFonts w:cs="Arial"/>
        </w:rPr>
        <w:t xml:space="preserve"> divination with my goddess. </w:t>
      </w:r>
      <w:r w:rsidR="007C461E" w:rsidRPr="007C461E">
        <w:rPr>
          <w:rFonts w:cs="Arial"/>
        </w:rPr>
        <w:t xml:space="preserve">I said, </w:t>
      </w:r>
      <w:r w:rsidR="000215BF">
        <w:rPr>
          <w:rFonts w:cs="Arial"/>
        </w:rPr>
        <w:t xml:space="preserve">how shall I conduct myself? She said, </w:t>
      </w:r>
      <w:r w:rsidR="007C461E" w:rsidRPr="007C461E">
        <w:rPr>
          <w:rFonts w:cs="Arial"/>
        </w:rPr>
        <w:t>bring joy and plenty and keep your eye on</w:t>
      </w:r>
      <w:r w:rsidR="000215BF">
        <w:rPr>
          <w:rFonts w:cs="Arial"/>
        </w:rPr>
        <w:t xml:space="preserve"> what the government does. So I do storytellings </w:t>
      </w:r>
      <w:r w:rsidR="007C461E" w:rsidRPr="007C461E">
        <w:rPr>
          <w:rFonts w:cs="Arial"/>
        </w:rPr>
        <w:t>and ri</w:t>
      </w:r>
      <w:r w:rsidR="000215BF">
        <w:rPr>
          <w:rFonts w:cs="Arial"/>
        </w:rPr>
        <w:t>tuals online and classes. M</w:t>
      </w:r>
      <w:r w:rsidR="007C461E" w:rsidRPr="007C461E">
        <w:rPr>
          <w:rFonts w:cs="Arial"/>
        </w:rPr>
        <w:t>e and another woman are t</w:t>
      </w:r>
      <w:r w:rsidR="000215BF">
        <w:rPr>
          <w:rFonts w:cs="Arial"/>
        </w:rPr>
        <w:t xml:space="preserve">aking food to the homeless. </w:t>
      </w:r>
      <w:r w:rsidR="007C461E" w:rsidRPr="007C461E">
        <w:rPr>
          <w:rFonts w:cs="Arial"/>
        </w:rPr>
        <w:t>I'm keeping my eye on what</w:t>
      </w:r>
      <w:r w:rsidR="000215BF">
        <w:rPr>
          <w:rFonts w:cs="Arial"/>
        </w:rPr>
        <w:t>'s going on with the government. I think there was a man in New York, s</w:t>
      </w:r>
      <w:r w:rsidR="007C461E" w:rsidRPr="007C461E">
        <w:rPr>
          <w:rFonts w:cs="Arial"/>
        </w:rPr>
        <w:t>ome demonstrators were being chased by the police, and he opened his door and let 70 people into h</w:t>
      </w:r>
      <w:r w:rsidR="000215BF">
        <w:rPr>
          <w:rFonts w:cs="Arial"/>
        </w:rPr>
        <w:t xml:space="preserve">is house. </w:t>
      </w:r>
      <w:r w:rsidR="007C461E" w:rsidRPr="007C461E">
        <w:rPr>
          <w:rFonts w:cs="Arial"/>
        </w:rPr>
        <w:t>We have to have more people like that. That's what we have to do.</w:t>
      </w:r>
      <w:r w:rsidR="00010FAB">
        <w:rPr>
          <w:rFonts w:cs="Arial"/>
        </w:rPr>
        <w:t xml:space="preserve"> I want to send sympathy out also to </w:t>
      </w:r>
      <w:r w:rsidR="007C461E" w:rsidRPr="007C461E">
        <w:rPr>
          <w:rFonts w:cs="Arial"/>
        </w:rPr>
        <w:t>the older white man who the police knocked down and busted his skull.</w:t>
      </w:r>
      <w:r w:rsidR="000215BF">
        <w:rPr>
          <w:rFonts w:cs="Arial"/>
        </w:rPr>
        <w:t xml:space="preserve"> </w:t>
      </w:r>
      <w:r w:rsidR="00010FAB">
        <w:rPr>
          <w:rFonts w:cs="Arial"/>
        </w:rPr>
        <w:t>Here's wh</w:t>
      </w:r>
      <w:r w:rsidR="007C461E" w:rsidRPr="007C461E">
        <w:rPr>
          <w:rFonts w:cs="Arial"/>
        </w:rPr>
        <w:t>at is really scary.</w:t>
      </w:r>
      <w:r w:rsidR="00010FAB">
        <w:rPr>
          <w:rFonts w:cs="Arial"/>
        </w:rPr>
        <w:t xml:space="preserve"> </w:t>
      </w:r>
      <w:r w:rsidR="007C461E" w:rsidRPr="007C461E">
        <w:rPr>
          <w:rFonts w:cs="Arial"/>
        </w:rPr>
        <w:t xml:space="preserve">When I was fighting for </w:t>
      </w:r>
      <w:r w:rsidR="00010FAB" w:rsidRPr="007C461E">
        <w:rPr>
          <w:rFonts w:cs="Arial"/>
        </w:rPr>
        <w:t xml:space="preserve">black studies </w:t>
      </w:r>
      <w:r w:rsidR="007C461E" w:rsidRPr="007C461E">
        <w:rPr>
          <w:rFonts w:cs="Arial"/>
        </w:rPr>
        <w:t xml:space="preserve">in the </w:t>
      </w:r>
      <w:r w:rsidR="00010FAB">
        <w:rPr>
          <w:rFonts w:cs="Arial"/>
        </w:rPr>
        <w:t xml:space="preserve">'60s up at </w:t>
      </w:r>
      <w:r w:rsidR="007C461E" w:rsidRPr="007C461E">
        <w:rPr>
          <w:rFonts w:cs="Arial"/>
        </w:rPr>
        <w:t xml:space="preserve">Reed College, we took over the administration </w:t>
      </w:r>
      <w:r w:rsidR="00010FAB">
        <w:rPr>
          <w:rFonts w:cs="Arial"/>
        </w:rPr>
        <w:t>building</w:t>
      </w:r>
      <w:r w:rsidR="007C461E" w:rsidRPr="007C461E">
        <w:rPr>
          <w:rFonts w:cs="Arial"/>
        </w:rPr>
        <w:t xml:space="preserve"> </w:t>
      </w:r>
      <w:r w:rsidR="00010FAB">
        <w:rPr>
          <w:rFonts w:cs="Arial"/>
        </w:rPr>
        <w:t xml:space="preserve">to fight for blacks studies. At </w:t>
      </w:r>
      <w:r w:rsidR="007C461E" w:rsidRPr="007C461E">
        <w:rPr>
          <w:rFonts w:cs="Arial"/>
        </w:rPr>
        <w:t>the time, we had an organization of young white people who agree</w:t>
      </w:r>
      <w:r w:rsidR="006741C7">
        <w:rPr>
          <w:rFonts w:cs="Arial"/>
        </w:rPr>
        <w:t>d</w:t>
      </w:r>
      <w:r w:rsidR="007C461E" w:rsidRPr="007C461E">
        <w:rPr>
          <w:rFonts w:cs="Arial"/>
        </w:rPr>
        <w:t xml:space="preserve"> to make a circle around us and put themselves</w:t>
      </w:r>
      <w:r w:rsidR="006741C7">
        <w:rPr>
          <w:rFonts w:cs="Arial"/>
        </w:rPr>
        <w:t xml:space="preserve"> between us and the police. That</w:t>
      </w:r>
      <w:r w:rsidR="007C461E" w:rsidRPr="007C461E">
        <w:rPr>
          <w:rFonts w:cs="Arial"/>
        </w:rPr>
        <w:t xml:space="preserve"> work</w:t>
      </w:r>
      <w:r w:rsidR="006741C7">
        <w:rPr>
          <w:rFonts w:cs="Arial"/>
        </w:rPr>
        <w:t>,</w:t>
      </w:r>
      <w:r w:rsidR="007C461E" w:rsidRPr="007C461E">
        <w:rPr>
          <w:rFonts w:cs="Arial"/>
        </w:rPr>
        <w:t xml:space="preserve"> </w:t>
      </w:r>
      <w:r w:rsidR="006741C7">
        <w:rPr>
          <w:rFonts w:cs="Arial"/>
        </w:rPr>
        <w:t>that was very, very effective b</w:t>
      </w:r>
      <w:r w:rsidR="007C461E" w:rsidRPr="007C461E">
        <w:rPr>
          <w:rFonts w:cs="Arial"/>
        </w:rPr>
        <w:t>ecause, at that</w:t>
      </w:r>
      <w:r w:rsidR="00010FAB">
        <w:rPr>
          <w:rFonts w:cs="Arial"/>
        </w:rPr>
        <w:t xml:space="preserve"> </w:t>
      </w:r>
      <w:r w:rsidR="007C461E" w:rsidRPr="007C461E">
        <w:rPr>
          <w:rFonts w:cs="Arial"/>
        </w:rPr>
        <w:t>time,</w:t>
      </w:r>
      <w:r w:rsidR="006741C7">
        <w:rPr>
          <w:rFonts w:cs="Arial"/>
        </w:rPr>
        <w:t xml:space="preserve"> </w:t>
      </w:r>
      <w:r w:rsidR="007C461E" w:rsidRPr="007C461E">
        <w:rPr>
          <w:rFonts w:cs="Arial"/>
        </w:rPr>
        <w:t xml:space="preserve">those young white people were regarded as flower children and harmless hippies. </w:t>
      </w:r>
      <w:r w:rsidR="006741C7">
        <w:rPr>
          <w:rFonts w:cs="Arial"/>
        </w:rPr>
        <w:t>The</w:t>
      </w:r>
      <w:r w:rsidR="007C461E" w:rsidRPr="007C461E">
        <w:rPr>
          <w:rFonts w:cs="Arial"/>
        </w:rPr>
        <w:t xml:space="preserve"> police did not want to beat up their own children. But now, we have a psychotic</w:t>
      </w:r>
      <w:r w:rsidR="006741C7">
        <w:rPr>
          <w:rFonts w:cs="Arial"/>
        </w:rPr>
        <w:t xml:space="preserve"> in charge who is saying, "K</w:t>
      </w:r>
      <w:r w:rsidR="007C461E" w:rsidRPr="007C461E">
        <w:rPr>
          <w:rFonts w:cs="Arial"/>
        </w:rPr>
        <w:t>ill them all.</w:t>
      </w:r>
      <w:r w:rsidR="006741C7">
        <w:rPr>
          <w:rFonts w:cs="Arial"/>
        </w:rPr>
        <w:t xml:space="preserve"> </w:t>
      </w:r>
      <w:r w:rsidR="007C461E" w:rsidRPr="007C461E">
        <w:rPr>
          <w:rFonts w:cs="Arial"/>
        </w:rPr>
        <w:t>Kill them all.</w:t>
      </w:r>
      <w:r w:rsidR="006741C7">
        <w:rPr>
          <w:rFonts w:cs="Arial"/>
        </w:rPr>
        <w:t>" W</w:t>
      </w:r>
      <w:r w:rsidR="007C461E" w:rsidRPr="007C461E">
        <w:rPr>
          <w:rFonts w:cs="Arial"/>
        </w:rPr>
        <w:t>hen I heard the blowback about an old man</w:t>
      </w:r>
      <w:r w:rsidR="006741C7">
        <w:rPr>
          <w:rFonts w:cs="Arial"/>
        </w:rPr>
        <w:t>,</w:t>
      </w:r>
      <w:r w:rsidR="007C461E" w:rsidRPr="007C461E">
        <w:rPr>
          <w:rFonts w:cs="Arial"/>
        </w:rPr>
        <w:t xml:space="preserve"> 75 years old,</w:t>
      </w:r>
      <w:r w:rsidR="006741C7">
        <w:rPr>
          <w:rFonts w:cs="Arial"/>
        </w:rPr>
        <w:t xml:space="preserve"> </w:t>
      </w:r>
      <w:r w:rsidR="007C461E" w:rsidRPr="007C461E">
        <w:rPr>
          <w:rFonts w:cs="Arial"/>
        </w:rPr>
        <w:t>being damaged like that, I had to say as a black woman, if</w:t>
      </w:r>
      <w:r>
        <w:rPr>
          <w:rFonts w:cs="Arial"/>
        </w:rPr>
        <w:t xml:space="preserve"> </w:t>
      </w:r>
      <w:r w:rsidR="007C461E" w:rsidRPr="007C461E">
        <w:rPr>
          <w:rFonts w:cs="Arial"/>
        </w:rPr>
        <w:t xml:space="preserve">you don't care </w:t>
      </w:r>
      <w:r>
        <w:rPr>
          <w:rFonts w:cs="Arial"/>
        </w:rPr>
        <w:t>nothing about an old white man, h</w:t>
      </w:r>
      <w:r w:rsidR="007C461E" w:rsidRPr="007C461E">
        <w:rPr>
          <w:rFonts w:cs="Arial"/>
        </w:rPr>
        <w:t>e really don't care nothi</w:t>
      </w:r>
      <w:r>
        <w:rPr>
          <w:rFonts w:cs="Arial"/>
        </w:rPr>
        <w:t>ng about a young black man. Everybody is in jeopardy now, and</w:t>
      </w:r>
      <w:r w:rsidR="007C461E" w:rsidRPr="007C461E">
        <w:rPr>
          <w:rFonts w:cs="Arial"/>
        </w:rPr>
        <w:t xml:space="preserve"> everybody rea</w:t>
      </w:r>
      <w:r>
        <w:rPr>
          <w:rFonts w:cs="Arial"/>
        </w:rPr>
        <w:t>lly, really need to know. I think t</w:t>
      </w:r>
      <w:r w:rsidR="007C461E" w:rsidRPr="007C461E">
        <w:rPr>
          <w:rFonts w:cs="Arial"/>
        </w:rPr>
        <w:t>hat's part of what's going on is that</w:t>
      </w:r>
      <w:r>
        <w:rPr>
          <w:rFonts w:cs="Arial"/>
        </w:rPr>
        <w:t xml:space="preserve"> </w:t>
      </w:r>
      <w:r w:rsidR="007C461E" w:rsidRPr="007C461E">
        <w:rPr>
          <w:rFonts w:cs="Arial"/>
        </w:rPr>
        <w:t>it is so blatant</w:t>
      </w:r>
      <w:r>
        <w:rPr>
          <w:rFonts w:cs="Arial"/>
        </w:rPr>
        <w:t xml:space="preserve"> </w:t>
      </w:r>
      <w:r w:rsidR="007C461E" w:rsidRPr="007C461E">
        <w:rPr>
          <w:rFonts w:cs="Arial"/>
        </w:rPr>
        <w:t>an</w:t>
      </w:r>
      <w:r>
        <w:rPr>
          <w:rFonts w:cs="Arial"/>
        </w:rPr>
        <w:t xml:space="preserve">d so Hitlarian that </w:t>
      </w:r>
      <w:r w:rsidR="007C461E" w:rsidRPr="007C461E">
        <w:rPr>
          <w:rFonts w:cs="Arial"/>
        </w:rPr>
        <w:t>peop</w:t>
      </w:r>
      <w:r>
        <w:rPr>
          <w:rFonts w:cs="Arial"/>
        </w:rPr>
        <w:t xml:space="preserve">le's eyes are really being opened. Are we going to make it? We're going to make it. </w:t>
      </w:r>
    </w:p>
    <w:p w14:paraId="477C4E1A" w14:textId="77777777" w:rsidR="00C15E70" w:rsidRDefault="00C15E70" w:rsidP="007C461E">
      <w:pPr>
        <w:tabs>
          <w:tab w:val="left" w:pos="1440"/>
        </w:tabs>
        <w:ind w:left="1440" w:hanging="1440"/>
        <w:jc w:val="both"/>
        <w:rPr>
          <w:rFonts w:cs="Arial"/>
        </w:rPr>
      </w:pPr>
    </w:p>
    <w:p w14:paraId="06CD2181" w14:textId="77777777" w:rsidR="007C461E" w:rsidRDefault="00DA6588" w:rsidP="007C461E">
      <w:pPr>
        <w:tabs>
          <w:tab w:val="left" w:pos="1440"/>
        </w:tabs>
        <w:ind w:left="1440" w:hanging="1440"/>
        <w:jc w:val="both"/>
        <w:rPr>
          <w:rFonts w:cs="Arial"/>
        </w:rPr>
      </w:pPr>
      <w:r>
        <w:rPr>
          <w:rFonts w:cs="Arial"/>
        </w:rPr>
        <w:t>HeatherAsh:</w:t>
      </w:r>
      <w:r w:rsidR="00C15E70">
        <w:rPr>
          <w:rFonts w:cs="Arial"/>
        </w:rPr>
        <w:tab/>
        <w:t xml:space="preserve">We're going to make it. </w:t>
      </w:r>
      <w:r w:rsidRPr="007C461E">
        <w:rPr>
          <w:rFonts w:cs="Arial"/>
        </w:rPr>
        <w:t>I</w:t>
      </w:r>
      <w:r w:rsidR="00C15E70">
        <w:rPr>
          <w:rFonts w:cs="Arial"/>
        </w:rPr>
        <w:t xml:space="preserve"> want to ask one last question of you of </w:t>
      </w:r>
      <w:r w:rsidRPr="007C461E">
        <w:rPr>
          <w:rFonts w:cs="Arial"/>
        </w:rPr>
        <w:t>that place of as we real</w:t>
      </w:r>
      <w:r w:rsidR="00C15E70">
        <w:rPr>
          <w:rFonts w:cs="Arial"/>
        </w:rPr>
        <w:t>ly open to what's happening now</w:t>
      </w:r>
      <w:r w:rsidRPr="007C461E">
        <w:rPr>
          <w:rFonts w:cs="Arial"/>
        </w:rPr>
        <w:t>. How do we stay sustainable spiritually?</w:t>
      </w:r>
      <w:r w:rsidR="00DC4CED">
        <w:rPr>
          <w:rFonts w:cs="Arial"/>
        </w:rPr>
        <w:t xml:space="preserve"> So last question, I would love.  </w:t>
      </w:r>
    </w:p>
    <w:p w14:paraId="068B051E" w14:textId="77777777" w:rsidR="00DC4CED" w:rsidRDefault="00DC4CED" w:rsidP="007C461E">
      <w:pPr>
        <w:tabs>
          <w:tab w:val="left" w:pos="1440"/>
        </w:tabs>
        <w:ind w:left="1440" w:hanging="1440"/>
        <w:jc w:val="both"/>
        <w:rPr>
          <w:rFonts w:cs="Arial"/>
        </w:rPr>
      </w:pPr>
    </w:p>
    <w:p w14:paraId="1E500CAB" w14:textId="71C84C47" w:rsidR="007B40C5" w:rsidRDefault="00DA6588" w:rsidP="007C461E">
      <w:pPr>
        <w:tabs>
          <w:tab w:val="left" w:pos="1440"/>
        </w:tabs>
        <w:ind w:left="1440" w:hanging="1440"/>
        <w:jc w:val="both"/>
        <w:rPr>
          <w:rFonts w:cs="Arial"/>
        </w:rPr>
      </w:pPr>
      <w:r>
        <w:rPr>
          <w:rFonts w:cs="Arial"/>
        </w:rPr>
        <w:t>Luisah:</w:t>
      </w:r>
      <w:r w:rsidR="00DC4CED">
        <w:rPr>
          <w:rFonts w:cs="Arial"/>
        </w:rPr>
        <w:tab/>
        <w:t>Yes. H</w:t>
      </w:r>
      <w:r w:rsidR="007C461E" w:rsidRPr="007C461E">
        <w:rPr>
          <w:rFonts w:cs="Arial"/>
        </w:rPr>
        <w:t>ere's the thing that I have to say.</w:t>
      </w:r>
      <w:r w:rsidR="00DC4CED">
        <w:rPr>
          <w:rFonts w:cs="Arial"/>
        </w:rPr>
        <w:t xml:space="preserve"> Right now, w</w:t>
      </w:r>
      <w:r w:rsidR="007C461E" w:rsidRPr="007C461E">
        <w:rPr>
          <w:rFonts w:cs="Arial"/>
        </w:rPr>
        <w:t>e are being called upon to embrace the mystery.</w:t>
      </w:r>
      <w:r w:rsidR="00DC4CED">
        <w:rPr>
          <w:rFonts w:cs="Arial"/>
        </w:rPr>
        <w:t xml:space="preserve"> </w:t>
      </w:r>
      <w:r w:rsidR="007C461E" w:rsidRPr="007C461E">
        <w:rPr>
          <w:rFonts w:cs="Arial"/>
        </w:rPr>
        <w:t>We don't know exactly what's c</w:t>
      </w:r>
      <w:r w:rsidR="00DC4CED">
        <w:rPr>
          <w:rFonts w:cs="Arial"/>
        </w:rPr>
        <w:t>oming or what we are to become, b</w:t>
      </w:r>
      <w:r w:rsidR="007C461E" w:rsidRPr="007C461E">
        <w:rPr>
          <w:rFonts w:cs="Arial"/>
        </w:rPr>
        <w:t>ut we know that it can't be what it's been.</w:t>
      </w:r>
      <w:r w:rsidR="00DC4CED">
        <w:rPr>
          <w:rFonts w:cs="Arial"/>
        </w:rPr>
        <w:t xml:space="preserve"> </w:t>
      </w:r>
      <w:r w:rsidR="007C461E" w:rsidRPr="007C461E">
        <w:rPr>
          <w:rFonts w:cs="Arial"/>
        </w:rPr>
        <w:t>It cannot be what it's been.</w:t>
      </w:r>
      <w:r w:rsidR="00DC4CED">
        <w:rPr>
          <w:rFonts w:cs="Arial"/>
        </w:rPr>
        <w:t xml:space="preserve"> </w:t>
      </w:r>
      <w:r w:rsidR="007C461E" w:rsidRPr="007C461E">
        <w:rPr>
          <w:rFonts w:cs="Arial"/>
        </w:rPr>
        <w:t>So the real spiritual job right now is</w:t>
      </w:r>
      <w:r w:rsidR="00DC4CED">
        <w:rPr>
          <w:rFonts w:cs="Arial"/>
        </w:rPr>
        <w:t xml:space="preserve"> </w:t>
      </w:r>
      <w:r w:rsidR="0041434D">
        <w:rPr>
          <w:rFonts w:cs="Arial"/>
        </w:rPr>
        <w:t>to be open,</w:t>
      </w:r>
      <w:r w:rsidR="00DC4CED">
        <w:rPr>
          <w:rFonts w:cs="Arial"/>
        </w:rPr>
        <w:t xml:space="preserve"> </w:t>
      </w:r>
      <w:r w:rsidR="007C461E" w:rsidRPr="007C461E">
        <w:rPr>
          <w:rFonts w:cs="Arial"/>
        </w:rPr>
        <w:t xml:space="preserve">be listening for </w:t>
      </w:r>
      <w:r w:rsidR="0041434D">
        <w:rPr>
          <w:rFonts w:cs="Arial"/>
        </w:rPr>
        <w:t>what spirit is telling us to do and be ready to do that. Now,</w:t>
      </w:r>
      <w:r w:rsidR="007C461E" w:rsidRPr="007C461E">
        <w:rPr>
          <w:rFonts w:cs="Arial"/>
        </w:rPr>
        <w:t xml:space="preserve"> I go</w:t>
      </w:r>
      <w:r w:rsidR="0041434D">
        <w:rPr>
          <w:rFonts w:cs="Arial"/>
        </w:rPr>
        <w:t xml:space="preserve">t all kinds of divination tools. </w:t>
      </w:r>
      <w:r w:rsidR="007C461E" w:rsidRPr="007C461E">
        <w:rPr>
          <w:rFonts w:cs="Arial"/>
        </w:rPr>
        <w:t xml:space="preserve">I must </w:t>
      </w:r>
      <w:r w:rsidR="0041434D">
        <w:rPr>
          <w:rFonts w:cs="Arial"/>
        </w:rPr>
        <w:t>say I have 35 different t</w:t>
      </w:r>
      <w:r w:rsidR="007C461E" w:rsidRPr="007C461E">
        <w:rPr>
          <w:rFonts w:cs="Arial"/>
        </w:rPr>
        <w:t>arot decks</w:t>
      </w:r>
      <w:r w:rsidR="0041434D">
        <w:rPr>
          <w:rFonts w:cs="Arial"/>
        </w:rPr>
        <w:t>.</w:t>
      </w:r>
      <w:r w:rsidR="007C461E" w:rsidRPr="007C461E">
        <w:rPr>
          <w:rFonts w:cs="Arial"/>
        </w:rPr>
        <w:t xml:space="preserve"> I read shells and coconut piece</w:t>
      </w:r>
      <w:r w:rsidR="0041434D">
        <w:rPr>
          <w:rFonts w:cs="Arial"/>
        </w:rPr>
        <w:t>s and stones and nuts and</w:t>
      </w:r>
      <w:r w:rsidR="007C461E" w:rsidRPr="007C461E">
        <w:rPr>
          <w:rFonts w:cs="Arial"/>
        </w:rPr>
        <w:t xml:space="preserve"> gemstone</w:t>
      </w:r>
      <w:r w:rsidR="0041434D">
        <w:rPr>
          <w:rFonts w:cs="Arial"/>
        </w:rPr>
        <w:t>s</w:t>
      </w:r>
      <w:r w:rsidR="007C461E" w:rsidRPr="007C461E">
        <w:rPr>
          <w:rFonts w:cs="Arial"/>
        </w:rPr>
        <w:t>, all kinds</w:t>
      </w:r>
      <w:r w:rsidR="00DC4CED">
        <w:rPr>
          <w:rFonts w:cs="Arial"/>
        </w:rPr>
        <w:t xml:space="preserve"> </w:t>
      </w:r>
      <w:r w:rsidR="0041434D">
        <w:rPr>
          <w:rFonts w:cs="Arial"/>
        </w:rPr>
        <w:t xml:space="preserve">of things. </w:t>
      </w:r>
      <w:r w:rsidR="007C461E" w:rsidRPr="007C461E">
        <w:rPr>
          <w:rFonts w:cs="Arial"/>
        </w:rPr>
        <w:t>I</w:t>
      </w:r>
      <w:r w:rsidR="00DC4CED">
        <w:rPr>
          <w:rFonts w:cs="Arial"/>
        </w:rPr>
        <w:t xml:space="preserve"> </w:t>
      </w:r>
      <w:r w:rsidR="007C461E" w:rsidRPr="007C461E">
        <w:rPr>
          <w:rFonts w:cs="Arial"/>
        </w:rPr>
        <w:t>remember going to</w:t>
      </w:r>
      <w:r w:rsidR="0041434D">
        <w:rPr>
          <w:rFonts w:cs="Arial"/>
        </w:rPr>
        <w:t xml:space="preserve"> my goddess </w:t>
      </w:r>
      <w:r w:rsidR="00F761BD">
        <w:rPr>
          <w:rFonts w:cs="Arial"/>
        </w:rPr>
        <w:t>Oshun, who's the Joy Queen, and</w:t>
      </w:r>
      <w:r w:rsidR="007C461E" w:rsidRPr="007C461E">
        <w:rPr>
          <w:rFonts w:cs="Arial"/>
        </w:rPr>
        <w:t xml:space="preserve"> I said, </w:t>
      </w:r>
      <w:r w:rsidR="00F761BD">
        <w:rPr>
          <w:rFonts w:cs="Arial"/>
        </w:rPr>
        <w:t xml:space="preserve">"Mama, it's me. It's your </w:t>
      </w:r>
      <w:r w:rsidR="007C461E" w:rsidRPr="007C461E">
        <w:rPr>
          <w:rFonts w:cs="Arial"/>
        </w:rPr>
        <w:t xml:space="preserve">girl </w:t>
      </w:r>
      <w:r w:rsidR="00F761BD">
        <w:rPr>
          <w:rFonts w:cs="Arial"/>
        </w:rPr>
        <w:t>Teish. You know I'm</w:t>
      </w:r>
      <w:r w:rsidR="007C461E" w:rsidRPr="007C461E">
        <w:rPr>
          <w:rFonts w:cs="Arial"/>
        </w:rPr>
        <w:t xml:space="preserve"> one of the good ones. I do w</w:t>
      </w:r>
      <w:r w:rsidR="00F761BD">
        <w:rPr>
          <w:rFonts w:cs="Arial"/>
        </w:rPr>
        <w:t xml:space="preserve">hatever you tell me to do. </w:t>
      </w:r>
      <w:r w:rsidR="007C461E" w:rsidRPr="007C461E">
        <w:rPr>
          <w:rFonts w:cs="Arial"/>
        </w:rPr>
        <w:t xml:space="preserve">I would like for you to please send me a vision maybe of the next two years so that I </w:t>
      </w:r>
      <w:r w:rsidR="00504262">
        <w:rPr>
          <w:rFonts w:cs="Arial"/>
        </w:rPr>
        <w:t>can plan what I'm going to do." W</w:t>
      </w:r>
      <w:r w:rsidR="007C461E" w:rsidRPr="007C461E">
        <w:rPr>
          <w:rFonts w:cs="Arial"/>
        </w:rPr>
        <w:t>hen I shut up talking</w:t>
      </w:r>
      <w:r w:rsidR="00F761BD">
        <w:rPr>
          <w:rFonts w:cs="Arial"/>
        </w:rPr>
        <w:t xml:space="preserve"> </w:t>
      </w:r>
      <w:r w:rsidR="00504262">
        <w:rPr>
          <w:rFonts w:cs="Arial"/>
        </w:rPr>
        <w:t>and got quiet, t</w:t>
      </w:r>
      <w:r w:rsidR="007C461E" w:rsidRPr="007C461E">
        <w:rPr>
          <w:rFonts w:cs="Arial"/>
        </w:rPr>
        <w:t>he answer that came back was, she said,</w:t>
      </w:r>
      <w:r w:rsidR="00504262">
        <w:rPr>
          <w:rFonts w:cs="Arial"/>
        </w:rPr>
        <w:t xml:space="preserve"> </w:t>
      </w:r>
      <w:r w:rsidR="003031ED">
        <w:rPr>
          <w:rFonts w:cs="Arial"/>
        </w:rPr>
        <w:t>"D</w:t>
      </w:r>
      <w:r w:rsidR="007C461E" w:rsidRPr="007C461E">
        <w:rPr>
          <w:rFonts w:cs="Arial"/>
        </w:rPr>
        <w:t xml:space="preserve">o what I tell you to do today, and then </w:t>
      </w:r>
      <w:r w:rsidR="007C461E" w:rsidRPr="007C461E">
        <w:rPr>
          <w:rFonts w:cs="Arial"/>
        </w:rPr>
        <w:lastRenderedPageBreak/>
        <w:t>get up and do what I tell you to do tomorrow.</w:t>
      </w:r>
      <w:r w:rsidR="003031ED">
        <w:rPr>
          <w:rFonts w:cs="Arial"/>
        </w:rPr>
        <w:t xml:space="preserve">" It's </w:t>
      </w:r>
      <w:r w:rsidR="00202DDD">
        <w:rPr>
          <w:rFonts w:cs="Arial"/>
        </w:rPr>
        <w:t xml:space="preserve">not a Sunday go to a meeting thing. It's an every day, </w:t>
      </w:r>
      <w:r w:rsidR="007C461E" w:rsidRPr="007C461E">
        <w:rPr>
          <w:rFonts w:cs="Arial"/>
        </w:rPr>
        <w:t>you get up every day, and you ask spirit, what is the best that I can manifest today? What is the kindest thing that I can do? What's the mo</w:t>
      </w:r>
      <w:r w:rsidR="00802ADA">
        <w:rPr>
          <w:rFonts w:cs="Arial"/>
        </w:rPr>
        <w:t>st powerful thing that I can do? Where's the beauty? What have you for me to</w:t>
      </w:r>
      <w:r w:rsidR="007C461E" w:rsidRPr="007C461E">
        <w:rPr>
          <w:rFonts w:cs="Arial"/>
        </w:rPr>
        <w:t>day</w:t>
      </w:r>
      <w:r w:rsidR="00802ADA">
        <w:rPr>
          <w:rFonts w:cs="Arial"/>
        </w:rPr>
        <w:t>? What do I give? What do I receive today?</w:t>
      </w:r>
      <w:r w:rsidR="007C461E" w:rsidRPr="007C461E">
        <w:rPr>
          <w:rFonts w:cs="Arial"/>
        </w:rPr>
        <w:t xml:space="preserve"> I really do tell people</w:t>
      </w:r>
      <w:r w:rsidR="00802ADA">
        <w:rPr>
          <w:rFonts w:cs="Arial"/>
        </w:rPr>
        <w:t>,</w:t>
      </w:r>
      <w:r w:rsidR="007C461E" w:rsidRPr="007C461E">
        <w:rPr>
          <w:rFonts w:cs="Arial"/>
        </w:rPr>
        <w:t xml:space="preserve"> I tell my students before your feet hit the floor w</w:t>
      </w:r>
      <w:r w:rsidR="00802ADA">
        <w:rPr>
          <w:rFonts w:cs="Arial"/>
        </w:rPr>
        <w:t>hen you first open your eyes in the bed, list</w:t>
      </w:r>
      <w:r w:rsidR="007C461E" w:rsidRPr="007C461E">
        <w:rPr>
          <w:rFonts w:cs="Arial"/>
        </w:rPr>
        <w:t xml:space="preserve"> 11 </w:t>
      </w:r>
      <w:r w:rsidR="00802ADA">
        <w:rPr>
          <w:rFonts w:cs="Arial"/>
        </w:rPr>
        <w:t xml:space="preserve">things that you're grateful for. Give you a gratitudes. When </w:t>
      </w:r>
      <w:r w:rsidR="007C461E" w:rsidRPr="007C461E">
        <w:rPr>
          <w:rFonts w:cs="Arial"/>
        </w:rPr>
        <w:t>you</w:t>
      </w:r>
      <w:r w:rsidR="00802ADA">
        <w:rPr>
          <w:rFonts w:cs="Arial"/>
        </w:rPr>
        <w:t xml:space="preserve"> get in the bed at night, don't get in exhausted. Lie down and call forth that which you need and want</w:t>
      </w:r>
      <w:r w:rsidR="007C461E" w:rsidRPr="007C461E">
        <w:rPr>
          <w:rFonts w:cs="Arial"/>
        </w:rPr>
        <w:t xml:space="preserve"> and watch it show up in your dreams. You really, really have to make it a daily practice. </w:t>
      </w:r>
      <w:r w:rsidR="00802ADA">
        <w:rPr>
          <w:rFonts w:cs="Arial"/>
        </w:rPr>
        <w:t>You</w:t>
      </w:r>
      <w:r w:rsidR="007C461E" w:rsidRPr="007C461E">
        <w:rPr>
          <w:rFonts w:cs="Arial"/>
        </w:rPr>
        <w:t xml:space="preserve"> can do it from your bed. You can do it from your kitchen table. It would be wonderful if we could all go sit on a mountaintop, but we don't have that luxury. But we do need our spirits inta</w:t>
      </w:r>
      <w:r w:rsidR="00CC0400">
        <w:rPr>
          <w:rFonts w:cs="Arial"/>
        </w:rPr>
        <w:t xml:space="preserve">ct every day. </w:t>
      </w:r>
    </w:p>
    <w:p w14:paraId="0002BB84" w14:textId="77777777" w:rsidR="007B40C5" w:rsidRDefault="007B40C5" w:rsidP="007C461E">
      <w:pPr>
        <w:tabs>
          <w:tab w:val="left" w:pos="1440"/>
        </w:tabs>
        <w:ind w:left="1440" w:hanging="1440"/>
        <w:jc w:val="both"/>
        <w:rPr>
          <w:rFonts w:cs="Arial"/>
        </w:rPr>
      </w:pPr>
    </w:p>
    <w:p w14:paraId="03E05DB2" w14:textId="77777777" w:rsidR="007B40C5" w:rsidRDefault="00DA6588" w:rsidP="007C461E">
      <w:pPr>
        <w:tabs>
          <w:tab w:val="left" w:pos="1440"/>
        </w:tabs>
        <w:ind w:left="1440" w:hanging="1440"/>
        <w:jc w:val="both"/>
        <w:rPr>
          <w:rFonts w:cs="Arial"/>
        </w:rPr>
      </w:pPr>
      <w:r>
        <w:rPr>
          <w:rFonts w:cs="Arial"/>
        </w:rPr>
        <w:t>HeatherAsh:</w:t>
      </w:r>
      <w:r>
        <w:rPr>
          <w:rFonts w:cs="Arial"/>
        </w:rPr>
        <w:tab/>
        <w:t xml:space="preserve">Thank you. </w:t>
      </w:r>
    </w:p>
    <w:p w14:paraId="5177259E" w14:textId="77777777" w:rsidR="007B40C5" w:rsidRDefault="007B40C5" w:rsidP="007C461E">
      <w:pPr>
        <w:tabs>
          <w:tab w:val="left" w:pos="1440"/>
        </w:tabs>
        <w:ind w:left="1440" w:hanging="1440"/>
        <w:jc w:val="both"/>
        <w:rPr>
          <w:rFonts w:cs="Arial"/>
        </w:rPr>
      </w:pPr>
    </w:p>
    <w:p w14:paraId="62EB0FA9" w14:textId="77777777" w:rsidR="007B40C5" w:rsidRDefault="00DA6588" w:rsidP="007C461E">
      <w:pPr>
        <w:tabs>
          <w:tab w:val="left" w:pos="1440"/>
        </w:tabs>
        <w:ind w:left="1440" w:hanging="1440"/>
        <w:jc w:val="both"/>
        <w:rPr>
          <w:rFonts w:cs="Arial"/>
        </w:rPr>
      </w:pPr>
      <w:r>
        <w:rPr>
          <w:rFonts w:cs="Arial"/>
        </w:rPr>
        <w:t>Luisah:</w:t>
      </w:r>
      <w:r>
        <w:rPr>
          <w:rFonts w:cs="Arial"/>
        </w:rPr>
        <w:tab/>
        <w:t xml:space="preserve">You're welcome. </w:t>
      </w:r>
    </w:p>
    <w:p w14:paraId="6EC4B164" w14:textId="77777777" w:rsidR="007B40C5" w:rsidRDefault="007B40C5" w:rsidP="007C461E">
      <w:pPr>
        <w:tabs>
          <w:tab w:val="left" w:pos="1440"/>
        </w:tabs>
        <w:ind w:left="1440" w:hanging="1440"/>
        <w:jc w:val="both"/>
        <w:rPr>
          <w:rFonts w:cs="Arial"/>
        </w:rPr>
      </w:pPr>
    </w:p>
    <w:p w14:paraId="0AD631DB" w14:textId="77777777" w:rsidR="007B40C5" w:rsidRDefault="00DA6588" w:rsidP="007C461E">
      <w:pPr>
        <w:tabs>
          <w:tab w:val="left" w:pos="1440"/>
        </w:tabs>
        <w:ind w:left="1440" w:hanging="1440"/>
        <w:jc w:val="both"/>
        <w:rPr>
          <w:rFonts w:cs="Arial"/>
        </w:rPr>
      </w:pPr>
      <w:r>
        <w:rPr>
          <w:rFonts w:cs="Arial"/>
        </w:rPr>
        <w:t>HeatherAsh:</w:t>
      </w:r>
      <w:r>
        <w:rPr>
          <w:rFonts w:cs="Arial"/>
        </w:rPr>
        <w:tab/>
        <w:t>That is beautiful wisdom t</w:t>
      </w:r>
      <w:r w:rsidR="007C461E" w:rsidRPr="007C461E">
        <w:rPr>
          <w:rFonts w:cs="Arial"/>
        </w:rPr>
        <w:t>hat we all need to take in daily gratitude</w:t>
      </w:r>
      <w:r>
        <w:rPr>
          <w:rFonts w:cs="Arial"/>
        </w:rPr>
        <w:t xml:space="preserve">, daily practice, </w:t>
      </w:r>
      <w:r w:rsidR="007C461E" w:rsidRPr="007C461E">
        <w:rPr>
          <w:rFonts w:cs="Arial"/>
        </w:rPr>
        <w:t>daily listening.</w:t>
      </w:r>
    </w:p>
    <w:p w14:paraId="56436105" w14:textId="77777777" w:rsidR="007B40C5" w:rsidRDefault="007B40C5" w:rsidP="007C461E">
      <w:pPr>
        <w:tabs>
          <w:tab w:val="left" w:pos="1440"/>
        </w:tabs>
        <w:ind w:left="1440" w:hanging="1440"/>
        <w:jc w:val="both"/>
        <w:rPr>
          <w:rFonts w:cs="Arial"/>
        </w:rPr>
      </w:pPr>
    </w:p>
    <w:p w14:paraId="71EDDB13" w14:textId="77777777" w:rsidR="007C461E" w:rsidRPr="007C461E" w:rsidRDefault="00DA6588" w:rsidP="0089621F">
      <w:pPr>
        <w:tabs>
          <w:tab w:val="left" w:pos="1440"/>
        </w:tabs>
        <w:ind w:left="1440" w:hanging="1440"/>
        <w:jc w:val="both"/>
        <w:rPr>
          <w:rFonts w:cs="Arial"/>
        </w:rPr>
      </w:pPr>
      <w:r>
        <w:rPr>
          <w:rFonts w:cs="Arial"/>
        </w:rPr>
        <w:t>Luisah:</w:t>
      </w:r>
      <w:r w:rsidR="007B40C5">
        <w:rPr>
          <w:rFonts w:cs="Arial"/>
        </w:rPr>
        <w:t xml:space="preserve"> </w:t>
      </w:r>
      <w:r w:rsidR="00953104">
        <w:rPr>
          <w:rFonts w:cs="Arial"/>
        </w:rPr>
        <w:tab/>
      </w:r>
      <w:r w:rsidR="007B40C5">
        <w:rPr>
          <w:rFonts w:cs="Arial"/>
        </w:rPr>
        <w:t>That's right. That's all there is, really. E</w:t>
      </w:r>
      <w:r w:rsidRPr="007C461E">
        <w:rPr>
          <w:rFonts w:cs="Arial"/>
        </w:rPr>
        <w:t>verything else is elaborations on that.</w:t>
      </w:r>
      <w:r w:rsidR="007B40C5">
        <w:rPr>
          <w:rFonts w:cs="Arial"/>
        </w:rPr>
        <w:t xml:space="preserve"> </w:t>
      </w:r>
      <w:r w:rsidRPr="007C461E">
        <w:rPr>
          <w:rFonts w:cs="Arial"/>
        </w:rPr>
        <w:t>That's the basic</w:t>
      </w:r>
      <w:r w:rsidR="007B40C5">
        <w:rPr>
          <w:rFonts w:cs="Arial"/>
        </w:rPr>
        <w:t xml:space="preserve"> </w:t>
      </w:r>
      <w:r w:rsidRPr="007C461E">
        <w:rPr>
          <w:rFonts w:cs="Arial"/>
        </w:rPr>
        <w:t>thing. Once we understand</w:t>
      </w:r>
      <w:r w:rsidR="007B40C5">
        <w:rPr>
          <w:rFonts w:cs="Arial"/>
        </w:rPr>
        <w:t xml:space="preserve"> that we are always being spoken to, </w:t>
      </w:r>
      <w:r w:rsidRPr="007C461E">
        <w:rPr>
          <w:rFonts w:cs="Arial"/>
        </w:rPr>
        <w:t>our main thing is to get into flow. This is why t</w:t>
      </w:r>
      <w:r w:rsidR="005014E9">
        <w:rPr>
          <w:rFonts w:cs="Arial"/>
        </w:rPr>
        <w:t xml:space="preserve">he moon cycles are so important, to get in the flow </w:t>
      </w:r>
      <w:r w:rsidRPr="007C461E">
        <w:rPr>
          <w:rFonts w:cs="Arial"/>
        </w:rPr>
        <w:t xml:space="preserve">of </w:t>
      </w:r>
      <w:r w:rsidR="005014E9">
        <w:rPr>
          <w:rFonts w:cs="Arial"/>
        </w:rPr>
        <w:t>the e</w:t>
      </w:r>
      <w:r w:rsidRPr="007C461E">
        <w:rPr>
          <w:rFonts w:cs="Arial"/>
        </w:rPr>
        <w:t xml:space="preserve">nergy. </w:t>
      </w:r>
      <w:r w:rsidR="005014E9">
        <w:rPr>
          <w:rFonts w:cs="Arial"/>
        </w:rPr>
        <w:t>You</w:t>
      </w:r>
      <w:r w:rsidRPr="007C461E">
        <w:rPr>
          <w:rFonts w:cs="Arial"/>
        </w:rPr>
        <w:t xml:space="preserve"> get to the place where you know what'</w:t>
      </w:r>
      <w:r w:rsidR="005014E9">
        <w:rPr>
          <w:rFonts w:cs="Arial"/>
        </w:rPr>
        <w:t xml:space="preserve">s happening. </w:t>
      </w:r>
      <w:r w:rsidRPr="007C461E">
        <w:rPr>
          <w:rFonts w:cs="Arial"/>
        </w:rPr>
        <w:t xml:space="preserve">You see the external </w:t>
      </w:r>
      <w:r w:rsidR="005014E9">
        <w:rPr>
          <w:rFonts w:cs="Arial"/>
        </w:rPr>
        <w:t>manifestation. A</w:t>
      </w:r>
      <w:r w:rsidRPr="007C461E">
        <w:rPr>
          <w:rFonts w:cs="Arial"/>
        </w:rPr>
        <w:t xml:space="preserve"> few weeks ago, I asked a friend to bring </w:t>
      </w:r>
      <w:r w:rsidR="005014E9">
        <w:rPr>
          <w:rFonts w:cs="Arial"/>
        </w:rPr>
        <w:t xml:space="preserve">me </w:t>
      </w:r>
      <w:r w:rsidRPr="007C461E">
        <w:rPr>
          <w:rFonts w:cs="Arial"/>
        </w:rPr>
        <w:t>some oranges because I wanted some oranges. She brought me five</w:t>
      </w:r>
      <w:r w:rsidR="005014E9">
        <w:rPr>
          <w:rFonts w:cs="Arial"/>
        </w:rPr>
        <w:t xml:space="preserve"> oranges. I juiced them, and then I boiled the rind of the o</w:t>
      </w:r>
      <w:r w:rsidR="00E44C1A">
        <w:rPr>
          <w:rFonts w:cs="Arial"/>
        </w:rPr>
        <w:t xml:space="preserve">ranges. I put them in a nice vase, and I put them in </w:t>
      </w:r>
      <w:r w:rsidRPr="007C461E">
        <w:rPr>
          <w:rFonts w:cs="Arial"/>
        </w:rPr>
        <w:t>front o</w:t>
      </w:r>
      <w:r w:rsidR="00E44C1A">
        <w:rPr>
          <w:rFonts w:cs="Arial"/>
        </w:rPr>
        <w:t>f the vessel for my goddess.</w:t>
      </w:r>
      <w:r w:rsidR="005014E9">
        <w:rPr>
          <w:rFonts w:cs="Arial"/>
        </w:rPr>
        <w:t xml:space="preserve"> </w:t>
      </w:r>
      <w:r w:rsidRPr="007C461E">
        <w:rPr>
          <w:rFonts w:cs="Arial"/>
        </w:rPr>
        <w:t>Since then,</w:t>
      </w:r>
      <w:r w:rsidR="005014E9">
        <w:rPr>
          <w:rFonts w:cs="Arial"/>
        </w:rPr>
        <w:t xml:space="preserve"> </w:t>
      </w:r>
      <w:r w:rsidRPr="007C461E">
        <w:rPr>
          <w:rFonts w:cs="Arial"/>
        </w:rPr>
        <w:t>people I don't even know have dropped bags of oranges on my steps. I've be</w:t>
      </w:r>
      <w:r w:rsidR="00E84BD3">
        <w:rPr>
          <w:rFonts w:cs="Arial"/>
        </w:rPr>
        <w:t>en giving out boxes of oranges. I gave her oranges; s</w:t>
      </w:r>
      <w:r w:rsidRPr="007C461E">
        <w:rPr>
          <w:rFonts w:cs="Arial"/>
        </w:rPr>
        <w:t>he's giving me oranges. I got a sac</w:t>
      </w:r>
      <w:r w:rsidR="00E84BD3">
        <w:rPr>
          <w:rFonts w:cs="Arial"/>
        </w:rPr>
        <w:t>k of c</w:t>
      </w:r>
      <w:r w:rsidRPr="007C461E">
        <w:rPr>
          <w:rFonts w:cs="Arial"/>
        </w:rPr>
        <w:t xml:space="preserve">lementines over there that I'm </w:t>
      </w:r>
      <w:r w:rsidR="00766335" w:rsidRPr="007C461E">
        <w:rPr>
          <w:rFonts w:cs="Arial"/>
        </w:rPr>
        <w:t>going to</w:t>
      </w:r>
      <w:r w:rsidRPr="007C461E">
        <w:rPr>
          <w:rFonts w:cs="Arial"/>
        </w:rPr>
        <w:t xml:space="preserve"> </w:t>
      </w:r>
      <w:r w:rsidR="00E84BD3">
        <w:rPr>
          <w:rFonts w:cs="Arial"/>
        </w:rPr>
        <w:t>open up. W</w:t>
      </w:r>
      <w:r w:rsidRPr="007C461E">
        <w:rPr>
          <w:rFonts w:cs="Arial"/>
        </w:rPr>
        <w:t>hat happens is the more you do this,</w:t>
      </w:r>
      <w:r w:rsidR="00E84BD3">
        <w:rPr>
          <w:rFonts w:cs="Arial"/>
        </w:rPr>
        <w:t xml:space="preserve"> the more you see start to see </w:t>
      </w:r>
      <w:r w:rsidRPr="007C461E">
        <w:rPr>
          <w:rFonts w:cs="Arial"/>
        </w:rPr>
        <w:t>how that energy is moving</w:t>
      </w:r>
      <w:r w:rsidR="00E84BD3">
        <w:rPr>
          <w:rFonts w:cs="Arial"/>
        </w:rPr>
        <w:t xml:space="preserve"> </w:t>
      </w:r>
      <w:r w:rsidRPr="007C461E">
        <w:rPr>
          <w:rFonts w:cs="Arial"/>
        </w:rPr>
        <w:t>and what you're giving</w:t>
      </w:r>
      <w:r w:rsidR="00E84BD3">
        <w:rPr>
          <w:rFonts w:cs="Arial"/>
        </w:rPr>
        <w:t xml:space="preserve"> </w:t>
      </w:r>
      <w:r w:rsidRPr="007C461E">
        <w:rPr>
          <w:rFonts w:cs="Arial"/>
        </w:rPr>
        <w:t>and what you're receiving.</w:t>
      </w:r>
      <w:r w:rsidR="00E84BD3">
        <w:rPr>
          <w:rFonts w:cs="Arial"/>
        </w:rPr>
        <w:t xml:space="preserve"> </w:t>
      </w:r>
      <w:r w:rsidRPr="007C461E">
        <w:rPr>
          <w:rFonts w:cs="Arial"/>
        </w:rPr>
        <w:t>It's beautiful.</w:t>
      </w:r>
    </w:p>
    <w:p w14:paraId="4CFA5513" w14:textId="77777777" w:rsidR="007C461E" w:rsidRPr="007C461E" w:rsidRDefault="007C461E" w:rsidP="007C461E">
      <w:pPr>
        <w:tabs>
          <w:tab w:val="left" w:pos="1440"/>
        </w:tabs>
        <w:ind w:left="1440" w:hanging="1440"/>
        <w:jc w:val="both"/>
        <w:rPr>
          <w:rFonts w:cs="Arial"/>
        </w:rPr>
      </w:pPr>
    </w:p>
    <w:p w14:paraId="3A9E8668" w14:textId="77777777" w:rsidR="0089621F" w:rsidRDefault="00DA6588" w:rsidP="007C461E">
      <w:pPr>
        <w:tabs>
          <w:tab w:val="left" w:pos="1440"/>
        </w:tabs>
        <w:ind w:left="1440" w:hanging="1440"/>
        <w:jc w:val="both"/>
        <w:rPr>
          <w:rFonts w:cs="Arial"/>
        </w:rPr>
      </w:pPr>
      <w:r>
        <w:rPr>
          <w:rFonts w:cs="Arial"/>
        </w:rPr>
        <w:t>HeatherAsh:</w:t>
      </w:r>
      <w:r>
        <w:rPr>
          <w:rFonts w:cs="Arial"/>
        </w:rPr>
        <w:tab/>
      </w:r>
      <w:r w:rsidR="007C461E" w:rsidRPr="007C461E">
        <w:rPr>
          <w:rFonts w:cs="Arial"/>
        </w:rPr>
        <w:t>Thank you so much for sharing your wisdom and your history and your love of the Divine</w:t>
      </w:r>
      <w:r>
        <w:rPr>
          <w:rFonts w:cs="Arial"/>
        </w:rPr>
        <w:t xml:space="preserve"> in all the manifestations. </w:t>
      </w:r>
    </w:p>
    <w:p w14:paraId="6E9708B6" w14:textId="77777777" w:rsidR="0089621F" w:rsidRDefault="0089621F" w:rsidP="007C461E">
      <w:pPr>
        <w:tabs>
          <w:tab w:val="left" w:pos="1440"/>
        </w:tabs>
        <w:ind w:left="1440" w:hanging="1440"/>
        <w:jc w:val="both"/>
        <w:rPr>
          <w:rFonts w:cs="Arial"/>
        </w:rPr>
      </w:pPr>
    </w:p>
    <w:p w14:paraId="33363284" w14:textId="77777777" w:rsidR="0089621F" w:rsidRDefault="00DA6588" w:rsidP="007C461E">
      <w:pPr>
        <w:tabs>
          <w:tab w:val="left" w:pos="1440"/>
        </w:tabs>
        <w:ind w:left="1440" w:hanging="1440"/>
        <w:jc w:val="both"/>
        <w:rPr>
          <w:rFonts w:cs="Arial"/>
        </w:rPr>
      </w:pPr>
      <w:r>
        <w:rPr>
          <w:rFonts w:cs="Arial"/>
        </w:rPr>
        <w:t>Luisah:</w:t>
      </w:r>
      <w:r>
        <w:rPr>
          <w:rFonts w:cs="Arial"/>
        </w:rPr>
        <w:tab/>
        <w:t xml:space="preserve">Ashe. </w:t>
      </w:r>
    </w:p>
    <w:p w14:paraId="413CCA4B" w14:textId="77777777" w:rsidR="0089621F" w:rsidRDefault="0089621F" w:rsidP="007C461E">
      <w:pPr>
        <w:tabs>
          <w:tab w:val="left" w:pos="1440"/>
        </w:tabs>
        <w:ind w:left="1440" w:hanging="1440"/>
        <w:jc w:val="both"/>
        <w:rPr>
          <w:rFonts w:cs="Arial"/>
        </w:rPr>
      </w:pPr>
    </w:p>
    <w:p w14:paraId="54297F01" w14:textId="77777777" w:rsidR="007C461E" w:rsidRPr="007C461E" w:rsidRDefault="00DA6588" w:rsidP="007C461E">
      <w:pPr>
        <w:tabs>
          <w:tab w:val="left" w:pos="1440"/>
        </w:tabs>
        <w:ind w:left="1440" w:hanging="1440"/>
        <w:jc w:val="both"/>
        <w:rPr>
          <w:rFonts w:cs="Arial"/>
        </w:rPr>
      </w:pPr>
      <w:r>
        <w:rPr>
          <w:rFonts w:cs="Arial"/>
        </w:rPr>
        <w:t>HeatherAsh:</w:t>
      </w:r>
      <w:r w:rsidR="0089621F">
        <w:rPr>
          <w:rFonts w:cs="Arial"/>
        </w:rPr>
        <w:tab/>
        <w:t xml:space="preserve">Everyone, </w:t>
      </w:r>
      <w:r w:rsidRPr="007C461E">
        <w:rPr>
          <w:rFonts w:cs="Arial"/>
        </w:rPr>
        <w:t xml:space="preserve">if we can really </w:t>
      </w:r>
      <w:r w:rsidR="0089621F">
        <w:rPr>
          <w:rFonts w:cs="Arial"/>
        </w:rPr>
        <w:t xml:space="preserve">hold this place of daily ritual, of opening to the mystery, </w:t>
      </w:r>
      <w:r w:rsidRPr="007C461E">
        <w:rPr>
          <w:rFonts w:cs="Arial"/>
        </w:rPr>
        <w:t>of listening each day, that is our work at this time.</w:t>
      </w:r>
    </w:p>
    <w:p w14:paraId="56FA2872" w14:textId="77777777" w:rsidR="007C461E" w:rsidRPr="007C461E" w:rsidRDefault="007C461E" w:rsidP="007C461E">
      <w:pPr>
        <w:tabs>
          <w:tab w:val="left" w:pos="1440"/>
        </w:tabs>
        <w:ind w:left="1440" w:hanging="1440"/>
        <w:jc w:val="both"/>
        <w:rPr>
          <w:rFonts w:cs="Arial"/>
        </w:rPr>
      </w:pPr>
    </w:p>
    <w:p w14:paraId="55EE8A82" w14:textId="77777777" w:rsidR="004B74BF" w:rsidRDefault="00DA6588" w:rsidP="004B74BF">
      <w:pPr>
        <w:tabs>
          <w:tab w:val="left" w:pos="1440"/>
        </w:tabs>
        <w:ind w:left="1440" w:hanging="1440"/>
        <w:rPr>
          <w:rFonts w:cs="Arial"/>
        </w:rPr>
      </w:pPr>
      <w:r>
        <w:rPr>
          <w:rFonts w:cs="Arial"/>
          <w:b/>
        </w:rPr>
        <w:t>© 2020 The Shift Network. All rights reserved.</w:t>
      </w:r>
    </w:p>
    <w:sectPr w:rsidR="004B74BF" w:rsidSect="00FA52A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625EC" w14:textId="77777777" w:rsidR="00A05F92" w:rsidRDefault="00A05F92">
      <w:r>
        <w:separator/>
      </w:r>
    </w:p>
  </w:endnote>
  <w:endnote w:type="continuationSeparator" w:id="0">
    <w:p w14:paraId="43E5E43C" w14:textId="77777777" w:rsidR="00A05F92" w:rsidRDefault="00A05F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0BB4F" w14:textId="77777777" w:rsidR="00DA6588" w:rsidRPr="009F0E51" w:rsidRDefault="00DA6588" w:rsidP="009F0E51">
    <w:pPr>
      <w:pStyle w:val="Footer"/>
      <w:jc w:val="right"/>
    </w:pPr>
    <w:r w:rsidRPr="009F0E51">
      <w:t xml:space="preserve">Shamanism Summit | </w:t>
    </w:r>
    <w:r w:rsidRPr="00766335">
      <w:t>Luisa</w:t>
    </w:r>
    <w:r>
      <w:t>h</w:t>
    </w:r>
    <w:r w:rsidRPr="00766335">
      <w:t xml:space="preserve"> Teish</w:t>
    </w:r>
    <w:r>
      <w:t xml:space="preserve"> </w:t>
    </w:r>
    <w:r w:rsidRPr="009F0E51">
      <w:t xml:space="preserve">| p. </w:t>
    </w:r>
    <w:r w:rsidR="00A05F92">
      <w:fldChar w:fldCharType="begin"/>
    </w:r>
    <w:r w:rsidR="00A05F92">
      <w:instrText xml:space="preserve"> PAGE   \* MERGEFORMAT </w:instrText>
    </w:r>
    <w:r w:rsidR="00A05F92">
      <w:fldChar w:fldCharType="separate"/>
    </w:r>
    <w:r w:rsidR="00953104">
      <w:rPr>
        <w:noProof/>
      </w:rPr>
      <w:t>1</w:t>
    </w:r>
    <w:r w:rsidR="00A05F9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09DD7" w14:textId="77777777" w:rsidR="00A05F92" w:rsidRDefault="00A05F92">
      <w:r>
        <w:separator/>
      </w:r>
    </w:p>
  </w:footnote>
  <w:footnote w:type="continuationSeparator" w:id="0">
    <w:p w14:paraId="7FDB6562" w14:textId="77777777" w:rsidR="00A05F92" w:rsidRDefault="00A05F9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0"/>
  <w:characterSpacingControl w:val="doNotCompress"/>
  <w:doNotValidateAgainstSchema/>
  <w:doNotDemarcateInvalidXml/>
  <w:footnotePr>
    <w:footnote w:id="-1"/>
    <w:footnote w:id="0"/>
  </w:footnotePr>
  <w:endnotePr>
    <w:endnote w:id="-1"/>
    <w:endnote w:id="0"/>
  </w:endnotePr>
  <w:compat>
    <w:spaceForUL/>
    <w:doNotLeaveBackslashAlon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0NjM3MLA0sgCyDJV0lIJTi4sz8/NACoxrAaOtGWAsAAAA"/>
  </w:docVars>
  <w:rsids>
    <w:rsidRoot w:val="00172A27"/>
    <w:rsid w:val="000020A6"/>
    <w:rsid w:val="000034C9"/>
    <w:rsid w:val="00004C29"/>
    <w:rsid w:val="000063DB"/>
    <w:rsid w:val="0000716E"/>
    <w:rsid w:val="000106D8"/>
    <w:rsid w:val="00010FAB"/>
    <w:rsid w:val="00013823"/>
    <w:rsid w:val="00013ADA"/>
    <w:rsid w:val="00014B14"/>
    <w:rsid w:val="00015823"/>
    <w:rsid w:val="00015A69"/>
    <w:rsid w:val="000162A7"/>
    <w:rsid w:val="000168A9"/>
    <w:rsid w:val="0001734E"/>
    <w:rsid w:val="000176EF"/>
    <w:rsid w:val="00021283"/>
    <w:rsid w:val="000215BF"/>
    <w:rsid w:val="00021A67"/>
    <w:rsid w:val="0002321F"/>
    <w:rsid w:val="00024077"/>
    <w:rsid w:val="00024D4D"/>
    <w:rsid w:val="00025C9F"/>
    <w:rsid w:val="0002619D"/>
    <w:rsid w:val="00026593"/>
    <w:rsid w:val="00030036"/>
    <w:rsid w:val="00030DC0"/>
    <w:rsid w:val="00031B2D"/>
    <w:rsid w:val="00033ACF"/>
    <w:rsid w:val="00035939"/>
    <w:rsid w:val="00035FA0"/>
    <w:rsid w:val="000374D0"/>
    <w:rsid w:val="000377A1"/>
    <w:rsid w:val="0004097F"/>
    <w:rsid w:val="00041053"/>
    <w:rsid w:val="000420D3"/>
    <w:rsid w:val="00042109"/>
    <w:rsid w:val="00043C0C"/>
    <w:rsid w:val="00043C4D"/>
    <w:rsid w:val="00043E55"/>
    <w:rsid w:val="00043FB4"/>
    <w:rsid w:val="000447EA"/>
    <w:rsid w:val="000451F8"/>
    <w:rsid w:val="000452BE"/>
    <w:rsid w:val="0004657F"/>
    <w:rsid w:val="00046DC0"/>
    <w:rsid w:val="00046E81"/>
    <w:rsid w:val="00046EDC"/>
    <w:rsid w:val="00051607"/>
    <w:rsid w:val="00051823"/>
    <w:rsid w:val="0005183A"/>
    <w:rsid w:val="00052F8D"/>
    <w:rsid w:val="00053E6C"/>
    <w:rsid w:val="000604A2"/>
    <w:rsid w:val="00060962"/>
    <w:rsid w:val="00061291"/>
    <w:rsid w:val="00063AFC"/>
    <w:rsid w:val="000652D7"/>
    <w:rsid w:val="00065354"/>
    <w:rsid w:val="00065FA3"/>
    <w:rsid w:val="000662DD"/>
    <w:rsid w:val="000675EB"/>
    <w:rsid w:val="00067EEA"/>
    <w:rsid w:val="0007096E"/>
    <w:rsid w:val="000732B9"/>
    <w:rsid w:val="00075BA7"/>
    <w:rsid w:val="000760A5"/>
    <w:rsid w:val="00077AA8"/>
    <w:rsid w:val="00077CA2"/>
    <w:rsid w:val="00077DE1"/>
    <w:rsid w:val="000806B6"/>
    <w:rsid w:val="0008096E"/>
    <w:rsid w:val="00081D75"/>
    <w:rsid w:val="00082044"/>
    <w:rsid w:val="000853A2"/>
    <w:rsid w:val="00085E36"/>
    <w:rsid w:val="0009005F"/>
    <w:rsid w:val="00091264"/>
    <w:rsid w:val="0009259C"/>
    <w:rsid w:val="00092E37"/>
    <w:rsid w:val="000950A1"/>
    <w:rsid w:val="00095A7A"/>
    <w:rsid w:val="00095ABE"/>
    <w:rsid w:val="0009746C"/>
    <w:rsid w:val="00097ED8"/>
    <w:rsid w:val="000A256F"/>
    <w:rsid w:val="000A3D68"/>
    <w:rsid w:val="000A5843"/>
    <w:rsid w:val="000A5A96"/>
    <w:rsid w:val="000A6011"/>
    <w:rsid w:val="000A6700"/>
    <w:rsid w:val="000A6995"/>
    <w:rsid w:val="000A76DA"/>
    <w:rsid w:val="000B2AF8"/>
    <w:rsid w:val="000B3155"/>
    <w:rsid w:val="000B7179"/>
    <w:rsid w:val="000B72B7"/>
    <w:rsid w:val="000C14D5"/>
    <w:rsid w:val="000C2EA7"/>
    <w:rsid w:val="000C340D"/>
    <w:rsid w:val="000C559B"/>
    <w:rsid w:val="000C6C5D"/>
    <w:rsid w:val="000C6FF6"/>
    <w:rsid w:val="000D12BD"/>
    <w:rsid w:val="000D35BB"/>
    <w:rsid w:val="000D3FC9"/>
    <w:rsid w:val="000D4061"/>
    <w:rsid w:val="000D5AA5"/>
    <w:rsid w:val="000D7306"/>
    <w:rsid w:val="000D7AD1"/>
    <w:rsid w:val="000D7F6F"/>
    <w:rsid w:val="000E00F4"/>
    <w:rsid w:val="000E0120"/>
    <w:rsid w:val="000E07DC"/>
    <w:rsid w:val="000E0F62"/>
    <w:rsid w:val="000E1FE1"/>
    <w:rsid w:val="000E2C03"/>
    <w:rsid w:val="000E372B"/>
    <w:rsid w:val="000E5BA3"/>
    <w:rsid w:val="000E6E5C"/>
    <w:rsid w:val="000F1578"/>
    <w:rsid w:val="000F1585"/>
    <w:rsid w:val="000F474F"/>
    <w:rsid w:val="000F51E8"/>
    <w:rsid w:val="000F69DD"/>
    <w:rsid w:val="000F750D"/>
    <w:rsid w:val="000F7CD9"/>
    <w:rsid w:val="000F7DA7"/>
    <w:rsid w:val="001014B5"/>
    <w:rsid w:val="00101798"/>
    <w:rsid w:val="00102F05"/>
    <w:rsid w:val="00102F1C"/>
    <w:rsid w:val="00105533"/>
    <w:rsid w:val="00106432"/>
    <w:rsid w:val="001101CA"/>
    <w:rsid w:val="0011029B"/>
    <w:rsid w:val="001106E8"/>
    <w:rsid w:val="00114806"/>
    <w:rsid w:val="00115379"/>
    <w:rsid w:val="00116711"/>
    <w:rsid w:val="00116930"/>
    <w:rsid w:val="00116B57"/>
    <w:rsid w:val="00117213"/>
    <w:rsid w:val="00117FAA"/>
    <w:rsid w:val="0012121B"/>
    <w:rsid w:val="00123F63"/>
    <w:rsid w:val="00130A9A"/>
    <w:rsid w:val="00130EAF"/>
    <w:rsid w:val="00132506"/>
    <w:rsid w:val="00133047"/>
    <w:rsid w:val="00134790"/>
    <w:rsid w:val="00135337"/>
    <w:rsid w:val="00135E6E"/>
    <w:rsid w:val="00136095"/>
    <w:rsid w:val="00136EFD"/>
    <w:rsid w:val="00137435"/>
    <w:rsid w:val="00140F52"/>
    <w:rsid w:val="00143A03"/>
    <w:rsid w:val="00145692"/>
    <w:rsid w:val="00146C88"/>
    <w:rsid w:val="001474EF"/>
    <w:rsid w:val="00147683"/>
    <w:rsid w:val="001521DB"/>
    <w:rsid w:val="001523F7"/>
    <w:rsid w:val="001565CD"/>
    <w:rsid w:val="00161439"/>
    <w:rsid w:val="00161AAD"/>
    <w:rsid w:val="00164E79"/>
    <w:rsid w:val="001655AF"/>
    <w:rsid w:val="00167A18"/>
    <w:rsid w:val="00170387"/>
    <w:rsid w:val="00170FFC"/>
    <w:rsid w:val="001712E9"/>
    <w:rsid w:val="00172A27"/>
    <w:rsid w:val="001757A2"/>
    <w:rsid w:val="00176CCE"/>
    <w:rsid w:val="00182445"/>
    <w:rsid w:val="00183E0F"/>
    <w:rsid w:val="001846F0"/>
    <w:rsid w:val="00185574"/>
    <w:rsid w:val="00185BF6"/>
    <w:rsid w:val="00186237"/>
    <w:rsid w:val="001865EF"/>
    <w:rsid w:val="00187902"/>
    <w:rsid w:val="00190363"/>
    <w:rsid w:val="00192C31"/>
    <w:rsid w:val="001954E8"/>
    <w:rsid w:val="00197E67"/>
    <w:rsid w:val="001A0A59"/>
    <w:rsid w:val="001A1CC8"/>
    <w:rsid w:val="001A2E66"/>
    <w:rsid w:val="001A3588"/>
    <w:rsid w:val="001A49A9"/>
    <w:rsid w:val="001B0EB3"/>
    <w:rsid w:val="001B18B3"/>
    <w:rsid w:val="001B32F3"/>
    <w:rsid w:val="001B59C2"/>
    <w:rsid w:val="001B7324"/>
    <w:rsid w:val="001B7CD0"/>
    <w:rsid w:val="001C2E72"/>
    <w:rsid w:val="001C568F"/>
    <w:rsid w:val="001C6038"/>
    <w:rsid w:val="001C6E06"/>
    <w:rsid w:val="001D0BC7"/>
    <w:rsid w:val="001D2622"/>
    <w:rsid w:val="001D6533"/>
    <w:rsid w:val="001D6538"/>
    <w:rsid w:val="001E0131"/>
    <w:rsid w:val="001E04C4"/>
    <w:rsid w:val="001E1240"/>
    <w:rsid w:val="001E1CC4"/>
    <w:rsid w:val="001E2614"/>
    <w:rsid w:val="001E2B0E"/>
    <w:rsid w:val="001E413C"/>
    <w:rsid w:val="001E4AE5"/>
    <w:rsid w:val="001E52F5"/>
    <w:rsid w:val="001E54B2"/>
    <w:rsid w:val="001E62B4"/>
    <w:rsid w:val="001E64CB"/>
    <w:rsid w:val="001E6E5A"/>
    <w:rsid w:val="001F0305"/>
    <w:rsid w:val="001F0BD4"/>
    <w:rsid w:val="001F4327"/>
    <w:rsid w:val="001F4820"/>
    <w:rsid w:val="001F4D65"/>
    <w:rsid w:val="001F5E5C"/>
    <w:rsid w:val="001F73B0"/>
    <w:rsid w:val="00200CDE"/>
    <w:rsid w:val="00202DDD"/>
    <w:rsid w:val="00203207"/>
    <w:rsid w:val="002063BB"/>
    <w:rsid w:val="00211570"/>
    <w:rsid w:val="002119AE"/>
    <w:rsid w:val="0021235A"/>
    <w:rsid w:val="00212AC7"/>
    <w:rsid w:val="00216DF0"/>
    <w:rsid w:val="002175A9"/>
    <w:rsid w:val="00221099"/>
    <w:rsid w:val="00221BE1"/>
    <w:rsid w:val="00222A60"/>
    <w:rsid w:val="00222E11"/>
    <w:rsid w:val="00225022"/>
    <w:rsid w:val="0022509F"/>
    <w:rsid w:val="0022570B"/>
    <w:rsid w:val="00227380"/>
    <w:rsid w:val="0023230A"/>
    <w:rsid w:val="00237BAB"/>
    <w:rsid w:val="002421BD"/>
    <w:rsid w:val="0024294F"/>
    <w:rsid w:val="00243FEB"/>
    <w:rsid w:val="00246C8C"/>
    <w:rsid w:val="0025055F"/>
    <w:rsid w:val="0025146C"/>
    <w:rsid w:val="00251BC7"/>
    <w:rsid w:val="00253205"/>
    <w:rsid w:val="00253B1F"/>
    <w:rsid w:val="002550A7"/>
    <w:rsid w:val="0025591C"/>
    <w:rsid w:val="002568C9"/>
    <w:rsid w:val="002622D9"/>
    <w:rsid w:val="00262731"/>
    <w:rsid w:val="002636A4"/>
    <w:rsid w:val="002641A7"/>
    <w:rsid w:val="00264A04"/>
    <w:rsid w:val="00264D8C"/>
    <w:rsid w:val="00266028"/>
    <w:rsid w:val="00266D5F"/>
    <w:rsid w:val="00267562"/>
    <w:rsid w:val="00267642"/>
    <w:rsid w:val="0027013E"/>
    <w:rsid w:val="00270CEF"/>
    <w:rsid w:val="00271C5A"/>
    <w:rsid w:val="00272D1E"/>
    <w:rsid w:val="00274274"/>
    <w:rsid w:val="00274530"/>
    <w:rsid w:val="00276374"/>
    <w:rsid w:val="00276E31"/>
    <w:rsid w:val="00280F98"/>
    <w:rsid w:val="002811E2"/>
    <w:rsid w:val="00282346"/>
    <w:rsid w:val="002826B6"/>
    <w:rsid w:val="00283450"/>
    <w:rsid w:val="00283E91"/>
    <w:rsid w:val="00283F02"/>
    <w:rsid w:val="002864C0"/>
    <w:rsid w:val="00286954"/>
    <w:rsid w:val="00287861"/>
    <w:rsid w:val="00292837"/>
    <w:rsid w:val="0029408E"/>
    <w:rsid w:val="00294406"/>
    <w:rsid w:val="00296335"/>
    <w:rsid w:val="00297090"/>
    <w:rsid w:val="002A0E74"/>
    <w:rsid w:val="002A3895"/>
    <w:rsid w:val="002A7490"/>
    <w:rsid w:val="002B0FB2"/>
    <w:rsid w:val="002B1450"/>
    <w:rsid w:val="002B2338"/>
    <w:rsid w:val="002B34F3"/>
    <w:rsid w:val="002B352B"/>
    <w:rsid w:val="002B387C"/>
    <w:rsid w:val="002B39AB"/>
    <w:rsid w:val="002B40F5"/>
    <w:rsid w:val="002B498D"/>
    <w:rsid w:val="002B4DAD"/>
    <w:rsid w:val="002B551E"/>
    <w:rsid w:val="002B5C77"/>
    <w:rsid w:val="002B7FFD"/>
    <w:rsid w:val="002C134B"/>
    <w:rsid w:val="002C1C40"/>
    <w:rsid w:val="002C1DF5"/>
    <w:rsid w:val="002C2AB1"/>
    <w:rsid w:val="002C2EE6"/>
    <w:rsid w:val="002C32F6"/>
    <w:rsid w:val="002C3EBE"/>
    <w:rsid w:val="002C6D25"/>
    <w:rsid w:val="002C6EB0"/>
    <w:rsid w:val="002C70A3"/>
    <w:rsid w:val="002C716F"/>
    <w:rsid w:val="002C7F1A"/>
    <w:rsid w:val="002D0775"/>
    <w:rsid w:val="002D1422"/>
    <w:rsid w:val="002D2329"/>
    <w:rsid w:val="002D315C"/>
    <w:rsid w:val="002D37C6"/>
    <w:rsid w:val="002D474A"/>
    <w:rsid w:val="002D5FA0"/>
    <w:rsid w:val="002D703A"/>
    <w:rsid w:val="002D70CA"/>
    <w:rsid w:val="002D77F8"/>
    <w:rsid w:val="002E0EEB"/>
    <w:rsid w:val="002E178F"/>
    <w:rsid w:val="002E181B"/>
    <w:rsid w:val="002E1DF7"/>
    <w:rsid w:val="002E26FF"/>
    <w:rsid w:val="002E31B1"/>
    <w:rsid w:val="002E512A"/>
    <w:rsid w:val="002E6DFC"/>
    <w:rsid w:val="002E70B2"/>
    <w:rsid w:val="002F049E"/>
    <w:rsid w:val="002F1A4A"/>
    <w:rsid w:val="002F2CDE"/>
    <w:rsid w:val="002F32C9"/>
    <w:rsid w:val="002F345F"/>
    <w:rsid w:val="002F4321"/>
    <w:rsid w:val="002F592C"/>
    <w:rsid w:val="002F7A43"/>
    <w:rsid w:val="00300212"/>
    <w:rsid w:val="003024E8"/>
    <w:rsid w:val="00302694"/>
    <w:rsid w:val="003028A7"/>
    <w:rsid w:val="003031ED"/>
    <w:rsid w:val="00305DFF"/>
    <w:rsid w:val="00306622"/>
    <w:rsid w:val="003067C1"/>
    <w:rsid w:val="00307C74"/>
    <w:rsid w:val="00311C07"/>
    <w:rsid w:val="00311D52"/>
    <w:rsid w:val="003139C1"/>
    <w:rsid w:val="0031549F"/>
    <w:rsid w:val="00315EE4"/>
    <w:rsid w:val="00316719"/>
    <w:rsid w:val="003171DB"/>
    <w:rsid w:val="00317F76"/>
    <w:rsid w:val="00321823"/>
    <w:rsid w:val="00322103"/>
    <w:rsid w:val="00322B58"/>
    <w:rsid w:val="003231FD"/>
    <w:rsid w:val="0032326B"/>
    <w:rsid w:val="0032654A"/>
    <w:rsid w:val="00330F1D"/>
    <w:rsid w:val="003323B8"/>
    <w:rsid w:val="003324F0"/>
    <w:rsid w:val="00332513"/>
    <w:rsid w:val="0033400D"/>
    <w:rsid w:val="0033442E"/>
    <w:rsid w:val="003359A7"/>
    <w:rsid w:val="00336093"/>
    <w:rsid w:val="00336245"/>
    <w:rsid w:val="00336600"/>
    <w:rsid w:val="003370C8"/>
    <w:rsid w:val="003378BA"/>
    <w:rsid w:val="003378E3"/>
    <w:rsid w:val="00340DF2"/>
    <w:rsid w:val="0034157E"/>
    <w:rsid w:val="003426EA"/>
    <w:rsid w:val="003436EB"/>
    <w:rsid w:val="00344A8F"/>
    <w:rsid w:val="00350691"/>
    <w:rsid w:val="00350A01"/>
    <w:rsid w:val="00351AB9"/>
    <w:rsid w:val="003540BB"/>
    <w:rsid w:val="003550C2"/>
    <w:rsid w:val="00355F7E"/>
    <w:rsid w:val="003613AB"/>
    <w:rsid w:val="003613F8"/>
    <w:rsid w:val="0036267D"/>
    <w:rsid w:val="003628CE"/>
    <w:rsid w:val="00364CEC"/>
    <w:rsid w:val="003651E3"/>
    <w:rsid w:val="00365517"/>
    <w:rsid w:val="00366AB0"/>
    <w:rsid w:val="003672B4"/>
    <w:rsid w:val="0037006C"/>
    <w:rsid w:val="00370225"/>
    <w:rsid w:val="00371D70"/>
    <w:rsid w:val="003724EB"/>
    <w:rsid w:val="00373AA3"/>
    <w:rsid w:val="0037508B"/>
    <w:rsid w:val="0037639F"/>
    <w:rsid w:val="00376797"/>
    <w:rsid w:val="00380089"/>
    <w:rsid w:val="003809C6"/>
    <w:rsid w:val="00386F53"/>
    <w:rsid w:val="00390E84"/>
    <w:rsid w:val="003914C2"/>
    <w:rsid w:val="003932FA"/>
    <w:rsid w:val="00395851"/>
    <w:rsid w:val="00397039"/>
    <w:rsid w:val="003970F4"/>
    <w:rsid w:val="003A0F29"/>
    <w:rsid w:val="003A138A"/>
    <w:rsid w:val="003A1505"/>
    <w:rsid w:val="003A1AC8"/>
    <w:rsid w:val="003A381E"/>
    <w:rsid w:val="003A579C"/>
    <w:rsid w:val="003B084F"/>
    <w:rsid w:val="003B1B60"/>
    <w:rsid w:val="003B469E"/>
    <w:rsid w:val="003B631F"/>
    <w:rsid w:val="003B67B9"/>
    <w:rsid w:val="003B7712"/>
    <w:rsid w:val="003C04C2"/>
    <w:rsid w:val="003C16B1"/>
    <w:rsid w:val="003C2F62"/>
    <w:rsid w:val="003C3F65"/>
    <w:rsid w:val="003C414D"/>
    <w:rsid w:val="003C43A7"/>
    <w:rsid w:val="003C46F2"/>
    <w:rsid w:val="003C5117"/>
    <w:rsid w:val="003C65D2"/>
    <w:rsid w:val="003C70C6"/>
    <w:rsid w:val="003C72F0"/>
    <w:rsid w:val="003D160E"/>
    <w:rsid w:val="003D3DDB"/>
    <w:rsid w:val="003D5174"/>
    <w:rsid w:val="003D7F11"/>
    <w:rsid w:val="003E0EB6"/>
    <w:rsid w:val="003E32C8"/>
    <w:rsid w:val="003E3C80"/>
    <w:rsid w:val="003E5109"/>
    <w:rsid w:val="003E55ED"/>
    <w:rsid w:val="003E5814"/>
    <w:rsid w:val="003E5B3B"/>
    <w:rsid w:val="003E5F10"/>
    <w:rsid w:val="003E6723"/>
    <w:rsid w:val="003E717C"/>
    <w:rsid w:val="003E7BCC"/>
    <w:rsid w:val="003E7F75"/>
    <w:rsid w:val="003F011C"/>
    <w:rsid w:val="003F1C44"/>
    <w:rsid w:val="003F398C"/>
    <w:rsid w:val="003F4477"/>
    <w:rsid w:val="003F58B7"/>
    <w:rsid w:val="003F64B4"/>
    <w:rsid w:val="003F6D09"/>
    <w:rsid w:val="00400A99"/>
    <w:rsid w:val="00401E36"/>
    <w:rsid w:val="0040452F"/>
    <w:rsid w:val="004054B4"/>
    <w:rsid w:val="00406E17"/>
    <w:rsid w:val="00407AA1"/>
    <w:rsid w:val="004102B4"/>
    <w:rsid w:val="00411712"/>
    <w:rsid w:val="00412BD2"/>
    <w:rsid w:val="0041434D"/>
    <w:rsid w:val="004153AF"/>
    <w:rsid w:val="00416502"/>
    <w:rsid w:val="00416868"/>
    <w:rsid w:val="00416B42"/>
    <w:rsid w:val="00416EC6"/>
    <w:rsid w:val="004171CE"/>
    <w:rsid w:val="00421779"/>
    <w:rsid w:val="00421EE0"/>
    <w:rsid w:val="00423742"/>
    <w:rsid w:val="0042402A"/>
    <w:rsid w:val="004240A7"/>
    <w:rsid w:val="0043057D"/>
    <w:rsid w:val="00430AF6"/>
    <w:rsid w:val="00432C9E"/>
    <w:rsid w:val="00433FE9"/>
    <w:rsid w:val="00435033"/>
    <w:rsid w:val="004357E0"/>
    <w:rsid w:val="00436AE5"/>
    <w:rsid w:val="004371DB"/>
    <w:rsid w:val="00437940"/>
    <w:rsid w:val="004400A6"/>
    <w:rsid w:val="00440676"/>
    <w:rsid w:val="00442551"/>
    <w:rsid w:val="00442670"/>
    <w:rsid w:val="00443784"/>
    <w:rsid w:val="004438DB"/>
    <w:rsid w:val="00444175"/>
    <w:rsid w:val="0044774E"/>
    <w:rsid w:val="004524A5"/>
    <w:rsid w:val="004556F1"/>
    <w:rsid w:val="004569F0"/>
    <w:rsid w:val="00456EEF"/>
    <w:rsid w:val="00457302"/>
    <w:rsid w:val="00457557"/>
    <w:rsid w:val="00457742"/>
    <w:rsid w:val="004614F5"/>
    <w:rsid w:val="00461F5A"/>
    <w:rsid w:val="0046264B"/>
    <w:rsid w:val="00462792"/>
    <w:rsid w:val="00465ED3"/>
    <w:rsid w:val="004665B9"/>
    <w:rsid w:val="0046669A"/>
    <w:rsid w:val="00466B3A"/>
    <w:rsid w:val="004670F4"/>
    <w:rsid w:val="004721FD"/>
    <w:rsid w:val="004731E1"/>
    <w:rsid w:val="004733E9"/>
    <w:rsid w:val="004753A1"/>
    <w:rsid w:val="00475714"/>
    <w:rsid w:val="004764E0"/>
    <w:rsid w:val="00477587"/>
    <w:rsid w:val="00477DF9"/>
    <w:rsid w:val="004811C1"/>
    <w:rsid w:val="004812DA"/>
    <w:rsid w:val="00481D7A"/>
    <w:rsid w:val="004829CF"/>
    <w:rsid w:val="00482B8B"/>
    <w:rsid w:val="00485867"/>
    <w:rsid w:val="004900ED"/>
    <w:rsid w:val="004905BB"/>
    <w:rsid w:val="00491814"/>
    <w:rsid w:val="00492DA3"/>
    <w:rsid w:val="00493DDA"/>
    <w:rsid w:val="0049460E"/>
    <w:rsid w:val="00494E9F"/>
    <w:rsid w:val="00495559"/>
    <w:rsid w:val="004A155A"/>
    <w:rsid w:val="004A20D9"/>
    <w:rsid w:val="004A221B"/>
    <w:rsid w:val="004A2B1D"/>
    <w:rsid w:val="004A2E1B"/>
    <w:rsid w:val="004A3205"/>
    <w:rsid w:val="004A3325"/>
    <w:rsid w:val="004A541F"/>
    <w:rsid w:val="004A6D15"/>
    <w:rsid w:val="004B152D"/>
    <w:rsid w:val="004B1BBB"/>
    <w:rsid w:val="004B29C1"/>
    <w:rsid w:val="004B3DFB"/>
    <w:rsid w:val="004B5033"/>
    <w:rsid w:val="004B50CE"/>
    <w:rsid w:val="004B58E4"/>
    <w:rsid w:val="004B6598"/>
    <w:rsid w:val="004B6943"/>
    <w:rsid w:val="004B6BD5"/>
    <w:rsid w:val="004B74BF"/>
    <w:rsid w:val="004B74DF"/>
    <w:rsid w:val="004B7C1C"/>
    <w:rsid w:val="004C3D61"/>
    <w:rsid w:val="004C5CD8"/>
    <w:rsid w:val="004C62F5"/>
    <w:rsid w:val="004C6A18"/>
    <w:rsid w:val="004C72A9"/>
    <w:rsid w:val="004D1012"/>
    <w:rsid w:val="004D2754"/>
    <w:rsid w:val="004D31E1"/>
    <w:rsid w:val="004D5856"/>
    <w:rsid w:val="004D5DAF"/>
    <w:rsid w:val="004D783F"/>
    <w:rsid w:val="004E13B6"/>
    <w:rsid w:val="004E2A1A"/>
    <w:rsid w:val="004E3EBE"/>
    <w:rsid w:val="004E7687"/>
    <w:rsid w:val="004E7F4D"/>
    <w:rsid w:val="004F00E7"/>
    <w:rsid w:val="004F2A50"/>
    <w:rsid w:val="004F6958"/>
    <w:rsid w:val="005014E9"/>
    <w:rsid w:val="00502AC0"/>
    <w:rsid w:val="00503161"/>
    <w:rsid w:val="00504262"/>
    <w:rsid w:val="00504A0E"/>
    <w:rsid w:val="00507668"/>
    <w:rsid w:val="00507FC5"/>
    <w:rsid w:val="00510380"/>
    <w:rsid w:val="00510EF9"/>
    <w:rsid w:val="0051162B"/>
    <w:rsid w:val="00511C99"/>
    <w:rsid w:val="00512754"/>
    <w:rsid w:val="0051327D"/>
    <w:rsid w:val="0051328D"/>
    <w:rsid w:val="00513440"/>
    <w:rsid w:val="005157F9"/>
    <w:rsid w:val="005169E2"/>
    <w:rsid w:val="00516A3B"/>
    <w:rsid w:val="005221DF"/>
    <w:rsid w:val="00522564"/>
    <w:rsid w:val="005228F9"/>
    <w:rsid w:val="00523B31"/>
    <w:rsid w:val="00525C20"/>
    <w:rsid w:val="00526443"/>
    <w:rsid w:val="005276E2"/>
    <w:rsid w:val="005308D7"/>
    <w:rsid w:val="00530D53"/>
    <w:rsid w:val="00530E50"/>
    <w:rsid w:val="00531154"/>
    <w:rsid w:val="00532B70"/>
    <w:rsid w:val="00533B4F"/>
    <w:rsid w:val="00534478"/>
    <w:rsid w:val="00534581"/>
    <w:rsid w:val="005353E9"/>
    <w:rsid w:val="0053573E"/>
    <w:rsid w:val="00536469"/>
    <w:rsid w:val="005379DA"/>
    <w:rsid w:val="00537C32"/>
    <w:rsid w:val="00540FDC"/>
    <w:rsid w:val="00542878"/>
    <w:rsid w:val="00542982"/>
    <w:rsid w:val="0054353E"/>
    <w:rsid w:val="00543C42"/>
    <w:rsid w:val="00543EE5"/>
    <w:rsid w:val="005440AD"/>
    <w:rsid w:val="005524EE"/>
    <w:rsid w:val="005536B5"/>
    <w:rsid w:val="00554520"/>
    <w:rsid w:val="00555DC7"/>
    <w:rsid w:val="005576E4"/>
    <w:rsid w:val="00560C6B"/>
    <w:rsid w:val="00560D8E"/>
    <w:rsid w:val="005617D5"/>
    <w:rsid w:val="00561FC4"/>
    <w:rsid w:val="00562BC9"/>
    <w:rsid w:val="005637F2"/>
    <w:rsid w:val="0056380D"/>
    <w:rsid w:val="00563D3C"/>
    <w:rsid w:val="00563F22"/>
    <w:rsid w:val="00564F25"/>
    <w:rsid w:val="005705B5"/>
    <w:rsid w:val="00572CB1"/>
    <w:rsid w:val="00572D8C"/>
    <w:rsid w:val="00574A79"/>
    <w:rsid w:val="00574AFE"/>
    <w:rsid w:val="00575BC3"/>
    <w:rsid w:val="005770D0"/>
    <w:rsid w:val="005811A3"/>
    <w:rsid w:val="00581276"/>
    <w:rsid w:val="00583AC8"/>
    <w:rsid w:val="00584F77"/>
    <w:rsid w:val="00587854"/>
    <w:rsid w:val="00590225"/>
    <w:rsid w:val="0059121C"/>
    <w:rsid w:val="00595E64"/>
    <w:rsid w:val="005A0AE3"/>
    <w:rsid w:val="005A1478"/>
    <w:rsid w:val="005A1D2C"/>
    <w:rsid w:val="005A24DF"/>
    <w:rsid w:val="005A2BC4"/>
    <w:rsid w:val="005A33AC"/>
    <w:rsid w:val="005A3B94"/>
    <w:rsid w:val="005A63FA"/>
    <w:rsid w:val="005A7C10"/>
    <w:rsid w:val="005B0253"/>
    <w:rsid w:val="005B0E74"/>
    <w:rsid w:val="005B63EE"/>
    <w:rsid w:val="005B6C29"/>
    <w:rsid w:val="005C0307"/>
    <w:rsid w:val="005C40D9"/>
    <w:rsid w:val="005C56E1"/>
    <w:rsid w:val="005C5C67"/>
    <w:rsid w:val="005C70C1"/>
    <w:rsid w:val="005D1374"/>
    <w:rsid w:val="005D21CE"/>
    <w:rsid w:val="005D22A5"/>
    <w:rsid w:val="005D3118"/>
    <w:rsid w:val="005D4DE5"/>
    <w:rsid w:val="005D58F7"/>
    <w:rsid w:val="005D6BF2"/>
    <w:rsid w:val="005E01E1"/>
    <w:rsid w:val="005E12FA"/>
    <w:rsid w:val="005E1851"/>
    <w:rsid w:val="005E1C55"/>
    <w:rsid w:val="005E1E78"/>
    <w:rsid w:val="005E1E91"/>
    <w:rsid w:val="005E49D2"/>
    <w:rsid w:val="005E4B06"/>
    <w:rsid w:val="005F14B1"/>
    <w:rsid w:val="005F1B33"/>
    <w:rsid w:val="005F5420"/>
    <w:rsid w:val="005F5BFA"/>
    <w:rsid w:val="005F5CFB"/>
    <w:rsid w:val="005F627B"/>
    <w:rsid w:val="005F7162"/>
    <w:rsid w:val="006011B7"/>
    <w:rsid w:val="00601594"/>
    <w:rsid w:val="00604B7A"/>
    <w:rsid w:val="00607632"/>
    <w:rsid w:val="00610779"/>
    <w:rsid w:val="00614F15"/>
    <w:rsid w:val="0061527E"/>
    <w:rsid w:val="006167C4"/>
    <w:rsid w:val="00621C4F"/>
    <w:rsid w:val="006229DC"/>
    <w:rsid w:val="006239D3"/>
    <w:rsid w:val="0062467E"/>
    <w:rsid w:val="00625F54"/>
    <w:rsid w:val="006279BA"/>
    <w:rsid w:val="00627AA3"/>
    <w:rsid w:val="00632389"/>
    <w:rsid w:val="00632C90"/>
    <w:rsid w:val="006342C6"/>
    <w:rsid w:val="00634618"/>
    <w:rsid w:val="00635D4D"/>
    <w:rsid w:val="00640FFD"/>
    <w:rsid w:val="0064219C"/>
    <w:rsid w:val="00642854"/>
    <w:rsid w:val="00642AA0"/>
    <w:rsid w:val="0064444C"/>
    <w:rsid w:val="00644FFD"/>
    <w:rsid w:val="0065122B"/>
    <w:rsid w:val="00651C12"/>
    <w:rsid w:val="00652310"/>
    <w:rsid w:val="006532C8"/>
    <w:rsid w:val="006537BC"/>
    <w:rsid w:val="0065416F"/>
    <w:rsid w:val="00655180"/>
    <w:rsid w:val="006558EE"/>
    <w:rsid w:val="00657325"/>
    <w:rsid w:val="00657402"/>
    <w:rsid w:val="00660FCE"/>
    <w:rsid w:val="0067114B"/>
    <w:rsid w:val="00673911"/>
    <w:rsid w:val="00673AFA"/>
    <w:rsid w:val="006741C7"/>
    <w:rsid w:val="006748BD"/>
    <w:rsid w:val="0067548F"/>
    <w:rsid w:val="00675697"/>
    <w:rsid w:val="0067604F"/>
    <w:rsid w:val="006764FD"/>
    <w:rsid w:val="006800ED"/>
    <w:rsid w:val="00681225"/>
    <w:rsid w:val="006816B2"/>
    <w:rsid w:val="00681934"/>
    <w:rsid w:val="00682123"/>
    <w:rsid w:val="006821BD"/>
    <w:rsid w:val="006824A3"/>
    <w:rsid w:val="006828A5"/>
    <w:rsid w:val="00682AEE"/>
    <w:rsid w:val="00685A04"/>
    <w:rsid w:val="0069162C"/>
    <w:rsid w:val="00691B4C"/>
    <w:rsid w:val="0069393C"/>
    <w:rsid w:val="006939DF"/>
    <w:rsid w:val="00693C85"/>
    <w:rsid w:val="00696383"/>
    <w:rsid w:val="00696670"/>
    <w:rsid w:val="0069728F"/>
    <w:rsid w:val="006A02AC"/>
    <w:rsid w:val="006A18E3"/>
    <w:rsid w:val="006A2975"/>
    <w:rsid w:val="006A5BF2"/>
    <w:rsid w:val="006A604F"/>
    <w:rsid w:val="006B06AD"/>
    <w:rsid w:val="006B0C13"/>
    <w:rsid w:val="006B4896"/>
    <w:rsid w:val="006B4939"/>
    <w:rsid w:val="006B52C5"/>
    <w:rsid w:val="006B550E"/>
    <w:rsid w:val="006B59E9"/>
    <w:rsid w:val="006C0AEB"/>
    <w:rsid w:val="006C0BD3"/>
    <w:rsid w:val="006C0E1F"/>
    <w:rsid w:val="006C205A"/>
    <w:rsid w:val="006C3E09"/>
    <w:rsid w:val="006C47EC"/>
    <w:rsid w:val="006C692D"/>
    <w:rsid w:val="006C6E46"/>
    <w:rsid w:val="006C7B67"/>
    <w:rsid w:val="006D03F1"/>
    <w:rsid w:val="006D13FB"/>
    <w:rsid w:val="006D1960"/>
    <w:rsid w:val="006D1D05"/>
    <w:rsid w:val="006D2BE7"/>
    <w:rsid w:val="006D30EB"/>
    <w:rsid w:val="006D3905"/>
    <w:rsid w:val="006D4685"/>
    <w:rsid w:val="006D5138"/>
    <w:rsid w:val="006D74D3"/>
    <w:rsid w:val="006E02BF"/>
    <w:rsid w:val="006E1156"/>
    <w:rsid w:val="006E1210"/>
    <w:rsid w:val="006E30B9"/>
    <w:rsid w:val="006E3E34"/>
    <w:rsid w:val="006E4BB2"/>
    <w:rsid w:val="006E5F1D"/>
    <w:rsid w:val="006F0527"/>
    <w:rsid w:val="006F0EB3"/>
    <w:rsid w:val="006F4DE2"/>
    <w:rsid w:val="006F6CD3"/>
    <w:rsid w:val="006F6DE8"/>
    <w:rsid w:val="007011F6"/>
    <w:rsid w:val="007022ED"/>
    <w:rsid w:val="007036DC"/>
    <w:rsid w:val="00703F98"/>
    <w:rsid w:val="0070792B"/>
    <w:rsid w:val="007101D2"/>
    <w:rsid w:val="007118E8"/>
    <w:rsid w:val="00711F75"/>
    <w:rsid w:val="00713BC6"/>
    <w:rsid w:val="00715BB3"/>
    <w:rsid w:val="00715C38"/>
    <w:rsid w:val="00716216"/>
    <w:rsid w:val="00716C64"/>
    <w:rsid w:val="0071729A"/>
    <w:rsid w:val="007201F3"/>
    <w:rsid w:val="00720F58"/>
    <w:rsid w:val="00720F8C"/>
    <w:rsid w:val="0072138D"/>
    <w:rsid w:val="00722916"/>
    <w:rsid w:val="00722DAA"/>
    <w:rsid w:val="00722DBE"/>
    <w:rsid w:val="00724213"/>
    <w:rsid w:val="00727319"/>
    <w:rsid w:val="007303B3"/>
    <w:rsid w:val="007316CE"/>
    <w:rsid w:val="0073378A"/>
    <w:rsid w:val="00733D8A"/>
    <w:rsid w:val="00734399"/>
    <w:rsid w:val="00735A0D"/>
    <w:rsid w:val="007361E1"/>
    <w:rsid w:val="00737CEE"/>
    <w:rsid w:val="00745775"/>
    <w:rsid w:val="007457FD"/>
    <w:rsid w:val="00745993"/>
    <w:rsid w:val="00745DEE"/>
    <w:rsid w:val="00746E2E"/>
    <w:rsid w:val="00747425"/>
    <w:rsid w:val="00750A49"/>
    <w:rsid w:val="00751198"/>
    <w:rsid w:val="007535CD"/>
    <w:rsid w:val="00754EA1"/>
    <w:rsid w:val="00757596"/>
    <w:rsid w:val="00760932"/>
    <w:rsid w:val="00765056"/>
    <w:rsid w:val="00766335"/>
    <w:rsid w:val="0077014F"/>
    <w:rsid w:val="00770280"/>
    <w:rsid w:val="007707AE"/>
    <w:rsid w:val="007712B7"/>
    <w:rsid w:val="0077140F"/>
    <w:rsid w:val="00774959"/>
    <w:rsid w:val="00776C20"/>
    <w:rsid w:val="00776D95"/>
    <w:rsid w:val="00780401"/>
    <w:rsid w:val="007804A3"/>
    <w:rsid w:val="00783AAF"/>
    <w:rsid w:val="007847B5"/>
    <w:rsid w:val="0078551A"/>
    <w:rsid w:val="00786CD5"/>
    <w:rsid w:val="00787340"/>
    <w:rsid w:val="0078755C"/>
    <w:rsid w:val="0079035B"/>
    <w:rsid w:val="00793ACF"/>
    <w:rsid w:val="00794852"/>
    <w:rsid w:val="0079487F"/>
    <w:rsid w:val="00794FDD"/>
    <w:rsid w:val="007959D1"/>
    <w:rsid w:val="00795AB8"/>
    <w:rsid w:val="007962FA"/>
    <w:rsid w:val="00796884"/>
    <w:rsid w:val="007A1EA3"/>
    <w:rsid w:val="007A36DD"/>
    <w:rsid w:val="007A454C"/>
    <w:rsid w:val="007A6890"/>
    <w:rsid w:val="007B2D0A"/>
    <w:rsid w:val="007B40C5"/>
    <w:rsid w:val="007B4858"/>
    <w:rsid w:val="007B5BB6"/>
    <w:rsid w:val="007B646A"/>
    <w:rsid w:val="007C12ED"/>
    <w:rsid w:val="007C1C82"/>
    <w:rsid w:val="007C1E74"/>
    <w:rsid w:val="007C3D55"/>
    <w:rsid w:val="007C461E"/>
    <w:rsid w:val="007C7D57"/>
    <w:rsid w:val="007D1C37"/>
    <w:rsid w:val="007D1EA1"/>
    <w:rsid w:val="007D22EC"/>
    <w:rsid w:val="007D42F4"/>
    <w:rsid w:val="007D6003"/>
    <w:rsid w:val="007D6428"/>
    <w:rsid w:val="007E1E91"/>
    <w:rsid w:val="007E2A9B"/>
    <w:rsid w:val="007E5B95"/>
    <w:rsid w:val="007E64F4"/>
    <w:rsid w:val="007F067B"/>
    <w:rsid w:val="007F359E"/>
    <w:rsid w:val="007F3A47"/>
    <w:rsid w:val="007F3DA8"/>
    <w:rsid w:val="007F5A15"/>
    <w:rsid w:val="008004AD"/>
    <w:rsid w:val="00800DDB"/>
    <w:rsid w:val="00802ADA"/>
    <w:rsid w:val="00802B31"/>
    <w:rsid w:val="00804AB0"/>
    <w:rsid w:val="0080718D"/>
    <w:rsid w:val="008103C3"/>
    <w:rsid w:val="00810432"/>
    <w:rsid w:val="0081142D"/>
    <w:rsid w:val="00815CFC"/>
    <w:rsid w:val="00815EFF"/>
    <w:rsid w:val="00817538"/>
    <w:rsid w:val="00821339"/>
    <w:rsid w:val="00821426"/>
    <w:rsid w:val="00822E4D"/>
    <w:rsid w:val="00823452"/>
    <w:rsid w:val="00823716"/>
    <w:rsid w:val="00823E99"/>
    <w:rsid w:val="00824CAC"/>
    <w:rsid w:val="00825A03"/>
    <w:rsid w:val="00830C2A"/>
    <w:rsid w:val="00831334"/>
    <w:rsid w:val="00832CCF"/>
    <w:rsid w:val="00833E46"/>
    <w:rsid w:val="00834457"/>
    <w:rsid w:val="0083480E"/>
    <w:rsid w:val="00837601"/>
    <w:rsid w:val="0083768E"/>
    <w:rsid w:val="00837AB5"/>
    <w:rsid w:val="0084143C"/>
    <w:rsid w:val="00841A2A"/>
    <w:rsid w:val="008426BA"/>
    <w:rsid w:val="0084380C"/>
    <w:rsid w:val="0084478A"/>
    <w:rsid w:val="00845DCF"/>
    <w:rsid w:val="00847460"/>
    <w:rsid w:val="00850104"/>
    <w:rsid w:val="0085126A"/>
    <w:rsid w:val="008519BB"/>
    <w:rsid w:val="00851AF8"/>
    <w:rsid w:val="00852159"/>
    <w:rsid w:val="00852864"/>
    <w:rsid w:val="00852C72"/>
    <w:rsid w:val="00853E5C"/>
    <w:rsid w:val="0085561B"/>
    <w:rsid w:val="0085572A"/>
    <w:rsid w:val="00855EDC"/>
    <w:rsid w:val="00860DCE"/>
    <w:rsid w:val="00861049"/>
    <w:rsid w:val="00862439"/>
    <w:rsid w:val="0086357D"/>
    <w:rsid w:val="00863D6A"/>
    <w:rsid w:val="0086469E"/>
    <w:rsid w:val="00866FA1"/>
    <w:rsid w:val="0086752B"/>
    <w:rsid w:val="0087157C"/>
    <w:rsid w:val="008716D2"/>
    <w:rsid w:val="00875318"/>
    <w:rsid w:val="00875FA5"/>
    <w:rsid w:val="00880F43"/>
    <w:rsid w:val="00884F56"/>
    <w:rsid w:val="00885F9B"/>
    <w:rsid w:val="00887F7F"/>
    <w:rsid w:val="00890788"/>
    <w:rsid w:val="008958DF"/>
    <w:rsid w:val="0089621F"/>
    <w:rsid w:val="00897216"/>
    <w:rsid w:val="008A0931"/>
    <w:rsid w:val="008A26A5"/>
    <w:rsid w:val="008A2762"/>
    <w:rsid w:val="008A2D3C"/>
    <w:rsid w:val="008A4473"/>
    <w:rsid w:val="008A7CB0"/>
    <w:rsid w:val="008A7D16"/>
    <w:rsid w:val="008B0C8D"/>
    <w:rsid w:val="008B2C63"/>
    <w:rsid w:val="008B2D25"/>
    <w:rsid w:val="008C13E9"/>
    <w:rsid w:val="008C40AE"/>
    <w:rsid w:val="008C6003"/>
    <w:rsid w:val="008C705B"/>
    <w:rsid w:val="008D13BF"/>
    <w:rsid w:val="008D1D4C"/>
    <w:rsid w:val="008D2196"/>
    <w:rsid w:val="008D2DCE"/>
    <w:rsid w:val="008D4B7A"/>
    <w:rsid w:val="008D5F6C"/>
    <w:rsid w:val="008D673A"/>
    <w:rsid w:val="008E0313"/>
    <w:rsid w:val="008E1BF3"/>
    <w:rsid w:val="008E23FF"/>
    <w:rsid w:val="008E29E3"/>
    <w:rsid w:val="008E4853"/>
    <w:rsid w:val="008E7856"/>
    <w:rsid w:val="008F031A"/>
    <w:rsid w:val="008F0B83"/>
    <w:rsid w:val="008F2506"/>
    <w:rsid w:val="008F2773"/>
    <w:rsid w:val="008F3064"/>
    <w:rsid w:val="008F33F0"/>
    <w:rsid w:val="008F78F1"/>
    <w:rsid w:val="00900AE7"/>
    <w:rsid w:val="0090132B"/>
    <w:rsid w:val="00901E96"/>
    <w:rsid w:val="009020D4"/>
    <w:rsid w:val="00905738"/>
    <w:rsid w:val="0090589E"/>
    <w:rsid w:val="00905CB0"/>
    <w:rsid w:val="00905F8A"/>
    <w:rsid w:val="0090612E"/>
    <w:rsid w:val="00906A9D"/>
    <w:rsid w:val="00907020"/>
    <w:rsid w:val="00907B88"/>
    <w:rsid w:val="00907F74"/>
    <w:rsid w:val="0091023C"/>
    <w:rsid w:val="00910A20"/>
    <w:rsid w:val="009110CA"/>
    <w:rsid w:val="00912353"/>
    <w:rsid w:val="00912EA3"/>
    <w:rsid w:val="009138A7"/>
    <w:rsid w:val="00913E52"/>
    <w:rsid w:val="0091447D"/>
    <w:rsid w:val="00920689"/>
    <w:rsid w:val="009208E8"/>
    <w:rsid w:val="0092137F"/>
    <w:rsid w:val="00922995"/>
    <w:rsid w:val="009267EE"/>
    <w:rsid w:val="009304BA"/>
    <w:rsid w:val="00930629"/>
    <w:rsid w:val="0093071E"/>
    <w:rsid w:val="009316DB"/>
    <w:rsid w:val="00931A8D"/>
    <w:rsid w:val="009327DA"/>
    <w:rsid w:val="00934AD2"/>
    <w:rsid w:val="00934E53"/>
    <w:rsid w:val="00940616"/>
    <w:rsid w:val="00942689"/>
    <w:rsid w:val="00942D08"/>
    <w:rsid w:val="009442D8"/>
    <w:rsid w:val="00945FCA"/>
    <w:rsid w:val="009465BC"/>
    <w:rsid w:val="00947A62"/>
    <w:rsid w:val="00950B3B"/>
    <w:rsid w:val="00953104"/>
    <w:rsid w:val="00956D42"/>
    <w:rsid w:val="009577D9"/>
    <w:rsid w:val="00960AC5"/>
    <w:rsid w:val="00960B99"/>
    <w:rsid w:val="0096547A"/>
    <w:rsid w:val="00965D2D"/>
    <w:rsid w:val="0096764D"/>
    <w:rsid w:val="00970436"/>
    <w:rsid w:val="00971B8E"/>
    <w:rsid w:val="00976E96"/>
    <w:rsid w:val="00981D60"/>
    <w:rsid w:val="00981F7A"/>
    <w:rsid w:val="00982A39"/>
    <w:rsid w:val="0098301D"/>
    <w:rsid w:val="0098306E"/>
    <w:rsid w:val="00983E4A"/>
    <w:rsid w:val="00984C3F"/>
    <w:rsid w:val="00984F96"/>
    <w:rsid w:val="00985BC2"/>
    <w:rsid w:val="009920E2"/>
    <w:rsid w:val="009923FA"/>
    <w:rsid w:val="009927C4"/>
    <w:rsid w:val="009930F9"/>
    <w:rsid w:val="009952F5"/>
    <w:rsid w:val="0099665B"/>
    <w:rsid w:val="009A0601"/>
    <w:rsid w:val="009A14FB"/>
    <w:rsid w:val="009A1CDA"/>
    <w:rsid w:val="009A27CB"/>
    <w:rsid w:val="009A38A7"/>
    <w:rsid w:val="009A4217"/>
    <w:rsid w:val="009A441B"/>
    <w:rsid w:val="009A4D8E"/>
    <w:rsid w:val="009A5456"/>
    <w:rsid w:val="009A5D4B"/>
    <w:rsid w:val="009B0130"/>
    <w:rsid w:val="009B068F"/>
    <w:rsid w:val="009B075D"/>
    <w:rsid w:val="009B1C6A"/>
    <w:rsid w:val="009B2748"/>
    <w:rsid w:val="009B2A86"/>
    <w:rsid w:val="009B2E47"/>
    <w:rsid w:val="009B3C73"/>
    <w:rsid w:val="009B55C5"/>
    <w:rsid w:val="009B603B"/>
    <w:rsid w:val="009C049C"/>
    <w:rsid w:val="009C0563"/>
    <w:rsid w:val="009C1D84"/>
    <w:rsid w:val="009C219A"/>
    <w:rsid w:val="009C2309"/>
    <w:rsid w:val="009C2C0F"/>
    <w:rsid w:val="009C4889"/>
    <w:rsid w:val="009C5076"/>
    <w:rsid w:val="009C51D4"/>
    <w:rsid w:val="009C581B"/>
    <w:rsid w:val="009C7515"/>
    <w:rsid w:val="009C76B0"/>
    <w:rsid w:val="009D2026"/>
    <w:rsid w:val="009D48BF"/>
    <w:rsid w:val="009D76D2"/>
    <w:rsid w:val="009E0F2E"/>
    <w:rsid w:val="009E29DC"/>
    <w:rsid w:val="009E2AC6"/>
    <w:rsid w:val="009E4FB1"/>
    <w:rsid w:val="009E54BE"/>
    <w:rsid w:val="009E62E8"/>
    <w:rsid w:val="009F0366"/>
    <w:rsid w:val="009F06E0"/>
    <w:rsid w:val="009F0E51"/>
    <w:rsid w:val="009F1022"/>
    <w:rsid w:val="009F133F"/>
    <w:rsid w:val="009F14AB"/>
    <w:rsid w:val="009F27FB"/>
    <w:rsid w:val="009F4D67"/>
    <w:rsid w:val="009F4EFE"/>
    <w:rsid w:val="009F53A8"/>
    <w:rsid w:val="009F558D"/>
    <w:rsid w:val="009F56D2"/>
    <w:rsid w:val="009F641D"/>
    <w:rsid w:val="009F7253"/>
    <w:rsid w:val="009F797A"/>
    <w:rsid w:val="00A006C3"/>
    <w:rsid w:val="00A04214"/>
    <w:rsid w:val="00A04E03"/>
    <w:rsid w:val="00A057A5"/>
    <w:rsid w:val="00A05F92"/>
    <w:rsid w:val="00A06CED"/>
    <w:rsid w:val="00A075BF"/>
    <w:rsid w:val="00A10851"/>
    <w:rsid w:val="00A12DE6"/>
    <w:rsid w:val="00A13720"/>
    <w:rsid w:val="00A145DE"/>
    <w:rsid w:val="00A14BDE"/>
    <w:rsid w:val="00A168AA"/>
    <w:rsid w:val="00A16D11"/>
    <w:rsid w:val="00A171F7"/>
    <w:rsid w:val="00A2077D"/>
    <w:rsid w:val="00A20936"/>
    <w:rsid w:val="00A215F3"/>
    <w:rsid w:val="00A218E8"/>
    <w:rsid w:val="00A22AD2"/>
    <w:rsid w:val="00A24AB5"/>
    <w:rsid w:val="00A25041"/>
    <w:rsid w:val="00A25423"/>
    <w:rsid w:val="00A26796"/>
    <w:rsid w:val="00A27DA3"/>
    <w:rsid w:val="00A304F5"/>
    <w:rsid w:val="00A31EA8"/>
    <w:rsid w:val="00A33ACB"/>
    <w:rsid w:val="00A34969"/>
    <w:rsid w:val="00A4044D"/>
    <w:rsid w:val="00A40651"/>
    <w:rsid w:val="00A42824"/>
    <w:rsid w:val="00A43093"/>
    <w:rsid w:val="00A44384"/>
    <w:rsid w:val="00A45002"/>
    <w:rsid w:val="00A45C3B"/>
    <w:rsid w:val="00A51379"/>
    <w:rsid w:val="00A513C2"/>
    <w:rsid w:val="00A5283E"/>
    <w:rsid w:val="00A55671"/>
    <w:rsid w:val="00A56FE6"/>
    <w:rsid w:val="00A572BA"/>
    <w:rsid w:val="00A57E9B"/>
    <w:rsid w:val="00A60322"/>
    <w:rsid w:val="00A61D8E"/>
    <w:rsid w:val="00A63349"/>
    <w:rsid w:val="00A637FD"/>
    <w:rsid w:val="00A63999"/>
    <w:rsid w:val="00A642DA"/>
    <w:rsid w:val="00A6441A"/>
    <w:rsid w:val="00A65E6A"/>
    <w:rsid w:val="00A66F7F"/>
    <w:rsid w:val="00A72837"/>
    <w:rsid w:val="00A72BA5"/>
    <w:rsid w:val="00A7336C"/>
    <w:rsid w:val="00A74B4B"/>
    <w:rsid w:val="00A74EC7"/>
    <w:rsid w:val="00A804F7"/>
    <w:rsid w:val="00A837FE"/>
    <w:rsid w:val="00A8493D"/>
    <w:rsid w:val="00A854BA"/>
    <w:rsid w:val="00A90979"/>
    <w:rsid w:val="00A93574"/>
    <w:rsid w:val="00A94529"/>
    <w:rsid w:val="00A94DBF"/>
    <w:rsid w:val="00A96E56"/>
    <w:rsid w:val="00A9734C"/>
    <w:rsid w:val="00A976DA"/>
    <w:rsid w:val="00AA0686"/>
    <w:rsid w:val="00AA2208"/>
    <w:rsid w:val="00AA2263"/>
    <w:rsid w:val="00AA41FB"/>
    <w:rsid w:val="00AB45BD"/>
    <w:rsid w:val="00AB7FB1"/>
    <w:rsid w:val="00AC0C76"/>
    <w:rsid w:val="00AC17C0"/>
    <w:rsid w:val="00AC18F9"/>
    <w:rsid w:val="00AC2BBF"/>
    <w:rsid w:val="00AC3252"/>
    <w:rsid w:val="00AC43ED"/>
    <w:rsid w:val="00AC4599"/>
    <w:rsid w:val="00AC7D1C"/>
    <w:rsid w:val="00AD0F38"/>
    <w:rsid w:val="00AD1A40"/>
    <w:rsid w:val="00AD2709"/>
    <w:rsid w:val="00AD5929"/>
    <w:rsid w:val="00AD69F4"/>
    <w:rsid w:val="00AD7A49"/>
    <w:rsid w:val="00AE0277"/>
    <w:rsid w:val="00AE1229"/>
    <w:rsid w:val="00AE1FBC"/>
    <w:rsid w:val="00AE2C69"/>
    <w:rsid w:val="00AE318C"/>
    <w:rsid w:val="00AE31C7"/>
    <w:rsid w:val="00AE45EC"/>
    <w:rsid w:val="00AE59E8"/>
    <w:rsid w:val="00AF1132"/>
    <w:rsid w:val="00AF198D"/>
    <w:rsid w:val="00AF4B8A"/>
    <w:rsid w:val="00AF5507"/>
    <w:rsid w:val="00AF55DF"/>
    <w:rsid w:val="00AF7538"/>
    <w:rsid w:val="00B03905"/>
    <w:rsid w:val="00B03DB4"/>
    <w:rsid w:val="00B06442"/>
    <w:rsid w:val="00B07587"/>
    <w:rsid w:val="00B119E5"/>
    <w:rsid w:val="00B120A9"/>
    <w:rsid w:val="00B21106"/>
    <w:rsid w:val="00B21145"/>
    <w:rsid w:val="00B216C3"/>
    <w:rsid w:val="00B233C1"/>
    <w:rsid w:val="00B248CD"/>
    <w:rsid w:val="00B2510F"/>
    <w:rsid w:val="00B2588F"/>
    <w:rsid w:val="00B25D5B"/>
    <w:rsid w:val="00B2614C"/>
    <w:rsid w:val="00B268C8"/>
    <w:rsid w:val="00B27568"/>
    <w:rsid w:val="00B3106F"/>
    <w:rsid w:val="00B33029"/>
    <w:rsid w:val="00B351AD"/>
    <w:rsid w:val="00B37698"/>
    <w:rsid w:val="00B42AD5"/>
    <w:rsid w:val="00B448B1"/>
    <w:rsid w:val="00B44C03"/>
    <w:rsid w:val="00B45A2A"/>
    <w:rsid w:val="00B46803"/>
    <w:rsid w:val="00B50522"/>
    <w:rsid w:val="00B50B6B"/>
    <w:rsid w:val="00B52BE2"/>
    <w:rsid w:val="00B53BBF"/>
    <w:rsid w:val="00B54509"/>
    <w:rsid w:val="00B54C37"/>
    <w:rsid w:val="00B57530"/>
    <w:rsid w:val="00B57C0D"/>
    <w:rsid w:val="00B57C70"/>
    <w:rsid w:val="00B60FC9"/>
    <w:rsid w:val="00B6111D"/>
    <w:rsid w:val="00B612E9"/>
    <w:rsid w:val="00B61FB8"/>
    <w:rsid w:val="00B63EEF"/>
    <w:rsid w:val="00B63F67"/>
    <w:rsid w:val="00B642EC"/>
    <w:rsid w:val="00B67134"/>
    <w:rsid w:val="00B676E7"/>
    <w:rsid w:val="00B7166C"/>
    <w:rsid w:val="00B720A9"/>
    <w:rsid w:val="00B72B82"/>
    <w:rsid w:val="00B735DA"/>
    <w:rsid w:val="00B77D77"/>
    <w:rsid w:val="00B82B24"/>
    <w:rsid w:val="00B83273"/>
    <w:rsid w:val="00B9027F"/>
    <w:rsid w:val="00B9159A"/>
    <w:rsid w:val="00B945C6"/>
    <w:rsid w:val="00B9518A"/>
    <w:rsid w:val="00BA51A6"/>
    <w:rsid w:val="00BA62C5"/>
    <w:rsid w:val="00BA65EE"/>
    <w:rsid w:val="00BA6637"/>
    <w:rsid w:val="00BA697F"/>
    <w:rsid w:val="00BA7081"/>
    <w:rsid w:val="00BA7677"/>
    <w:rsid w:val="00BA79AE"/>
    <w:rsid w:val="00BB00F4"/>
    <w:rsid w:val="00BB1287"/>
    <w:rsid w:val="00BB1A6F"/>
    <w:rsid w:val="00BB4E1A"/>
    <w:rsid w:val="00BB5005"/>
    <w:rsid w:val="00BB5357"/>
    <w:rsid w:val="00BB5EA3"/>
    <w:rsid w:val="00BB6F95"/>
    <w:rsid w:val="00BC2096"/>
    <w:rsid w:val="00BC22B4"/>
    <w:rsid w:val="00BC2979"/>
    <w:rsid w:val="00BC2AB4"/>
    <w:rsid w:val="00BC2EFD"/>
    <w:rsid w:val="00BC3C21"/>
    <w:rsid w:val="00BC62C3"/>
    <w:rsid w:val="00BC67E7"/>
    <w:rsid w:val="00BC6F48"/>
    <w:rsid w:val="00BC7EE1"/>
    <w:rsid w:val="00BD176E"/>
    <w:rsid w:val="00BD2D49"/>
    <w:rsid w:val="00BD2F6D"/>
    <w:rsid w:val="00BD612B"/>
    <w:rsid w:val="00BD6CBB"/>
    <w:rsid w:val="00BD79CB"/>
    <w:rsid w:val="00BD7D26"/>
    <w:rsid w:val="00BE1D9E"/>
    <w:rsid w:val="00BE4481"/>
    <w:rsid w:val="00BE46FD"/>
    <w:rsid w:val="00BE4E07"/>
    <w:rsid w:val="00BE57A2"/>
    <w:rsid w:val="00BF1020"/>
    <w:rsid w:val="00BF5069"/>
    <w:rsid w:val="00BF7789"/>
    <w:rsid w:val="00C04908"/>
    <w:rsid w:val="00C0588B"/>
    <w:rsid w:val="00C05E02"/>
    <w:rsid w:val="00C078DC"/>
    <w:rsid w:val="00C07AD3"/>
    <w:rsid w:val="00C101E9"/>
    <w:rsid w:val="00C115C9"/>
    <w:rsid w:val="00C144F2"/>
    <w:rsid w:val="00C15E70"/>
    <w:rsid w:val="00C200D9"/>
    <w:rsid w:val="00C21C05"/>
    <w:rsid w:val="00C24752"/>
    <w:rsid w:val="00C24D47"/>
    <w:rsid w:val="00C31FFD"/>
    <w:rsid w:val="00C35914"/>
    <w:rsid w:val="00C36699"/>
    <w:rsid w:val="00C36BA9"/>
    <w:rsid w:val="00C36FE7"/>
    <w:rsid w:val="00C37804"/>
    <w:rsid w:val="00C379A7"/>
    <w:rsid w:val="00C40087"/>
    <w:rsid w:val="00C4008E"/>
    <w:rsid w:val="00C417FB"/>
    <w:rsid w:val="00C41F9F"/>
    <w:rsid w:val="00C42CEA"/>
    <w:rsid w:val="00C43ECE"/>
    <w:rsid w:val="00C44999"/>
    <w:rsid w:val="00C44FE6"/>
    <w:rsid w:val="00C47D02"/>
    <w:rsid w:val="00C519C5"/>
    <w:rsid w:val="00C51F7B"/>
    <w:rsid w:val="00C520C3"/>
    <w:rsid w:val="00C52DE6"/>
    <w:rsid w:val="00C52FC1"/>
    <w:rsid w:val="00C5444C"/>
    <w:rsid w:val="00C54CE1"/>
    <w:rsid w:val="00C55D29"/>
    <w:rsid w:val="00C55FE5"/>
    <w:rsid w:val="00C577E3"/>
    <w:rsid w:val="00C57C09"/>
    <w:rsid w:val="00C61B26"/>
    <w:rsid w:val="00C62AED"/>
    <w:rsid w:val="00C63B5B"/>
    <w:rsid w:val="00C6439F"/>
    <w:rsid w:val="00C64A10"/>
    <w:rsid w:val="00C66509"/>
    <w:rsid w:val="00C666A2"/>
    <w:rsid w:val="00C7077D"/>
    <w:rsid w:val="00C70FC5"/>
    <w:rsid w:val="00C804A3"/>
    <w:rsid w:val="00C83906"/>
    <w:rsid w:val="00C839BD"/>
    <w:rsid w:val="00C839CD"/>
    <w:rsid w:val="00C84EE0"/>
    <w:rsid w:val="00C84F26"/>
    <w:rsid w:val="00C853A2"/>
    <w:rsid w:val="00C86999"/>
    <w:rsid w:val="00C904CC"/>
    <w:rsid w:val="00C91C2E"/>
    <w:rsid w:val="00C91EC4"/>
    <w:rsid w:val="00C93E50"/>
    <w:rsid w:val="00C95279"/>
    <w:rsid w:val="00C9698D"/>
    <w:rsid w:val="00C97576"/>
    <w:rsid w:val="00C975B2"/>
    <w:rsid w:val="00CA0B95"/>
    <w:rsid w:val="00CA1055"/>
    <w:rsid w:val="00CA1F88"/>
    <w:rsid w:val="00CA4416"/>
    <w:rsid w:val="00CA4CF7"/>
    <w:rsid w:val="00CA666C"/>
    <w:rsid w:val="00CA66E3"/>
    <w:rsid w:val="00CA7B36"/>
    <w:rsid w:val="00CB18E2"/>
    <w:rsid w:val="00CB1B47"/>
    <w:rsid w:val="00CB242E"/>
    <w:rsid w:val="00CB75E7"/>
    <w:rsid w:val="00CB7927"/>
    <w:rsid w:val="00CC0400"/>
    <w:rsid w:val="00CC0877"/>
    <w:rsid w:val="00CC264D"/>
    <w:rsid w:val="00CC297A"/>
    <w:rsid w:val="00CC2BD3"/>
    <w:rsid w:val="00CC2DCC"/>
    <w:rsid w:val="00CC30EA"/>
    <w:rsid w:val="00CC3AB2"/>
    <w:rsid w:val="00CC3F52"/>
    <w:rsid w:val="00CC5155"/>
    <w:rsid w:val="00CC619A"/>
    <w:rsid w:val="00CD08D0"/>
    <w:rsid w:val="00CD1D40"/>
    <w:rsid w:val="00CD242F"/>
    <w:rsid w:val="00CD2D91"/>
    <w:rsid w:val="00CD426F"/>
    <w:rsid w:val="00CD450D"/>
    <w:rsid w:val="00CD52B1"/>
    <w:rsid w:val="00CD532A"/>
    <w:rsid w:val="00CD6A04"/>
    <w:rsid w:val="00CE094E"/>
    <w:rsid w:val="00CE0DB1"/>
    <w:rsid w:val="00CE17D9"/>
    <w:rsid w:val="00CE3EF2"/>
    <w:rsid w:val="00CE40B9"/>
    <w:rsid w:val="00CE4866"/>
    <w:rsid w:val="00CE641E"/>
    <w:rsid w:val="00CE7F84"/>
    <w:rsid w:val="00CF1A68"/>
    <w:rsid w:val="00CF2A34"/>
    <w:rsid w:val="00CF557E"/>
    <w:rsid w:val="00CF6C68"/>
    <w:rsid w:val="00CF7E9F"/>
    <w:rsid w:val="00D006F0"/>
    <w:rsid w:val="00D01B65"/>
    <w:rsid w:val="00D02EE8"/>
    <w:rsid w:val="00D03E3D"/>
    <w:rsid w:val="00D04092"/>
    <w:rsid w:val="00D05184"/>
    <w:rsid w:val="00D05573"/>
    <w:rsid w:val="00D07D3A"/>
    <w:rsid w:val="00D10227"/>
    <w:rsid w:val="00D1249A"/>
    <w:rsid w:val="00D124E1"/>
    <w:rsid w:val="00D1339D"/>
    <w:rsid w:val="00D13967"/>
    <w:rsid w:val="00D14E59"/>
    <w:rsid w:val="00D150E9"/>
    <w:rsid w:val="00D1787D"/>
    <w:rsid w:val="00D179F8"/>
    <w:rsid w:val="00D17A77"/>
    <w:rsid w:val="00D17DCD"/>
    <w:rsid w:val="00D20977"/>
    <w:rsid w:val="00D225BD"/>
    <w:rsid w:val="00D22845"/>
    <w:rsid w:val="00D23157"/>
    <w:rsid w:val="00D248EE"/>
    <w:rsid w:val="00D2492F"/>
    <w:rsid w:val="00D249F2"/>
    <w:rsid w:val="00D251D7"/>
    <w:rsid w:val="00D26198"/>
    <w:rsid w:val="00D26878"/>
    <w:rsid w:val="00D26F2E"/>
    <w:rsid w:val="00D27385"/>
    <w:rsid w:val="00D27EF6"/>
    <w:rsid w:val="00D308DE"/>
    <w:rsid w:val="00D336A9"/>
    <w:rsid w:val="00D347DC"/>
    <w:rsid w:val="00D353FF"/>
    <w:rsid w:val="00D35C30"/>
    <w:rsid w:val="00D422F5"/>
    <w:rsid w:val="00D42EBC"/>
    <w:rsid w:val="00D438C7"/>
    <w:rsid w:val="00D43AE8"/>
    <w:rsid w:val="00D442C7"/>
    <w:rsid w:val="00D4642E"/>
    <w:rsid w:val="00D51F03"/>
    <w:rsid w:val="00D528F4"/>
    <w:rsid w:val="00D53DA9"/>
    <w:rsid w:val="00D57405"/>
    <w:rsid w:val="00D57546"/>
    <w:rsid w:val="00D62456"/>
    <w:rsid w:val="00D63072"/>
    <w:rsid w:val="00D63AAB"/>
    <w:rsid w:val="00D63AAD"/>
    <w:rsid w:val="00D63D1E"/>
    <w:rsid w:val="00D6535E"/>
    <w:rsid w:val="00D657E7"/>
    <w:rsid w:val="00D71324"/>
    <w:rsid w:val="00D727E7"/>
    <w:rsid w:val="00D72A10"/>
    <w:rsid w:val="00D735BA"/>
    <w:rsid w:val="00D73D5D"/>
    <w:rsid w:val="00D74FD1"/>
    <w:rsid w:val="00D75B32"/>
    <w:rsid w:val="00D75DBB"/>
    <w:rsid w:val="00D760BC"/>
    <w:rsid w:val="00D766FA"/>
    <w:rsid w:val="00D77D94"/>
    <w:rsid w:val="00D8062A"/>
    <w:rsid w:val="00D81485"/>
    <w:rsid w:val="00D82097"/>
    <w:rsid w:val="00D82189"/>
    <w:rsid w:val="00D8227F"/>
    <w:rsid w:val="00D82353"/>
    <w:rsid w:val="00D824AB"/>
    <w:rsid w:val="00D82F35"/>
    <w:rsid w:val="00D90023"/>
    <w:rsid w:val="00D90213"/>
    <w:rsid w:val="00D9090A"/>
    <w:rsid w:val="00D90DA0"/>
    <w:rsid w:val="00D919A4"/>
    <w:rsid w:val="00D93B6A"/>
    <w:rsid w:val="00D94A11"/>
    <w:rsid w:val="00D96B15"/>
    <w:rsid w:val="00D96D65"/>
    <w:rsid w:val="00D9742D"/>
    <w:rsid w:val="00D97786"/>
    <w:rsid w:val="00DA0647"/>
    <w:rsid w:val="00DA0B8C"/>
    <w:rsid w:val="00DA14BF"/>
    <w:rsid w:val="00DA468F"/>
    <w:rsid w:val="00DA5B88"/>
    <w:rsid w:val="00DA6588"/>
    <w:rsid w:val="00DA67DD"/>
    <w:rsid w:val="00DA681E"/>
    <w:rsid w:val="00DA6EFE"/>
    <w:rsid w:val="00DA71E2"/>
    <w:rsid w:val="00DA7B15"/>
    <w:rsid w:val="00DB00D6"/>
    <w:rsid w:val="00DB0573"/>
    <w:rsid w:val="00DB0633"/>
    <w:rsid w:val="00DB07EC"/>
    <w:rsid w:val="00DB16FD"/>
    <w:rsid w:val="00DB20D7"/>
    <w:rsid w:val="00DB375D"/>
    <w:rsid w:val="00DB5FD8"/>
    <w:rsid w:val="00DB6E91"/>
    <w:rsid w:val="00DC1670"/>
    <w:rsid w:val="00DC3D97"/>
    <w:rsid w:val="00DC4CED"/>
    <w:rsid w:val="00DC630D"/>
    <w:rsid w:val="00DC691B"/>
    <w:rsid w:val="00DC6A6B"/>
    <w:rsid w:val="00DD0150"/>
    <w:rsid w:val="00DD11D7"/>
    <w:rsid w:val="00DD14B3"/>
    <w:rsid w:val="00DD3C90"/>
    <w:rsid w:val="00DD5A25"/>
    <w:rsid w:val="00DD64DE"/>
    <w:rsid w:val="00DE2813"/>
    <w:rsid w:val="00DE52BC"/>
    <w:rsid w:val="00DE6F67"/>
    <w:rsid w:val="00DE764B"/>
    <w:rsid w:val="00DE777A"/>
    <w:rsid w:val="00DF07D5"/>
    <w:rsid w:val="00DF4A78"/>
    <w:rsid w:val="00E00971"/>
    <w:rsid w:val="00E01254"/>
    <w:rsid w:val="00E01BDD"/>
    <w:rsid w:val="00E01C5E"/>
    <w:rsid w:val="00E04B49"/>
    <w:rsid w:val="00E06249"/>
    <w:rsid w:val="00E11BCB"/>
    <w:rsid w:val="00E11FBA"/>
    <w:rsid w:val="00E13EA7"/>
    <w:rsid w:val="00E14771"/>
    <w:rsid w:val="00E175A0"/>
    <w:rsid w:val="00E175DC"/>
    <w:rsid w:val="00E2620F"/>
    <w:rsid w:val="00E35B70"/>
    <w:rsid w:val="00E36C97"/>
    <w:rsid w:val="00E401D3"/>
    <w:rsid w:val="00E40F66"/>
    <w:rsid w:val="00E4360A"/>
    <w:rsid w:val="00E439C9"/>
    <w:rsid w:val="00E44C1A"/>
    <w:rsid w:val="00E45BA4"/>
    <w:rsid w:val="00E46636"/>
    <w:rsid w:val="00E47423"/>
    <w:rsid w:val="00E47B5E"/>
    <w:rsid w:val="00E50C5D"/>
    <w:rsid w:val="00E51237"/>
    <w:rsid w:val="00E52029"/>
    <w:rsid w:val="00E52693"/>
    <w:rsid w:val="00E527BA"/>
    <w:rsid w:val="00E52C00"/>
    <w:rsid w:val="00E53FF9"/>
    <w:rsid w:val="00E541CA"/>
    <w:rsid w:val="00E54D06"/>
    <w:rsid w:val="00E55220"/>
    <w:rsid w:val="00E55C75"/>
    <w:rsid w:val="00E56B15"/>
    <w:rsid w:val="00E5709D"/>
    <w:rsid w:val="00E57206"/>
    <w:rsid w:val="00E57B3C"/>
    <w:rsid w:val="00E60D90"/>
    <w:rsid w:val="00E6327D"/>
    <w:rsid w:val="00E6490C"/>
    <w:rsid w:val="00E64BFF"/>
    <w:rsid w:val="00E66B11"/>
    <w:rsid w:val="00E70DCE"/>
    <w:rsid w:val="00E72C20"/>
    <w:rsid w:val="00E748A2"/>
    <w:rsid w:val="00E74B37"/>
    <w:rsid w:val="00E74C0B"/>
    <w:rsid w:val="00E7622C"/>
    <w:rsid w:val="00E769EB"/>
    <w:rsid w:val="00E76DC3"/>
    <w:rsid w:val="00E77DAF"/>
    <w:rsid w:val="00E820C3"/>
    <w:rsid w:val="00E826CC"/>
    <w:rsid w:val="00E82AC3"/>
    <w:rsid w:val="00E84BD3"/>
    <w:rsid w:val="00E857EC"/>
    <w:rsid w:val="00E8720B"/>
    <w:rsid w:val="00E87D8A"/>
    <w:rsid w:val="00E91C6B"/>
    <w:rsid w:val="00E92333"/>
    <w:rsid w:val="00E92E12"/>
    <w:rsid w:val="00E93FE4"/>
    <w:rsid w:val="00E95672"/>
    <w:rsid w:val="00E95C31"/>
    <w:rsid w:val="00E965CE"/>
    <w:rsid w:val="00E96E02"/>
    <w:rsid w:val="00E97BC3"/>
    <w:rsid w:val="00EA08E1"/>
    <w:rsid w:val="00EA17F0"/>
    <w:rsid w:val="00EA289A"/>
    <w:rsid w:val="00EA2E9F"/>
    <w:rsid w:val="00EA43BF"/>
    <w:rsid w:val="00EA47F1"/>
    <w:rsid w:val="00EA487E"/>
    <w:rsid w:val="00EA4923"/>
    <w:rsid w:val="00EA60D5"/>
    <w:rsid w:val="00EA63F3"/>
    <w:rsid w:val="00EB015E"/>
    <w:rsid w:val="00EB2236"/>
    <w:rsid w:val="00EB2373"/>
    <w:rsid w:val="00EB36FC"/>
    <w:rsid w:val="00EB3D8E"/>
    <w:rsid w:val="00EB591D"/>
    <w:rsid w:val="00EB6785"/>
    <w:rsid w:val="00EB6E30"/>
    <w:rsid w:val="00EB7E38"/>
    <w:rsid w:val="00EC0797"/>
    <w:rsid w:val="00EC0AB1"/>
    <w:rsid w:val="00EC1DB1"/>
    <w:rsid w:val="00EC3318"/>
    <w:rsid w:val="00EC33F2"/>
    <w:rsid w:val="00EC3D68"/>
    <w:rsid w:val="00EC5BE6"/>
    <w:rsid w:val="00EC692D"/>
    <w:rsid w:val="00EC6A92"/>
    <w:rsid w:val="00EC75AE"/>
    <w:rsid w:val="00ED0CB5"/>
    <w:rsid w:val="00ED1899"/>
    <w:rsid w:val="00ED3DBD"/>
    <w:rsid w:val="00ED4139"/>
    <w:rsid w:val="00ED7B11"/>
    <w:rsid w:val="00EE1187"/>
    <w:rsid w:val="00EE1230"/>
    <w:rsid w:val="00EE1710"/>
    <w:rsid w:val="00EE1B0F"/>
    <w:rsid w:val="00EE3B99"/>
    <w:rsid w:val="00EE534A"/>
    <w:rsid w:val="00EE6BB6"/>
    <w:rsid w:val="00EE6F7A"/>
    <w:rsid w:val="00EE75F6"/>
    <w:rsid w:val="00EF1279"/>
    <w:rsid w:val="00EF1421"/>
    <w:rsid w:val="00EF17E6"/>
    <w:rsid w:val="00EF184D"/>
    <w:rsid w:val="00EF42C1"/>
    <w:rsid w:val="00EF435B"/>
    <w:rsid w:val="00EF4617"/>
    <w:rsid w:val="00EF7C56"/>
    <w:rsid w:val="00F008FB"/>
    <w:rsid w:val="00F01B3D"/>
    <w:rsid w:val="00F032DE"/>
    <w:rsid w:val="00F03D83"/>
    <w:rsid w:val="00F043D6"/>
    <w:rsid w:val="00F04CC8"/>
    <w:rsid w:val="00F11110"/>
    <w:rsid w:val="00F1168F"/>
    <w:rsid w:val="00F11F8D"/>
    <w:rsid w:val="00F12F52"/>
    <w:rsid w:val="00F133F7"/>
    <w:rsid w:val="00F143F5"/>
    <w:rsid w:val="00F1479A"/>
    <w:rsid w:val="00F14894"/>
    <w:rsid w:val="00F14C4B"/>
    <w:rsid w:val="00F15149"/>
    <w:rsid w:val="00F17E71"/>
    <w:rsid w:val="00F2019F"/>
    <w:rsid w:val="00F2221A"/>
    <w:rsid w:val="00F236DF"/>
    <w:rsid w:val="00F23B48"/>
    <w:rsid w:val="00F24AE2"/>
    <w:rsid w:val="00F26850"/>
    <w:rsid w:val="00F31C99"/>
    <w:rsid w:val="00F32F54"/>
    <w:rsid w:val="00F3488F"/>
    <w:rsid w:val="00F3595D"/>
    <w:rsid w:val="00F3680D"/>
    <w:rsid w:val="00F36F09"/>
    <w:rsid w:val="00F37D73"/>
    <w:rsid w:val="00F4291D"/>
    <w:rsid w:val="00F433FC"/>
    <w:rsid w:val="00F4378F"/>
    <w:rsid w:val="00F44115"/>
    <w:rsid w:val="00F44E41"/>
    <w:rsid w:val="00F453E8"/>
    <w:rsid w:val="00F455A5"/>
    <w:rsid w:val="00F45C15"/>
    <w:rsid w:val="00F47269"/>
    <w:rsid w:val="00F47DB3"/>
    <w:rsid w:val="00F5152A"/>
    <w:rsid w:val="00F51DDE"/>
    <w:rsid w:val="00F525E9"/>
    <w:rsid w:val="00F52869"/>
    <w:rsid w:val="00F54CDF"/>
    <w:rsid w:val="00F56477"/>
    <w:rsid w:val="00F61355"/>
    <w:rsid w:val="00F61B94"/>
    <w:rsid w:val="00F63941"/>
    <w:rsid w:val="00F65D0D"/>
    <w:rsid w:val="00F665EB"/>
    <w:rsid w:val="00F758EF"/>
    <w:rsid w:val="00F761BD"/>
    <w:rsid w:val="00F763A3"/>
    <w:rsid w:val="00F7685A"/>
    <w:rsid w:val="00F81E5D"/>
    <w:rsid w:val="00F82529"/>
    <w:rsid w:val="00F8564B"/>
    <w:rsid w:val="00F87971"/>
    <w:rsid w:val="00F87B76"/>
    <w:rsid w:val="00F91ADF"/>
    <w:rsid w:val="00F92C40"/>
    <w:rsid w:val="00F93156"/>
    <w:rsid w:val="00F93C3D"/>
    <w:rsid w:val="00F94550"/>
    <w:rsid w:val="00F94F00"/>
    <w:rsid w:val="00F959B0"/>
    <w:rsid w:val="00F96767"/>
    <w:rsid w:val="00F97CCD"/>
    <w:rsid w:val="00FA01DA"/>
    <w:rsid w:val="00FA1842"/>
    <w:rsid w:val="00FA27C4"/>
    <w:rsid w:val="00FA35FD"/>
    <w:rsid w:val="00FA3B50"/>
    <w:rsid w:val="00FA4659"/>
    <w:rsid w:val="00FA52A2"/>
    <w:rsid w:val="00FA6A07"/>
    <w:rsid w:val="00FB05D1"/>
    <w:rsid w:val="00FB2654"/>
    <w:rsid w:val="00FB2BBB"/>
    <w:rsid w:val="00FB3B5A"/>
    <w:rsid w:val="00FB4695"/>
    <w:rsid w:val="00FB54C0"/>
    <w:rsid w:val="00FB5FB1"/>
    <w:rsid w:val="00FB620F"/>
    <w:rsid w:val="00FC13C1"/>
    <w:rsid w:val="00FC4426"/>
    <w:rsid w:val="00FC5494"/>
    <w:rsid w:val="00FC5A41"/>
    <w:rsid w:val="00FC7180"/>
    <w:rsid w:val="00FD0C4A"/>
    <w:rsid w:val="00FD13C9"/>
    <w:rsid w:val="00FD1621"/>
    <w:rsid w:val="00FD1CA9"/>
    <w:rsid w:val="00FD241A"/>
    <w:rsid w:val="00FD2E49"/>
    <w:rsid w:val="00FD2E89"/>
    <w:rsid w:val="00FD39FA"/>
    <w:rsid w:val="00FD3B54"/>
    <w:rsid w:val="00FD4C1D"/>
    <w:rsid w:val="00FD58E6"/>
    <w:rsid w:val="00FD67A6"/>
    <w:rsid w:val="00FD75F4"/>
    <w:rsid w:val="00FE06EA"/>
    <w:rsid w:val="00FE0BA6"/>
    <w:rsid w:val="00FE1D48"/>
    <w:rsid w:val="00FE32D2"/>
    <w:rsid w:val="00FE4E18"/>
    <w:rsid w:val="00FE68D4"/>
    <w:rsid w:val="00FF1EEB"/>
    <w:rsid w:val="00FF2C18"/>
    <w:rsid w:val="00FF4F9F"/>
    <w:rsid w:val="00FF6022"/>
  </w:rsids>
  <m:mathPr>
    <m:mathFont m:val="Cambria Math"/>
    <m:brkBin m:val="before"/>
    <m:brkBinSub m:val="--"/>
    <m:smallFrac/>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13B16"/>
  <w15:docId w15:val="{997F7FAF-2A32-4ED0-9359-E3181CBF3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2A2"/>
    <w:rPr>
      <w:sz w:val="24"/>
      <w:szCs w:val="24"/>
      <w:lang w:bidi="en-US"/>
    </w:rPr>
  </w:style>
  <w:style w:type="paragraph" w:styleId="Heading1">
    <w:name w:val="heading 1"/>
    <w:basedOn w:val="Normal"/>
    <w:next w:val="Normal"/>
    <w:link w:val="Heading1Char"/>
    <w:uiPriority w:val="9"/>
    <w:qFormat/>
    <w:rsid w:val="00FA52A2"/>
    <w:pPr>
      <w:keepNext/>
      <w:spacing w:before="240" w:after="60"/>
      <w:outlineLvl w:val="0"/>
    </w:pPr>
    <w:rPr>
      <w:rFonts w:ascii="Cambria" w:hAnsi="Cambria"/>
      <w:b/>
      <w:bCs/>
      <w:kern w:val="32"/>
      <w:sz w:val="32"/>
      <w:szCs w:val="32"/>
      <w:lang w:bidi="ar-SA"/>
    </w:rPr>
  </w:style>
  <w:style w:type="paragraph" w:styleId="Heading2">
    <w:name w:val="heading 2"/>
    <w:basedOn w:val="Normal"/>
    <w:next w:val="Normal"/>
    <w:link w:val="Heading2Char"/>
    <w:uiPriority w:val="9"/>
    <w:qFormat/>
    <w:rsid w:val="00FA52A2"/>
    <w:pPr>
      <w:keepNext/>
      <w:spacing w:before="240" w:after="60"/>
      <w:outlineLvl w:val="1"/>
    </w:pPr>
    <w:rPr>
      <w:rFonts w:ascii="Cambria" w:hAnsi="Cambria"/>
      <w:b/>
      <w:bCs/>
      <w:i/>
      <w:iCs/>
      <w:sz w:val="28"/>
      <w:szCs w:val="28"/>
      <w:lang w:bidi="ar-SA"/>
    </w:rPr>
  </w:style>
  <w:style w:type="paragraph" w:styleId="Heading3">
    <w:name w:val="heading 3"/>
    <w:basedOn w:val="Normal"/>
    <w:next w:val="Normal"/>
    <w:link w:val="Heading3Char"/>
    <w:uiPriority w:val="9"/>
    <w:qFormat/>
    <w:rsid w:val="00FA52A2"/>
    <w:pPr>
      <w:keepNext/>
      <w:spacing w:before="240" w:after="60"/>
      <w:outlineLvl w:val="2"/>
    </w:pPr>
    <w:rPr>
      <w:rFonts w:ascii="Cambria" w:hAnsi="Cambria"/>
      <w:b/>
      <w:bCs/>
      <w:sz w:val="26"/>
      <w:szCs w:val="26"/>
      <w:lang w:bidi="ar-SA"/>
    </w:rPr>
  </w:style>
  <w:style w:type="paragraph" w:styleId="Heading4">
    <w:name w:val="heading 4"/>
    <w:basedOn w:val="Normal"/>
    <w:next w:val="Normal"/>
    <w:link w:val="Heading4Char"/>
    <w:uiPriority w:val="9"/>
    <w:qFormat/>
    <w:rsid w:val="00FA52A2"/>
    <w:pPr>
      <w:keepNext/>
      <w:spacing w:before="240" w:after="60"/>
      <w:outlineLvl w:val="3"/>
    </w:pPr>
    <w:rPr>
      <w:b/>
      <w:bCs/>
      <w:sz w:val="28"/>
      <w:szCs w:val="28"/>
      <w:lang w:bidi="ar-SA"/>
    </w:rPr>
  </w:style>
  <w:style w:type="paragraph" w:styleId="Heading5">
    <w:name w:val="heading 5"/>
    <w:basedOn w:val="Normal"/>
    <w:next w:val="Normal"/>
    <w:link w:val="Heading5Char"/>
    <w:uiPriority w:val="9"/>
    <w:qFormat/>
    <w:rsid w:val="00FA52A2"/>
    <w:pPr>
      <w:spacing w:before="240" w:after="60"/>
      <w:outlineLvl w:val="4"/>
    </w:pPr>
    <w:rPr>
      <w:b/>
      <w:bCs/>
      <w:i/>
      <w:iCs/>
      <w:sz w:val="26"/>
      <w:szCs w:val="26"/>
      <w:lang w:bidi="ar-SA"/>
    </w:rPr>
  </w:style>
  <w:style w:type="paragraph" w:styleId="Heading6">
    <w:name w:val="heading 6"/>
    <w:basedOn w:val="Normal"/>
    <w:next w:val="Normal"/>
    <w:link w:val="Heading6Char"/>
    <w:uiPriority w:val="9"/>
    <w:qFormat/>
    <w:rsid w:val="00FA52A2"/>
    <w:pPr>
      <w:spacing w:before="240" w:after="60"/>
      <w:outlineLvl w:val="5"/>
    </w:pPr>
    <w:rPr>
      <w:b/>
      <w:bCs/>
      <w:sz w:val="20"/>
      <w:szCs w:val="20"/>
      <w:lang w:bidi="ar-SA"/>
    </w:rPr>
  </w:style>
  <w:style w:type="paragraph" w:styleId="Heading7">
    <w:name w:val="heading 7"/>
    <w:basedOn w:val="Normal"/>
    <w:next w:val="Normal"/>
    <w:link w:val="Heading7Char"/>
    <w:uiPriority w:val="9"/>
    <w:qFormat/>
    <w:rsid w:val="00FA52A2"/>
    <w:pPr>
      <w:spacing w:before="240" w:after="60"/>
      <w:outlineLvl w:val="6"/>
    </w:pPr>
    <w:rPr>
      <w:lang w:bidi="ar-SA"/>
    </w:rPr>
  </w:style>
  <w:style w:type="paragraph" w:styleId="Heading8">
    <w:name w:val="heading 8"/>
    <w:basedOn w:val="Normal"/>
    <w:next w:val="Normal"/>
    <w:link w:val="Heading8Char"/>
    <w:uiPriority w:val="9"/>
    <w:qFormat/>
    <w:rsid w:val="00FA52A2"/>
    <w:pPr>
      <w:spacing w:before="240" w:after="60"/>
      <w:outlineLvl w:val="7"/>
    </w:pPr>
    <w:rPr>
      <w:i/>
      <w:iCs/>
      <w:lang w:bidi="ar-SA"/>
    </w:rPr>
  </w:style>
  <w:style w:type="paragraph" w:styleId="Heading9">
    <w:name w:val="heading 9"/>
    <w:basedOn w:val="Normal"/>
    <w:next w:val="Normal"/>
    <w:link w:val="Heading9Char"/>
    <w:uiPriority w:val="9"/>
    <w:qFormat/>
    <w:rsid w:val="00FA52A2"/>
    <w:pPr>
      <w:spacing w:before="240" w:after="60"/>
      <w:outlineLvl w:val="8"/>
    </w:pPr>
    <w:rPr>
      <w:rFonts w:ascii="Cambria" w:hAnsi="Cambria"/>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FA52A2"/>
    <w:rPr>
      <w:rFonts w:ascii="Cambria" w:eastAsia="Times New Roman" w:hAnsi="Cambria"/>
      <w:b/>
      <w:bCs/>
      <w:i/>
      <w:iCs/>
      <w:sz w:val="28"/>
      <w:szCs w:val="28"/>
    </w:rPr>
  </w:style>
  <w:style w:type="character" w:styleId="Hyperlink">
    <w:name w:val="Hyperlink"/>
    <w:uiPriority w:val="99"/>
    <w:unhideWhenUsed/>
    <w:rsid w:val="00FA52A2"/>
    <w:rPr>
      <w:color w:val="0000FF"/>
      <w:u w:val="single"/>
    </w:rPr>
  </w:style>
  <w:style w:type="character" w:styleId="IntenseEmphasis">
    <w:name w:val="Intense Emphasis"/>
    <w:uiPriority w:val="21"/>
    <w:qFormat/>
    <w:rsid w:val="00FA52A2"/>
    <w:rPr>
      <w:b/>
      <w:i/>
      <w:sz w:val="24"/>
      <w:szCs w:val="24"/>
      <w:u w:val="single"/>
    </w:rPr>
  </w:style>
  <w:style w:type="character" w:customStyle="1" w:styleId="Heading1Char">
    <w:name w:val="Heading 1 Char"/>
    <w:link w:val="Heading1"/>
    <w:uiPriority w:val="9"/>
    <w:rsid w:val="00FA52A2"/>
    <w:rPr>
      <w:rFonts w:ascii="Cambria" w:eastAsia="Times New Roman" w:hAnsi="Cambria"/>
      <w:b/>
      <w:bCs/>
      <w:kern w:val="32"/>
      <w:sz w:val="32"/>
      <w:szCs w:val="32"/>
    </w:rPr>
  </w:style>
  <w:style w:type="character" w:customStyle="1" w:styleId="Heading4Char">
    <w:name w:val="Heading 4 Char"/>
    <w:link w:val="Heading4"/>
    <w:uiPriority w:val="9"/>
    <w:rsid w:val="00FA52A2"/>
    <w:rPr>
      <w:b/>
      <w:bCs/>
      <w:sz w:val="28"/>
      <w:szCs w:val="28"/>
    </w:rPr>
  </w:style>
  <w:style w:type="character" w:customStyle="1" w:styleId="Heading8Char">
    <w:name w:val="Heading 8 Char"/>
    <w:link w:val="Heading8"/>
    <w:uiPriority w:val="9"/>
    <w:semiHidden/>
    <w:rsid w:val="00FA52A2"/>
    <w:rPr>
      <w:i/>
      <w:iCs/>
      <w:sz w:val="24"/>
      <w:szCs w:val="24"/>
    </w:rPr>
  </w:style>
  <w:style w:type="character" w:styleId="Strong">
    <w:name w:val="Strong"/>
    <w:uiPriority w:val="22"/>
    <w:qFormat/>
    <w:rsid w:val="00FA52A2"/>
    <w:rPr>
      <w:b/>
      <w:bCs/>
    </w:rPr>
  </w:style>
  <w:style w:type="character" w:styleId="Emphasis">
    <w:name w:val="Emphasis"/>
    <w:uiPriority w:val="20"/>
    <w:qFormat/>
    <w:rsid w:val="00FA52A2"/>
    <w:rPr>
      <w:rFonts w:ascii="Calibri" w:hAnsi="Calibri"/>
      <w:b/>
      <w:i/>
      <w:iCs/>
    </w:rPr>
  </w:style>
  <w:style w:type="character" w:customStyle="1" w:styleId="FooterChar">
    <w:name w:val="Footer Char"/>
    <w:link w:val="Footer"/>
    <w:uiPriority w:val="99"/>
    <w:rsid w:val="00FA52A2"/>
    <w:rPr>
      <w:sz w:val="24"/>
      <w:szCs w:val="24"/>
      <w:lang w:bidi="en-US"/>
    </w:rPr>
  </w:style>
  <w:style w:type="character" w:customStyle="1" w:styleId="Heading6Char">
    <w:name w:val="Heading 6 Char"/>
    <w:link w:val="Heading6"/>
    <w:uiPriority w:val="9"/>
    <w:semiHidden/>
    <w:rsid w:val="00FA52A2"/>
    <w:rPr>
      <w:b/>
      <w:bCs/>
    </w:rPr>
  </w:style>
  <w:style w:type="character" w:customStyle="1" w:styleId="QuoteChar">
    <w:name w:val="Quote Char"/>
    <w:link w:val="Quote"/>
    <w:uiPriority w:val="29"/>
    <w:rsid w:val="00FA52A2"/>
    <w:rPr>
      <w:i/>
      <w:sz w:val="24"/>
      <w:szCs w:val="24"/>
    </w:rPr>
  </w:style>
  <w:style w:type="character" w:customStyle="1" w:styleId="Heading3Char">
    <w:name w:val="Heading 3 Char"/>
    <w:link w:val="Heading3"/>
    <w:uiPriority w:val="9"/>
    <w:semiHidden/>
    <w:rsid w:val="00FA52A2"/>
    <w:rPr>
      <w:rFonts w:ascii="Cambria" w:eastAsia="Times New Roman" w:hAnsi="Cambria"/>
      <w:b/>
      <w:bCs/>
      <w:sz w:val="26"/>
      <w:szCs w:val="26"/>
    </w:rPr>
  </w:style>
  <w:style w:type="character" w:customStyle="1" w:styleId="HeaderChar">
    <w:name w:val="Header Char"/>
    <w:link w:val="Header"/>
    <w:uiPriority w:val="99"/>
    <w:rsid w:val="00FA52A2"/>
    <w:rPr>
      <w:sz w:val="24"/>
      <w:szCs w:val="24"/>
      <w:lang w:bidi="en-US"/>
    </w:rPr>
  </w:style>
  <w:style w:type="character" w:customStyle="1" w:styleId="SubtitleChar">
    <w:name w:val="Subtitle Char"/>
    <w:link w:val="Subtitle"/>
    <w:uiPriority w:val="11"/>
    <w:rsid w:val="00FA52A2"/>
    <w:rPr>
      <w:rFonts w:ascii="Cambria" w:eastAsia="Times New Roman" w:hAnsi="Cambria"/>
      <w:sz w:val="24"/>
      <w:szCs w:val="24"/>
    </w:rPr>
  </w:style>
  <w:style w:type="character" w:customStyle="1" w:styleId="TitleChar">
    <w:name w:val="Title Char"/>
    <w:link w:val="Title"/>
    <w:uiPriority w:val="10"/>
    <w:rsid w:val="00FA52A2"/>
    <w:rPr>
      <w:rFonts w:ascii="Cambria" w:eastAsia="Times New Roman" w:hAnsi="Cambria"/>
      <w:b/>
      <w:bCs/>
      <w:kern w:val="28"/>
      <w:sz w:val="32"/>
      <w:szCs w:val="32"/>
    </w:rPr>
  </w:style>
  <w:style w:type="character" w:styleId="BookTitle">
    <w:name w:val="Book Title"/>
    <w:uiPriority w:val="33"/>
    <w:qFormat/>
    <w:rsid w:val="00FA52A2"/>
    <w:rPr>
      <w:rFonts w:ascii="Cambria" w:eastAsia="Times New Roman" w:hAnsi="Cambria"/>
      <w:b/>
      <w:i/>
      <w:sz w:val="24"/>
      <w:szCs w:val="24"/>
    </w:rPr>
  </w:style>
  <w:style w:type="character" w:customStyle="1" w:styleId="Heading7Char">
    <w:name w:val="Heading 7 Char"/>
    <w:link w:val="Heading7"/>
    <w:uiPriority w:val="9"/>
    <w:semiHidden/>
    <w:rsid w:val="00FA52A2"/>
    <w:rPr>
      <w:sz w:val="24"/>
      <w:szCs w:val="24"/>
    </w:rPr>
  </w:style>
  <w:style w:type="character" w:customStyle="1" w:styleId="IntenseQuoteChar">
    <w:name w:val="Intense Quote Char"/>
    <w:link w:val="IntenseQuote"/>
    <w:uiPriority w:val="30"/>
    <w:rsid w:val="00FA52A2"/>
    <w:rPr>
      <w:b/>
      <w:i/>
      <w:sz w:val="24"/>
    </w:rPr>
  </w:style>
  <w:style w:type="character" w:customStyle="1" w:styleId="Heading5Char">
    <w:name w:val="Heading 5 Char"/>
    <w:link w:val="Heading5"/>
    <w:uiPriority w:val="9"/>
    <w:semiHidden/>
    <w:rsid w:val="00FA52A2"/>
    <w:rPr>
      <w:b/>
      <w:bCs/>
      <w:i/>
      <w:iCs/>
      <w:sz w:val="26"/>
      <w:szCs w:val="26"/>
    </w:rPr>
  </w:style>
  <w:style w:type="character" w:customStyle="1" w:styleId="BalloonTextChar">
    <w:name w:val="Balloon Text Char"/>
    <w:link w:val="BalloonText"/>
    <w:uiPriority w:val="99"/>
    <w:semiHidden/>
    <w:rsid w:val="00FA52A2"/>
    <w:rPr>
      <w:rFonts w:ascii="Tahoma" w:hAnsi="Tahoma" w:cs="Tahoma"/>
      <w:sz w:val="16"/>
      <w:szCs w:val="16"/>
      <w:lang w:bidi="en-US"/>
    </w:rPr>
  </w:style>
  <w:style w:type="character" w:customStyle="1" w:styleId="Heading9Char">
    <w:name w:val="Heading 9 Char"/>
    <w:link w:val="Heading9"/>
    <w:uiPriority w:val="9"/>
    <w:semiHidden/>
    <w:rsid w:val="00FA52A2"/>
    <w:rPr>
      <w:rFonts w:ascii="Cambria" w:eastAsia="Times New Roman" w:hAnsi="Cambria"/>
    </w:rPr>
  </w:style>
  <w:style w:type="character" w:styleId="SubtleReference">
    <w:name w:val="Subtle Reference"/>
    <w:uiPriority w:val="31"/>
    <w:qFormat/>
    <w:rsid w:val="00FA52A2"/>
    <w:rPr>
      <w:sz w:val="24"/>
      <w:szCs w:val="24"/>
      <w:u w:val="single"/>
    </w:rPr>
  </w:style>
  <w:style w:type="character" w:styleId="IntenseReference">
    <w:name w:val="Intense Reference"/>
    <w:uiPriority w:val="32"/>
    <w:qFormat/>
    <w:rsid w:val="00FA52A2"/>
    <w:rPr>
      <w:b/>
      <w:sz w:val="24"/>
      <w:u w:val="single"/>
    </w:rPr>
  </w:style>
  <w:style w:type="character" w:styleId="SubtleEmphasis">
    <w:name w:val="Subtle Emphasis"/>
    <w:uiPriority w:val="19"/>
    <w:qFormat/>
    <w:rsid w:val="00FA52A2"/>
    <w:rPr>
      <w:i/>
      <w:color w:val="5A5A5A"/>
    </w:rPr>
  </w:style>
  <w:style w:type="paragraph" w:styleId="Header">
    <w:name w:val="header"/>
    <w:basedOn w:val="Normal"/>
    <w:link w:val="HeaderChar"/>
    <w:uiPriority w:val="99"/>
    <w:unhideWhenUsed/>
    <w:rsid w:val="00FA52A2"/>
    <w:pPr>
      <w:tabs>
        <w:tab w:val="center" w:pos="4680"/>
        <w:tab w:val="right" w:pos="9360"/>
      </w:tabs>
    </w:pPr>
  </w:style>
  <w:style w:type="paragraph" w:styleId="BalloonText">
    <w:name w:val="Balloon Text"/>
    <w:basedOn w:val="Normal"/>
    <w:link w:val="BalloonTextChar"/>
    <w:uiPriority w:val="99"/>
    <w:unhideWhenUsed/>
    <w:rsid w:val="00FA52A2"/>
    <w:rPr>
      <w:rFonts w:ascii="Tahoma" w:hAnsi="Tahoma" w:cs="Tahoma"/>
      <w:sz w:val="16"/>
      <w:szCs w:val="16"/>
    </w:rPr>
  </w:style>
  <w:style w:type="paragraph" w:styleId="Quote">
    <w:name w:val="Quote"/>
    <w:basedOn w:val="Normal"/>
    <w:next w:val="Normal"/>
    <w:link w:val="QuoteChar"/>
    <w:uiPriority w:val="29"/>
    <w:qFormat/>
    <w:rsid w:val="00FA52A2"/>
    <w:rPr>
      <w:i/>
      <w:lang w:bidi="ar-SA"/>
    </w:rPr>
  </w:style>
  <w:style w:type="paragraph" w:styleId="Subtitle">
    <w:name w:val="Subtitle"/>
    <w:basedOn w:val="Normal"/>
    <w:next w:val="Normal"/>
    <w:link w:val="SubtitleChar"/>
    <w:uiPriority w:val="11"/>
    <w:qFormat/>
    <w:rsid w:val="00FA52A2"/>
    <w:pPr>
      <w:spacing w:after="60"/>
      <w:jc w:val="center"/>
      <w:outlineLvl w:val="1"/>
    </w:pPr>
    <w:rPr>
      <w:rFonts w:ascii="Cambria" w:hAnsi="Cambria"/>
      <w:lang w:bidi="ar-SA"/>
    </w:rPr>
  </w:style>
  <w:style w:type="paragraph" w:styleId="Title">
    <w:name w:val="Title"/>
    <w:basedOn w:val="Normal"/>
    <w:next w:val="Normal"/>
    <w:link w:val="TitleChar"/>
    <w:uiPriority w:val="10"/>
    <w:qFormat/>
    <w:rsid w:val="00FA52A2"/>
    <w:pPr>
      <w:spacing w:before="240" w:after="60"/>
      <w:jc w:val="center"/>
      <w:outlineLvl w:val="0"/>
    </w:pPr>
    <w:rPr>
      <w:rFonts w:ascii="Cambria" w:hAnsi="Cambria"/>
      <w:b/>
      <w:bCs/>
      <w:kern w:val="28"/>
      <w:sz w:val="32"/>
      <w:szCs w:val="32"/>
      <w:lang w:bidi="ar-SA"/>
    </w:rPr>
  </w:style>
  <w:style w:type="paragraph" w:styleId="TOCHeading">
    <w:name w:val="TOC Heading"/>
    <w:basedOn w:val="Heading1"/>
    <w:next w:val="Normal"/>
    <w:uiPriority w:val="39"/>
    <w:qFormat/>
    <w:rsid w:val="00FA52A2"/>
    <w:pPr>
      <w:outlineLvl w:val="9"/>
    </w:pPr>
  </w:style>
  <w:style w:type="paragraph" w:styleId="NoSpacing">
    <w:name w:val="No Spacing"/>
    <w:basedOn w:val="Normal"/>
    <w:uiPriority w:val="1"/>
    <w:qFormat/>
    <w:rsid w:val="00FA52A2"/>
    <w:rPr>
      <w:szCs w:val="32"/>
    </w:rPr>
  </w:style>
  <w:style w:type="paragraph" w:styleId="IntenseQuote">
    <w:name w:val="Intense Quote"/>
    <w:basedOn w:val="Normal"/>
    <w:next w:val="Normal"/>
    <w:link w:val="IntenseQuoteChar"/>
    <w:uiPriority w:val="30"/>
    <w:qFormat/>
    <w:rsid w:val="00FA52A2"/>
    <w:pPr>
      <w:ind w:left="720" w:right="720"/>
    </w:pPr>
    <w:rPr>
      <w:b/>
      <w:i/>
      <w:szCs w:val="20"/>
      <w:lang w:bidi="ar-SA"/>
    </w:rPr>
  </w:style>
  <w:style w:type="paragraph" w:styleId="Footer">
    <w:name w:val="footer"/>
    <w:basedOn w:val="Normal"/>
    <w:link w:val="FooterChar"/>
    <w:uiPriority w:val="99"/>
    <w:unhideWhenUsed/>
    <w:rsid w:val="00FA52A2"/>
    <w:pPr>
      <w:tabs>
        <w:tab w:val="center" w:pos="4680"/>
        <w:tab w:val="right" w:pos="9360"/>
      </w:tabs>
    </w:pPr>
  </w:style>
  <w:style w:type="paragraph" w:styleId="ListParagraph">
    <w:name w:val="List Paragraph"/>
    <w:basedOn w:val="Normal"/>
    <w:uiPriority w:val="34"/>
    <w:qFormat/>
    <w:rsid w:val="00FA52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C9022-625D-4B48-8980-92D130EA0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14</Pages>
  <Words>6191</Words>
  <Characters>3529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Audio File Name</vt:lpstr>
    </vt:vector>
  </TitlesOfParts>
  <Company/>
  <LinksUpToDate>false</LinksUpToDate>
  <CharactersWithSpaces>4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o File Name</dc:title>
  <dc:creator>Ram</dc:creator>
  <cp:lastModifiedBy>Denise Foley</cp:lastModifiedBy>
  <cp:revision>69</cp:revision>
  <dcterms:created xsi:type="dcterms:W3CDTF">2020-07-03T13:12:00Z</dcterms:created>
  <dcterms:modified xsi:type="dcterms:W3CDTF">2020-07-22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759</vt:lpwstr>
  </property>
</Properties>
</file>